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202600"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3C5E933C"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13433858"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14D54FC1" w14:textId="77777777" w:rsidR="00532613" w:rsidRPr="00C1410B" w:rsidRDefault="00532613" w:rsidP="00CA271E">
      <w:pPr>
        <w:spacing w:after="0" w:line="240" w:lineRule="auto"/>
        <w:jc w:val="center"/>
        <w:rPr>
          <w:rFonts w:eastAsia="Times New Roman" w:cs="Arial"/>
          <w:b/>
          <w:color w:val="000000"/>
          <w:sz w:val="36"/>
          <w:szCs w:val="36"/>
          <w:lang w:eastAsia="es-VE"/>
        </w:rPr>
      </w:pPr>
    </w:p>
    <w:p w14:paraId="5661530A"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6EBB7BC0"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29875BC7"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48D8B1D7"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3C2B690F"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686A4A20" w14:textId="77777777" w:rsidR="002D4F14" w:rsidRPr="00C1410B" w:rsidRDefault="002D4F14" w:rsidP="00CA271E">
      <w:pPr>
        <w:spacing w:after="0" w:line="240" w:lineRule="auto"/>
        <w:jc w:val="center"/>
        <w:rPr>
          <w:rFonts w:eastAsia="Times New Roman" w:cs="Arial"/>
          <w:b/>
          <w:color w:val="000000"/>
          <w:sz w:val="36"/>
          <w:szCs w:val="36"/>
          <w:lang w:eastAsia="es-VE"/>
        </w:rPr>
      </w:pPr>
    </w:p>
    <w:p w14:paraId="50AA9A1F" w14:textId="77777777" w:rsidR="002D4F14" w:rsidRPr="00C1410B" w:rsidRDefault="00EE47B8" w:rsidP="002D4F14">
      <w:pPr>
        <w:spacing w:after="0" w:line="240" w:lineRule="auto"/>
        <w:jc w:val="right"/>
        <w:rPr>
          <w:rFonts w:eastAsia="Times New Roman" w:cs="Arial"/>
          <w:b/>
          <w:color w:val="000000"/>
          <w:sz w:val="48"/>
          <w:szCs w:val="48"/>
          <w:lang w:eastAsia="es-VE"/>
        </w:rPr>
      </w:pPr>
      <w:r w:rsidRPr="00C1410B">
        <w:rPr>
          <w:rFonts w:eastAsia="Times New Roman" w:cs="Arial"/>
          <w:b/>
          <w:color w:val="000000"/>
          <w:sz w:val="48"/>
          <w:szCs w:val="48"/>
          <w:lang w:eastAsia="es-VE"/>
        </w:rPr>
        <w:t>Plan de dirección</w:t>
      </w:r>
      <w:r w:rsidR="002D4F14" w:rsidRPr="00C1410B">
        <w:rPr>
          <w:rFonts w:eastAsia="Times New Roman" w:cs="Arial"/>
          <w:b/>
          <w:color w:val="000000"/>
          <w:sz w:val="48"/>
          <w:szCs w:val="48"/>
          <w:lang w:eastAsia="es-VE"/>
        </w:rPr>
        <w:t xml:space="preserve"> </w:t>
      </w:r>
    </w:p>
    <w:p w14:paraId="3BE771B3" w14:textId="77777777" w:rsidR="00703CBC" w:rsidRPr="00C1410B" w:rsidRDefault="00EE47B8" w:rsidP="002D4F14">
      <w:pPr>
        <w:spacing w:after="0" w:line="240" w:lineRule="auto"/>
        <w:jc w:val="right"/>
        <w:rPr>
          <w:rFonts w:eastAsia="Times New Roman" w:cs="Arial"/>
          <w:b/>
          <w:color w:val="000000"/>
          <w:sz w:val="48"/>
          <w:szCs w:val="48"/>
          <w:lang w:eastAsia="es-VE"/>
        </w:rPr>
      </w:pPr>
      <w:r w:rsidRPr="00C1410B">
        <w:rPr>
          <w:rFonts w:eastAsia="Times New Roman" w:cs="Arial"/>
          <w:b/>
          <w:color w:val="000000"/>
          <w:sz w:val="48"/>
          <w:szCs w:val="48"/>
          <w:lang w:eastAsia="es-VE"/>
        </w:rPr>
        <w:t>de p</w:t>
      </w:r>
      <w:r w:rsidR="002D4F14" w:rsidRPr="00C1410B">
        <w:rPr>
          <w:rFonts w:eastAsia="Times New Roman" w:cs="Arial"/>
          <w:b/>
          <w:color w:val="000000"/>
          <w:sz w:val="48"/>
          <w:szCs w:val="48"/>
          <w:lang w:eastAsia="es-VE"/>
        </w:rPr>
        <w:t>royecto</w:t>
      </w:r>
    </w:p>
    <w:p w14:paraId="3901C315" w14:textId="77777777" w:rsidR="002D4F14" w:rsidRPr="00C1410B" w:rsidRDefault="002D4F14" w:rsidP="002D4F14">
      <w:pPr>
        <w:spacing w:after="0" w:line="240" w:lineRule="auto"/>
        <w:jc w:val="right"/>
        <w:rPr>
          <w:b/>
          <w:i/>
          <w:color w:val="00B050"/>
          <w:sz w:val="36"/>
          <w:szCs w:val="36"/>
        </w:rPr>
      </w:pPr>
      <w:r w:rsidRPr="00C1410B">
        <w:rPr>
          <w:rFonts w:ascii="Calibri" w:hAnsi="Calibri"/>
          <w:b/>
          <w:i/>
          <w:color w:val="00B050"/>
          <w:sz w:val="36"/>
          <w:szCs w:val="36"/>
        </w:rPr>
        <w:t>[</w:t>
      </w:r>
      <w:r w:rsidR="00472D4B" w:rsidRPr="00C1410B">
        <w:rPr>
          <w:rFonts w:ascii="Calibri" w:hAnsi="Calibri"/>
          <w:b/>
          <w:i/>
          <w:color w:val="00B050"/>
          <w:sz w:val="36"/>
          <w:szCs w:val="36"/>
        </w:rPr>
        <w:t>Actualización servicios Farmacia Simple SPA</w:t>
      </w:r>
      <w:r w:rsidRPr="00C1410B">
        <w:rPr>
          <w:rFonts w:ascii="Calibri" w:hAnsi="Calibri"/>
          <w:b/>
          <w:i/>
          <w:color w:val="00B050"/>
          <w:sz w:val="36"/>
          <w:szCs w:val="36"/>
        </w:rPr>
        <w:t>]</w:t>
      </w:r>
    </w:p>
    <w:p w14:paraId="13A5DB6B" w14:textId="77777777" w:rsidR="002D4F14" w:rsidRPr="00C1410B" w:rsidRDefault="002D4F14" w:rsidP="002D4F14">
      <w:pPr>
        <w:spacing w:after="0" w:line="240" w:lineRule="auto"/>
        <w:jc w:val="right"/>
        <w:rPr>
          <w:rFonts w:ascii="Calibri" w:hAnsi="Calibri"/>
          <w:b/>
          <w:i/>
          <w:color w:val="365F91"/>
          <w:sz w:val="36"/>
          <w:szCs w:val="36"/>
        </w:rPr>
      </w:pPr>
      <w:r w:rsidRPr="00C1410B">
        <w:rPr>
          <w:b/>
          <w:i/>
          <w:sz w:val="36"/>
          <w:szCs w:val="36"/>
        </w:rPr>
        <w:t>Fecha:</w:t>
      </w:r>
      <w:r w:rsidRPr="00C1410B">
        <w:rPr>
          <w:b/>
          <w:i/>
          <w:color w:val="365F91"/>
          <w:sz w:val="36"/>
          <w:szCs w:val="36"/>
        </w:rPr>
        <w:t xml:space="preserve"> </w:t>
      </w:r>
      <w:r w:rsidRPr="00C1410B">
        <w:rPr>
          <w:b/>
          <w:i/>
          <w:color w:val="00B050"/>
          <w:sz w:val="36"/>
          <w:szCs w:val="36"/>
        </w:rPr>
        <w:t>[</w:t>
      </w:r>
      <w:r w:rsidR="00472D4B" w:rsidRPr="00C1410B">
        <w:rPr>
          <w:b/>
          <w:i/>
          <w:color w:val="00B050"/>
          <w:sz w:val="36"/>
          <w:szCs w:val="36"/>
        </w:rPr>
        <w:t>10</w:t>
      </w:r>
      <w:r w:rsidRPr="00C1410B">
        <w:rPr>
          <w:b/>
          <w:i/>
          <w:color w:val="00B050"/>
          <w:sz w:val="36"/>
          <w:szCs w:val="36"/>
        </w:rPr>
        <w:t>/</w:t>
      </w:r>
      <w:r w:rsidR="00472D4B" w:rsidRPr="00C1410B">
        <w:rPr>
          <w:b/>
          <w:i/>
          <w:color w:val="00B050"/>
          <w:sz w:val="36"/>
          <w:szCs w:val="36"/>
        </w:rPr>
        <w:t>02</w:t>
      </w:r>
      <w:r w:rsidRPr="00C1410B">
        <w:rPr>
          <w:b/>
          <w:i/>
          <w:color w:val="00B050"/>
          <w:sz w:val="36"/>
          <w:szCs w:val="36"/>
        </w:rPr>
        <w:t>/</w:t>
      </w:r>
      <w:r w:rsidR="00472D4B" w:rsidRPr="00C1410B">
        <w:rPr>
          <w:b/>
          <w:i/>
          <w:color w:val="00B050"/>
          <w:sz w:val="36"/>
          <w:szCs w:val="36"/>
        </w:rPr>
        <w:t>2023</w:t>
      </w:r>
      <w:r w:rsidRPr="00C1410B">
        <w:rPr>
          <w:b/>
          <w:i/>
          <w:color w:val="00B050"/>
          <w:sz w:val="36"/>
          <w:szCs w:val="36"/>
        </w:rPr>
        <w:t>]</w:t>
      </w:r>
    </w:p>
    <w:p w14:paraId="5CDF42BB" w14:textId="77777777" w:rsidR="002D5AFF" w:rsidRPr="00C1410B" w:rsidRDefault="002D5AFF" w:rsidP="006B5E5F">
      <w:pPr>
        <w:spacing w:after="0" w:line="240" w:lineRule="auto"/>
        <w:rPr>
          <w:rFonts w:eastAsia="Times New Roman" w:cs="Arial"/>
          <w:b/>
          <w:color w:val="365F91"/>
          <w:szCs w:val="24"/>
          <w:lang w:eastAsia="es-VE"/>
        </w:rPr>
      </w:pPr>
    </w:p>
    <w:p w14:paraId="7C0FD5DF" w14:textId="77777777" w:rsidR="002D5AFF" w:rsidRPr="00C1410B" w:rsidRDefault="002D5AFF" w:rsidP="006B5E5F">
      <w:pPr>
        <w:spacing w:after="0" w:line="240" w:lineRule="auto"/>
        <w:rPr>
          <w:rFonts w:eastAsia="Times New Roman" w:cs="Arial"/>
          <w:b/>
          <w:color w:val="365F91"/>
          <w:szCs w:val="24"/>
          <w:lang w:eastAsia="es-VE"/>
        </w:rPr>
      </w:pPr>
    </w:p>
    <w:p w14:paraId="068CD955" w14:textId="77777777" w:rsidR="002D4F14" w:rsidRPr="00C1410B" w:rsidRDefault="002D4F14" w:rsidP="006B5E5F">
      <w:pPr>
        <w:spacing w:after="0" w:line="240" w:lineRule="auto"/>
        <w:rPr>
          <w:rFonts w:eastAsia="Times New Roman" w:cs="Arial"/>
          <w:b/>
          <w:color w:val="365F91"/>
          <w:szCs w:val="24"/>
          <w:lang w:eastAsia="es-VE"/>
        </w:rPr>
      </w:pPr>
    </w:p>
    <w:p w14:paraId="647A352B" w14:textId="77777777" w:rsidR="002D4F14" w:rsidRPr="00C1410B" w:rsidRDefault="002D4F14" w:rsidP="006B5E5F">
      <w:pPr>
        <w:spacing w:after="0" w:line="240" w:lineRule="auto"/>
        <w:rPr>
          <w:rFonts w:eastAsia="Times New Roman" w:cs="Arial"/>
          <w:b/>
          <w:color w:val="365F91"/>
          <w:szCs w:val="24"/>
          <w:lang w:eastAsia="es-VE"/>
        </w:rPr>
      </w:pPr>
    </w:p>
    <w:p w14:paraId="3F56A1AA" w14:textId="77777777" w:rsidR="002D4F14" w:rsidRPr="00C1410B" w:rsidRDefault="002D4F14" w:rsidP="006B5E5F">
      <w:pPr>
        <w:spacing w:after="0" w:line="240" w:lineRule="auto"/>
        <w:rPr>
          <w:rFonts w:eastAsia="Times New Roman" w:cs="Arial"/>
          <w:b/>
          <w:color w:val="365F91"/>
          <w:szCs w:val="24"/>
          <w:lang w:eastAsia="es-VE"/>
        </w:rPr>
      </w:pPr>
    </w:p>
    <w:p w14:paraId="7984D7F0" w14:textId="77777777" w:rsidR="002D4F14" w:rsidRPr="00C1410B" w:rsidRDefault="002D4F14" w:rsidP="006B5E5F">
      <w:pPr>
        <w:spacing w:after="0" w:line="240" w:lineRule="auto"/>
        <w:rPr>
          <w:rFonts w:eastAsia="Times New Roman" w:cs="Arial"/>
          <w:b/>
          <w:color w:val="365F91"/>
          <w:szCs w:val="24"/>
          <w:lang w:eastAsia="es-VE"/>
        </w:rPr>
      </w:pPr>
    </w:p>
    <w:p w14:paraId="785D0294" w14:textId="77777777" w:rsidR="002D4F14" w:rsidRPr="00C1410B" w:rsidRDefault="002D4F14" w:rsidP="006B5E5F">
      <w:pPr>
        <w:spacing w:after="0" w:line="240" w:lineRule="auto"/>
        <w:rPr>
          <w:rFonts w:eastAsia="Times New Roman" w:cs="Arial"/>
          <w:b/>
          <w:color w:val="365F91"/>
          <w:szCs w:val="24"/>
          <w:lang w:eastAsia="es-VE"/>
        </w:rPr>
      </w:pPr>
    </w:p>
    <w:p w14:paraId="2338D34A" w14:textId="77777777" w:rsidR="002D4F14" w:rsidRPr="00C1410B" w:rsidRDefault="002D4F14" w:rsidP="006B5E5F">
      <w:pPr>
        <w:spacing w:after="0" w:line="240" w:lineRule="auto"/>
        <w:rPr>
          <w:rFonts w:eastAsia="Times New Roman" w:cs="Arial"/>
          <w:b/>
          <w:color w:val="365F91"/>
          <w:szCs w:val="24"/>
          <w:lang w:eastAsia="es-VE"/>
        </w:rPr>
      </w:pPr>
    </w:p>
    <w:p w14:paraId="560E8A89" w14:textId="77777777" w:rsidR="002D4F14" w:rsidRPr="00C1410B" w:rsidRDefault="002D4F14" w:rsidP="006B5E5F">
      <w:pPr>
        <w:spacing w:after="0" w:line="240" w:lineRule="auto"/>
        <w:rPr>
          <w:rFonts w:eastAsia="Times New Roman" w:cs="Arial"/>
          <w:b/>
          <w:color w:val="365F91"/>
          <w:szCs w:val="24"/>
          <w:lang w:eastAsia="es-VE"/>
        </w:rPr>
      </w:pPr>
    </w:p>
    <w:p w14:paraId="06E57CA5" w14:textId="77777777" w:rsidR="002D4F14" w:rsidRPr="00C1410B" w:rsidRDefault="002D4F14" w:rsidP="006B5E5F">
      <w:pPr>
        <w:spacing w:after="0" w:line="240" w:lineRule="auto"/>
        <w:rPr>
          <w:rFonts w:eastAsia="Times New Roman" w:cs="Arial"/>
          <w:b/>
          <w:color w:val="365F91"/>
          <w:szCs w:val="24"/>
          <w:lang w:eastAsia="es-VE"/>
        </w:rPr>
      </w:pPr>
    </w:p>
    <w:p w14:paraId="2CEB755F" w14:textId="77777777" w:rsidR="002D4F14" w:rsidRPr="00C1410B" w:rsidRDefault="002D4F14" w:rsidP="006B5E5F">
      <w:pPr>
        <w:spacing w:after="0" w:line="240" w:lineRule="auto"/>
        <w:rPr>
          <w:rFonts w:eastAsia="Times New Roman" w:cs="Arial"/>
          <w:b/>
          <w:color w:val="365F91"/>
          <w:szCs w:val="24"/>
          <w:lang w:eastAsia="es-VE"/>
        </w:rPr>
      </w:pPr>
    </w:p>
    <w:p w14:paraId="60029686" w14:textId="77777777" w:rsidR="002D4F14" w:rsidRPr="00C1410B" w:rsidRDefault="002D4F14" w:rsidP="006B5E5F">
      <w:pPr>
        <w:spacing w:after="0" w:line="240" w:lineRule="auto"/>
        <w:rPr>
          <w:rFonts w:eastAsia="Times New Roman" w:cs="Arial"/>
          <w:b/>
          <w:color w:val="365F91"/>
          <w:szCs w:val="24"/>
          <w:lang w:eastAsia="es-VE"/>
        </w:rPr>
      </w:pPr>
    </w:p>
    <w:p w14:paraId="5E558ACA" w14:textId="77777777" w:rsidR="002D4F14" w:rsidRPr="00C1410B" w:rsidRDefault="002D4F14" w:rsidP="006B5E5F">
      <w:pPr>
        <w:spacing w:after="0" w:line="240" w:lineRule="auto"/>
        <w:rPr>
          <w:rFonts w:eastAsia="Times New Roman" w:cs="Arial"/>
          <w:b/>
          <w:color w:val="365F91"/>
          <w:szCs w:val="24"/>
          <w:lang w:eastAsia="es-VE"/>
        </w:rPr>
      </w:pPr>
    </w:p>
    <w:p w14:paraId="12BA47BE" w14:textId="77777777" w:rsidR="002D4F14" w:rsidRPr="00C1410B" w:rsidRDefault="002D4F14" w:rsidP="006B5E5F">
      <w:pPr>
        <w:spacing w:after="0" w:line="240" w:lineRule="auto"/>
        <w:rPr>
          <w:rFonts w:eastAsia="Times New Roman" w:cs="Arial"/>
          <w:b/>
          <w:color w:val="365F91"/>
          <w:szCs w:val="24"/>
          <w:lang w:eastAsia="es-VE"/>
        </w:rPr>
      </w:pPr>
    </w:p>
    <w:p w14:paraId="0F5F0E21" w14:textId="77777777" w:rsidR="002D4F14" w:rsidRPr="00C1410B" w:rsidRDefault="002D4F14" w:rsidP="006B5E5F">
      <w:pPr>
        <w:spacing w:after="0" w:line="240" w:lineRule="auto"/>
        <w:rPr>
          <w:rFonts w:eastAsia="Times New Roman" w:cs="Arial"/>
          <w:b/>
          <w:color w:val="365F91"/>
          <w:szCs w:val="24"/>
          <w:lang w:eastAsia="es-VE"/>
        </w:rPr>
      </w:pPr>
    </w:p>
    <w:p w14:paraId="4CADD41D" w14:textId="77777777" w:rsidR="002D4F14" w:rsidRPr="00C1410B" w:rsidRDefault="002D4F14" w:rsidP="006B5E5F">
      <w:pPr>
        <w:spacing w:after="0" w:line="240" w:lineRule="auto"/>
        <w:rPr>
          <w:rFonts w:eastAsia="Times New Roman" w:cs="Arial"/>
          <w:b/>
          <w:color w:val="365F91"/>
          <w:szCs w:val="24"/>
          <w:lang w:eastAsia="es-VE"/>
        </w:rPr>
      </w:pPr>
    </w:p>
    <w:p w14:paraId="43AF4B5B" w14:textId="77777777" w:rsidR="002D4F14" w:rsidRPr="00C1410B" w:rsidRDefault="002D4F14" w:rsidP="006B5E5F">
      <w:pPr>
        <w:spacing w:after="0" w:line="240" w:lineRule="auto"/>
        <w:rPr>
          <w:rFonts w:eastAsia="Times New Roman" w:cs="Arial"/>
          <w:b/>
          <w:color w:val="365F91"/>
          <w:szCs w:val="24"/>
          <w:lang w:eastAsia="es-VE"/>
        </w:rPr>
      </w:pPr>
    </w:p>
    <w:p w14:paraId="36EAAE56" w14:textId="77777777" w:rsidR="002D4F14" w:rsidRPr="00C1410B" w:rsidRDefault="002D4F14" w:rsidP="006B5E5F">
      <w:pPr>
        <w:spacing w:after="0" w:line="240" w:lineRule="auto"/>
        <w:rPr>
          <w:rFonts w:eastAsia="Times New Roman" w:cs="Arial"/>
          <w:b/>
          <w:color w:val="365F91"/>
          <w:szCs w:val="24"/>
          <w:lang w:eastAsia="es-VE"/>
        </w:rPr>
      </w:pPr>
    </w:p>
    <w:p w14:paraId="642EEFA2" w14:textId="77777777" w:rsidR="002D4F14" w:rsidRPr="00C1410B" w:rsidRDefault="002D4F14" w:rsidP="006B5E5F">
      <w:pPr>
        <w:spacing w:after="0" w:line="240" w:lineRule="auto"/>
        <w:rPr>
          <w:rFonts w:eastAsia="Times New Roman" w:cs="Arial"/>
          <w:b/>
          <w:color w:val="365F91"/>
          <w:szCs w:val="24"/>
          <w:lang w:eastAsia="es-VE"/>
        </w:rPr>
      </w:pPr>
    </w:p>
    <w:p w14:paraId="77AC043F" w14:textId="77777777" w:rsidR="002D4F14" w:rsidRPr="00C1410B" w:rsidRDefault="002D4F14" w:rsidP="006B5E5F">
      <w:pPr>
        <w:spacing w:after="0" w:line="240" w:lineRule="auto"/>
        <w:rPr>
          <w:rFonts w:eastAsia="Times New Roman" w:cs="Arial"/>
          <w:b/>
          <w:color w:val="365F91"/>
          <w:szCs w:val="24"/>
          <w:lang w:eastAsia="es-VE"/>
        </w:rPr>
      </w:pPr>
    </w:p>
    <w:p w14:paraId="1D2BE265" w14:textId="77777777" w:rsidR="002D4F14" w:rsidRPr="00C1410B" w:rsidRDefault="002D4F14" w:rsidP="006B5E5F">
      <w:pPr>
        <w:spacing w:after="0" w:line="240" w:lineRule="auto"/>
        <w:rPr>
          <w:rFonts w:eastAsia="Times New Roman" w:cs="Arial"/>
          <w:b/>
          <w:color w:val="365F91"/>
          <w:szCs w:val="24"/>
          <w:lang w:eastAsia="es-VE"/>
        </w:rPr>
      </w:pPr>
    </w:p>
    <w:p w14:paraId="3798F9C2" w14:textId="77777777" w:rsidR="002D4F14" w:rsidRPr="00C1410B" w:rsidRDefault="002D4F14" w:rsidP="006B5E5F">
      <w:pPr>
        <w:spacing w:after="0" w:line="240" w:lineRule="auto"/>
        <w:rPr>
          <w:rFonts w:eastAsia="Times New Roman" w:cs="Arial"/>
          <w:b/>
          <w:color w:val="365F91"/>
          <w:szCs w:val="24"/>
          <w:lang w:eastAsia="es-VE"/>
        </w:rPr>
      </w:pPr>
    </w:p>
    <w:p w14:paraId="02B262BE" w14:textId="77777777" w:rsidR="002D4F14" w:rsidRPr="00C1410B" w:rsidRDefault="002D4F14" w:rsidP="002D4F14">
      <w:pPr>
        <w:spacing w:after="0" w:line="240" w:lineRule="auto"/>
        <w:rPr>
          <w:rFonts w:eastAsia="Times New Roman" w:cs="Arial"/>
          <w:b/>
          <w:color w:val="365F91"/>
          <w:sz w:val="32"/>
          <w:szCs w:val="32"/>
          <w:lang w:eastAsia="es-VE"/>
        </w:rPr>
      </w:pPr>
      <w:r w:rsidRPr="00C1410B">
        <w:rPr>
          <w:rFonts w:eastAsia="Times New Roman" w:cs="Arial"/>
          <w:b/>
          <w:color w:val="365F91"/>
          <w:sz w:val="32"/>
          <w:szCs w:val="32"/>
          <w:lang w:eastAsia="es-VE"/>
        </w:rPr>
        <w:lastRenderedPageBreak/>
        <w:t>Tabla de contenido</w:t>
      </w:r>
    </w:p>
    <w:p w14:paraId="1082CFA5" w14:textId="77777777" w:rsidR="002D4F14" w:rsidRPr="00C1410B" w:rsidRDefault="002D4F14" w:rsidP="006B5E5F">
      <w:pPr>
        <w:spacing w:after="0" w:line="240" w:lineRule="auto"/>
        <w:rPr>
          <w:rFonts w:eastAsia="Times New Roman" w:cs="Arial"/>
          <w:b/>
          <w:color w:val="365F91"/>
          <w:szCs w:val="24"/>
          <w:lang w:eastAsia="es-VE"/>
        </w:rPr>
      </w:pPr>
    </w:p>
    <w:p w14:paraId="05649E66" w14:textId="77777777" w:rsidR="00653426" w:rsidRPr="00C1410B" w:rsidRDefault="00B94149">
      <w:pPr>
        <w:pStyle w:val="TOC1"/>
        <w:tabs>
          <w:tab w:val="right" w:leader="dot" w:pos="8828"/>
        </w:tabs>
        <w:rPr>
          <w:rFonts w:ascii="Calibri" w:eastAsia="Times New Roman" w:hAnsi="Calibri"/>
          <w:sz w:val="22"/>
          <w:lang w:eastAsia="es-VE"/>
        </w:rPr>
      </w:pPr>
      <w:r w:rsidRPr="00C1410B">
        <w:rPr>
          <w:rFonts w:eastAsia="Times New Roman" w:cs="Arial"/>
          <w:b/>
          <w:color w:val="365F91"/>
          <w:szCs w:val="24"/>
          <w:lang w:eastAsia="es-VE"/>
        </w:rPr>
        <w:fldChar w:fldCharType="begin"/>
      </w:r>
      <w:r w:rsidRPr="00C1410B">
        <w:rPr>
          <w:rFonts w:eastAsia="Times New Roman" w:cs="Arial"/>
          <w:b/>
          <w:color w:val="365F91"/>
          <w:szCs w:val="24"/>
          <w:lang w:eastAsia="es-VE"/>
        </w:rPr>
        <w:instrText xml:space="preserve"> TOC \o "1-2" \u </w:instrText>
      </w:r>
      <w:r w:rsidRPr="00C1410B">
        <w:rPr>
          <w:rFonts w:eastAsia="Times New Roman" w:cs="Arial"/>
          <w:b/>
          <w:color w:val="365F91"/>
          <w:szCs w:val="24"/>
          <w:lang w:eastAsia="es-VE"/>
        </w:rPr>
        <w:fldChar w:fldCharType="separate"/>
      </w:r>
      <w:r w:rsidR="00653426" w:rsidRPr="00C1410B">
        <w:t>Información del proyecto</w:t>
      </w:r>
      <w:r w:rsidR="00653426" w:rsidRPr="00C1410B">
        <w:tab/>
      </w:r>
      <w:r w:rsidR="00653426" w:rsidRPr="00C1410B">
        <w:fldChar w:fldCharType="begin"/>
      </w:r>
      <w:r w:rsidR="00653426" w:rsidRPr="00C1410B">
        <w:instrText xml:space="preserve"> PAGEREF _Toc15313858 \h </w:instrText>
      </w:r>
      <w:r w:rsidR="00653426" w:rsidRPr="00C1410B">
        <w:fldChar w:fldCharType="separate"/>
      </w:r>
      <w:r w:rsidR="00653426" w:rsidRPr="00C1410B">
        <w:t>4</w:t>
      </w:r>
      <w:r w:rsidR="00653426" w:rsidRPr="00C1410B">
        <w:fldChar w:fldCharType="end"/>
      </w:r>
    </w:p>
    <w:p w14:paraId="001D750B" w14:textId="77777777" w:rsidR="00653426" w:rsidRPr="00C1410B" w:rsidRDefault="00653426">
      <w:pPr>
        <w:pStyle w:val="TOC1"/>
        <w:tabs>
          <w:tab w:val="right" w:leader="dot" w:pos="8828"/>
        </w:tabs>
        <w:rPr>
          <w:rFonts w:ascii="Calibri" w:eastAsia="Times New Roman" w:hAnsi="Calibri"/>
          <w:sz w:val="22"/>
          <w:lang w:eastAsia="es-VE"/>
        </w:rPr>
      </w:pPr>
      <w:r w:rsidRPr="00C1410B">
        <w:t>Aprobaciones</w:t>
      </w:r>
      <w:r w:rsidRPr="00C1410B">
        <w:tab/>
      </w:r>
      <w:r w:rsidRPr="00C1410B">
        <w:fldChar w:fldCharType="begin"/>
      </w:r>
      <w:r w:rsidRPr="00C1410B">
        <w:instrText xml:space="preserve"> PAGEREF _Toc15313859 \h </w:instrText>
      </w:r>
      <w:r w:rsidRPr="00C1410B">
        <w:fldChar w:fldCharType="separate"/>
      </w:r>
      <w:r w:rsidRPr="00C1410B">
        <w:t>4</w:t>
      </w:r>
      <w:r w:rsidRPr="00C1410B">
        <w:fldChar w:fldCharType="end"/>
      </w:r>
    </w:p>
    <w:p w14:paraId="051FCD23" w14:textId="77777777" w:rsidR="00653426" w:rsidRPr="00C1410B" w:rsidRDefault="00653426">
      <w:pPr>
        <w:pStyle w:val="TOC1"/>
        <w:tabs>
          <w:tab w:val="right" w:leader="dot" w:pos="8828"/>
        </w:tabs>
        <w:rPr>
          <w:rFonts w:ascii="Calibri" w:eastAsia="Times New Roman" w:hAnsi="Calibri"/>
          <w:sz w:val="22"/>
          <w:lang w:eastAsia="es-VE"/>
        </w:rPr>
      </w:pPr>
      <w:r w:rsidRPr="00C1410B">
        <w:t>Introducción</w:t>
      </w:r>
      <w:r w:rsidRPr="00C1410B">
        <w:tab/>
      </w:r>
      <w:r w:rsidRPr="00C1410B">
        <w:fldChar w:fldCharType="begin"/>
      </w:r>
      <w:r w:rsidRPr="00C1410B">
        <w:instrText xml:space="preserve"> PAGEREF _Toc15313860 \h </w:instrText>
      </w:r>
      <w:r w:rsidRPr="00C1410B">
        <w:fldChar w:fldCharType="separate"/>
      </w:r>
      <w:r w:rsidRPr="00C1410B">
        <w:t>5</w:t>
      </w:r>
      <w:r w:rsidRPr="00C1410B">
        <w:fldChar w:fldCharType="end"/>
      </w:r>
    </w:p>
    <w:p w14:paraId="300D7CA7" w14:textId="77777777" w:rsidR="00653426" w:rsidRPr="00C1410B" w:rsidRDefault="00653426">
      <w:pPr>
        <w:pStyle w:val="TOC1"/>
        <w:tabs>
          <w:tab w:val="right" w:leader="dot" w:pos="8828"/>
        </w:tabs>
        <w:rPr>
          <w:rFonts w:ascii="Calibri" w:eastAsia="Times New Roman" w:hAnsi="Calibri"/>
          <w:sz w:val="22"/>
          <w:lang w:eastAsia="es-VE"/>
        </w:rPr>
      </w:pPr>
      <w:r w:rsidRPr="00C1410B">
        <w:t>Planes de gestión de proyecto subsidiarios</w:t>
      </w:r>
      <w:r w:rsidRPr="00C1410B">
        <w:tab/>
      </w:r>
      <w:r w:rsidRPr="00C1410B">
        <w:fldChar w:fldCharType="begin"/>
      </w:r>
      <w:r w:rsidRPr="00C1410B">
        <w:instrText xml:space="preserve"> PAGEREF _Toc15313861 \h </w:instrText>
      </w:r>
      <w:r w:rsidRPr="00C1410B">
        <w:fldChar w:fldCharType="separate"/>
      </w:r>
      <w:r w:rsidRPr="00C1410B">
        <w:t>6</w:t>
      </w:r>
      <w:r w:rsidRPr="00C1410B">
        <w:fldChar w:fldCharType="end"/>
      </w:r>
    </w:p>
    <w:p w14:paraId="1073D8B7"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l alcance</w:t>
      </w:r>
      <w:r w:rsidRPr="00C1410B">
        <w:tab/>
      </w:r>
      <w:r w:rsidRPr="00C1410B">
        <w:fldChar w:fldCharType="begin"/>
      </w:r>
      <w:r w:rsidRPr="00C1410B">
        <w:instrText xml:space="preserve"> PAGEREF _Toc15313862 \h </w:instrText>
      </w:r>
      <w:r w:rsidRPr="00C1410B">
        <w:fldChar w:fldCharType="separate"/>
      </w:r>
      <w:r w:rsidRPr="00C1410B">
        <w:t>6</w:t>
      </w:r>
      <w:r w:rsidRPr="00C1410B">
        <w:fldChar w:fldCharType="end"/>
      </w:r>
    </w:p>
    <w:p w14:paraId="474DA10F"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requerimientos</w:t>
      </w:r>
      <w:r w:rsidRPr="00C1410B">
        <w:tab/>
      </w:r>
      <w:r w:rsidRPr="00C1410B">
        <w:fldChar w:fldCharType="begin"/>
      </w:r>
      <w:r w:rsidRPr="00C1410B">
        <w:instrText xml:space="preserve"> PAGEREF _Toc15313863 \h </w:instrText>
      </w:r>
      <w:r w:rsidRPr="00C1410B">
        <w:fldChar w:fldCharType="separate"/>
      </w:r>
      <w:r w:rsidRPr="00C1410B">
        <w:t>6</w:t>
      </w:r>
      <w:r w:rsidRPr="00C1410B">
        <w:fldChar w:fldCharType="end"/>
      </w:r>
    </w:p>
    <w:p w14:paraId="0828A3F7"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l cronograma</w:t>
      </w:r>
      <w:r w:rsidRPr="00C1410B">
        <w:tab/>
      </w:r>
      <w:r w:rsidRPr="00C1410B">
        <w:fldChar w:fldCharType="begin"/>
      </w:r>
      <w:r w:rsidRPr="00C1410B">
        <w:instrText xml:space="preserve"> PAGEREF _Toc15313864 \h </w:instrText>
      </w:r>
      <w:r w:rsidRPr="00C1410B">
        <w:fldChar w:fldCharType="separate"/>
      </w:r>
      <w:r w:rsidRPr="00C1410B">
        <w:t>7</w:t>
      </w:r>
      <w:r w:rsidRPr="00C1410B">
        <w:fldChar w:fldCharType="end"/>
      </w:r>
    </w:p>
    <w:p w14:paraId="1A26FEEB"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costos</w:t>
      </w:r>
      <w:r w:rsidRPr="00C1410B">
        <w:tab/>
      </w:r>
      <w:r w:rsidRPr="00C1410B">
        <w:fldChar w:fldCharType="begin"/>
      </w:r>
      <w:r w:rsidRPr="00C1410B">
        <w:instrText xml:space="preserve"> PAGEREF _Toc15313865 \h </w:instrText>
      </w:r>
      <w:r w:rsidRPr="00C1410B">
        <w:fldChar w:fldCharType="separate"/>
      </w:r>
      <w:r w:rsidRPr="00C1410B">
        <w:t>7</w:t>
      </w:r>
      <w:r w:rsidRPr="00C1410B">
        <w:fldChar w:fldCharType="end"/>
      </w:r>
    </w:p>
    <w:p w14:paraId="650E3C16"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calidad</w:t>
      </w:r>
      <w:r w:rsidRPr="00C1410B">
        <w:tab/>
      </w:r>
      <w:r w:rsidRPr="00C1410B">
        <w:fldChar w:fldCharType="begin"/>
      </w:r>
      <w:r w:rsidRPr="00C1410B">
        <w:instrText xml:space="preserve"> PAGEREF _Toc15313866 \h </w:instrText>
      </w:r>
      <w:r w:rsidRPr="00C1410B">
        <w:fldChar w:fldCharType="separate"/>
      </w:r>
      <w:r w:rsidRPr="00C1410B">
        <w:t>8</w:t>
      </w:r>
      <w:r w:rsidRPr="00C1410B">
        <w:fldChar w:fldCharType="end"/>
      </w:r>
    </w:p>
    <w:p w14:paraId="6E23F31A" w14:textId="67009602" w:rsidR="00653426" w:rsidRPr="00C1410B" w:rsidRDefault="00653426">
      <w:pPr>
        <w:pStyle w:val="TOC2"/>
        <w:tabs>
          <w:tab w:val="right" w:leader="dot" w:pos="8828"/>
        </w:tabs>
        <w:rPr>
          <w:rFonts w:ascii="Calibri" w:eastAsia="Times New Roman" w:hAnsi="Calibri"/>
          <w:sz w:val="22"/>
          <w:lang w:eastAsia="es-VE"/>
        </w:rPr>
      </w:pPr>
      <w:r w:rsidRPr="00C1410B">
        <w:t xml:space="preserve">Plan de gestión de </w:t>
      </w:r>
      <w:r w:rsidR="00E67A0C">
        <w:tab/>
      </w:r>
      <w:r w:rsidRPr="00C1410B">
        <w:t>recursos</w:t>
      </w:r>
      <w:r w:rsidRPr="00C1410B">
        <w:tab/>
      </w:r>
      <w:r w:rsidRPr="00C1410B">
        <w:fldChar w:fldCharType="begin"/>
      </w:r>
      <w:r w:rsidRPr="00C1410B">
        <w:instrText xml:space="preserve"> PAGEREF _Toc15313867 \h </w:instrText>
      </w:r>
      <w:r w:rsidRPr="00C1410B">
        <w:fldChar w:fldCharType="separate"/>
      </w:r>
      <w:r w:rsidRPr="00C1410B">
        <w:t>8</w:t>
      </w:r>
      <w:r w:rsidRPr="00C1410B">
        <w:fldChar w:fldCharType="end"/>
      </w:r>
    </w:p>
    <w:p w14:paraId="743227D9"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comunicaciones</w:t>
      </w:r>
      <w:r w:rsidRPr="00C1410B">
        <w:tab/>
      </w:r>
      <w:r w:rsidRPr="00C1410B">
        <w:fldChar w:fldCharType="begin"/>
      </w:r>
      <w:r w:rsidRPr="00C1410B">
        <w:instrText xml:space="preserve"> PAGEREF _Toc15313868 \h </w:instrText>
      </w:r>
      <w:r w:rsidRPr="00C1410B">
        <w:fldChar w:fldCharType="separate"/>
      </w:r>
      <w:r w:rsidRPr="00C1410B">
        <w:t>9</w:t>
      </w:r>
      <w:r w:rsidRPr="00C1410B">
        <w:fldChar w:fldCharType="end"/>
      </w:r>
    </w:p>
    <w:p w14:paraId="432FB654"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riesgos de un proyecto</w:t>
      </w:r>
      <w:r w:rsidRPr="00C1410B">
        <w:tab/>
      </w:r>
      <w:r w:rsidRPr="00C1410B">
        <w:fldChar w:fldCharType="begin"/>
      </w:r>
      <w:r w:rsidRPr="00C1410B">
        <w:instrText xml:space="preserve"> PAGEREF _Toc15313869 \h </w:instrText>
      </w:r>
      <w:r w:rsidRPr="00C1410B">
        <w:fldChar w:fldCharType="separate"/>
      </w:r>
      <w:r w:rsidRPr="00C1410B">
        <w:t>9</w:t>
      </w:r>
      <w:r w:rsidRPr="00C1410B">
        <w:fldChar w:fldCharType="end"/>
      </w:r>
    </w:p>
    <w:p w14:paraId="18729028"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adquisiciones</w:t>
      </w:r>
      <w:r w:rsidRPr="00C1410B">
        <w:tab/>
      </w:r>
      <w:r w:rsidRPr="00C1410B">
        <w:fldChar w:fldCharType="begin"/>
      </w:r>
      <w:r w:rsidRPr="00C1410B">
        <w:instrText xml:space="preserve"> PAGEREF _Toc15313870 \h </w:instrText>
      </w:r>
      <w:r w:rsidRPr="00C1410B">
        <w:fldChar w:fldCharType="separate"/>
      </w:r>
      <w:r w:rsidRPr="00C1410B">
        <w:t>10</w:t>
      </w:r>
      <w:r w:rsidRPr="00C1410B">
        <w:fldChar w:fldCharType="end"/>
      </w:r>
    </w:p>
    <w:p w14:paraId="7E1107A0"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los interesados</w:t>
      </w:r>
      <w:r w:rsidRPr="00C1410B">
        <w:tab/>
      </w:r>
      <w:r w:rsidRPr="00C1410B">
        <w:fldChar w:fldCharType="begin"/>
      </w:r>
      <w:r w:rsidRPr="00C1410B">
        <w:instrText xml:space="preserve"> PAGEREF _Toc15313871 \h </w:instrText>
      </w:r>
      <w:r w:rsidRPr="00C1410B">
        <w:fldChar w:fldCharType="separate"/>
      </w:r>
      <w:r w:rsidRPr="00C1410B">
        <w:t>10</w:t>
      </w:r>
      <w:r w:rsidRPr="00C1410B">
        <w:fldChar w:fldCharType="end"/>
      </w:r>
    </w:p>
    <w:p w14:paraId="6E5E6EB2" w14:textId="77777777" w:rsidR="00653426" w:rsidRPr="00C1410B" w:rsidRDefault="00653426">
      <w:pPr>
        <w:pStyle w:val="TOC1"/>
        <w:tabs>
          <w:tab w:val="right" w:leader="dot" w:pos="8828"/>
        </w:tabs>
        <w:rPr>
          <w:rFonts w:ascii="Calibri" w:eastAsia="Times New Roman" w:hAnsi="Calibri"/>
          <w:sz w:val="22"/>
          <w:lang w:eastAsia="es-VE"/>
        </w:rPr>
      </w:pPr>
      <w:r w:rsidRPr="00C1410B">
        <w:t>Líneas base del proyecto</w:t>
      </w:r>
      <w:r w:rsidRPr="00C1410B">
        <w:tab/>
      </w:r>
      <w:r w:rsidRPr="00C1410B">
        <w:fldChar w:fldCharType="begin"/>
      </w:r>
      <w:r w:rsidRPr="00C1410B">
        <w:instrText xml:space="preserve"> PAGEREF _Toc15313872 \h </w:instrText>
      </w:r>
      <w:r w:rsidRPr="00C1410B">
        <w:fldChar w:fldCharType="separate"/>
      </w:r>
      <w:r w:rsidRPr="00C1410B">
        <w:t>11</w:t>
      </w:r>
      <w:r w:rsidRPr="00C1410B">
        <w:fldChar w:fldCharType="end"/>
      </w:r>
    </w:p>
    <w:p w14:paraId="37C9A052" w14:textId="77777777" w:rsidR="00653426" w:rsidRPr="00C1410B" w:rsidRDefault="00653426">
      <w:pPr>
        <w:pStyle w:val="TOC2"/>
        <w:tabs>
          <w:tab w:val="right" w:leader="dot" w:pos="8828"/>
        </w:tabs>
        <w:rPr>
          <w:rFonts w:ascii="Calibri" w:eastAsia="Times New Roman" w:hAnsi="Calibri"/>
          <w:sz w:val="22"/>
          <w:lang w:eastAsia="es-VE"/>
        </w:rPr>
      </w:pPr>
      <w:r w:rsidRPr="00C1410B">
        <w:t>Línea base de alcance</w:t>
      </w:r>
      <w:r w:rsidRPr="00C1410B">
        <w:tab/>
      </w:r>
      <w:r w:rsidRPr="00C1410B">
        <w:fldChar w:fldCharType="begin"/>
      </w:r>
      <w:r w:rsidRPr="00C1410B">
        <w:instrText xml:space="preserve"> PAGEREF _Toc15313873 \h </w:instrText>
      </w:r>
      <w:r w:rsidRPr="00C1410B">
        <w:fldChar w:fldCharType="separate"/>
      </w:r>
      <w:r w:rsidRPr="00C1410B">
        <w:t>11</w:t>
      </w:r>
      <w:r w:rsidRPr="00C1410B">
        <w:fldChar w:fldCharType="end"/>
      </w:r>
    </w:p>
    <w:p w14:paraId="4D1834CB" w14:textId="77777777" w:rsidR="00653426" w:rsidRPr="00C1410B" w:rsidRDefault="00653426">
      <w:pPr>
        <w:pStyle w:val="TOC2"/>
        <w:tabs>
          <w:tab w:val="right" w:leader="dot" w:pos="8828"/>
        </w:tabs>
        <w:rPr>
          <w:rFonts w:ascii="Calibri" w:eastAsia="Times New Roman" w:hAnsi="Calibri"/>
          <w:sz w:val="22"/>
          <w:lang w:eastAsia="es-VE"/>
        </w:rPr>
      </w:pPr>
      <w:r w:rsidRPr="00C1410B">
        <w:t>Línea base de cronograma</w:t>
      </w:r>
      <w:r w:rsidRPr="00C1410B">
        <w:tab/>
      </w:r>
      <w:r w:rsidRPr="00C1410B">
        <w:fldChar w:fldCharType="begin"/>
      </w:r>
      <w:r w:rsidRPr="00C1410B">
        <w:instrText xml:space="preserve"> PAGEREF _Toc15313874 \h </w:instrText>
      </w:r>
      <w:r w:rsidRPr="00C1410B">
        <w:fldChar w:fldCharType="separate"/>
      </w:r>
      <w:r w:rsidRPr="00C1410B">
        <w:t>11</w:t>
      </w:r>
      <w:r w:rsidRPr="00C1410B">
        <w:fldChar w:fldCharType="end"/>
      </w:r>
    </w:p>
    <w:p w14:paraId="34AE22C5" w14:textId="77777777" w:rsidR="00653426" w:rsidRPr="00C1410B" w:rsidRDefault="00653426">
      <w:pPr>
        <w:pStyle w:val="TOC2"/>
        <w:tabs>
          <w:tab w:val="right" w:leader="dot" w:pos="8828"/>
        </w:tabs>
        <w:rPr>
          <w:rFonts w:ascii="Calibri" w:eastAsia="Times New Roman" w:hAnsi="Calibri"/>
          <w:sz w:val="22"/>
          <w:lang w:eastAsia="es-VE"/>
        </w:rPr>
      </w:pPr>
      <w:r w:rsidRPr="00C1410B">
        <w:t>Línea base de costo</w:t>
      </w:r>
      <w:r w:rsidRPr="00C1410B">
        <w:tab/>
      </w:r>
      <w:r w:rsidRPr="00C1410B">
        <w:fldChar w:fldCharType="begin"/>
      </w:r>
      <w:r w:rsidRPr="00C1410B">
        <w:instrText xml:space="preserve"> PAGEREF _Toc15313875 \h </w:instrText>
      </w:r>
      <w:r w:rsidRPr="00C1410B">
        <w:fldChar w:fldCharType="separate"/>
      </w:r>
      <w:r w:rsidRPr="00C1410B">
        <w:t>12</w:t>
      </w:r>
      <w:r w:rsidRPr="00C1410B">
        <w:fldChar w:fldCharType="end"/>
      </w:r>
    </w:p>
    <w:p w14:paraId="17789CEF" w14:textId="77777777" w:rsidR="00653426" w:rsidRPr="00C1410B" w:rsidRDefault="00653426">
      <w:pPr>
        <w:pStyle w:val="TOC2"/>
        <w:tabs>
          <w:tab w:val="right" w:leader="dot" w:pos="8828"/>
        </w:tabs>
        <w:rPr>
          <w:rFonts w:ascii="Calibri" w:eastAsia="Times New Roman" w:hAnsi="Calibri"/>
          <w:sz w:val="22"/>
          <w:lang w:eastAsia="es-VE"/>
        </w:rPr>
      </w:pPr>
      <w:r w:rsidRPr="00C1410B">
        <w:t>Línea base para la medición del desempeño</w:t>
      </w:r>
      <w:r w:rsidRPr="00C1410B">
        <w:tab/>
      </w:r>
      <w:r w:rsidRPr="00C1410B">
        <w:fldChar w:fldCharType="begin"/>
      </w:r>
      <w:r w:rsidRPr="00C1410B">
        <w:instrText xml:space="preserve"> PAGEREF _Toc15313876 \h </w:instrText>
      </w:r>
      <w:r w:rsidRPr="00C1410B">
        <w:fldChar w:fldCharType="separate"/>
      </w:r>
      <w:r w:rsidRPr="00C1410B">
        <w:t>12</w:t>
      </w:r>
      <w:r w:rsidRPr="00C1410B">
        <w:fldChar w:fldCharType="end"/>
      </w:r>
    </w:p>
    <w:p w14:paraId="09294D9A" w14:textId="77777777" w:rsidR="00653426" w:rsidRPr="00C1410B" w:rsidRDefault="00653426">
      <w:pPr>
        <w:pStyle w:val="TOC1"/>
        <w:tabs>
          <w:tab w:val="right" w:leader="dot" w:pos="8828"/>
        </w:tabs>
        <w:rPr>
          <w:rFonts w:ascii="Calibri" w:eastAsia="Times New Roman" w:hAnsi="Calibri"/>
          <w:sz w:val="22"/>
          <w:lang w:eastAsia="es-VE"/>
        </w:rPr>
      </w:pPr>
      <w:r w:rsidRPr="00C1410B">
        <w:t>Componentes adicionales del plan de gestión de proyectos</w:t>
      </w:r>
      <w:r w:rsidRPr="00C1410B">
        <w:tab/>
      </w:r>
      <w:r w:rsidRPr="00C1410B">
        <w:fldChar w:fldCharType="begin"/>
      </w:r>
      <w:r w:rsidRPr="00C1410B">
        <w:instrText xml:space="preserve"> PAGEREF _Toc15313877 \h </w:instrText>
      </w:r>
      <w:r w:rsidRPr="00C1410B">
        <w:fldChar w:fldCharType="separate"/>
      </w:r>
      <w:r w:rsidRPr="00C1410B">
        <w:t>13</w:t>
      </w:r>
      <w:r w:rsidRPr="00C1410B">
        <w:fldChar w:fldCharType="end"/>
      </w:r>
    </w:p>
    <w:p w14:paraId="1092B915"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cambios</w:t>
      </w:r>
      <w:r w:rsidRPr="00C1410B">
        <w:tab/>
      </w:r>
      <w:r w:rsidRPr="00C1410B">
        <w:fldChar w:fldCharType="begin"/>
      </w:r>
      <w:r w:rsidRPr="00C1410B">
        <w:instrText xml:space="preserve"> PAGEREF _Toc15313878 \h </w:instrText>
      </w:r>
      <w:r w:rsidRPr="00C1410B">
        <w:fldChar w:fldCharType="separate"/>
      </w:r>
      <w:r w:rsidRPr="00C1410B">
        <w:t>13</w:t>
      </w:r>
      <w:r w:rsidRPr="00C1410B">
        <w:fldChar w:fldCharType="end"/>
      </w:r>
    </w:p>
    <w:p w14:paraId="67D30D94" w14:textId="77777777" w:rsidR="00653426" w:rsidRPr="00C1410B" w:rsidRDefault="00653426">
      <w:pPr>
        <w:pStyle w:val="TOC2"/>
        <w:tabs>
          <w:tab w:val="right" w:leader="dot" w:pos="8828"/>
        </w:tabs>
        <w:rPr>
          <w:rFonts w:ascii="Calibri" w:eastAsia="Times New Roman" w:hAnsi="Calibri"/>
          <w:sz w:val="22"/>
          <w:lang w:eastAsia="es-VE"/>
        </w:rPr>
      </w:pPr>
      <w:r w:rsidRPr="00C1410B">
        <w:t>Plan de gestión de configuración</w:t>
      </w:r>
      <w:r w:rsidRPr="00C1410B">
        <w:tab/>
      </w:r>
      <w:r w:rsidRPr="00C1410B">
        <w:fldChar w:fldCharType="begin"/>
      </w:r>
      <w:r w:rsidRPr="00C1410B">
        <w:instrText xml:space="preserve"> PAGEREF _Toc15313879 \h </w:instrText>
      </w:r>
      <w:r w:rsidRPr="00C1410B">
        <w:fldChar w:fldCharType="separate"/>
      </w:r>
      <w:r w:rsidRPr="00C1410B">
        <w:t>13</w:t>
      </w:r>
      <w:r w:rsidRPr="00C1410B">
        <w:fldChar w:fldCharType="end"/>
      </w:r>
    </w:p>
    <w:p w14:paraId="26BCD463" w14:textId="77777777" w:rsidR="00653426" w:rsidRPr="00C1410B" w:rsidRDefault="00653426">
      <w:pPr>
        <w:pStyle w:val="TOC2"/>
        <w:tabs>
          <w:tab w:val="right" w:leader="dot" w:pos="8828"/>
        </w:tabs>
        <w:rPr>
          <w:rFonts w:ascii="Calibri" w:eastAsia="Times New Roman" w:hAnsi="Calibri"/>
          <w:sz w:val="22"/>
          <w:lang w:eastAsia="es-VE"/>
        </w:rPr>
      </w:pPr>
      <w:r w:rsidRPr="00C1410B">
        <w:lastRenderedPageBreak/>
        <w:t>Descripción del ciclo de vida del proyecto</w:t>
      </w:r>
      <w:r w:rsidRPr="00C1410B">
        <w:tab/>
      </w:r>
      <w:r w:rsidRPr="00C1410B">
        <w:fldChar w:fldCharType="begin"/>
      </w:r>
      <w:r w:rsidRPr="00C1410B">
        <w:instrText xml:space="preserve"> PAGEREF _Toc15313880 \h </w:instrText>
      </w:r>
      <w:r w:rsidRPr="00C1410B">
        <w:fldChar w:fldCharType="separate"/>
      </w:r>
      <w:r w:rsidRPr="00C1410B">
        <w:t>14</w:t>
      </w:r>
      <w:r w:rsidRPr="00C1410B">
        <w:fldChar w:fldCharType="end"/>
      </w:r>
    </w:p>
    <w:p w14:paraId="352CA9D7" w14:textId="77777777" w:rsidR="00653426" w:rsidRPr="00C1410B" w:rsidRDefault="00653426">
      <w:pPr>
        <w:pStyle w:val="TOC2"/>
        <w:tabs>
          <w:tab w:val="right" w:leader="dot" w:pos="8828"/>
        </w:tabs>
        <w:rPr>
          <w:rFonts w:ascii="Calibri" w:eastAsia="Times New Roman" w:hAnsi="Calibri"/>
          <w:sz w:val="22"/>
          <w:lang w:eastAsia="es-VE"/>
        </w:rPr>
      </w:pPr>
      <w:r w:rsidRPr="00C1410B">
        <w:t>Enfoque de desarrollo del plan de proyecto</w:t>
      </w:r>
      <w:r w:rsidRPr="00C1410B">
        <w:tab/>
      </w:r>
      <w:r w:rsidRPr="00C1410B">
        <w:fldChar w:fldCharType="begin"/>
      </w:r>
      <w:r w:rsidRPr="00C1410B">
        <w:instrText xml:space="preserve"> PAGEREF _Toc15313881 \h </w:instrText>
      </w:r>
      <w:r w:rsidRPr="00C1410B">
        <w:fldChar w:fldCharType="separate"/>
      </w:r>
      <w:r w:rsidRPr="00C1410B">
        <w:t>14</w:t>
      </w:r>
      <w:r w:rsidRPr="00C1410B">
        <w:fldChar w:fldCharType="end"/>
      </w:r>
    </w:p>
    <w:p w14:paraId="0D7C68B6" w14:textId="77777777" w:rsidR="00653426" w:rsidRPr="00C1410B" w:rsidRDefault="00653426">
      <w:pPr>
        <w:pStyle w:val="TOC2"/>
        <w:tabs>
          <w:tab w:val="right" w:leader="dot" w:pos="8828"/>
        </w:tabs>
        <w:rPr>
          <w:rFonts w:ascii="Calibri" w:eastAsia="Times New Roman" w:hAnsi="Calibri"/>
          <w:sz w:val="22"/>
          <w:lang w:eastAsia="es-VE"/>
        </w:rPr>
      </w:pPr>
      <w:r w:rsidRPr="00C1410B">
        <w:t>Evaluaciones de la gerencia</w:t>
      </w:r>
      <w:r w:rsidRPr="00C1410B">
        <w:tab/>
      </w:r>
      <w:r w:rsidRPr="00C1410B">
        <w:fldChar w:fldCharType="begin"/>
      </w:r>
      <w:r w:rsidRPr="00C1410B">
        <w:instrText xml:space="preserve"> PAGEREF _Toc15313882 \h </w:instrText>
      </w:r>
      <w:r w:rsidRPr="00C1410B">
        <w:fldChar w:fldCharType="separate"/>
      </w:r>
      <w:r w:rsidRPr="00C1410B">
        <w:t>15</w:t>
      </w:r>
      <w:r w:rsidRPr="00C1410B">
        <w:fldChar w:fldCharType="end"/>
      </w:r>
    </w:p>
    <w:p w14:paraId="78C9CC28" w14:textId="77777777" w:rsidR="002D4F14" w:rsidRPr="00C1410B" w:rsidRDefault="00B94149" w:rsidP="002D4F14">
      <w:pPr>
        <w:spacing w:after="0" w:line="240" w:lineRule="auto"/>
        <w:rPr>
          <w:rFonts w:eastAsia="Times New Roman" w:cs="Arial"/>
          <w:b/>
          <w:color w:val="365F91"/>
          <w:szCs w:val="24"/>
          <w:lang w:eastAsia="es-VE"/>
        </w:rPr>
      </w:pPr>
      <w:r w:rsidRPr="00C1410B">
        <w:rPr>
          <w:rFonts w:eastAsia="Times New Roman" w:cs="Arial"/>
          <w:b/>
          <w:color w:val="365F91"/>
          <w:szCs w:val="24"/>
          <w:lang w:eastAsia="es-VE"/>
        </w:rPr>
        <w:fldChar w:fldCharType="end"/>
      </w:r>
    </w:p>
    <w:p w14:paraId="70AA03A7" w14:textId="77777777" w:rsidR="00D86B60" w:rsidRPr="00C1410B" w:rsidRDefault="00D86B60" w:rsidP="002D4F14">
      <w:pPr>
        <w:spacing w:after="0" w:line="240" w:lineRule="auto"/>
        <w:rPr>
          <w:rFonts w:eastAsia="Times New Roman" w:cs="Arial"/>
          <w:b/>
          <w:color w:val="365F91"/>
          <w:szCs w:val="24"/>
          <w:lang w:eastAsia="es-VE"/>
        </w:rPr>
      </w:pPr>
    </w:p>
    <w:p w14:paraId="455B17E0" w14:textId="77777777" w:rsidR="00D86B60" w:rsidRPr="00C1410B" w:rsidRDefault="00D86B60" w:rsidP="002D4F14">
      <w:pPr>
        <w:spacing w:after="0" w:line="240" w:lineRule="auto"/>
        <w:rPr>
          <w:rFonts w:eastAsia="Times New Roman" w:cs="Arial"/>
          <w:b/>
          <w:color w:val="365F91"/>
          <w:szCs w:val="24"/>
          <w:lang w:eastAsia="es-VE"/>
        </w:rPr>
      </w:pPr>
    </w:p>
    <w:p w14:paraId="52AFD01B" w14:textId="77777777" w:rsidR="00D86B60" w:rsidRPr="00C1410B" w:rsidRDefault="00D86B60" w:rsidP="002D4F14">
      <w:pPr>
        <w:spacing w:after="0" w:line="240" w:lineRule="auto"/>
        <w:rPr>
          <w:rFonts w:eastAsia="Times New Roman" w:cs="Arial"/>
          <w:b/>
          <w:color w:val="365F91"/>
          <w:szCs w:val="24"/>
          <w:lang w:eastAsia="es-VE"/>
        </w:rPr>
      </w:pPr>
    </w:p>
    <w:p w14:paraId="3DCF6C95" w14:textId="77777777" w:rsidR="00D86B60" w:rsidRPr="00C1410B" w:rsidRDefault="00D86B60" w:rsidP="002D4F14">
      <w:pPr>
        <w:spacing w:after="0" w:line="240" w:lineRule="auto"/>
        <w:rPr>
          <w:rFonts w:eastAsia="Times New Roman" w:cs="Arial"/>
          <w:b/>
          <w:color w:val="365F91"/>
          <w:szCs w:val="24"/>
          <w:lang w:eastAsia="es-VE"/>
        </w:rPr>
      </w:pPr>
    </w:p>
    <w:p w14:paraId="598562A0" w14:textId="77777777" w:rsidR="00D86B60" w:rsidRPr="00C1410B" w:rsidRDefault="00D86B60" w:rsidP="002D4F14">
      <w:pPr>
        <w:spacing w:after="0" w:line="240" w:lineRule="auto"/>
        <w:rPr>
          <w:rFonts w:eastAsia="Times New Roman" w:cs="Arial"/>
          <w:b/>
          <w:color w:val="365F91"/>
          <w:szCs w:val="24"/>
          <w:lang w:eastAsia="es-VE"/>
        </w:rPr>
      </w:pPr>
    </w:p>
    <w:p w14:paraId="6D256D70" w14:textId="77777777" w:rsidR="00D86B60" w:rsidRPr="00C1410B" w:rsidRDefault="00D86B60" w:rsidP="002D4F14">
      <w:pPr>
        <w:spacing w:after="0" w:line="240" w:lineRule="auto"/>
        <w:rPr>
          <w:rFonts w:eastAsia="Times New Roman" w:cs="Arial"/>
          <w:b/>
          <w:color w:val="365F91"/>
          <w:szCs w:val="24"/>
          <w:lang w:eastAsia="es-VE"/>
        </w:rPr>
      </w:pPr>
    </w:p>
    <w:p w14:paraId="4FE44F4F" w14:textId="77777777" w:rsidR="00D86B60" w:rsidRPr="00C1410B" w:rsidRDefault="00D86B60" w:rsidP="002D4F14">
      <w:pPr>
        <w:spacing w:after="0" w:line="240" w:lineRule="auto"/>
        <w:rPr>
          <w:rFonts w:eastAsia="Times New Roman" w:cs="Arial"/>
          <w:b/>
          <w:color w:val="365F91"/>
          <w:szCs w:val="24"/>
          <w:lang w:eastAsia="es-VE"/>
        </w:rPr>
      </w:pPr>
    </w:p>
    <w:p w14:paraId="04C359A7" w14:textId="77777777" w:rsidR="00D86B60" w:rsidRPr="00C1410B" w:rsidRDefault="00D86B60" w:rsidP="002D4F14">
      <w:pPr>
        <w:spacing w:after="0" w:line="240" w:lineRule="auto"/>
        <w:rPr>
          <w:rFonts w:eastAsia="Times New Roman" w:cs="Arial"/>
          <w:b/>
          <w:color w:val="365F91"/>
          <w:szCs w:val="24"/>
          <w:lang w:eastAsia="es-VE"/>
        </w:rPr>
      </w:pPr>
    </w:p>
    <w:p w14:paraId="555307E0" w14:textId="77777777" w:rsidR="00D86B60" w:rsidRPr="00C1410B" w:rsidRDefault="00D86B60" w:rsidP="002D4F14">
      <w:pPr>
        <w:spacing w:after="0" w:line="240" w:lineRule="auto"/>
        <w:rPr>
          <w:rFonts w:eastAsia="Times New Roman" w:cs="Arial"/>
          <w:b/>
          <w:color w:val="365F91"/>
          <w:szCs w:val="24"/>
          <w:lang w:eastAsia="es-VE"/>
        </w:rPr>
      </w:pPr>
    </w:p>
    <w:p w14:paraId="6D61FCA8" w14:textId="77777777" w:rsidR="00D86B60" w:rsidRPr="00C1410B" w:rsidRDefault="00D86B60" w:rsidP="002D4F14">
      <w:pPr>
        <w:spacing w:after="0" w:line="240" w:lineRule="auto"/>
        <w:rPr>
          <w:rFonts w:eastAsia="Times New Roman" w:cs="Arial"/>
          <w:b/>
          <w:color w:val="365F91"/>
          <w:szCs w:val="24"/>
          <w:lang w:eastAsia="es-VE"/>
        </w:rPr>
      </w:pPr>
    </w:p>
    <w:p w14:paraId="6326A287" w14:textId="77777777" w:rsidR="00D86B60" w:rsidRPr="00C1410B" w:rsidRDefault="00D86B60" w:rsidP="002D4F14">
      <w:pPr>
        <w:spacing w:after="0" w:line="240" w:lineRule="auto"/>
        <w:rPr>
          <w:rFonts w:eastAsia="Times New Roman" w:cs="Arial"/>
          <w:b/>
          <w:color w:val="365F91"/>
          <w:szCs w:val="24"/>
          <w:lang w:eastAsia="es-VE"/>
        </w:rPr>
      </w:pPr>
    </w:p>
    <w:p w14:paraId="5C360BA7" w14:textId="77777777" w:rsidR="00D86B60" w:rsidRPr="00C1410B" w:rsidRDefault="00D86B60" w:rsidP="002D4F14">
      <w:pPr>
        <w:spacing w:after="0" w:line="240" w:lineRule="auto"/>
        <w:rPr>
          <w:rFonts w:eastAsia="Times New Roman" w:cs="Arial"/>
          <w:b/>
          <w:color w:val="365F91"/>
          <w:szCs w:val="24"/>
          <w:lang w:eastAsia="es-VE"/>
        </w:rPr>
      </w:pPr>
    </w:p>
    <w:p w14:paraId="2069F41D" w14:textId="77777777" w:rsidR="00D86B60" w:rsidRPr="00C1410B" w:rsidRDefault="00D86B60" w:rsidP="002D4F14">
      <w:pPr>
        <w:spacing w:after="0" w:line="240" w:lineRule="auto"/>
        <w:rPr>
          <w:rFonts w:eastAsia="Times New Roman" w:cs="Arial"/>
          <w:b/>
          <w:color w:val="365F91"/>
          <w:szCs w:val="24"/>
          <w:lang w:eastAsia="es-VE"/>
        </w:rPr>
      </w:pPr>
    </w:p>
    <w:p w14:paraId="1BC6CC56" w14:textId="77777777" w:rsidR="00D86B60" w:rsidRPr="00C1410B" w:rsidRDefault="00D86B60" w:rsidP="002D4F14">
      <w:pPr>
        <w:spacing w:after="0" w:line="240" w:lineRule="auto"/>
        <w:rPr>
          <w:rFonts w:eastAsia="Times New Roman" w:cs="Arial"/>
          <w:b/>
          <w:color w:val="365F91"/>
          <w:szCs w:val="24"/>
          <w:lang w:eastAsia="es-VE"/>
        </w:rPr>
      </w:pPr>
    </w:p>
    <w:p w14:paraId="3499C3E1" w14:textId="77777777" w:rsidR="00D86B60" w:rsidRPr="00C1410B" w:rsidRDefault="00D86B60" w:rsidP="002D4F14">
      <w:pPr>
        <w:spacing w:after="0" w:line="240" w:lineRule="auto"/>
        <w:rPr>
          <w:rFonts w:eastAsia="Times New Roman" w:cs="Arial"/>
          <w:b/>
          <w:color w:val="365F91"/>
          <w:szCs w:val="24"/>
          <w:lang w:eastAsia="es-VE"/>
        </w:rPr>
      </w:pPr>
    </w:p>
    <w:p w14:paraId="09FC50E7" w14:textId="77777777" w:rsidR="00D86B60" w:rsidRPr="00C1410B" w:rsidRDefault="00D86B60" w:rsidP="002D4F14">
      <w:pPr>
        <w:spacing w:after="0" w:line="240" w:lineRule="auto"/>
        <w:rPr>
          <w:rFonts w:eastAsia="Times New Roman" w:cs="Arial"/>
          <w:b/>
          <w:color w:val="365F91"/>
          <w:szCs w:val="24"/>
          <w:lang w:eastAsia="es-VE"/>
        </w:rPr>
      </w:pPr>
    </w:p>
    <w:p w14:paraId="2FB8704E" w14:textId="77777777" w:rsidR="00D86B60" w:rsidRPr="00C1410B" w:rsidRDefault="00D86B60" w:rsidP="002D4F14">
      <w:pPr>
        <w:spacing w:after="0" w:line="240" w:lineRule="auto"/>
        <w:rPr>
          <w:rFonts w:eastAsia="Times New Roman" w:cs="Arial"/>
          <w:b/>
          <w:color w:val="365F91"/>
          <w:szCs w:val="24"/>
          <w:lang w:eastAsia="es-VE"/>
        </w:rPr>
      </w:pPr>
    </w:p>
    <w:p w14:paraId="51B937A0" w14:textId="77777777" w:rsidR="00D86B60" w:rsidRPr="00C1410B" w:rsidRDefault="00D86B60" w:rsidP="002D4F14">
      <w:pPr>
        <w:spacing w:after="0" w:line="240" w:lineRule="auto"/>
        <w:rPr>
          <w:rFonts w:eastAsia="Times New Roman" w:cs="Arial"/>
          <w:b/>
          <w:color w:val="365F91"/>
          <w:szCs w:val="24"/>
          <w:lang w:eastAsia="es-VE"/>
        </w:rPr>
      </w:pPr>
    </w:p>
    <w:p w14:paraId="4997E66B" w14:textId="77777777" w:rsidR="00D86B60" w:rsidRPr="00C1410B" w:rsidRDefault="00D86B60" w:rsidP="002D4F14">
      <w:pPr>
        <w:spacing w:after="0" w:line="240" w:lineRule="auto"/>
        <w:rPr>
          <w:rFonts w:eastAsia="Times New Roman" w:cs="Arial"/>
          <w:b/>
          <w:color w:val="365F91"/>
          <w:szCs w:val="24"/>
          <w:lang w:eastAsia="es-VE"/>
        </w:rPr>
      </w:pPr>
    </w:p>
    <w:p w14:paraId="636F62EC" w14:textId="77777777" w:rsidR="00D86B60" w:rsidRPr="00C1410B" w:rsidRDefault="00D86B60" w:rsidP="002D4F14">
      <w:pPr>
        <w:spacing w:after="0" w:line="240" w:lineRule="auto"/>
        <w:rPr>
          <w:rFonts w:eastAsia="Times New Roman" w:cs="Arial"/>
          <w:b/>
          <w:color w:val="365F91"/>
          <w:szCs w:val="24"/>
          <w:lang w:eastAsia="es-VE"/>
        </w:rPr>
      </w:pPr>
    </w:p>
    <w:p w14:paraId="4332DF96" w14:textId="77777777" w:rsidR="00D86B60" w:rsidRPr="00C1410B" w:rsidRDefault="00D86B60" w:rsidP="002D4F14">
      <w:pPr>
        <w:spacing w:after="0" w:line="240" w:lineRule="auto"/>
        <w:rPr>
          <w:rFonts w:eastAsia="Times New Roman" w:cs="Arial"/>
          <w:b/>
          <w:color w:val="365F91"/>
          <w:szCs w:val="24"/>
          <w:lang w:eastAsia="es-VE"/>
        </w:rPr>
      </w:pPr>
    </w:p>
    <w:p w14:paraId="11B84DE5" w14:textId="77777777" w:rsidR="00D86B60" w:rsidRPr="00C1410B" w:rsidRDefault="00D86B60" w:rsidP="002D4F14">
      <w:pPr>
        <w:spacing w:after="0" w:line="240" w:lineRule="auto"/>
        <w:rPr>
          <w:rFonts w:eastAsia="Times New Roman" w:cs="Arial"/>
          <w:b/>
          <w:color w:val="365F91"/>
          <w:szCs w:val="24"/>
          <w:lang w:eastAsia="es-VE"/>
        </w:rPr>
      </w:pPr>
    </w:p>
    <w:p w14:paraId="6690F9D8" w14:textId="77777777" w:rsidR="00D86B60" w:rsidRPr="00C1410B" w:rsidRDefault="00D86B60" w:rsidP="002D4F14">
      <w:pPr>
        <w:spacing w:after="0" w:line="240" w:lineRule="auto"/>
        <w:rPr>
          <w:rFonts w:eastAsia="Times New Roman" w:cs="Arial"/>
          <w:b/>
          <w:color w:val="365F91"/>
          <w:szCs w:val="24"/>
          <w:lang w:eastAsia="es-VE"/>
        </w:rPr>
      </w:pPr>
    </w:p>
    <w:p w14:paraId="62CDC163" w14:textId="77777777" w:rsidR="00D86B60" w:rsidRPr="00C1410B" w:rsidRDefault="00D86B60" w:rsidP="002D4F14">
      <w:pPr>
        <w:spacing w:after="0" w:line="240" w:lineRule="auto"/>
        <w:rPr>
          <w:rFonts w:eastAsia="Times New Roman" w:cs="Arial"/>
          <w:b/>
          <w:color w:val="365F91"/>
          <w:szCs w:val="24"/>
          <w:lang w:eastAsia="es-VE"/>
        </w:rPr>
      </w:pPr>
    </w:p>
    <w:p w14:paraId="0A80DEB7" w14:textId="77777777" w:rsidR="00D86B60" w:rsidRPr="00C1410B" w:rsidRDefault="00D86B60" w:rsidP="002D4F14">
      <w:pPr>
        <w:spacing w:after="0" w:line="240" w:lineRule="auto"/>
        <w:rPr>
          <w:rFonts w:eastAsia="Times New Roman" w:cs="Arial"/>
          <w:b/>
          <w:color w:val="365F91"/>
          <w:szCs w:val="24"/>
          <w:lang w:eastAsia="es-VE"/>
        </w:rPr>
      </w:pPr>
    </w:p>
    <w:p w14:paraId="0CECCD9A" w14:textId="77777777" w:rsidR="00D86B60" w:rsidRPr="00C1410B" w:rsidRDefault="00D86B60" w:rsidP="002D4F14">
      <w:pPr>
        <w:spacing w:after="0" w:line="240" w:lineRule="auto"/>
        <w:rPr>
          <w:rFonts w:eastAsia="Times New Roman" w:cs="Arial"/>
          <w:b/>
          <w:color w:val="365F91"/>
          <w:szCs w:val="24"/>
          <w:lang w:eastAsia="es-VE"/>
        </w:rPr>
      </w:pPr>
    </w:p>
    <w:p w14:paraId="73984C7B" w14:textId="77777777" w:rsidR="00D86B60" w:rsidRPr="00C1410B" w:rsidRDefault="00D86B60" w:rsidP="002D4F14">
      <w:pPr>
        <w:spacing w:after="0" w:line="240" w:lineRule="auto"/>
        <w:rPr>
          <w:rFonts w:eastAsia="Times New Roman" w:cs="Arial"/>
          <w:b/>
          <w:color w:val="365F91"/>
          <w:szCs w:val="24"/>
          <w:lang w:eastAsia="es-VE"/>
        </w:rPr>
      </w:pPr>
    </w:p>
    <w:p w14:paraId="34BB0C16" w14:textId="77777777" w:rsidR="00D86B60" w:rsidRPr="00C1410B" w:rsidRDefault="00D86B60" w:rsidP="002D4F14">
      <w:pPr>
        <w:spacing w:after="0" w:line="240" w:lineRule="auto"/>
        <w:rPr>
          <w:rFonts w:eastAsia="Times New Roman" w:cs="Arial"/>
          <w:b/>
          <w:color w:val="365F91"/>
          <w:szCs w:val="24"/>
          <w:lang w:eastAsia="es-VE"/>
        </w:rPr>
      </w:pPr>
    </w:p>
    <w:p w14:paraId="06CB7625" w14:textId="77777777" w:rsidR="00D86B60" w:rsidRPr="00C1410B" w:rsidRDefault="00D86B60" w:rsidP="002D4F14">
      <w:pPr>
        <w:spacing w:after="0" w:line="240" w:lineRule="auto"/>
        <w:rPr>
          <w:rFonts w:eastAsia="Times New Roman" w:cs="Arial"/>
          <w:b/>
          <w:color w:val="365F91"/>
          <w:szCs w:val="24"/>
          <w:lang w:eastAsia="es-VE"/>
        </w:rPr>
      </w:pPr>
    </w:p>
    <w:p w14:paraId="46802E3A" w14:textId="77777777" w:rsidR="00D86B60" w:rsidRPr="00C1410B" w:rsidRDefault="00D86B60" w:rsidP="002D4F14">
      <w:pPr>
        <w:spacing w:after="0" w:line="240" w:lineRule="auto"/>
        <w:rPr>
          <w:rFonts w:eastAsia="Times New Roman" w:cs="Arial"/>
          <w:b/>
          <w:color w:val="365F91"/>
          <w:szCs w:val="24"/>
          <w:lang w:eastAsia="es-VE"/>
        </w:rPr>
      </w:pPr>
    </w:p>
    <w:p w14:paraId="3E7A372B" w14:textId="77777777" w:rsidR="00D86B60" w:rsidRPr="00C1410B" w:rsidRDefault="00D86B60" w:rsidP="002D4F14">
      <w:pPr>
        <w:spacing w:after="0" w:line="240" w:lineRule="auto"/>
        <w:rPr>
          <w:rFonts w:eastAsia="Times New Roman" w:cs="Arial"/>
          <w:b/>
          <w:color w:val="365F91"/>
          <w:szCs w:val="24"/>
          <w:lang w:eastAsia="es-VE"/>
        </w:rPr>
      </w:pPr>
    </w:p>
    <w:p w14:paraId="71A34D20" w14:textId="77777777" w:rsidR="00D86B60" w:rsidRPr="00C1410B" w:rsidRDefault="00D86B60" w:rsidP="002D4F14">
      <w:pPr>
        <w:spacing w:after="0" w:line="240" w:lineRule="auto"/>
        <w:rPr>
          <w:rFonts w:eastAsia="Times New Roman" w:cs="Arial"/>
          <w:b/>
          <w:color w:val="365F91"/>
          <w:szCs w:val="24"/>
          <w:lang w:eastAsia="es-VE"/>
        </w:rPr>
      </w:pPr>
    </w:p>
    <w:p w14:paraId="20D2C308" w14:textId="77777777" w:rsidR="00D86B60" w:rsidRPr="00C1410B" w:rsidRDefault="00D86B60" w:rsidP="002D4F14">
      <w:pPr>
        <w:spacing w:after="0" w:line="240" w:lineRule="auto"/>
        <w:rPr>
          <w:rFonts w:eastAsia="Times New Roman" w:cs="Arial"/>
          <w:b/>
          <w:color w:val="365F91"/>
          <w:szCs w:val="24"/>
          <w:lang w:eastAsia="es-VE"/>
        </w:rPr>
      </w:pPr>
    </w:p>
    <w:p w14:paraId="5090CDDE" w14:textId="77777777" w:rsidR="00D86B60" w:rsidRPr="00C1410B" w:rsidRDefault="00D86B60" w:rsidP="002D4F14">
      <w:pPr>
        <w:spacing w:after="0" w:line="240" w:lineRule="auto"/>
        <w:rPr>
          <w:rFonts w:eastAsia="Times New Roman" w:cs="Arial"/>
          <w:b/>
          <w:color w:val="365F91"/>
          <w:szCs w:val="24"/>
          <w:lang w:eastAsia="es-VE"/>
        </w:rPr>
      </w:pPr>
    </w:p>
    <w:p w14:paraId="5E368DD2" w14:textId="77777777" w:rsidR="002D4F14" w:rsidRPr="00C1410B" w:rsidRDefault="002D4F14" w:rsidP="006B5E5F">
      <w:pPr>
        <w:spacing w:after="0" w:line="240" w:lineRule="auto"/>
        <w:rPr>
          <w:rFonts w:eastAsia="Times New Roman" w:cs="Arial"/>
          <w:b/>
          <w:color w:val="365F91"/>
          <w:szCs w:val="24"/>
          <w:lang w:eastAsia="es-VE"/>
        </w:rPr>
      </w:pPr>
    </w:p>
    <w:p w14:paraId="6DEB98C3" w14:textId="77777777" w:rsidR="002D4F14" w:rsidRPr="00C1410B" w:rsidRDefault="002D4F14" w:rsidP="006B5E5F">
      <w:pPr>
        <w:spacing w:after="0" w:line="240" w:lineRule="auto"/>
        <w:rPr>
          <w:rFonts w:eastAsia="Times New Roman" w:cs="Arial"/>
          <w:b/>
          <w:color w:val="365F91"/>
          <w:szCs w:val="24"/>
          <w:lang w:eastAsia="es-VE"/>
        </w:rPr>
      </w:pPr>
    </w:p>
    <w:p w14:paraId="02506B20" w14:textId="77777777" w:rsidR="002D4F14" w:rsidRPr="00C1410B" w:rsidRDefault="002D4F14" w:rsidP="006B5E5F">
      <w:pPr>
        <w:spacing w:after="0" w:line="240" w:lineRule="auto"/>
        <w:rPr>
          <w:rFonts w:eastAsia="Times New Roman" w:cs="Arial"/>
          <w:b/>
          <w:color w:val="365F91"/>
          <w:szCs w:val="24"/>
          <w:lang w:eastAsia="es-VE"/>
        </w:rPr>
      </w:pPr>
    </w:p>
    <w:p w14:paraId="622A6EE2" w14:textId="77777777" w:rsidR="002D4F14" w:rsidRPr="00C1410B" w:rsidRDefault="002D4F14" w:rsidP="006B5E5F">
      <w:pPr>
        <w:spacing w:after="0" w:line="240" w:lineRule="auto"/>
        <w:rPr>
          <w:rFonts w:eastAsia="Times New Roman" w:cs="Arial"/>
          <w:b/>
          <w:color w:val="365F91"/>
          <w:szCs w:val="24"/>
          <w:lang w:eastAsia="es-VE"/>
        </w:rPr>
      </w:pPr>
    </w:p>
    <w:p w14:paraId="10ECC027" w14:textId="77777777" w:rsidR="002D5AFF" w:rsidRPr="00C1410B" w:rsidRDefault="002D5AFF" w:rsidP="00FD7899">
      <w:pPr>
        <w:pStyle w:val="Heading1"/>
      </w:pPr>
      <w:bookmarkStart w:id="0" w:name="_Toc15313858"/>
      <w:r w:rsidRPr="00C1410B">
        <w:lastRenderedPageBreak/>
        <w:t xml:space="preserve">Información </w:t>
      </w:r>
      <w:r w:rsidR="002818CC" w:rsidRPr="00C1410B">
        <w:t>del p</w:t>
      </w:r>
      <w:r w:rsidR="002D4F14" w:rsidRPr="00C1410B">
        <w:t>royecto</w:t>
      </w:r>
      <w:bookmarkEnd w:id="0"/>
    </w:p>
    <w:p w14:paraId="65945FCC" w14:textId="77777777" w:rsidR="00B94149" w:rsidRPr="00C1410B" w:rsidRDefault="00B94149" w:rsidP="00D86B60">
      <w:pPr>
        <w:rPr>
          <w:b/>
        </w:rPr>
      </w:pPr>
      <w:r w:rsidRPr="00C1410B">
        <w:rPr>
          <w:b/>
        </w:rPr>
        <w:t>Dato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3079"/>
        <w:gridCol w:w="5641"/>
      </w:tblGrid>
      <w:tr w:rsidR="002D5AFF" w:rsidRPr="00C1410B" w14:paraId="395AE45E" w14:textId="77777777" w:rsidTr="002D4F14">
        <w:tc>
          <w:tcPr>
            <w:tcW w:w="3119" w:type="dxa"/>
            <w:shd w:val="clear" w:color="auto" w:fill="auto"/>
          </w:tcPr>
          <w:p w14:paraId="082C07D4" w14:textId="77777777" w:rsidR="002D5AFF" w:rsidRPr="00C1410B" w:rsidRDefault="002D5AFF"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Empresa / Organización</w:t>
            </w:r>
          </w:p>
        </w:tc>
        <w:tc>
          <w:tcPr>
            <w:tcW w:w="5751" w:type="dxa"/>
            <w:shd w:val="clear" w:color="auto" w:fill="auto"/>
          </w:tcPr>
          <w:p w14:paraId="1C350704" w14:textId="77777777" w:rsidR="002D5AFF" w:rsidRPr="00C1410B" w:rsidRDefault="00472D4B"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Farmacias Simple SPA</w:t>
            </w:r>
          </w:p>
        </w:tc>
      </w:tr>
      <w:tr w:rsidR="002D5AFF" w:rsidRPr="00C1410B" w14:paraId="324B64FC" w14:textId="77777777" w:rsidTr="002D4F14">
        <w:tc>
          <w:tcPr>
            <w:tcW w:w="3119" w:type="dxa"/>
            <w:shd w:val="clear" w:color="auto" w:fill="auto"/>
          </w:tcPr>
          <w:p w14:paraId="6EF7C1AA" w14:textId="77777777" w:rsidR="002D5AFF" w:rsidRPr="00C1410B" w:rsidRDefault="002D4F14"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Proyecto</w:t>
            </w:r>
          </w:p>
        </w:tc>
        <w:tc>
          <w:tcPr>
            <w:tcW w:w="5751" w:type="dxa"/>
            <w:shd w:val="clear" w:color="auto" w:fill="auto"/>
          </w:tcPr>
          <w:p w14:paraId="31CD7698" w14:textId="77777777" w:rsidR="002D5AFF" w:rsidRPr="00C1410B" w:rsidRDefault="00472D4B"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Actualización servicios Farmacias Simple SPA</w:t>
            </w:r>
          </w:p>
        </w:tc>
      </w:tr>
      <w:tr w:rsidR="002D4F14" w:rsidRPr="00C1410B" w14:paraId="3E8A6855" w14:textId="77777777" w:rsidTr="002D4F14">
        <w:tc>
          <w:tcPr>
            <w:tcW w:w="3119" w:type="dxa"/>
            <w:shd w:val="clear" w:color="auto" w:fill="auto"/>
          </w:tcPr>
          <w:p w14:paraId="116DE121" w14:textId="77777777" w:rsidR="002D4F14" w:rsidRPr="00C1410B" w:rsidRDefault="002D4F14"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Fecha de preparación</w:t>
            </w:r>
          </w:p>
        </w:tc>
        <w:tc>
          <w:tcPr>
            <w:tcW w:w="5751" w:type="dxa"/>
            <w:shd w:val="clear" w:color="auto" w:fill="auto"/>
          </w:tcPr>
          <w:p w14:paraId="3F6270B3" w14:textId="77777777" w:rsidR="002D4F14" w:rsidRPr="00C1410B" w:rsidRDefault="00472D4B"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10 de octubre 2023</w:t>
            </w:r>
          </w:p>
        </w:tc>
      </w:tr>
      <w:tr w:rsidR="002D4F14" w:rsidRPr="00C1410B" w14:paraId="13046AF6" w14:textId="77777777" w:rsidTr="002D4F14">
        <w:tc>
          <w:tcPr>
            <w:tcW w:w="3119" w:type="dxa"/>
            <w:shd w:val="clear" w:color="auto" w:fill="auto"/>
          </w:tcPr>
          <w:p w14:paraId="5ED14E88" w14:textId="77777777" w:rsidR="002D4F14" w:rsidRPr="00C1410B" w:rsidRDefault="002D4F14"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Cliente</w:t>
            </w:r>
          </w:p>
        </w:tc>
        <w:tc>
          <w:tcPr>
            <w:tcW w:w="5751" w:type="dxa"/>
            <w:shd w:val="clear" w:color="auto" w:fill="auto"/>
          </w:tcPr>
          <w:p w14:paraId="1EBEA674" w14:textId="77777777" w:rsidR="002D4F14" w:rsidRPr="00C1410B" w:rsidRDefault="00472D4B"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Farmacias Simple SPA</w:t>
            </w:r>
          </w:p>
        </w:tc>
      </w:tr>
      <w:tr w:rsidR="00B94149" w:rsidRPr="00C1410B" w14:paraId="6987518E" w14:textId="77777777" w:rsidTr="002D4F14">
        <w:tc>
          <w:tcPr>
            <w:tcW w:w="3119" w:type="dxa"/>
            <w:shd w:val="clear" w:color="auto" w:fill="auto"/>
          </w:tcPr>
          <w:p w14:paraId="2B882966" w14:textId="77777777" w:rsidR="00B94149" w:rsidRPr="00C1410B" w:rsidRDefault="00B94149" w:rsidP="002D4F14">
            <w:pPr>
              <w:spacing w:after="0" w:line="240" w:lineRule="auto"/>
              <w:rPr>
                <w:rFonts w:eastAsia="Times New Roman" w:cs="Arial"/>
                <w:color w:val="000000"/>
                <w:szCs w:val="24"/>
                <w:lang w:eastAsia="es-VE"/>
              </w:rPr>
            </w:pPr>
            <w:r w:rsidRPr="00C1410B">
              <w:rPr>
                <w:rFonts w:eastAsia="Times New Roman" w:cs="Arial"/>
                <w:color w:val="000000"/>
                <w:szCs w:val="24"/>
                <w:lang w:eastAsia="es-VE"/>
              </w:rPr>
              <w:t>Patrocinador principal</w:t>
            </w:r>
          </w:p>
        </w:tc>
        <w:tc>
          <w:tcPr>
            <w:tcW w:w="5751" w:type="dxa"/>
            <w:shd w:val="clear" w:color="auto" w:fill="auto"/>
          </w:tcPr>
          <w:p w14:paraId="21A8F337" w14:textId="77777777" w:rsidR="00B94149" w:rsidRPr="00C1410B" w:rsidRDefault="00472D4B"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Farmacias Simple SPA</w:t>
            </w:r>
          </w:p>
        </w:tc>
      </w:tr>
      <w:tr w:rsidR="002D4F14" w:rsidRPr="00C1410B" w14:paraId="5F38B1CF" w14:textId="77777777" w:rsidTr="002D4F14">
        <w:tc>
          <w:tcPr>
            <w:tcW w:w="3119" w:type="dxa"/>
            <w:shd w:val="clear" w:color="auto" w:fill="auto"/>
          </w:tcPr>
          <w:p w14:paraId="0750A6DB" w14:textId="77777777" w:rsidR="002D4F14" w:rsidRPr="00C1410B" w:rsidRDefault="002D4F14" w:rsidP="002D4F14">
            <w:pPr>
              <w:spacing w:after="0" w:line="240" w:lineRule="auto"/>
              <w:rPr>
                <w:rFonts w:eastAsia="Times New Roman" w:cs="Arial"/>
                <w:color w:val="000000"/>
                <w:szCs w:val="24"/>
                <w:lang w:eastAsia="es-VE"/>
              </w:rPr>
            </w:pPr>
            <w:r w:rsidRPr="00C1410B">
              <w:rPr>
                <w:rFonts w:eastAsia="Times New Roman" w:cs="Arial"/>
                <w:color w:val="000000"/>
                <w:szCs w:val="24"/>
                <w:lang w:eastAsia="es-VE"/>
              </w:rPr>
              <w:t>Gerente de Proyecto</w:t>
            </w:r>
          </w:p>
        </w:tc>
        <w:tc>
          <w:tcPr>
            <w:tcW w:w="5751" w:type="dxa"/>
            <w:shd w:val="clear" w:color="auto" w:fill="auto"/>
          </w:tcPr>
          <w:p w14:paraId="3C1DD31C" w14:textId="77777777" w:rsidR="002D4F14" w:rsidRPr="00C1410B" w:rsidRDefault="00472D4B" w:rsidP="003403DB">
            <w:pPr>
              <w:spacing w:after="0" w:line="240" w:lineRule="auto"/>
              <w:rPr>
                <w:rFonts w:eastAsia="Times New Roman" w:cs="Arial"/>
                <w:color w:val="000000"/>
                <w:szCs w:val="24"/>
                <w:lang w:eastAsia="es-VE"/>
              </w:rPr>
            </w:pPr>
            <w:r w:rsidRPr="00C1410B">
              <w:rPr>
                <w:rFonts w:eastAsia="Times New Roman" w:cs="Arial"/>
                <w:color w:val="000000"/>
                <w:szCs w:val="24"/>
                <w:lang w:eastAsia="es-VE"/>
              </w:rPr>
              <w:t>Alfredo Galdames</w:t>
            </w:r>
          </w:p>
        </w:tc>
      </w:tr>
    </w:tbl>
    <w:p w14:paraId="1D0A4DD5" w14:textId="77777777" w:rsidR="00D86B60" w:rsidRPr="00C1410B" w:rsidRDefault="00D86B60" w:rsidP="00D86B60"/>
    <w:p w14:paraId="2F58B2FB" w14:textId="77777777" w:rsidR="00B94149" w:rsidRPr="00C1410B" w:rsidRDefault="00B94149" w:rsidP="00D86B60">
      <w:pPr>
        <w:rPr>
          <w:b/>
        </w:rPr>
      </w:pPr>
      <w:r w:rsidRPr="00C1410B">
        <w:rPr>
          <w:b/>
        </w:rPr>
        <w:t>Patrocinador / Patrocinadores</w:t>
      </w:r>
    </w:p>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2041"/>
        <w:gridCol w:w="2213"/>
        <w:gridCol w:w="2225"/>
        <w:gridCol w:w="2241"/>
      </w:tblGrid>
      <w:tr w:rsidR="00F84943" w:rsidRPr="00C1410B" w14:paraId="62A344A4" w14:textId="77777777" w:rsidTr="00B94149">
        <w:trPr>
          <w:cantSplit/>
          <w:tblHeader/>
        </w:trPr>
        <w:tc>
          <w:tcPr>
            <w:tcW w:w="2136" w:type="dxa"/>
            <w:shd w:val="clear" w:color="auto" w:fill="auto"/>
          </w:tcPr>
          <w:p w14:paraId="78D70F69" w14:textId="77777777" w:rsidR="00B94149" w:rsidRPr="00C1410B" w:rsidRDefault="00B94149" w:rsidP="00B94149">
            <w:pPr>
              <w:spacing w:after="0" w:line="240" w:lineRule="auto"/>
              <w:jc w:val="center"/>
              <w:rPr>
                <w:rFonts w:eastAsia="Times New Roman" w:cs="Arial"/>
                <w:b/>
                <w:color w:val="000000"/>
                <w:szCs w:val="24"/>
                <w:lang w:eastAsia="es-VE"/>
              </w:rPr>
            </w:pPr>
            <w:r w:rsidRPr="00C1410B">
              <w:rPr>
                <w:rFonts w:eastAsia="Times New Roman" w:cs="Arial"/>
                <w:b/>
                <w:color w:val="000000"/>
                <w:szCs w:val="24"/>
                <w:lang w:eastAsia="es-VE"/>
              </w:rPr>
              <w:t>Nombre</w:t>
            </w:r>
          </w:p>
        </w:tc>
        <w:tc>
          <w:tcPr>
            <w:tcW w:w="2244" w:type="dxa"/>
            <w:shd w:val="clear" w:color="auto" w:fill="auto"/>
          </w:tcPr>
          <w:p w14:paraId="6D77333E" w14:textId="77777777" w:rsidR="00B94149" w:rsidRPr="00C1410B" w:rsidRDefault="00B94149" w:rsidP="00B94149">
            <w:pPr>
              <w:spacing w:after="0" w:line="240" w:lineRule="auto"/>
              <w:jc w:val="center"/>
              <w:rPr>
                <w:rFonts w:eastAsia="Times New Roman" w:cs="Arial"/>
                <w:b/>
                <w:color w:val="000000"/>
                <w:szCs w:val="24"/>
                <w:lang w:eastAsia="es-VE"/>
              </w:rPr>
            </w:pPr>
            <w:r w:rsidRPr="00C1410B">
              <w:rPr>
                <w:rFonts w:eastAsia="Times New Roman" w:cs="Arial"/>
                <w:b/>
                <w:color w:val="000000"/>
                <w:szCs w:val="24"/>
                <w:lang w:eastAsia="es-VE"/>
              </w:rPr>
              <w:t>Cargo</w:t>
            </w:r>
          </w:p>
        </w:tc>
        <w:tc>
          <w:tcPr>
            <w:tcW w:w="2245" w:type="dxa"/>
            <w:shd w:val="clear" w:color="auto" w:fill="auto"/>
          </w:tcPr>
          <w:p w14:paraId="10F5B45B" w14:textId="77777777" w:rsidR="00B94149" w:rsidRPr="00C1410B" w:rsidRDefault="00B94149" w:rsidP="00B94149">
            <w:pPr>
              <w:spacing w:after="0" w:line="240" w:lineRule="auto"/>
              <w:jc w:val="center"/>
              <w:rPr>
                <w:rFonts w:eastAsia="Times New Roman" w:cs="Arial"/>
                <w:b/>
                <w:color w:val="000000"/>
                <w:szCs w:val="24"/>
                <w:lang w:eastAsia="es-VE"/>
              </w:rPr>
            </w:pPr>
            <w:r w:rsidRPr="00C1410B">
              <w:rPr>
                <w:rFonts w:eastAsia="Times New Roman" w:cs="Arial"/>
                <w:b/>
                <w:color w:val="000000"/>
                <w:szCs w:val="24"/>
                <w:lang w:eastAsia="es-VE"/>
              </w:rPr>
              <w:t>Departamento / División</w:t>
            </w:r>
          </w:p>
        </w:tc>
        <w:tc>
          <w:tcPr>
            <w:tcW w:w="2245" w:type="dxa"/>
            <w:shd w:val="clear" w:color="auto" w:fill="auto"/>
          </w:tcPr>
          <w:p w14:paraId="3D14D103" w14:textId="77777777" w:rsidR="00B94149" w:rsidRPr="00C1410B" w:rsidRDefault="00B94149" w:rsidP="00B94149">
            <w:pPr>
              <w:spacing w:after="0" w:line="240" w:lineRule="auto"/>
              <w:jc w:val="center"/>
              <w:rPr>
                <w:rFonts w:eastAsia="Times New Roman" w:cs="Arial"/>
                <w:b/>
                <w:color w:val="000000"/>
                <w:szCs w:val="24"/>
                <w:lang w:eastAsia="es-VE"/>
              </w:rPr>
            </w:pPr>
            <w:r w:rsidRPr="00C1410B">
              <w:rPr>
                <w:rFonts w:eastAsia="Times New Roman" w:cs="Arial"/>
                <w:b/>
                <w:color w:val="000000"/>
                <w:szCs w:val="24"/>
                <w:lang w:eastAsia="es-VE"/>
              </w:rPr>
              <w:t>Rama ejecutiva (Vicepresidencia)</w:t>
            </w:r>
          </w:p>
        </w:tc>
      </w:tr>
      <w:tr w:rsidR="00F84943" w:rsidRPr="00C1410B" w14:paraId="4BE6BDF6" w14:textId="77777777" w:rsidTr="00B94149">
        <w:tc>
          <w:tcPr>
            <w:tcW w:w="2136" w:type="dxa"/>
            <w:shd w:val="clear" w:color="auto" w:fill="auto"/>
          </w:tcPr>
          <w:p w14:paraId="2C8D3EA4" w14:textId="77777777" w:rsidR="00B94149" w:rsidRPr="00C1410B" w:rsidRDefault="00472D4B" w:rsidP="00472D4B">
            <w:pPr>
              <w:pStyle w:val="NormalWeb"/>
              <w:spacing w:before="0" w:beforeAutospacing="0" w:after="0" w:afterAutospacing="0"/>
              <w:ind w:left="-2" w:hanging="2"/>
              <w:jc w:val="center"/>
            </w:pPr>
            <w:r w:rsidRPr="00C1410B">
              <w:rPr>
                <w:rFonts w:ascii="Arial" w:hAnsi="Arial" w:cs="Arial"/>
                <w:color w:val="000000"/>
              </w:rPr>
              <w:t>Mariela Garcia</w:t>
            </w:r>
          </w:p>
        </w:tc>
        <w:tc>
          <w:tcPr>
            <w:tcW w:w="2244" w:type="dxa"/>
            <w:shd w:val="clear" w:color="auto" w:fill="auto"/>
          </w:tcPr>
          <w:p w14:paraId="41A8E51B" w14:textId="77777777" w:rsidR="00B94149" w:rsidRPr="00C1410B" w:rsidRDefault="00EA3A96"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Sponso</w:t>
            </w:r>
            <w:r w:rsidR="000B38A7" w:rsidRPr="00C1410B">
              <w:rPr>
                <w:rFonts w:eastAsia="Times New Roman" w:cs="Arial"/>
                <w:color w:val="000000"/>
                <w:szCs w:val="24"/>
                <w:lang w:eastAsia="es-VE"/>
              </w:rPr>
              <w:t>r</w:t>
            </w:r>
          </w:p>
        </w:tc>
        <w:tc>
          <w:tcPr>
            <w:tcW w:w="2245" w:type="dxa"/>
            <w:shd w:val="clear" w:color="auto" w:fill="auto"/>
          </w:tcPr>
          <w:p w14:paraId="076A1A3F" w14:textId="77777777" w:rsidR="00B94149"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Departamento de Gerencia</w:t>
            </w:r>
          </w:p>
        </w:tc>
        <w:tc>
          <w:tcPr>
            <w:tcW w:w="2245" w:type="dxa"/>
            <w:shd w:val="clear" w:color="auto" w:fill="auto"/>
          </w:tcPr>
          <w:p w14:paraId="0C7DA9C6" w14:textId="77777777" w:rsidR="00B94149"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Gerencia General</w:t>
            </w:r>
          </w:p>
        </w:tc>
      </w:tr>
      <w:tr w:rsidR="00F84943" w:rsidRPr="00C1410B" w14:paraId="294C7953" w14:textId="77777777" w:rsidTr="00B94149">
        <w:tc>
          <w:tcPr>
            <w:tcW w:w="2136" w:type="dxa"/>
            <w:shd w:val="clear" w:color="auto" w:fill="auto"/>
          </w:tcPr>
          <w:p w14:paraId="6E126693" w14:textId="77777777" w:rsidR="00B94149" w:rsidRPr="00C1410B" w:rsidRDefault="00472D4B" w:rsidP="00472D4B">
            <w:pPr>
              <w:pStyle w:val="NormalWeb"/>
              <w:spacing w:before="0" w:beforeAutospacing="0" w:after="0" w:afterAutospacing="0"/>
              <w:ind w:left="-2" w:hanging="2"/>
              <w:jc w:val="center"/>
            </w:pPr>
            <w:r w:rsidRPr="00C1410B">
              <w:rPr>
                <w:rFonts w:ascii="Arial" w:hAnsi="Arial" w:cs="Arial"/>
                <w:color w:val="000000"/>
              </w:rPr>
              <w:t>Gabriel Monroy</w:t>
            </w:r>
          </w:p>
        </w:tc>
        <w:tc>
          <w:tcPr>
            <w:tcW w:w="2244" w:type="dxa"/>
            <w:shd w:val="clear" w:color="auto" w:fill="auto"/>
          </w:tcPr>
          <w:p w14:paraId="52F5F7EF" w14:textId="77777777" w:rsidR="00B94149" w:rsidRPr="00C1410B" w:rsidRDefault="00EA3A96"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Sponso</w:t>
            </w:r>
            <w:r w:rsidR="000B38A7" w:rsidRPr="00C1410B">
              <w:rPr>
                <w:rFonts w:eastAsia="Times New Roman" w:cs="Arial"/>
                <w:color w:val="000000"/>
                <w:szCs w:val="24"/>
                <w:lang w:eastAsia="es-VE"/>
              </w:rPr>
              <w:t>r</w:t>
            </w:r>
          </w:p>
        </w:tc>
        <w:tc>
          <w:tcPr>
            <w:tcW w:w="2245" w:type="dxa"/>
            <w:shd w:val="clear" w:color="auto" w:fill="auto"/>
          </w:tcPr>
          <w:p w14:paraId="41356045" w14:textId="77777777" w:rsidR="00B94149"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Departamento de Comercialización</w:t>
            </w:r>
          </w:p>
        </w:tc>
        <w:tc>
          <w:tcPr>
            <w:tcW w:w="2245" w:type="dxa"/>
            <w:shd w:val="clear" w:color="auto" w:fill="auto"/>
          </w:tcPr>
          <w:p w14:paraId="37BB05BE" w14:textId="77777777" w:rsidR="000B38A7" w:rsidRPr="00C1410B" w:rsidRDefault="000B38A7" w:rsidP="000B38A7">
            <w:pPr>
              <w:pStyle w:val="NormalWeb"/>
              <w:spacing w:before="0" w:beforeAutospacing="0" w:after="0" w:afterAutospacing="0"/>
              <w:ind w:left="-2" w:hanging="2"/>
              <w:jc w:val="center"/>
            </w:pPr>
            <w:r w:rsidRPr="00C1410B">
              <w:rPr>
                <w:rFonts w:ascii="Arial" w:hAnsi="Arial" w:cs="Arial"/>
                <w:color w:val="000000"/>
              </w:rPr>
              <w:t>Gerente comercial</w:t>
            </w:r>
          </w:p>
          <w:p w14:paraId="1CD8193A" w14:textId="77777777" w:rsidR="00B94149" w:rsidRPr="00C1410B" w:rsidRDefault="00B94149" w:rsidP="00B94149">
            <w:pPr>
              <w:spacing w:after="0" w:line="240" w:lineRule="auto"/>
              <w:jc w:val="center"/>
              <w:rPr>
                <w:rFonts w:eastAsia="Times New Roman" w:cs="Arial"/>
                <w:b/>
                <w:color w:val="000000"/>
                <w:szCs w:val="24"/>
                <w:lang w:eastAsia="es-VE"/>
              </w:rPr>
            </w:pPr>
          </w:p>
        </w:tc>
      </w:tr>
      <w:tr w:rsidR="00EA3A96" w:rsidRPr="00C1410B" w14:paraId="6EED56AC" w14:textId="77777777" w:rsidTr="00B94149">
        <w:tc>
          <w:tcPr>
            <w:tcW w:w="2136" w:type="dxa"/>
            <w:shd w:val="clear" w:color="auto" w:fill="auto"/>
          </w:tcPr>
          <w:p w14:paraId="75D721EB" w14:textId="77777777" w:rsidR="00EA3A96" w:rsidRPr="00C1410B" w:rsidRDefault="00EA3A96" w:rsidP="00EA3A96">
            <w:pPr>
              <w:pStyle w:val="NormalWeb"/>
              <w:spacing w:before="0" w:beforeAutospacing="0" w:after="0" w:afterAutospacing="0"/>
              <w:ind w:left="-2" w:hanging="2"/>
              <w:jc w:val="center"/>
            </w:pPr>
            <w:r w:rsidRPr="00C1410B">
              <w:rPr>
                <w:rFonts w:ascii="Arial" w:hAnsi="Arial" w:cs="Arial"/>
                <w:color w:val="000000"/>
              </w:rPr>
              <w:t>Leslie Mendoza</w:t>
            </w:r>
          </w:p>
        </w:tc>
        <w:tc>
          <w:tcPr>
            <w:tcW w:w="2244" w:type="dxa"/>
            <w:shd w:val="clear" w:color="auto" w:fill="auto"/>
          </w:tcPr>
          <w:p w14:paraId="593D1A1F" w14:textId="77777777" w:rsidR="00EA3A96" w:rsidRPr="00C1410B" w:rsidRDefault="00EA3A96"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Sponso</w:t>
            </w:r>
            <w:r w:rsidR="000B38A7" w:rsidRPr="00C1410B">
              <w:rPr>
                <w:rFonts w:eastAsia="Times New Roman" w:cs="Arial"/>
                <w:color w:val="000000"/>
                <w:szCs w:val="24"/>
                <w:lang w:eastAsia="es-VE"/>
              </w:rPr>
              <w:t>r</w:t>
            </w:r>
          </w:p>
        </w:tc>
        <w:tc>
          <w:tcPr>
            <w:tcW w:w="2245" w:type="dxa"/>
            <w:shd w:val="clear" w:color="auto" w:fill="auto"/>
          </w:tcPr>
          <w:p w14:paraId="18200AE1" w14:textId="77777777" w:rsidR="00EA3A96"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Departamento de Sucursales</w:t>
            </w:r>
          </w:p>
        </w:tc>
        <w:tc>
          <w:tcPr>
            <w:tcW w:w="2245" w:type="dxa"/>
            <w:shd w:val="clear" w:color="auto" w:fill="auto"/>
          </w:tcPr>
          <w:p w14:paraId="204E17A2" w14:textId="77777777" w:rsidR="00EA3A96"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Gerente de sucursales</w:t>
            </w:r>
          </w:p>
        </w:tc>
      </w:tr>
      <w:tr w:rsidR="00472D4B" w:rsidRPr="00C1410B" w14:paraId="44065829" w14:textId="77777777" w:rsidTr="00B94149">
        <w:tc>
          <w:tcPr>
            <w:tcW w:w="2136" w:type="dxa"/>
            <w:shd w:val="clear" w:color="auto" w:fill="auto"/>
          </w:tcPr>
          <w:p w14:paraId="222306DD" w14:textId="77777777" w:rsidR="00472D4B" w:rsidRPr="00C1410B" w:rsidRDefault="00472D4B" w:rsidP="00472D4B">
            <w:pPr>
              <w:pStyle w:val="NormalWeb"/>
              <w:spacing w:before="0" w:beforeAutospacing="0" w:after="0" w:afterAutospacing="0"/>
              <w:ind w:left="-2" w:hanging="2"/>
              <w:jc w:val="center"/>
              <w:rPr>
                <w:rFonts w:ascii="Arial" w:hAnsi="Arial" w:cs="Arial"/>
                <w:color w:val="000000"/>
              </w:rPr>
            </w:pPr>
            <w:r w:rsidRPr="00C1410B">
              <w:rPr>
                <w:rFonts w:ascii="Arial" w:hAnsi="Arial" w:cs="Arial"/>
                <w:color w:val="000000"/>
              </w:rPr>
              <w:t>Carlos Matus</w:t>
            </w:r>
          </w:p>
        </w:tc>
        <w:tc>
          <w:tcPr>
            <w:tcW w:w="2244" w:type="dxa"/>
            <w:shd w:val="clear" w:color="auto" w:fill="auto"/>
          </w:tcPr>
          <w:p w14:paraId="34CB01DC" w14:textId="77777777" w:rsidR="00472D4B" w:rsidRPr="00C1410B" w:rsidRDefault="00EA3A96"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Jefe comunicaciones</w:t>
            </w:r>
          </w:p>
        </w:tc>
        <w:tc>
          <w:tcPr>
            <w:tcW w:w="2245" w:type="dxa"/>
            <w:shd w:val="clear" w:color="auto" w:fill="auto"/>
          </w:tcPr>
          <w:p w14:paraId="6B1329E3" w14:textId="77777777" w:rsidR="00472D4B"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Departamento de Comunicaciones</w:t>
            </w:r>
          </w:p>
        </w:tc>
        <w:tc>
          <w:tcPr>
            <w:tcW w:w="2245" w:type="dxa"/>
            <w:shd w:val="clear" w:color="auto" w:fill="auto"/>
          </w:tcPr>
          <w:p w14:paraId="593AE8EB" w14:textId="77777777" w:rsidR="00472D4B"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Comunicaciones</w:t>
            </w:r>
          </w:p>
        </w:tc>
      </w:tr>
      <w:tr w:rsidR="00472D4B" w:rsidRPr="00C1410B" w14:paraId="63DC8B4E" w14:textId="77777777" w:rsidTr="00B94149">
        <w:tc>
          <w:tcPr>
            <w:tcW w:w="2136" w:type="dxa"/>
            <w:shd w:val="clear" w:color="auto" w:fill="auto"/>
          </w:tcPr>
          <w:p w14:paraId="4271001A" w14:textId="77777777" w:rsidR="00472D4B" w:rsidRPr="00C1410B" w:rsidRDefault="00472D4B" w:rsidP="00472D4B">
            <w:pPr>
              <w:pStyle w:val="NormalWeb"/>
              <w:spacing w:before="0" w:beforeAutospacing="0" w:after="0" w:afterAutospacing="0"/>
              <w:ind w:left="-2" w:hanging="2"/>
              <w:jc w:val="center"/>
            </w:pPr>
            <w:r w:rsidRPr="00C1410B">
              <w:rPr>
                <w:rFonts w:ascii="Arial" w:hAnsi="Arial" w:cs="Arial"/>
                <w:color w:val="000000"/>
              </w:rPr>
              <w:t>Benjamin Castillo</w:t>
            </w:r>
          </w:p>
        </w:tc>
        <w:tc>
          <w:tcPr>
            <w:tcW w:w="2244" w:type="dxa"/>
            <w:shd w:val="clear" w:color="auto" w:fill="auto"/>
          </w:tcPr>
          <w:p w14:paraId="041DABCF" w14:textId="77777777" w:rsidR="00472D4B" w:rsidRPr="00C1410B" w:rsidRDefault="00EA3A96"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Gerente TI</w:t>
            </w:r>
          </w:p>
        </w:tc>
        <w:tc>
          <w:tcPr>
            <w:tcW w:w="2245" w:type="dxa"/>
            <w:shd w:val="clear" w:color="auto" w:fill="auto"/>
          </w:tcPr>
          <w:p w14:paraId="0154C6D2" w14:textId="77777777" w:rsidR="00472D4B" w:rsidRPr="00C1410B" w:rsidRDefault="000B38A7"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Departamento TI</w:t>
            </w:r>
          </w:p>
        </w:tc>
        <w:tc>
          <w:tcPr>
            <w:tcW w:w="2245" w:type="dxa"/>
            <w:shd w:val="clear" w:color="auto" w:fill="auto"/>
          </w:tcPr>
          <w:p w14:paraId="2C5C169F" w14:textId="77777777" w:rsidR="00472D4B" w:rsidRPr="00C1410B" w:rsidRDefault="00EA3A96" w:rsidP="00B94149">
            <w:pPr>
              <w:spacing w:after="0" w:line="240" w:lineRule="auto"/>
              <w:jc w:val="center"/>
              <w:rPr>
                <w:rFonts w:eastAsia="Times New Roman" w:cs="Arial"/>
                <w:color w:val="000000"/>
                <w:szCs w:val="24"/>
                <w:lang w:eastAsia="es-VE"/>
              </w:rPr>
            </w:pPr>
            <w:r w:rsidRPr="00C1410B">
              <w:rPr>
                <w:rFonts w:eastAsia="Times New Roman" w:cs="Arial"/>
                <w:color w:val="000000"/>
                <w:szCs w:val="24"/>
                <w:lang w:eastAsia="es-VE"/>
              </w:rPr>
              <w:t>TI</w:t>
            </w:r>
          </w:p>
        </w:tc>
      </w:tr>
    </w:tbl>
    <w:p w14:paraId="1ED927DC" w14:textId="77777777" w:rsidR="00A821D2" w:rsidRPr="00C1410B" w:rsidRDefault="00A821D2" w:rsidP="00A821D2">
      <w:pPr>
        <w:pStyle w:val="Heading1"/>
      </w:pPr>
      <w:bookmarkStart w:id="1" w:name="_Toc15313859"/>
      <w:r w:rsidRPr="00C1410B">
        <w:t>Aprobaciones</w:t>
      </w:r>
      <w:bookmarkEnd w:id="1"/>
    </w:p>
    <w:p w14:paraId="0BDAF01A" w14:textId="77777777" w:rsidR="00A821D2" w:rsidRPr="00C1410B" w:rsidRDefault="00A821D2" w:rsidP="003F7C3C"/>
    <w:tbl>
      <w:tblPr>
        <w:tblW w:w="0" w:type="auto"/>
        <w:tblInd w:w="108"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033"/>
        <w:gridCol w:w="1749"/>
        <w:gridCol w:w="2938"/>
      </w:tblGrid>
      <w:tr w:rsidR="003F7C3C" w:rsidRPr="00C1410B" w14:paraId="4B80F189" w14:textId="77777777" w:rsidTr="00102DF5">
        <w:tc>
          <w:tcPr>
            <w:tcW w:w="4111" w:type="dxa"/>
            <w:shd w:val="clear" w:color="auto" w:fill="auto"/>
          </w:tcPr>
          <w:p w14:paraId="6939CC5E" w14:textId="77777777" w:rsidR="003F7C3C" w:rsidRPr="00C1410B" w:rsidRDefault="003F7C3C" w:rsidP="00102DF5">
            <w:pPr>
              <w:pStyle w:val="NoSpacing"/>
              <w:jc w:val="center"/>
              <w:rPr>
                <w:b/>
                <w:lang w:val="es-CL"/>
              </w:rPr>
            </w:pPr>
            <w:r w:rsidRPr="00C1410B">
              <w:rPr>
                <w:b/>
                <w:lang w:val="es-CL"/>
              </w:rPr>
              <w:t>Nombre / Cargo</w:t>
            </w:r>
          </w:p>
        </w:tc>
        <w:tc>
          <w:tcPr>
            <w:tcW w:w="1766" w:type="dxa"/>
            <w:shd w:val="clear" w:color="auto" w:fill="auto"/>
          </w:tcPr>
          <w:p w14:paraId="69621174" w14:textId="77777777" w:rsidR="003F7C3C" w:rsidRPr="00C1410B" w:rsidRDefault="003F7C3C" w:rsidP="00102DF5">
            <w:pPr>
              <w:pStyle w:val="NoSpacing"/>
              <w:jc w:val="center"/>
              <w:rPr>
                <w:b/>
                <w:lang w:val="es-CL"/>
              </w:rPr>
            </w:pPr>
            <w:r w:rsidRPr="00C1410B">
              <w:rPr>
                <w:b/>
                <w:lang w:val="es-CL"/>
              </w:rPr>
              <w:t>Fecha</w:t>
            </w:r>
          </w:p>
        </w:tc>
        <w:tc>
          <w:tcPr>
            <w:tcW w:w="2993" w:type="dxa"/>
            <w:shd w:val="clear" w:color="auto" w:fill="auto"/>
          </w:tcPr>
          <w:p w14:paraId="72449123" w14:textId="77777777" w:rsidR="003F7C3C" w:rsidRPr="00C1410B" w:rsidRDefault="003F7C3C" w:rsidP="00102DF5">
            <w:pPr>
              <w:pStyle w:val="NoSpacing"/>
              <w:jc w:val="center"/>
              <w:rPr>
                <w:b/>
                <w:lang w:val="es-CL"/>
              </w:rPr>
            </w:pPr>
            <w:r w:rsidRPr="00C1410B">
              <w:rPr>
                <w:b/>
                <w:lang w:val="es-CL"/>
              </w:rPr>
              <w:t>Firma</w:t>
            </w:r>
          </w:p>
        </w:tc>
      </w:tr>
      <w:tr w:rsidR="000B38A7" w:rsidRPr="00C1410B" w14:paraId="16182FA3" w14:textId="77777777" w:rsidTr="00102DF5">
        <w:tc>
          <w:tcPr>
            <w:tcW w:w="4111" w:type="dxa"/>
            <w:shd w:val="clear" w:color="auto" w:fill="auto"/>
          </w:tcPr>
          <w:p w14:paraId="2CBEFE7F" w14:textId="77777777" w:rsidR="000B38A7" w:rsidRPr="00C1410B" w:rsidRDefault="000B38A7" w:rsidP="000B38A7">
            <w:pPr>
              <w:pStyle w:val="Heading2"/>
              <w:jc w:val="center"/>
            </w:pPr>
            <w:r w:rsidRPr="00C1410B">
              <w:rPr>
                <w:rFonts w:cs="Arial"/>
                <w:color w:val="000000"/>
              </w:rPr>
              <w:t>Mariela Garcia</w:t>
            </w:r>
          </w:p>
        </w:tc>
        <w:tc>
          <w:tcPr>
            <w:tcW w:w="1766" w:type="dxa"/>
            <w:shd w:val="clear" w:color="auto" w:fill="auto"/>
          </w:tcPr>
          <w:p w14:paraId="36360CED" w14:textId="6884D17D" w:rsidR="000B38A7" w:rsidRPr="00C1410B" w:rsidRDefault="000B38A7" w:rsidP="000B38A7">
            <w:pPr>
              <w:pStyle w:val="Heading2"/>
              <w:jc w:val="center"/>
            </w:pPr>
            <w:r w:rsidRPr="00C1410B">
              <w:t>10 de octubre de 202</w:t>
            </w:r>
            <w:r w:rsidR="00D119BF">
              <w:t>2</w:t>
            </w:r>
          </w:p>
        </w:tc>
        <w:tc>
          <w:tcPr>
            <w:tcW w:w="2993" w:type="dxa"/>
            <w:shd w:val="clear" w:color="auto" w:fill="auto"/>
          </w:tcPr>
          <w:p w14:paraId="529AC22E" w14:textId="77777777" w:rsidR="000B38A7" w:rsidRPr="00C1410B" w:rsidRDefault="000B38A7" w:rsidP="000B38A7">
            <w:pPr>
              <w:pStyle w:val="Heading2"/>
            </w:pPr>
            <w:r w:rsidRPr="00C1410B">
              <w:t>M.G</w:t>
            </w:r>
          </w:p>
        </w:tc>
      </w:tr>
      <w:tr w:rsidR="000B38A7" w:rsidRPr="00C1410B" w14:paraId="309CC1AD" w14:textId="77777777" w:rsidTr="00102DF5">
        <w:tc>
          <w:tcPr>
            <w:tcW w:w="4111" w:type="dxa"/>
            <w:shd w:val="clear" w:color="auto" w:fill="auto"/>
          </w:tcPr>
          <w:p w14:paraId="38E83A49" w14:textId="77777777" w:rsidR="000B38A7" w:rsidRPr="00C1410B" w:rsidRDefault="000B38A7" w:rsidP="000B38A7">
            <w:pPr>
              <w:pStyle w:val="Heading2"/>
            </w:pPr>
          </w:p>
          <w:p w14:paraId="4010D398" w14:textId="77777777" w:rsidR="000B38A7" w:rsidRPr="00C1410B" w:rsidRDefault="000B38A7" w:rsidP="000B38A7">
            <w:pPr>
              <w:pStyle w:val="Heading2"/>
            </w:pPr>
          </w:p>
        </w:tc>
        <w:tc>
          <w:tcPr>
            <w:tcW w:w="1766" w:type="dxa"/>
            <w:shd w:val="clear" w:color="auto" w:fill="auto"/>
          </w:tcPr>
          <w:p w14:paraId="60923639" w14:textId="77777777" w:rsidR="000B38A7" w:rsidRPr="00C1410B" w:rsidRDefault="000B38A7" w:rsidP="000B38A7">
            <w:pPr>
              <w:pStyle w:val="Heading2"/>
            </w:pPr>
          </w:p>
        </w:tc>
        <w:tc>
          <w:tcPr>
            <w:tcW w:w="2993" w:type="dxa"/>
            <w:shd w:val="clear" w:color="auto" w:fill="auto"/>
          </w:tcPr>
          <w:p w14:paraId="643717E6" w14:textId="77777777" w:rsidR="000B38A7" w:rsidRPr="00C1410B" w:rsidRDefault="000B38A7" w:rsidP="000B38A7">
            <w:pPr>
              <w:pStyle w:val="Heading2"/>
            </w:pPr>
          </w:p>
        </w:tc>
      </w:tr>
      <w:tr w:rsidR="000B38A7" w:rsidRPr="00C1410B" w14:paraId="1019F3F1" w14:textId="77777777" w:rsidTr="00102DF5">
        <w:tc>
          <w:tcPr>
            <w:tcW w:w="4111" w:type="dxa"/>
            <w:shd w:val="clear" w:color="auto" w:fill="auto"/>
          </w:tcPr>
          <w:p w14:paraId="08BECBA3" w14:textId="77777777" w:rsidR="000B38A7" w:rsidRPr="00C1410B" w:rsidRDefault="000B38A7" w:rsidP="000B38A7">
            <w:pPr>
              <w:pStyle w:val="Heading2"/>
            </w:pPr>
          </w:p>
          <w:p w14:paraId="1A96F220" w14:textId="77777777" w:rsidR="000B38A7" w:rsidRPr="00C1410B" w:rsidRDefault="000B38A7" w:rsidP="000B38A7">
            <w:pPr>
              <w:pStyle w:val="Heading2"/>
            </w:pPr>
          </w:p>
        </w:tc>
        <w:tc>
          <w:tcPr>
            <w:tcW w:w="1766" w:type="dxa"/>
            <w:shd w:val="clear" w:color="auto" w:fill="auto"/>
          </w:tcPr>
          <w:p w14:paraId="2BD37B29" w14:textId="77777777" w:rsidR="000B38A7" w:rsidRPr="00C1410B" w:rsidRDefault="000B38A7" w:rsidP="000B38A7">
            <w:pPr>
              <w:pStyle w:val="Heading2"/>
            </w:pPr>
          </w:p>
        </w:tc>
        <w:tc>
          <w:tcPr>
            <w:tcW w:w="2993" w:type="dxa"/>
            <w:shd w:val="clear" w:color="auto" w:fill="auto"/>
          </w:tcPr>
          <w:p w14:paraId="6B289CF3" w14:textId="77777777" w:rsidR="000B38A7" w:rsidRPr="00C1410B" w:rsidRDefault="000B38A7" w:rsidP="000B38A7">
            <w:pPr>
              <w:pStyle w:val="Heading2"/>
            </w:pPr>
          </w:p>
        </w:tc>
      </w:tr>
    </w:tbl>
    <w:p w14:paraId="4EB01A20" w14:textId="77777777" w:rsidR="003F7C3C" w:rsidRPr="00C1410B" w:rsidRDefault="003F7C3C" w:rsidP="003F7C3C"/>
    <w:p w14:paraId="54E71298" w14:textId="77777777" w:rsidR="00EC7E2A" w:rsidRPr="00C1410B" w:rsidRDefault="00EC7E2A" w:rsidP="003F7C3C"/>
    <w:p w14:paraId="3FC12A4F" w14:textId="77777777" w:rsidR="00FD7899" w:rsidRPr="00C1410B" w:rsidRDefault="00A821D2" w:rsidP="00FD7899">
      <w:pPr>
        <w:pStyle w:val="Heading1"/>
      </w:pPr>
      <w:bookmarkStart w:id="2" w:name="_Toc15313860"/>
      <w:r w:rsidRPr="00C1410B">
        <w:lastRenderedPageBreak/>
        <w:t>Introducción</w:t>
      </w:r>
      <w:bookmarkEnd w:id="2"/>
    </w:p>
    <w:p w14:paraId="7080F169" w14:textId="77777777" w:rsidR="001D2643" w:rsidRPr="00C1410B" w:rsidRDefault="001D2643" w:rsidP="001D2643">
      <w:r w:rsidRPr="00C1410B">
        <w:t>En este plan, se establecerán las bases para la planificación, ejecución, monitoreo y control de un proyecto que permita a Farmacia Simple SPA actualizar su plataforma tecnológica y mejorar sus procesos de venta. Este plan es esencial para garantizar que el proyecto se entregue dentro del plazo, presupuesto y alcance establecidos, y para asegurar la satisfacción del cliente.</w:t>
      </w:r>
    </w:p>
    <w:p w14:paraId="1DBA4BBF" w14:textId="77777777" w:rsidR="007D5D85" w:rsidRPr="00C1410B" w:rsidRDefault="001D2643" w:rsidP="00A821D2">
      <w:r w:rsidRPr="00C1410B">
        <w:t>A través de este documento, se presentarán los objetivos, alcance, presupuesto, cronograma, riesgos y recursos necesarios para llevar a cabo el proyecto. Además, se describirán las metodologías y herramientas que se utilizarán para la gestión del proyecto, así como los roles y responsabilidades de los miembros del equipo.</w:t>
      </w:r>
    </w:p>
    <w:p w14:paraId="0EF8A8F2" w14:textId="77777777" w:rsidR="007D5D85" w:rsidRPr="00C1410B" w:rsidRDefault="007D5D85" w:rsidP="007D5D85">
      <w:pPr>
        <w:pStyle w:val="Heading1"/>
        <w:rPr>
          <w:rFonts w:ascii="Times New Roman" w:hAnsi="Times New Roman"/>
          <w:sz w:val="27"/>
          <w:szCs w:val="27"/>
        </w:rPr>
      </w:pPr>
      <w:bookmarkStart w:id="3" w:name="_Toc15313861"/>
      <w:r w:rsidRPr="00C1410B">
        <w:t>Planes de gestión de proyecto subsidiarios</w:t>
      </w:r>
      <w:bookmarkEnd w:id="3"/>
    </w:p>
    <w:p w14:paraId="7475F51F" w14:textId="77777777" w:rsidR="000F4689" w:rsidRPr="00C1410B" w:rsidRDefault="000F4689" w:rsidP="007D5D85">
      <w:pPr>
        <w:pStyle w:val="Heading2"/>
      </w:pPr>
      <w:bookmarkStart w:id="4" w:name="_Toc15313862"/>
      <w:r w:rsidRPr="00C1410B">
        <w:t>Plan de gestión de</w:t>
      </w:r>
      <w:r w:rsidR="007D5D85" w:rsidRPr="00C1410B">
        <w:t>l</w:t>
      </w:r>
      <w:r w:rsidRPr="00C1410B">
        <w:t xml:space="preserve"> alcance</w:t>
      </w:r>
      <w:bookmarkEnd w:id="4"/>
    </w:p>
    <w:p w14:paraId="6C49A2B7" w14:textId="17036754" w:rsidR="00381F2F" w:rsidRPr="00C1410B" w:rsidRDefault="00A571A7" w:rsidP="00381F2F">
      <w:r w:rsidRPr="00C1410B">
        <w:t>E</w:t>
      </w:r>
      <w:r w:rsidR="00381F2F" w:rsidRPr="00C1410B">
        <w:t>l alcance del proyecto es la renovación tecnológica de la empresa, que incluye la implementación de una plataforma</w:t>
      </w:r>
      <w:r w:rsidRPr="00C1410B">
        <w:t xml:space="preserve"> web y móvil</w:t>
      </w:r>
      <w:r w:rsidR="00381F2F" w:rsidRPr="00C1410B">
        <w:t xml:space="preserve"> que permita la compra de fármacos y comparación de precios.</w:t>
      </w:r>
    </w:p>
    <w:p w14:paraId="5FF43B71" w14:textId="77777777" w:rsidR="00381F2F" w:rsidRPr="00C1410B" w:rsidRDefault="00381F2F" w:rsidP="00381F2F">
      <w:r w:rsidRPr="00C1410B">
        <w:t>Para definir el alcance del proyecto, se debe tener en cuenta la visión y misión de la empresa, así como los objetivos estratégicos a largo plazo. En el caso de Farmacia Simple SPA, la visión es ser líderes en el rubro farmacéutico nacional, ofreciendo precios accesibles, justos y competitivos en un mercado dominado por grandes cadenas farmacéuticas. La misión es priorizar el rol social y de ayuda a los más necesitados mediante una farmacia con precios accesibles y justos. Los objetivos estratégicos a largo plazo son aumentar la rentabilidad de la empresa y mejorar la experiencia del cliente.</w:t>
      </w:r>
    </w:p>
    <w:p w14:paraId="37994CB9" w14:textId="77777777" w:rsidR="00381F2F" w:rsidRPr="00C1410B" w:rsidRDefault="00381F2F" w:rsidP="00381F2F">
      <w:r w:rsidRPr="00C1410B">
        <w:t>Una vez definidos los objetivos estratégicos, se debe identificar los requerimientos del proyecto. En el caso de Farmacia Simple SPA, los requerimientos del proyecto son la implementación de una plataforma móvil que permita la compra de fármacos y comparación de precios, la renovación de la infraestructura tecnológica de la empresa y la implementación de un plan de Community Manager para mejorar la presencia en redes sociales.</w:t>
      </w:r>
    </w:p>
    <w:p w14:paraId="0F21138D" w14:textId="4D741E0D" w:rsidR="000F4689" w:rsidRPr="00067949" w:rsidRDefault="00381F2F" w:rsidP="00A821D2">
      <w:pPr>
        <w:rPr>
          <w:sz w:val="20"/>
          <w:szCs w:val="20"/>
        </w:rPr>
      </w:pPr>
      <w:r w:rsidRPr="00C1410B">
        <w:t xml:space="preserve">Finalmente, se debe establecer el alcance del proyecto, que incluye los objetivos, los requerimientos y los entregables del proyecto. En el caso de Farmacia Simple SPA, el alcance del proyecto es la renovación tecnológica de la empresa, que </w:t>
      </w:r>
      <w:r w:rsidRPr="00C1410B">
        <w:lastRenderedPageBreak/>
        <w:t>incluye la implementación de una plataforma móvil que permita la compra de fármacos y comparación de precios, la renovación de la infraestructura tecnológica de la empresa y la implementación de un plan de Community</w:t>
      </w:r>
      <w:r w:rsidR="00322CDE" w:rsidRPr="00C1410B">
        <w:t xml:space="preserve"> </w:t>
      </w:r>
      <w:r w:rsidRPr="00C1410B">
        <w:t xml:space="preserve">Manager para </w:t>
      </w:r>
      <w:r w:rsidR="006A1AA0" w:rsidRPr="00067949">
        <w:rPr>
          <w:noProof/>
          <w:sz w:val="20"/>
          <w:szCs w:val="20"/>
        </w:rPr>
        <w:drawing>
          <wp:anchor distT="0" distB="0" distL="114300" distR="114300" simplePos="0" relativeHeight="251658240" behindDoc="0" locked="0" layoutInCell="1" allowOverlap="1" wp14:anchorId="690066EF" wp14:editId="53DE4862">
            <wp:simplePos x="0" y="0"/>
            <wp:positionH relativeFrom="column">
              <wp:posOffset>-628015</wp:posOffset>
            </wp:positionH>
            <wp:positionV relativeFrom="paragraph">
              <wp:posOffset>930275</wp:posOffset>
            </wp:positionV>
            <wp:extent cx="6897370" cy="3812540"/>
            <wp:effectExtent l="38100" t="0" r="93980" b="0"/>
            <wp:wrapSquare wrapText="bothSides"/>
            <wp:docPr id="214590318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14:sizeRelH relativeFrom="margin">
              <wp14:pctWidth>0</wp14:pctWidth>
            </wp14:sizeRelH>
            <wp14:sizeRelV relativeFrom="margin">
              <wp14:pctHeight>0</wp14:pctHeight>
            </wp14:sizeRelV>
          </wp:anchor>
        </w:drawing>
      </w:r>
      <w:r w:rsidRPr="00067949">
        <w:rPr>
          <w:sz w:val="20"/>
          <w:szCs w:val="20"/>
        </w:rPr>
        <w:t>mejorar la presencia en redes sociales.</w:t>
      </w:r>
    </w:p>
    <w:tbl>
      <w:tblPr>
        <w:tblStyle w:val="TableGrid"/>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00" w:firstRow="0" w:lastRow="0" w:firstColumn="0" w:lastColumn="0" w:noHBand="0" w:noVBand="0"/>
      </w:tblPr>
      <w:tblGrid>
        <w:gridCol w:w="661"/>
        <w:gridCol w:w="894"/>
        <w:gridCol w:w="2409"/>
        <w:gridCol w:w="4864"/>
      </w:tblGrid>
      <w:tr w:rsidR="00067949" w14:paraId="5370376C" w14:textId="77777777" w:rsidTr="006571CA">
        <w:trPr>
          <w:trHeight w:val="338"/>
        </w:trPr>
        <w:tc>
          <w:tcPr>
            <w:tcW w:w="8828" w:type="dxa"/>
            <w:gridSpan w:val="4"/>
            <w:shd w:val="clear" w:color="auto" w:fill="00B0F0"/>
          </w:tcPr>
          <w:p w14:paraId="40BAA59C" w14:textId="0BFE0B40" w:rsidR="00067949" w:rsidRPr="00067949" w:rsidRDefault="00067949" w:rsidP="00067949">
            <w:pPr>
              <w:jc w:val="center"/>
              <w:rPr>
                <w:sz w:val="20"/>
                <w:szCs w:val="20"/>
              </w:rPr>
            </w:pPr>
            <w:r w:rsidRPr="00067949">
              <w:rPr>
                <w:sz w:val="20"/>
                <w:szCs w:val="20"/>
              </w:rPr>
              <w:t>Diccionario EDT Proyecto renovación Farmacias Simple SPA</w:t>
            </w:r>
          </w:p>
        </w:tc>
      </w:tr>
      <w:tr w:rsidR="00067949" w14:paraId="0D39500E" w14:textId="77777777" w:rsidTr="006571CA">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shd w:val="clear" w:color="auto" w:fill="538135" w:themeFill="accent6" w:themeFillShade="BF"/>
          </w:tcPr>
          <w:p w14:paraId="35ECBB12" w14:textId="137628F9" w:rsidR="00067949" w:rsidRPr="00067949" w:rsidRDefault="00067949" w:rsidP="00067949">
            <w:pPr>
              <w:rPr>
                <w:sz w:val="20"/>
                <w:szCs w:val="20"/>
              </w:rPr>
            </w:pPr>
            <w:r w:rsidRPr="00067949">
              <w:rPr>
                <w:sz w:val="20"/>
                <w:szCs w:val="20"/>
              </w:rPr>
              <w:t>Nivel</w:t>
            </w:r>
          </w:p>
        </w:tc>
        <w:tc>
          <w:tcPr>
            <w:tcW w:w="894" w:type="dxa"/>
            <w:shd w:val="clear" w:color="auto" w:fill="538135" w:themeFill="accent6" w:themeFillShade="BF"/>
          </w:tcPr>
          <w:p w14:paraId="55D15F21" w14:textId="17880FE0" w:rsidR="00067949" w:rsidRPr="00067949" w:rsidRDefault="00067949" w:rsidP="00067949">
            <w:pPr>
              <w:rPr>
                <w:sz w:val="20"/>
                <w:szCs w:val="20"/>
              </w:rPr>
            </w:pPr>
            <w:r w:rsidRPr="00067949">
              <w:rPr>
                <w:sz w:val="20"/>
                <w:szCs w:val="20"/>
              </w:rPr>
              <w:t>Código</w:t>
            </w:r>
          </w:p>
        </w:tc>
        <w:tc>
          <w:tcPr>
            <w:tcW w:w="2409" w:type="dxa"/>
            <w:shd w:val="clear" w:color="auto" w:fill="538135" w:themeFill="accent6" w:themeFillShade="BF"/>
          </w:tcPr>
          <w:p w14:paraId="5C3B5AAA" w14:textId="634A598C" w:rsidR="00067949" w:rsidRPr="00067949" w:rsidRDefault="00067949" w:rsidP="00067949">
            <w:pPr>
              <w:rPr>
                <w:sz w:val="20"/>
                <w:szCs w:val="20"/>
              </w:rPr>
            </w:pPr>
            <w:r w:rsidRPr="00067949">
              <w:rPr>
                <w:sz w:val="20"/>
                <w:szCs w:val="20"/>
              </w:rPr>
              <w:t>Nombre</w:t>
            </w:r>
          </w:p>
        </w:tc>
        <w:tc>
          <w:tcPr>
            <w:tcW w:w="4864" w:type="dxa"/>
            <w:shd w:val="clear" w:color="auto" w:fill="538135" w:themeFill="accent6" w:themeFillShade="BF"/>
          </w:tcPr>
          <w:p w14:paraId="6C121840" w14:textId="082EF887" w:rsidR="00067949" w:rsidRPr="00067949" w:rsidRDefault="00067949" w:rsidP="00067949">
            <w:pPr>
              <w:rPr>
                <w:sz w:val="20"/>
                <w:szCs w:val="20"/>
              </w:rPr>
            </w:pPr>
            <w:r w:rsidRPr="00067949">
              <w:rPr>
                <w:sz w:val="20"/>
                <w:szCs w:val="20"/>
              </w:rPr>
              <w:t>Descripción</w:t>
            </w:r>
          </w:p>
        </w:tc>
      </w:tr>
      <w:tr w:rsidR="00067949" w14:paraId="3E71793A"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48827DF5" w14:textId="2C34C622" w:rsidR="00067949" w:rsidRPr="00067949" w:rsidRDefault="00067949" w:rsidP="00067949">
            <w:pPr>
              <w:rPr>
                <w:sz w:val="20"/>
                <w:szCs w:val="20"/>
              </w:rPr>
            </w:pPr>
            <w:r w:rsidRPr="00067949">
              <w:rPr>
                <w:sz w:val="20"/>
                <w:szCs w:val="20"/>
              </w:rPr>
              <w:t>1</w:t>
            </w:r>
          </w:p>
        </w:tc>
        <w:tc>
          <w:tcPr>
            <w:tcW w:w="894" w:type="dxa"/>
          </w:tcPr>
          <w:p w14:paraId="51270A40" w14:textId="7FA1D210" w:rsidR="00067949" w:rsidRPr="00067949" w:rsidRDefault="00067949" w:rsidP="00067949">
            <w:pPr>
              <w:rPr>
                <w:sz w:val="20"/>
                <w:szCs w:val="20"/>
              </w:rPr>
            </w:pPr>
            <w:r w:rsidRPr="00067949">
              <w:rPr>
                <w:sz w:val="20"/>
                <w:szCs w:val="20"/>
              </w:rPr>
              <w:t>1</w:t>
            </w:r>
          </w:p>
        </w:tc>
        <w:tc>
          <w:tcPr>
            <w:tcW w:w="2409" w:type="dxa"/>
          </w:tcPr>
          <w:p w14:paraId="61C128D1" w14:textId="041B522C" w:rsidR="00067949" w:rsidRPr="00067949" w:rsidRDefault="00067949" w:rsidP="00067949">
            <w:pPr>
              <w:rPr>
                <w:sz w:val="20"/>
                <w:szCs w:val="20"/>
              </w:rPr>
            </w:pPr>
            <w:r>
              <w:rPr>
                <w:sz w:val="20"/>
                <w:szCs w:val="20"/>
              </w:rPr>
              <w:t>Planificación</w:t>
            </w:r>
          </w:p>
        </w:tc>
        <w:tc>
          <w:tcPr>
            <w:tcW w:w="4864" w:type="dxa"/>
          </w:tcPr>
          <w:p w14:paraId="4A47C586" w14:textId="1D038FC8" w:rsidR="00067949" w:rsidRPr="00067949" w:rsidRDefault="00067949" w:rsidP="00067949">
            <w:pPr>
              <w:rPr>
                <w:sz w:val="20"/>
                <w:szCs w:val="20"/>
              </w:rPr>
            </w:pPr>
          </w:p>
        </w:tc>
      </w:tr>
      <w:tr w:rsidR="00067949" w14:paraId="2D608519"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166B28C" w14:textId="6F52510F" w:rsidR="00067949" w:rsidRPr="00067949" w:rsidRDefault="00067949" w:rsidP="00067949">
            <w:pPr>
              <w:rPr>
                <w:sz w:val="20"/>
                <w:szCs w:val="20"/>
              </w:rPr>
            </w:pPr>
            <w:r>
              <w:rPr>
                <w:sz w:val="20"/>
                <w:szCs w:val="20"/>
              </w:rPr>
              <w:t>1</w:t>
            </w:r>
          </w:p>
        </w:tc>
        <w:tc>
          <w:tcPr>
            <w:tcW w:w="894" w:type="dxa"/>
          </w:tcPr>
          <w:p w14:paraId="3BDC9F38" w14:textId="786D09FC" w:rsidR="00067949" w:rsidRPr="00067949" w:rsidRDefault="00067949" w:rsidP="00067949">
            <w:pPr>
              <w:rPr>
                <w:sz w:val="20"/>
                <w:szCs w:val="20"/>
              </w:rPr>
            </w:pPr>
            <w:r w:rsidRPr="00067949">
              <w:rPr>
                <w:sz w:val="20"/>
                <w:szCs w:val="20"/>
              </w:rPr>
              <w:t>1.1</w:t>
            </w:r>
          </w:p>
        </w:tc>
        <w:tc>
          <w:tcPr>
            <w:tcW w:w="2409" w:type="dxa"/>
          </w:tcPr>
          <w:p w14:paraId="19D4F293" w14:textId="7250C827" w:rsidR="00067949" w:rsidRPr="00067949" w:rsidRDefault="00067949" w:rsidP="00067949">
            <w:pPr>
              <w:rPr>
                <w:sz w:val="20"/>
                <w:szCs w:val="20"/>
              </w:rPr>
            </w:pPr>
            <w:r>
              <w:rPr>
                <w:sz w:val="20"/>
                <w:szCs w:val="20"/>
              </w:rPr>
              <w:t>Definir el alcance del proyecto</w:t>
            </w:r>
          </w:p>
        </w:tc>
        <w:tc>
          <w:tcPr>
            <w:tcW w:w="4864" w:type="dxa"/>
          </w:tcPr>
          <w:p w14:paraId="196AB2F8" w14:textId="52344FD9" w:rsidR="00067949" w:rsidRPr="00067949" w:rsidRDefault="00DF25D9" w:rsidP="00067949">
            <w:pPr>
              <w:rPr>
                <w:sz w:val="20"/>
                <w:szCs w:val="20"/>
              </w:rPr>
            </w:pPr>
            <w:r w:rsidRPr="00DF25D9">
              <w:rPr>
                <w:sz w:val="20"/>
                <w:szCs w:val="20"/>
              </w:rPr>
              <w:t>se define el alcance del proyecto, es decir, los límites y las fronteras del proyecto, lo que se incluirá y lo que no se incluirá en el proyecto.</w:t>
            </w:r>
          </w:p>
        </w:tc>
      </w:tr>
      <w:tr w:rsidR="00067949" w14:paraId="683307A5"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7ABCA008" w14:textId="4EDA3B74" w:rsidR="00067949" w:rsidRDefault="00067949" w:rsidP="00067949">
            <w:pPr>
              <w:rPr>
                <w:sz w:val="20"/>
                <w:szCs w:val="20"/>
              </w:rPr>
            </w:pPr>
            <w:r>
              <w:rPr>
                <w:sz w:val="20"/>
                <w:szCs w:val="20"/>
              </w:rPr>
              <w:t>1</w:t>
            </w:r>
          </w:p>
        </w:tc>
        <w:tc>
          <w:tcPr>
            <w:tcW w:w="894" w:type="dxa"/>
          </w:tcPr>
          <w:p w14:paraId="31545655" w14:textId="7D85AD02" w:rsidR="00067949" w:rsidRPr="00067949" w:rsidRDefault="00067949" w:rsidP="00067949">
            <w:pPr>
              <w:rPr>
                <w:sz w:val="20"/>
                <w:szCs w:val="20"/>
              </w:rPr>
            </w:pPr>
            <w:r>
              <w:rPr>
                <w:sz w:val="20"/>
                <w:szCs w:val="20"/>
              </w:rPr>
              <w:t>1.</w:t>
            </w:r>
            <w:r w:rsidR="007F2A3A">
              <w:rPr>
                <w:sz w:val="20"/>
                <w:szCs w:val="20"/>
              </w:rPr>
              <w:t>2</w:t>
            </w:r>
          </w:p>
        </w:tc>
        <w:tc>
          <w:tcPr>
            <w:tcW w:w="2409" w:type="dxa"/>
          </w:tcPr>
          <w:p w14:paraId="0B80C570" w14:textId="1AF5C894" w:rsidR="00067949" w:rsidRPr="00067949" w:rsidRDefault="00067949" w:rsidP="00067949">
            <w:pPr>
              <w:rPr>
                <w:sz w:val="20"/>
                <w:szCs w:val="20"/>
              </w:rPr>
            </w:pPr>
            <w:r>
              <w:rPr>
                <w:sz w:val="20"/>
                <w:szCs w:val="20"/>
              </w:rPr>
              <w:t>Identificación</w:t>
            </w:r>
          </w:p>
        </w:tc>
        <w:tc>
          <w:tcPr>
            <w:tcW w:w="4864" w:type="dxa"/>
          </w:tcPr>
          <w:p w14:paraId="662302E5" w14:textId="79BD63D8" w:rsidR="00067949" w:rsidRPr="00067949" w:rsidRDefault="00067949" w:rsidP="00067949">
            <w:pPr>
              <w:rPr>
                <w:sz w:val="20"/>
                <w:szCs w:val="20"/>
              </w:rPr>
            </w:pPr>
          </w:p>
        </w:tc>
      </w:tr>
      <w:tr w:rsidR="00067949" w14:paraId="62F7ED38"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10A89C31" w14:textId="0F9C0FC2" w:rsidR="00067949" w:rsidRDefault="00067949" w:rsidP="00067949">
            <w:pPr>
              <w:rPr>
                <w:sz w:val="20"/>
                <w:szCs w:val="20"/>
              </w:rPr>
            </w:pPr>
            <w:r>
              <w:rPr>
                <w:sz w:val="20"/>
                <w:szCs w:val="20"/>
              </w:rPr>
              <w:t>1</w:t>
            </w:r>
          </w:p>
        </w:tc>
        <w:tc>
          <w:tcPr>
            <w:tcW w:w="894" w:type="dxa"/>
          </w:tcPr>
          <w:p w14:paraId="2F7CAD63" w14:textId="08614FD0" w:rsidR="00067949" w:rsidRPr="00067949" w:rsidRDefault="00067949" w:rsidP="00067949">
            <w:pPr>
              <w:rPr>
                <w:sz w:val="20"/>
                <w:szCs w:val="20"/>
              </w:rPr>
            </w:pPr>
            <w:r>
              <w:rPr>
                <w:sz w:val="20"/>
                <w:szCs w:val="20"/>
              </w:rPr>
              <w:t>1.2.1</w:t>
            </w:r>
          </w:p>
        </w:tc>
        <w:tc>
          <w:tcPr>
            <w:tcW w:w="2409" w:type="dxa"/>
          </w:tcPr>
          <w:p w14:paraId="5D148189" w14:textId="3AA7AC0C" w:rsidR="00067949" w:rsidRPr="00067949" w:rsidRDefault="00067949" w:rsidP="00067949">
            <w:pPr>
              <w:rPr>
                <w:sz w:val="20"/>
                <w:szCs w:val="20"/>
              </w:rPr>
            </w:pPr>
            <w:r w:rsidRPr="00067949">
              <w:rPr>
                <w:sz w:val="20"/>
                <w:szCs w:val="20"/>
              </w:rPr>
              <w:t>Identificación</w:t>
            </w:r>
            <w:r>
              <w:rPr>
                <w:sz w:val="20"/>
                <w:szCs w:val="20"/>
              </w:rPr>
              <w:t xml:space="preserve"> de objetivos</w:t>
            </w:r>
          </w:p>
        </w:tc>
        <w:tc>
          <w:tcPr>
            <w:tcW w:w="4864" w:type="dxa"/>
          </w:tcPr>
          <w:p w14:paraId="76BA450D" w14:textId="7F329647" w:rsidR="00067949" w:rsidRPr="00067949" w:rsidRDefault="00DF25D9" w:rsidP="00067949">
            <w:pPr>
              <w:rPr>
                <w:sz w:val="20"/>
                <w:szCs w:val="20"/>
              </w:rPr>
            </w:pPr>
            <w:r w:rsidRPr="00DF25D9">
              <w:rPr>
                <w:sz w:val="20"/>
                <w:szCs w:val="20"/>
              </w:rPr>
              <w:t>se identifican los objetivos del proyecto, es decir, los resultados que se esperan alcanzar al final del proyecto.</w:t>
            </w:r>
          </w:p>
        </w:tc>
      </w:tr>
      <w:tr w:rsidR="00067949" w14:paraId="3454F35A"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46E672C3" w14:textId="71154C22" w:rsidR="00067949" w:rsidRDefault="00067949" w:rsidP="00067949">
            <w:pPr>
              <w:rPr>
                <w:sz w:val="20"/>
                <w:szCs w:val="20"/>
              </w:rPr>
            </w:pPr>
            <w:r>
              <w:rPr>
                <w:sz w:val="20"/>
                <w:szCs w:val="20"/>
              </w:rPr>
              <w:t>1</w:t>
            </w:r>
          </w:p>
        </w:tc>
        <w:tc>
          <w:tcPr>
            <w:tcW w:w="894" w:type="dxa"/>
          </w:tcPr>
          <w:p w14:paraId="11CD8B98" w14:textId="183FA4A0" w:rsidR="00067949" w:rsidRPr="00067949" w:rsidRDefault="00067949" w:rsidP="00067949">
            <w:pPr>
              <w:rPr>
                <w:sz w:val="20"/>
                <w:szCs w:val="20"/>
              </w:rPr>
            </w:pPr>
            <w:r>
              <w:rPr>
                <w:sz w:val="20"/>
                <w:szCs w:val="20"/>
              </w:rPr>
              <w:t>1.2.2</w:t>
            </w:r>
          </w:p>
        </w:tc>
        <w:tc>
          <w:tcPr>
            <w:tcW w:w="2409" w:type="dxa"/>
          </w:tcPr>
          <w:p w14:paraId="1570F726" w14:textId="5AC5832C" w:rsidR="00067949" w:rsidRPr="00067949" w:rsidRDefault="00067949" w:rsidP="00067949">
            <w:pPr>
              <w:rPr>
                <w:sz w:val="20"/>
                <w:szCs w:val="20"/>
              </w:rPr>
            </w:pPr>
            <w:r w:rsidRPr="00067949">
              <w:rPr>
                <w:sz w:val="20"/>
                <w:szCs w:val="20"/>
              </w:rPr>
              <w:t>Identificación</w:t>
            </w:r>
            <w:r>
              <w:rPr>
                <w:sz w:val="20"/>
                <w:szCs w:val="20"/>
              </w:rPr>
              <w:t xml:space="preserve"> de entregables</w:t>
            </w:r>
          </w:p>
        </w:tc>
        <w:tc>
          <w:tcPr>
            <w:tcW w:w="4864" w:type="dxa"/>
          </w:tcPr>
          <w:p w14:paraId="29C637BC" w14:textId="52BC1D59" w:rsidR="00067949" w:rsidRPr="00067949" w:rsidRDefault="00DF25D9" w:rsidP="00067949">
            <w:pPr>
              <w:rPr>
                <w:sz w:val="20"/>
                <w:szCs w:val="20"/>
              </w:rPr>
            </w:pPr>
            <w:r w:rsidRPr="00DF25D9">
              <w:rPr>
                <w:sz w:val="20"/>
                <w:szCs w:val="20"/>
              </w:rPr>
              <w:t>se identifican los entregables del proyecto, es decir, los productos o resultados tangibles que se entregarán al final del proyecto.</w:t>
            </w:r>
          </w:p>
        </w:tc>
      </w:tr>
      <w:tr w:rsidR="00067949" w14:paraId="26B38AA9"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5C2D9FB2" w14:textId="59169934" w:rsidR="00067949" w:rsidRDefault="00067949" w:rsidP="00067949">
            <w:pPr>
              <w:rPr>
                <w:sz w:val="20"/>
                <w:szCs w:val="20"/>
              </w:rPr>
            </w:pPr>
            <w:r>
              <w:rPr>
                <w:sz w:val="20"/>
                <w:szCs w:val="20"/>
              </w:rPr>
              <w:lastRenderedPageBreak/>
              <w:t>1</w:t>
            </w:r>
          </w:p>
        </w:tc>
        <w:tc>
          <w:tcPr>
            <w:tcW w:w="894" w:type="dxa"/>
          </w:tcPr>
          <w:p w14:paraId="5D54581D" w14:textId="5C9B3B3B" w:rsidR="00067949" w:rsidRPr="00067949" w:rsidRDefault="00067949" w:rsidP="00067949">
            <w:pPr>
              <w:rPr>
                <w:sz w:val="20"/>
                <w:szCs w:val="20"/>
              </w:rPr>
            </w:pPr>
            <w:r>
              <w:rPr>
                <w:sz w:val="20"/>
                <w:szCs w:val="20"/>
              </w:rPr>
              <w:t>1.2.3</w:t>
            </w:r>
          </w:p>
        </w:tc>
        <w:tc>
          <w:tcPr>
            <w:tcW w:w="2409" w:type="dxa"/>
          </w:tcPr>
          <w:p w14:paraId="07C53252" w14:textId="2CEECD23" w:rsidR="00067949" w:rsidRPr="00067949" w:rsidRDefault="00067949" w:rsidP="00067949">
            <w:pPr>
              <w:rPr>
                <w:sz w:val="20"/>
                <w:szCs w:val="20"/>
              </w:rPr>
            </w:pPr>
            <w:r w:rsidRPr="00067949">
              <w:rPr>
                <w:sz w:val="20"/>
                <w:szCs w:val="20"/>
              </w:rPr>
              <w:t>Identificación</w:t>
            </w:r>
            <w:r>
              <w:rPr>
                <w:sz w:val="20"/>
                <w:szCs w:val="20"/>
              </w:rPr>
              <w:t xml:space="preserve"> de recursos necesarios</w:t>
            </w:r>
          </w:p>
        </w:tc>
        <w:tc>
          <w:tcPr>
            <w:tcW w:w="4864" w:type="dxa"/>
          </w:tcPr>
          <w:p w14:paraId="332828D7" w14:textId="0640A9AB" w:rsidR="00067949" w:rsidRPr="00067949" w:rsidRDefault="00D722CE" w:rsidP="00067949">
            <w:pPr>
              <w:rPr>
                <w:sz w:val="20"/>
                <w:szCs w:val="20"/>
              </w:rPr>
            </w:pPr>
            <w:r w:rsidRPr="00D722CE">
              <w:rPr>
                <w:sz w:val="20"/>
                <w:szCs w:val="20"/>
              </w:rPr>
              <w:t>se identifican los recursos necesarios para el proyecto, como el personal, el presupuesto, el equipo y los materiales.</w:t>
            </w:r>
          </w:p>
        </w:tc>
      </w:tr>
      <w:tr w:rsidR="00067949" w14:paraId="78A2F4D0"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79ADE121" w14:textId="53004C9C" w:rsidR="00067949" w:rsidRDefault="00067949" w:rsidP="00067949">
            <w:pPr>
              <w:rPr>
                <w:sz w:val="20"/>
                <w:szCs w:val="20"/>
              </w:rPr>
            </w:pPr>
            <w:r>
              <w:rPr>
                <w:sz w:val="20"/>
                <w:szCs w:val="20"/>
              </w:rPr>
              <w:t>1</w:t>
            </w:r>
          </w:p>
        </w:tc>
        <w:tc>
          <w:tcPr>
            <w:tcW w:w="894" w:type="dxa"/>
          </w:tcPr>
          <w:p w14:paraId="1EA29CDF" w14:textId="4A3C2D9C" w:rsidR="00067949" w:rsidRPr="00067949" w:rsidRDefault="00067949" w:rsidP="00067949">
            <w:pPr>
              <w:rPr>
                <w:sz w:val="20"/>
                <w:szCs w:val="20"/>
              </w:rPr>
            </w:pPr>
            <w:r>
              <w:rPr>
                <w:sz w:val="20"/>
                <w:szCs w:val="20"/>
              </w:rPr>
              <w:t>1.2.4</w:t>
            </w:r>
          </w:p>
        </w:tc>
        <w:tc>
          <w:tcPr>
            <w:tcW w:w="2409" w:type="dxa"/>
          </w:tcPr>
          <w:p w14:paraId="5F68EC34" w14:textId="14D981E7" w:rsidR="00067949" w:rsidRPr="00067949" w:rsidRDefault="00067949" w:rsidP="00067949">
            <w:pPr>
              <w:rPr>
                <w:sz w:val="20"/>
                <w:szCs w:val="20"/>
              </w:rPr>
            </w:pPr>
            <w:r w:rsidRPr="00067949">
              <w:rPr>
                <w:sz w:val="20"/>
                <w:szCs w:val="20"/>
              </w:rPr>
              <w:t>Identificación</w:t>
            </w:r>
            <w:r>
              <w:rPr>
                <w:sz w:val="20"/>
                <w:szCs w:val="20"/>
              </w:rPr>
              <w:t xml:space="preserve"> de riesgos</w:t>
            </w:r>
          </w:p>
        </w:tc>
        <w:tc>
          <w:tcPr>
            <w:tcW w:w="4864" w:type="dxa"/>
          </w:tcPr>
          <w:p w14:paraId="573A74E2" w14:textId="212D7671" w:rsidR="00067949" w:rsidRPr="00067949" w:rsidRDefault="00D722CE" w:rsidP="00067949">
            <w:pPr>
              <w:rPr>
                <w:sz w:val="20"/>
                <w:szCs w:val="20"/>
              </w:rPr>
            </w:pPr>
            <w:r w:rsidRPr="00D722CE">
              <w:rPr>
                <w:sz w:val="20"/>
                <w:szCs w:val="20"/>
              </w:rPr>
              <w:t>se identifican los riesgos asociados al proyecto, es decir, los eventos o situaciones que podrían afectar negativamente el éxito del proyecto.</w:t>
            </w:r>
          </w:p>
        </w:tc>
      </w:tr>
      <w:tr w:rsidR="00067949" w14:paraId="7082591B"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3FABF476" w14:textId="4D87EC04" w:rsidR="00067949" w:rsidRDefault="00067949" w:rsidP="00067949">
            <w:pPr>
              <w:rPr>
                <w:sz w:val="20"/>
                <w:szCs w:val="20"/>
              </w:rPr>
            </w:pPr>
            <w:r>
              <w:rPr>
                <w:sz w:val="20"/>
                <w:szCs w:val="20"/>
              </w:rPr>
              <w:t>1</w:t>
            </w:r>
          </w:p>
        </w:tc>
        <w:tc>
          <w:tcPr>
            <w:tcW w:w="894" w:type="dxa"/>
          </w:tcPr>
          <w:p w14:paraId="42CE34CC" w14:textId="01AE9816" w:rsidR="00067949" w:rsidRPr="00067949" w:rsidRDefault="00067949" w:rsidP="00067949">
            <w:pPr>
              <w:rPr>
                <w:sz w:val="20"/>
                <w:szCs w:val="20"/>
              </w:rPr>
            </w:pPr>
            <w:r>
              <w:rPr>
                <w:sz w:val="20"/>
                <w:szCs w:val="20"/>
              </w:rPr>
              <w:t>1.3</w:t>
            </w:r>
          </w:p>
        </w:tc>
        <w:tc>
          <w:tcPr>
            <w:tcW w:w="2409" w:type="dxa"/>
          </w:tcPr>
          <w:p w14:paraId="7BCC5F75" w14:textId="17321303" w:rsidR="00067949" w:rsidRPr="00067949" w:rsidRDefault="00067949" w:rsidP="00067949">
            <w:pPr>
              <w:rPr>
                <w:sz w:val="20"/>
                <w:szCs w:val="20"/>
              </w:rPr>
            </w:pPr>
            <w:r>
              <w:rPr>
                <w:sz w:val="20"/>
                <w:szCs w:val="20"/>
              </w:rPr>
              <w:t xml:space="preserve">Establecimiento del cronograma </w:t>
            </w:r>
          </w:p>
        </w:tc>
        <w:tc>
          <w:tcPr>
            <w:tcW w:w="4864" w:type="dxa"/>
          </w:tcPr>
          <w:p w14:paraId="6A76F42D" w14:textId="0A19C3CA" w:rsidR="00067949" w:rsidRPr="00067949" w:rsidRDefault="00D722CE" w:rsidP="00067949">
            <w:pPr>
              <w:rPr>
                <w:sz w:val="20"/>
                <w:szCs w:val="20"/>
              </w:rPr>
            </w:pPr>
            <w:r w:rsidRPr="00D722CE">
              <w:rPr>
                <w:sz w:val="20"/>
                <w:szCs w:val="20"/>
              </w:rPr>
              <w:t>se establece el cronograma del proyecto, es decir, se determina el tiempo que tomará cada tarea y se establece una fecha de finalización del proyecto.</w:t>
            </w:r>
          </w:p>
        </w:tc>
      </w:tr>
      <w:tr w:rsidR="006C7AE7" w14:paraId="729AF799"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CF78F11" w14:textId="3F71D4A8" w:rsidR="006C7AE7" w:rsidRPr="00793FEC" w:rsidRDefault="006C7AE7" w:rsidP="006C7AE7">
            <w:pPr>
              <w:rPr>
                <w:sz w:val="20"/>
                <w:szCs w:val="20"/>
              </w:rPr>
            </w:pPr>
            <w:r>
              <w:rPr>
                <w:sz w:val="20"/>
                <w:szCs w:val="20"/>
              </w:rPr>
              <w:t>1</w:t>
            </w:r>
          </w:p>
        </w:tc>
        <w:tc>
          <w:tcPr>
            <w:tcW w:w="894" w:type="dxa"/>
          </w:tcPr>
          <w:p w14:paraId="7038787B" w14:textId="66818B4F" w:rsidR="006C7AE7" w:rsidRPr="00067949" w:rsidRDefault="006C7AE7" w:rsidP="006C7AE7">
            <w:pPr>
              <w:rPr>
                <w:sz w:val="20"/>
                <w:szCs w:val="20"/>
              </w:rPr>
            </w:pPr>
            <w:r>
              <w:rPr>
                <w:sz w:val="20"/>
                <w:szCs w:val="20"/>
              </w:rPr>
              <w:t>1</w:t>
            </w:r>
            <w:r>
              <w:rPr>
                <w:sz w:val="20"/>
                <w:szCs w:val="20"/>
              </w:rPr>
              <w:t>.</w:t>
            </w:r>
            <w:r>
              <w:rPr>
                <w:sz w:val="20"/>
                <w:szCs w:val="20"/>
              </w:rPr>
              <w:t>4</w:t>
            </w:r>
          </w:p>
        </w:tc>
        <w:tc>
          <w:tcPr>
            <w:tcW w:w="2409" w:type="dxa"/>
          </w:tcPr>
          <w:p w14:paraId="417309E2" w14:textId="769E6FB5" w:rsidR="006C7AE7" w:rsidRPr="00067949" w:rsidRDefault="006C7AE7" w:rsidP="006C7AE7">
            <w:pPr>
              <w:rPr>
                <w:sz w:val="20"/>
                <w:szCs w:val="20"/>
              </w:rPr>
            </w:pPr>
            <w:r w:rsidRPr="00067949">
              <w:rPr>
                <w:sz w:val="20"/>
                <w:szCs w:val="20"/>
              </w:rPr>
              <w:t>Identificación</w:t>
            </w:r>
            <w:r>
              <w:rPr>
                <w:sz w:val="20"/>
                <w:szCs w:val="20"/>
              </w:rPr>
              <w:t xml:space="preserve"> de </w:t>
            </w:r>
            <w:r>
              <w:rPr>
                <w:sz w:val="20"/>
                <w:szCs w:val="20"/>
              </w:rPr>
              <w:t>requisitos</w:t>
            </w:r>
          </w:p>
        </w:tc>
        <w:tc>
          <w:tcPr>
            <w:tcW w:w="4864" w:type="dxa"/>
          </w:tcPr>
          <w:p w14:paraId="754EFF09" w14:textId="2FAD7724" w:rsidR="006C7AE7" w:rsidRPr="00067949" w:rsidRDefault="006C7AE7" w:rsidP="006C7AE7">
            <w:pPr>
              <w:rPr>
                <w:sz w:val="20"/>
                <w:szCs w:val="20"/>
              </w:rPr>
            </w:pPr>
            <w:r>
              <w:rPr>
                <w:sz w:val="20"/>
                <w:szCs w:val="20"/>
              </w:rPr>
              <w:t xml:space="preserve"> </w:t>
            </w:r>
          </w:p>
        </w:tc>
      </w:tr>
      <w:tr w:rsidR="006C7AE7" w14:paraId="4A5AAEC2"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4A1B4EDD" w14:textId="20A3B742" w:rsidR="006C7AE7" w:rsidRDefault="006C7AE7" w:rsidP="006C7AE7">
            <w:pPr>
              <w:rPr>
                <w:sz w:val="20"/>
                <w:szCs w:val="20"/>
              </w:rPr>
            </w:pPr>
            <w:r>
              <w:rPr>
                <w:sz w:val="20"/>
                <w:szCs w:val="20"/>
              </w:rPr>
              <w:t>1</w:t>
            </w:r>
          </w:p>
        </w:tc>
        <w:tc>
          <w:tcPr>
            <w:tcW w:w="894" w:type="dxa"/>
          </w:tcPr>
          <w:p w14:paraId="14AD46EF" w14:textId="4AA9C8C8" w:rsidR="006C7AE7" w:rsidRPr="00067949" w:rsidRDefault="006C7AE7" w:rsidP="006C7AE7">
            <w:pPr>
              <w:rPr>
                <w:sz w:val="20"/>
                <w:szCs w:val="20"/>
              </w:rPr>
            </w:pPr>
            <w:r>
              <w:rPr>
                <w:sz w:val="20"/>
                <w:szCs w:val="20"/>
              </w:rPr>
              <w:t>1</w:t>
            </w:r>
            <w:r>
              <w:rPr>
                <w:sz w:val="20"/>
                <w:szCs w:val="20"/>
              </w:rPr>
              <w:t>.</w:t>
            </w:r>
            <w:r>
              <w:rPr>
                <w:sz w:val="20"/>
                <w:szCs w:val="20"/>
              </w:rPr>
              <w:t>4</w:t>
            </w:r>
            <w:r>
              <w:rPr>
                <w:sz w:val="20"/>
                <w:szCs w:val="20"/>
              </w:rPr>
              <w:t>.1</w:t>
            </w:r>
          </w:p>
        </w:tc>
        <w:tc>
          <w:tcPr>
            <w:tcW w:w="2409" w:type="dxa"/>
          </w:tcPr>
          <w:p w14:paraId="5686FFB6" w14:textId="5A201B97" w:rsidR="006C7AE7" w:rsidRPr="00067949" w:rsidRDefault="006C7AE7" w:rsidP="006C7AE7">
            <w:pPr>
              <w:rPr>
                <w:sz w:val="20"/>
                <w:szCs w:val="20"/>
              </w:rPr>
            </w:pPr>
            <w:r w:rsidRPr="00067949">
              <w:rPr>
                <w:sz w:val="20"/>
                <w:szCs w:val="20"/>
              </w:rPr>
              <w:t>Identificación</w:t>
            </w:r>
            <w:r>
              <w:rPr>
                <w:sz w:val="20"/>
                <w:szCs w:val="20"/>
              </w:rPr>
              <w:t xml:space="preserve"> de requisitos funcionales</w:t>
            </w:r>
          </w:p>
        </w:tc>
        <w:tc>
          <w:tcPr>
            <w:tcW w:w="4864" w:type="dxa"/>
          </w:tcPr>
          <w:p w14:paraId="140CCE80" w14:textId="1CCF46ED" w:rsidR="006C7AE7" w:rsidRPr="00067949" w:rsidRDefault="006C7AE7" w:rsidP="006C7AE7">
            <w:pPr>
              <w:rPr>
                <w:sz w:val="20"/>
                <w:szCs w:val="20"/>
              </w:rPr>
            </w:pPr>
            <w:r>
              <w:rPr>
                <w:sz w:val="20"/>
                <w:szCs w:val="20"/>
              </w:rPr>
              <w:t>S</w:t>
            </w:r>
            <w:r w:rsidRPr="00D722CE">
              <w:rPr>
                <w:sz w:val="20"/>
                <w:szCs w:val="20"/>
              </w:rPr>
              <w:t>e identifican los requisitos funcionales de la solución, es decir, las funciones que la solución debe cumplir para satisfacer las necesidades de los usuarios.</w:t>
            </w:r>
          </w:p>
        </w:tc>
      </w:tr>
      <w:tr w:rsidR="006C7AE7" w14:paraId="4456C7E2"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3C5B070B" w14:textId="56AD236E" w:rsidR="006C7AE7" w:rsidRDefault="006C7AE7" w:rsidP="006C7AE7">
            <w:pPr>
              <w:rPr>
                <w:sz w:val="20"/>
                <w:szCs w:val="20"/>
              </w:rPr>
            </w:pPr>
            <w:r>
              <w:rPr>
                <w:sz w:val="20"/>
                <w:szCs w:val="20"/>
              </w:rPr>
              <w:t>1</w:t>
            </w:r>
          </w:p>
        </w:tc>
        <w:tc>
          <w:tcPr>
            <w:tcW w:w="894" w:type="dxa"/>
          </w:tcPr>
          <w:p w14:paraId="0B2A1301" w14:textId="777CB71E" w:rsidR="006C7AE7" w:rsidRPr="00067949" w:rsidRDefault="006C7AE7" w:rsidP="006C7AE7">
            <w:pPr>
              <w:rPr>
                <w:sz w:val="20"/>
                <w:szCs w:val="20"/>
              </w:rPr>
            </w:pPr>
            <w:r>
              <w:rPr>
                <w:sz w:val="20"/>
                <w:szCs w:val="20"/>
              </w:rPr>
              <w:t>1</w:t>
            </w:r>
            <w:r>
              <w:rPr>
                <w:sz w:val="20"/>
                <w:szCs w:val="20"/>
              </w:rPr>
              <w:t>.</w:t>
            </w:r>
            <w:r>
              <w:rPr>
                <w:sz w:val="20"/>
                <w:szCs w:val="20"/>
              </w:rPr>
              <w:t>4</w:t>
            </w:r>
            <w:r>
              <w:rPr>
                <w:sz w:val="20"/>
                <w:szCs w:val="20"/>
              </w:rPr>
              <w:t>.2</w:t>
            </w:r>
          </w:p>
        </w:tc>
        <w:tc>
          <w:tcPr>
            <w:tcW w:w="2409" w:type="dxa"/>
          </w:tcPr>
          <w:p w14:paraId="6827D751" w14:textId="737B2492" w:rsidR="006C7AE7" w:rsidRPr="00067949" w:rsidRDefault="006C7AE7" w:rsidP="006C7AE7">
            <w:pPr>
              <w:rPr>
                <w:sz w:val="20"/>
                <w:szCs w:val="20"/>
              </w:rPr>
            </w:pPr>
            <w:r w:rsidRPr="00067949">
              <w:rPr>
                <w:sz w:val="20"/>
                <w:szCs w:val="20"/>
              </w:rPr>
              <w:t>Identificación</w:t>
            </w:r>
            <w:r>
              <w:rPr>
                <w:sz w:val="20"/>
                <w:szCs w:val="20"/>
              </w:rPr>
              <w:t xml:space="preserve"> de requisitos no funcionales</w:t>
            </w:r>
          </w:p>
        </w:tc>
        <w:tc>
          <w:tcPr>
            <w:tcW w:w="4864" w:type="dxa"/>
          </w:tcPr>
          <w:p w14:paraId="5B7C22FA" w14:textId="5636F65D" w:rsidR="006C7AE7" w:rsidRPr="00067949" w:rsidRDefault="006C7AE7" w:rsidP="006C7AE7">
            <w:pPr>
              <w:rPr>
                <w:sz w:val="20"/>
                <w:szCs w:val="20"/>
              </w:rPr>
            </w:pPr>
            <w:r>
              <w:rPr>
                <w:sz w:val="20"/>
                <w:szCs w:val="20"/>
              </w:rPr>
              <w:t>S</w:t>
            </w:r>
            <w:r w:rsidRPr="00D722CE">
              <w:rPr>
                <w:sz w:val="20"/>
                <w:szCs w:val="20"/>
              </w:rPr>
              <w:t>e identifican los requisitos no funcionales de la solución, es decir, los requisitos relacionados con la calidad, el rendimiento, la seguridad y otros aspectos no funcionales de la solución.</w:t>
            </w:r>
          </w:p>
        </w:tc>
      </w:tr>
      <w:tr w:rsidR="006C7AE7" w14:paraId="1E4159FA"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7A93FD0C" w14:textId="660C34B5" w:rsidR="006C7AE7" w:rsidRDefault="006C7AE7" w:rsidP="006C7AE7">
            <w:pPr>
              <w:rPr>
                <w:sz w:val="20"/>
                <w:szCs w:val="20"/>
              </w:rPr>
            </w:pPr>
            <w:r>
              <w:rPr>
                <w:sz w:val="20"/>
                <w:szCs w:val="20"/>
              </w:rPr>
              <w:t>2</w:t>
            </w:r>
          </w:p>
        </w:tc>
        <w:tc>
          <w:tcPr>
            <w:tcW w:w="894" w:type="dxa"/>
          </w:tcPr>
          <w:p w14:paraId="1A5F9EDC" w14:textId="7D4EEC5A" w:rsidR="006C7AE7" w:rsidRPr="00067949" w:rsidRDefault="006C7AE7" w:rsidP="006C7AE7">
            <w:pPr>
              <w:rPr>
                <w:sz w:val="20"/>
                <w:szCs w:val="20"/>
              </w:rPr>
            </w:pPr>
            <w:r>
              <w:rPr>
                <w:sz w:val="20"/>
                <w:szCs w:val="20"/>
              </w:rPr>
              <w:t>2</w:t>
            </w:r>
          </w:p>
        </w:tc>
        <w:tc>
          <w:tcPr>
            <w:tcW w:w="2409" w:type="dxa"/>
          </w:tcPr>
          <w:p w14:paraId="615E2E2B" w14:textId="7A22E1E2" w:rsidR="006C7AE7" w:rsidRPr="00067949" w:rsidRDefault="006C7AE7" w:rsidP="006C7AE7">
            <w:pPr>
              <w:rPr>
                <w:sz w:val="20"/>
                <w:szCs w:val="20"/>
              </w:rPr>
            </w:pPr>
            <w:r>
              <w:rPr>
                <w:sz w:val="20"/>
                <w:szCs w:val="20"/>
              </w:rPr>
              <w:t>Diseño</w:t>
            </w:r>
          </w:p>
        </w:tc>
        <w:tc>
          <w:tcPr>
            <w:tcW w:w="4864" w:type="dxa"/>
          </w:tcPr>
          <w:p w14:paraId="751E1610" w14:textId="726261E8" w:rsidR="006C7AE7" w:rsidRPr="00067949" w:rsidRDefault="006C7AE7" w:rsidP="006C7AE7">
            <w:pPr>
              <w:rPr>
                <w:sz w:val="20"/>
                <w:szCs w:val="20"/>
              </w:rPr>
            </w:pPr>
          </w:p>
        </w:tc>
      </w:tr>
      <w:tr w:rsidR="006C7AE7" w14:paraId="4DEA68B9"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052A4E9E" w14:textId="27D69675" w:rsidR="006C7AE7" w:rsidRDefault="006C7AE7" w:rsidP="006C7AE7">
            <w:pPr>
              <w:rPr>
                <w:sz w:val="20"/>
                <w:szCs w:val="20"/>
              </w:rPr>
            </w:pPr>
            <w:r>
              <w:rPr>
                <w:sz w:val="20"/>
                <w:szCs w:val="20"/>
              </w:rPr>
              <w:t>2</w:t>
            </w:r>
          </w:p>
        </w:tc>
        <w:tc>
          <w:tcPr>
            <w:tcW w:w="894" w:type="dxa"/>
          </w:tcPr>
          <w:p w14:paraId="4316BAD8" w14:textId="196D05AC" w:rsidR="006C7AE7" w:rsidRPr="00067949" w:rsidRDefault="006C7AE7" w:rsidP="006C7AE7">
            <w:pPr>
              <w:rPr>
                <w:sz w:val="20"/>
                <w:szCs w:val="20"/>
              </w:rPr>
            </w:pPr>
            <w:r>
              <w:rPr>
                <w:sz w:val="20"/>
                <w:szCs w:val="20"/>
              </w:rPr>
              <w:t>2.1</w:t>
            </w:r>
          </w:p>
        </w:tc>
        <w:tc>
          <w:tcPr>
            <w:tcW w:w="2409" w:type="dxa"/>
          </w:tcPr>
          <w:p w14:paraId="5A0ADA31" w14:textId="76AEE4E6" w:rsidR="006C7AE7" w:rsidRPr="00067949" w:rsidRDefault="006C7AE7" w:rsidP="006C7AE7">
            <w:pPr>
              <w:rPr>
                <w:sz w:val="20"/>
                <w:szCs w:val="20"/>
              </w:rPr>
            </w:pPr>
            <w:r>
              <w:rPr>
                <w:sz w:val="20"/>
                <w:szCs w:val="20"/>
              </w:rPr>
              <w:t>Diseño de arquitectura</w:t>
            </w:r>
          </w:p>
        </w:tc>
        <w:tc>
          <w:tcPr>
            <w:tcW w:w="4864" w:type="dxa"/>
          </w:tcPr>
          <w:p w14:paraId="6D616EF4" w14:textId="59C6E381" w:rsidR="006C7AE7" w:rsidRPr="00067949" w:rsidRDefault="006C7AE7" w:rsidP="006C7AE7">
            <w:pPr>
              <w:rPr>
                <w:sz w:val="20"/>
                <w:szCs w:val="20"/>
              </w:rPr>
            </w:pPr>
            <w:r>
              <w:rPr>
                <w:sz w:val="20"/>
                <w:szCs w:val="20"/>
              </w:rPr>
              <w:t>S</w:t>
            </w:r>
            <w:r w:rsidRPr="00D722CE">
              <w:rPr>
                <w:sz w:val="20"/>
                <w:szCs w:val="20"/>
              </w:rPr>
              <w:t>e diseña la arquitectura de la solución, es decir, se establece la estructura y los componentes de la solución.</w:t>
            </w:r>
          </w:p>
        </w:tc>
      </w:tr>
      <w:tr w:rsidR="006C7AE7" w14:paraId="48303AD4"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0F5D31F5" w14:textId="6E56DCDB" w:rsidR="006C7AE7" w:rsidRDefault="006C7AE7" w:rsidP="006C7AE7">
            <w:pPr>
              <w:rPr>
                <w:sz w:val="20"/>
                <w:szCs w:val="20"/>
              </w:rPr>
            </w:pPr>
            <w:r>
              <w:rPr>
                <w:sz w:val="20"/>
                <w:szCs w:val="20"/>
              </w:rPr>
              <w:t>2</w:t>
            </w:r>
          </w:p>
        </w:tc>
        <w:tc>
          <w:tcPr>
            <w:tcW w:w="894" w:type="dxa"/>
          </w:tcPr>
          <w:p w14:paraId="05523828" w14:textId="5C0415B2" w:rsidR="006C7AE7" w:rsidRPr="00067949" w:rsidRDefault="006C7AE7" w:rsidP="006C7AE7">
            <w:pPr>
              <w:rPr>
                <w:sz w:val="20"/>
                <w:szCs w:val="20"/>
              </w:rPr>
            </w:pPr>
            <w:r>
              <w:rPr>
                <w:sz w:val="20"/>
                <w:szCs w:val="20"/>
              </w:rPr>
              <w:t>2.2</w:t>
            </w:r>
          </w:p>
        </w:tc>
        <w:tc>
          <w:tcPr>
            <w:tcW w:w="2409" w:type="dxa"/>
          </w:tcPr>
          <w:p w14:paraId="3E411A31" w14:textId="660965B7" w:rsidR="006C7AE7" w:rsidRPr="00067949" w:rsidRDefault="006C7AE7" w:rsidP="006C7AE7">
            <w:pPr>
              <w:rPr>
                <w:sz w:val="20"/>
                <w:szCs w:val="20"/>
              </w:rPr>
            </w:pPr>
            <w:r w:rsidRPr="002749A2">
              <w:rPr>
                <w:sz w:val="20"/>
                <w:szCs w:val="20"/>
              </w:rPr>
              <w:t>Diseño de</w:t>
            </w:r>
            <w:r>
              <w:rPr>
                <w:sz w:val="20"/>
                <w:szCs w:val="20"/>
              </w:rPr>
              <w:t xml:space="preserve"> interfaz</w:t>
            </w:r>
          </w:p>
        </w:tc>
        <w:tc>
          <w:tcPr>
            <w:tcW w:w="4864" w:type="dxa"/>
          </w:tcPr>
          <w:p w14:paraId="6296A476" w14:textId="09CEE8DE" w:rsidR="006C7AE7" w:rsidRPr="00067949" w:rsidRDefault="006C7AE7" w:rsidP="006C7AE7">
            <w:pPr>
              <w:rPr>
                <w:sz w:val="20"/>
                <w:szCs w:val="20"/>
              </w:rPr>
            </w:pPr>
            <w:r>
              <w:rPr>
                <w:sz w:val="20"/>
                <w:szCs w:val="20"/>
              </w:rPr>
              <w:t>S</w:t>
            </w:r>
            <w:r w:rsidRPr="00D722CE">
              <w:rPr>
                <w:sz w:val="20"/>
                <w:szCs w:val="20"/>
              </w:rPr>
              <w:t>e diseña la interfaz de usuario de la solución,</w:t>
            </w:r>
          </w:p>
        </w:tc>
      </w:tr>
      <w:tr w:rsidR="006C7AE7" w14:paraId="596AA853"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1DDCEEDA" w14:textId="1563B7A8" w:rsidR="006C7AE7" w:rsidRDefault="006C7AE7" w:rsidP="006C7AE7">
            <w:pPr>
              <w:rPr>
                <w:sz w:val="20"/>
                <w:szCs w:val="20"/>
              </w:rPr>
            </w:pPr>
            <w:r>
              <w:rPr>
                <w:sz w:val="20"/>
                <w:szCs w:val="20"/>
              </w:rPr>
              <w:t>2</w:t>
            </w:r>
          </w:p>
        </w:tc>
        <w:tc>
          <w:tcPr>
            <w:tcW w:w="894" w:type="dxa"/>
          </w:tcPr>
          <w:p w14:paraId="3FC3F437" w14:textId="43409B1B" w:rsidR="006C7AE7" w:rsidRPr="00067949" w:rsidRDefault="006C7AE7" w:rsidP="006C7AE7">
            <w:pPr>
              <w:rPr>
                <w:sz w:val="20"/>
                <w:szCs w:val="20"/>
              </w:rPr>
            </w:pPr>
            <w:r>
              <w:rPr>
                <w:sz w:val="20"/>
                <w:szCs w:val="20"/>
              </w:rPr>
              <w:t>2.3</w:t>
            </w:r>
          </w:p>
        </w:tc>
        <w:tc>
          <w:tcPr>
            <w:tcW w:w="2409" w:type="dxa"/>
          </w:tcPr>
          <w:p w14:paraId="5B7CC5B5" w14:textId="3B29F628" w:rsidR="006C7AE7" w:rsidRPr="00067949" w:rsidRDefault="006C7AE7" w:rsidP="006C7AE7">
            <w:pPr>
              <w:rPr>
                <w:sz w:val="20"/>
                <w:szCs w:val="20"/>
              </w:rPr>
            </w:pPr>
            <w:r w:rsidRPr="002749A2">
              <w:rPr>
                <w:sz w:val="20"/>
                <w:szCs w:val="20"/>
              </w:rPr>
              <w:t>Diseño de</w:t>
            </w:r>
            <w:r>
              <w:rPr>
                <w:sz w:val="20"/>
                <w:szCs w:val="20"/>
              </w:rPr>
              <w:t xml:space="preserve"> usabilidad</w:t>
            </w:r>
          </w:p>
        </w:tc>
        <w:tc>
          <w:tcPr>
            <w:tcW w:w="4864" w:type="dxa"/>
          </w:tcPr>
          <w:p w14:paraId="5CB9A7E3" w14:textId="1270D701" w:rsidR="006C7AE7" w:rsidRPr="00067949" w:rsidRDefault="006C7AE7" w:rsidP="006C7AE7">
            <w:pPr>
              <w:rPr>
                <w:sz w:val="20"/>
                <w:szCs w:val="20"/>
              </w:rPr>
            </w:pPr>
            <w:r>
              <w:rPr>
                <w:sz w:val="20"/>
                <w:szCs w:val="20"/>
              </w:rPr>
              <w:t>Se establece el nivel de usabilidad que tendrá la solución bajo los estándares w3c</w:t>
            </w:r>
          </w:p>
        </w:tc>
      </w:tr>
      <w:tr w:rsidR="006C7AE7" w14:paraId="1F1716E2"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067FD752" w14:textId="2D896E17" w:rsidR="006C7AE7" w:rsidRDefault="006C7AE7" w:rsidP="006C7AE7">
            <w:pPr>
              <w:rPr>
                <w:sz w:val="20"/>
                <w:szCs w:val="20"/>
              </w:rPr>
            </w:pPr>
            <w:r>
              <w:rPr>
                <w:sz w:val="20"/>
                <w:szCs w:val="20"/>
              </w:rPr>
              <w:t>2</w:t>
            </w:r>
          </w:p>
        </w:tc>
        <w:tc>
          <w:tcPr>
            <w:tcW w:w="894" w:type="dxa"/>
          </w:tcPr>
          <w:p w14:paraId="71742AC5" w14:textId="17139A1E" w:rsidR="006C7AE7" w:rsidRPr="00067949" w:rsidRDefault="006C7AE7" w:rsidP="006C7AE7">
            <w:pPr>
              <w:rPr>
                <w:sz w:val="20"/>
                <w:szCs w:val="20"/>
              </w:rPr>
            </w:pPr>
            <w:r>
              <w:rPr>
                <w:sz w:val="20"/>
                <w:szCs w:val="20"/>
              </w:rPr>
              <w:t>2.4</w:t>
            </w:r>
          </w:p>
        </w:tc>
        <w:tc>
          <w:tcPr>
            <w:tcW w:w="2409" w:type="dxa"/>
          </w:tcPr>
          <w:p w14:paraId="1099BA6F" w14:textId="4671E183" w:rsidR="006C7AE7" w:rsidRPr="00067949" w:rsidRDefault="006C7AE7" w:rsidP="006C7AE7">
            <w:pPr>
              <w:rPr>
                <w:sz w:val="20"/>
                <w:szCs w:val="20"/>
              </w:rPr>
            </w:pPr>
            <w:r w:rsidRPr="002749A2">
              <w:rPr>
                <w:sz w:val="20"/>
                <w:szCs w:val="20"/>
              </w:rPr>
              <w:t>Diseño de</w:t>
            </w:r>
            <w:r>
              <w:rPr>
                <w:sz w:val="20"/>
                <w:szCs w:val="20"/>
              </w:rPr>
              <w:t xml:space="preserve"> base de datos</w:t>
            </w:r>
          </w:p>
        </w:tc>
        <w:tc>
          <w:tcPr>
            <w:tcW w:w="4864" w:type="dxa"/>
          </w:tcPr>
          <w:p w14:paraId="7491F955" w14:textId="39BDEE19" w:rsidR="006C7AE7" w:rsidRPr="00067949" w:rsidRDefault="006C7AE7" w:rsidP="006C7AE7">
            <w:pPr>
              <w:rPr>
                <w:sz w:val="20"/>
                <w:szCs w:val="20"/>
              </w:rPr>
            </w:pPr>
            <w:r>
              <w:rPr>
                <w:sz w:val="20"/>
                <w:szCs w:val="20"/>
              </w:rPr>
              <w:t>S</w:t>
            </w:r>
            <w:r w:rsidRPr="007A4421">
              <w:rPr>
                <w:sz w:val="20"/>
                <w:szCs w:val="20"/>
              </w:rPr>
              <w:t>e diseña la base de datos de la solución, es decir, se establece cómo se almacenarán y se gestionarán los datos de la solución.</w:t>
            </w:r>
          </w:p>
        </w:tc>
      </w:tr>
      <w:tr w:rsidR="006C7AE7" w14:paraId="2D2A505B"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4E1DF68" w14:textId="745DF6B9" w:rsidR="006C7AE7" w:rsidRDefault="006C7AE7" w:rsidP="006C7AE7">
            <w:pPr>
              <w:rPr>
                <w:sz w:val="20"/>
                <w:szCs w:val="20"/>
              </w:rPr>
            </w:pPr>
            <w:r>
              <w:rPr>
                <w:sz w:val="20"/>
                <w:szCs w:val="20"/>
              </w:rPr>
              <w:t>3</w:t>
            </w:r>
          </w:p>
        </w:tc>
        <w:tc>
          <w:tcPr>
            <w:tcW w:w="894" w:type="dxa"/>
          </w:tcPr>
          <w:p w14:paraId="4844843A" w14:textId="4E45F784" w:rsidR="006C7AE7" w:rsidRPr="00067949" w:rsidRDefault="006C7AE7" w:rsidP="006C7AE7">
            <w:pPr>
              <w:rPr>
                <w:sz w:val="20"/>
                <w:szCs w:val="20"/>
              </w:rPr>
            </w:pPr>
            <w:r>
              <w:rPr>
                <w:sz w:val="20"/>
                <w:szCs w:val="20"/>
              </w:rPr>
              <w:t>3</w:t>
            </w:r>
          </w:p>
        </w:tc>
        <w:tc>
          <w:tcPr>
            <w:tcW w:w="2409" w:type="dxa"/>
          </w:tcPr>
          <w:p w14:paraId="0791910C" w14:textId="08478CD1" w:rsidR="006C7AE7" w:rsidRPr="00067949" w:rsidRDefault="006C7AE7" w:rsidP="006C7AE7">
            <w:pPr>
              <w:rPr>
                <w:sz w:val="20"/>
                <w:szCs w:val="20"/>
              </w:rPr>
            </w:pPr>
            <w:r>
              <w:rPr>
                <w:sz w:val="20"/>
                <w:szCs w:val="20"/>
              </w:rPr>
              <w:t>Desarrollo</w:t>
            </w:r>
          </w:p>
        </w:tc>
        <w:tc>
          <w:tcPr>
            <w:tcW w:w="4864" w:type="dxa"/>
          </w:tcPr>
          <w:p w14:paraId="76762304" w14:textId="77777777" w:rsidR="006C7AE7" w:rsidRPr="00067949" w:rsidRDefault="006C7AE7" w:rsidP="006C7AE7">
            <w:pPr>
              <w:rPr>
                <w:sz w:val="20"/>
                <w:szCs w:val="20"/>
              </w:rPr>
            </w:pPr>
          </w:p>
        </w:tc>
      </w:tr>
      <w:tr w:rsidR="006C7AE7" w14:paraId="365558DA"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1FFBCC49" w14:textId="53CF16A9" w:rsidR="006C7AE7" w:rsidRDefault="006C7AE7" w:rsidP="006C7AE7">
            <w:pPr>
              <w:rPr>
                <w:sz w:val="20"/>
                <w:szCs w:val="20"/>
              </w:rPr>
            </w:pPr>
            <w:r>
              <w:rPr>
                <w:sz w:val="20"/>
                <w:szCs w:val="20"/>
              </w:rPr>
              <w:t>3</w:t>
            </w:r>
          </w:p>
        </w:tc>
        <w:tc>
          <w:tcPr>
            <w:tcW w:w="894" w:type="dxa"/>
          </w:tcPr>
          <w:p w14:paraId="19D8C1F2" w14:textId="10F8C87B" w:rsidR="006C7AE7" w:rsidRPr="00067949" w:rsidRDefault="006C7AE7" w:rsidP="006C7AE7">
            <w:pPr>
              <w:rPr>
                <w:sz w:val="20"/>
                <w:szCs w:val="20"/>
              </w:rPr>
            </w:pPr>
            <w:r>
              <w:rPr>
                <w:sz w:val="20"/>
                <w:szCs w:val="20"/>
              </w:rPr>
              <w:t>3.1</w:t>
            </w:r>
          </w:p>
        </w:tc>
        <w:tc>
          <w:tcPr>
            <w:tcW w:w="2409" w:type="dxa"/>
          </w:tcPr>
          <w:p w14:paraId="2B9527F3" w14:textId="628C33FD" w:rsidR="006C7AE7" w:rsidRPr="00067949" w:rsidRDefault="006C7AE7" w:rsidP="006C7AE7">
            <w:pPr>
              <w:rPr>
                <w:sz w:val="20"/>
                <w:szCs w:val="20"/>
              </w:rPr>
            </w:pPr>
            <w:r>
              <w:rPr>
                <w:sz w:val="20"/>
                <w:szCs w:val="20"/>
              </w:rPr>
              <w:t>Desarrollo de portal de ventas web</w:t>
            </w:r>
          </w:p>
        </w:tc>
        <w:tc>
          <w:tcPr>
            <w:tcW w:w="4864" w:type="dxa"/>
          </w:tcPr>
          <w:p w14:paraId="142A5040" w14:textId="1286C9D0" w:rsidR="006C7AE7" w:rsidRPr="00067949" w:rsidRDefault="006C7AE7" w:rsidP="006C7AE7">
            <w:pPr>
              <w:rPr>
                <w:sz w:val="20"/>
                <w:szCs w:val="20"/>
              </w:rPr>
            </w:pPr>
            <w:r>
              <w:rPr>
                <w:sz w:val="20"/>
                <w:szCs w:val="20"/>
              </w:rPr>
              <w:t>S</w:t>
            </w:r>
            <w:r w:rsidRPr="007A4421">
              <w:rPr>
                <w:sz w:val="20"/>
                <w:szCs w:val="20"/>
              </w:rPr>
              <w:t>e desarrolla el portal de ventas web de la solución, es decir, se crea la plataforma web que permitirá a los usuarios realizar compras en línea.</w:t>
            </w:r>
          </w:p>
        </w:tc>
      </w:tr>
      <w:tr w:rsidR="006C7AE7" w14:paraId="115355F7"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2EE37AD6" w14:textId="4AA52A2F" w:rsidR="006C7AE7" w:rsidRDefault="006C7AE7" w:rsidP="006C7AE7">
            <w:pPr>
              <w:rPr>
                <w:sz w:val="20"/>
                <w:szCs w:val="20"/>
              </w:rPr>
            </w:pPr>
            <w:r>
              <w:rPr>
                <w:sz w:val="20"/>
                <w:szCs w:val="20"/>
              </w:rPr>
              <w:lastRenderedPageBreak/>
              <w:t>3</w:t>
            </w:r>
          </w:p>
        </w:tc>
        <w:tc>
          <w:tcPr>
            <w:tcW w:w="894" w:type="dxa"/>
          </w:tcPr>
          <w:p w14:paraId="67EC3CFB" w14:textId="30896C90" w:rsidR="006C7AE7" w:rsidRPr="00067949" w:rsidRDefault="006C7AE7" w:rsidP="006C7AE7">
            <w:pPr>
              <w:rPr>
                <w:sz w:val="20"/>
                <w:szCs w:val="20"/>
              </w:rPr>
            </w:pPr>
            <w:r>
              <w:rPr>
                <w:sz w:val="20"/>
                <w:szCs w:val="20"/>
              </w:rPr>
              <w:t>3.2</w:t>
            </w:r>
          </w:p>
        </w:tc>
        <w:tc>
          <w:tcPr>
            <w:tcW w:w="2409" w:type="dxa"/>
          </w:tcPr>
          <w:p w14:paraId="6CEC4FD5" w14:textId="70BDB73A" w:rsidR="006C7AE7" w:rsidRPr="00067949" w:rsidRDefault="006C7AE7" w:rsidP="006C7AE7">
            <w:pPr>
              <w:rPr>
                <w:sz w:val="20"/>
                <w:szCs w:val="20"/>
              </w:rPr>
            </w:pPr>
            <w:r>
              <w:rPr>
                <w:sz w:val="20"/>
                <w:szCs w:val="20"/>
              </w:rPr>
              <w:t>Desarrollo de la app mobile de ventas y consultas</w:t>
            </w:r>
          </w:p>
        </w:tc>
        <w:tc>
          <w:tcPr>
            <w:tcW w:w="4864" w:type="dxa"/>
          </w:tcPr>
          <w:p w14:paraId="40BF98BD" w14:textId="39A7D4EA" w:rsidR="006C7AE7" w:rsidRPr="00067949" w:rsidRDefault="006C7AE7" w:rsidP="006C7AE7">
            <w:pPr>
              <w:rPr>
                <w:sz w:val="20"/>
                <w:szCs w:val="20"/>
              </w:rPr>
            </w:pPr>
            <w:r>
              <w:rPr>
                <w:sz w:val="20"/>
                <w:szCs w:val="20"/>
              </w:rPr>
              <w:t>S</w:t>
            </w:r>
            <w:r w:rsidRPr="007A4421">
              <w:rPr>
                <w:sz w:val="20"/>
                <w:szCs w:val="20"/>
              </w:rPr>
              <w:t>e desarrolla la app mobile de ventas y consultas de la solución, es decir, se crea la aplicación móvil que permitirá a los usuarios realizar compras y consultas desde sus dispositivos móviles.</w:t>
            </w:r>
          </w:p>
        </w:tc>
      </w:tr>
      <w:tr w:rsidR="006C7AE7" w14:paraId="3D3DF8C2"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16E50B66" w14:textId="3D503048" w:rsidR="006C7AE7" w:rsidRDefault="006C7AE7" w:rsidP="006C7AE7">
            <w:pPr>
              <w:rPr>
                <w:sz w:val="20"/>
                <w:szCs w:val="20"/>
              </w:rPr>
            </w:pPr>
            <w:r>
              <w:rPr>
                <w:sz w:val="20"/>
                <w:szCs w:val="20"/>
              </w:rPr>
              <w:t>3</w:t>
            </w:r>
          </w:p>
        </w:tc>
        <w:tc>
          <w:tcPr>
            <w:tcW w:w="894" w:type="dxa"/>
          </w:tcPr>
          <w:p w14:paraId="6BF30E8F" w14:textId="2AF1DDDF" w:rsidR="006C7AE7" w:rsidRPr="00067949" w:rsidRDefault="006C7AE7" w:rsidP="006C7AE7">
            <w:pPr>
              <w:rPr>
                <w:sz w:val="20"/>
                <w:szCs w:val="20"/>
              </w:rPr>
            </w:pPr>
            <w:r>
              <w:rPr>
                <w:sz w:val="20"/>
                <w:szCs w:val="20"/>
              </w:rPr>
              <w:t>3.3</w:t>
            </w:r>
          </w:p>
        </w:tc>
        <w:tc>
          <w:tcPr>
            <w:tcW w:w="2409" w:type="dxa"/>
          </w:tcPr>
          <w:p w14:paraId="6682813A" w14:textId="7DCED4FB" w:rsidR="006C7AE7" w:rsidRPr="00067949" w:rsidRDefault="006C7AE7" w:rsidP="006C7AE7">
            <w:pPr>
              <w:rPr>
                <w:sz w:val="20"/>
                <w:szCs w:val="20"/>
              </w:rPr>
            </w:pPr>
            <w:r>
              <w:rPr>
                <w:sz w:val="20"/>
                <w:szCs w:val="20"/>
              </w:rPr>
              <w:t>Desarrollo del chatbot</w:t>
            </w:r>
          </w:p>
        </w:tc>
        <w:tc>
          <w:tcPr>
            <w:tcW w:w="4864" w:type="dxa"/>
          </w:tcPr>
          <w:p w14:paraId="37A482E2" w14:textId="1FF351BD" w:rsidR="006C7AE7" w:rsidRPr="00067949" w:rsidRDefault="006C7AE7" w:rsidP="006C7AE7">
            <w:pPr>
              <w:rPr>
                <w:sz w:val="20"/>
                <w:szCs w:val="20"/>
              </w:rPr>
            </w:pPr>
            <w:r>
              <w:rPr>
                <w:sz w:val="20"/>
                <w:szCs w:val="20"/>
              </w:rPr>
              <w:t>S</w:t>
            </w:r>
            <w:r w:rsidRPr="007A4421">
              <w:rPr>
                <w:sz w:val="20"/>
                <w:szCs w:val="20"/>
              </w:rPr>
              <w:t>e desarrolla la plataforma de chatbot de autoayuda 24x7 de la solución, es decir, se crea la plataforma que permitirá a los usuarios obtener respuestas a sus preguntas y consultas en cualquier momento del día.</w:t>
            </w:r>
          </w:p>
        </w:tc>
      </w:tr>
      <w:tr w:rsidR="006C7AE7" w14:paraId="1F441E7D"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C89B59A" w14:textId="1BD98B3B" w:rsidR="006C7AE7" w:rsidRDefault="006C7AE7" w:rsidP="006C7AE7">
            <w:pPr>
              <w:rPr>
                <w:sz w:val="20"/>
                <w:szCs w:val="20"/>
              </w:rPr>
            </w:pPr>
            <w:r>
              <w:rPr>
                <w:sz w:val="20"/>
                <w:szCs w:val="20"/>
              </w:rPr>
              <w:t>4</w:t>
            </w:r>
          </w:p>
        </w:tc>
        <w:tc>
          <w:tcPr>
            <w:tcW w:w="894" w:type="dxa"/>
          </w:tcPr>
          <w:p w14:paraId="7A08C6D5" w14:textId="154661C3" w:rsidR="006C7AE7" w:rsidRPr="00067949" w:rsidRDefault="006C7AE7" w:rsidP="006C7AE7">
            <w:pPr>
              <w:rPr>
                <w:sz w:val="20"/>
                <w:szCs w:val="20"/>
              </w:rPr>
            </w:pPr>
            <w:r>
              <w:rPr>
                <w:sz w:val="20"/>
                <w:szCs w:val="20"/>
              </w:rPr>
              <w:t>4</w:t>
            </w:r>
          </w:p>
        </w:tc>
        <w:tc>
          <w:tcPr>
            <w:tcW w:w="2409" w:type="dxa"/>
          </w:tcPr>
          <w:p w14:paraId="3DC0DD2E" w14:textId="5CEADE9D" w:rsidR="006C7AE7" w:rsidRPr="00067949" w:rsidRDefault="006C7AE7" w:rsidP="006C7AE7">
            <w:pPr>
              <w:rPr>
                <w:sz w:val="20"/>
                <w:szCs w:val="20"/>
              </w:rPr>
            </w:pPr>
            <w:r>
              <w:rPr>
                <w:sz w:val="20"/>
                <w:szCs w:val="20"/>
              </w:rPr>
              <w:t>Pruebas</w:t>
            </w:r>
          </w:p>
        </w:tc>
        <w:tc>
          <w:tcPr>
            <w:tcW w:w="4864" w:type="dxa"/>
          </w:tcPr>
          <w:p w14:paraId="2AF1F4AB" w14:textId="74029A83" w:rsidR="006C7AE7" w:rsidRPr="00067949" w:rsidRDefault="006C7AE7" w:rsidP="006C7AE7">
            <w:pPr>
              <w:rPr>
                <w:sz w:val="20"/>
                <w:szCs w:val="20"/>
              </w:rPr>
            </w:pPr>
          </w:p>
        </w:tc>
      </w:tr>
      <w:tr w:rsidR="006C7AE7" w14:paraId="74814BDB"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236C2E3E" w14:textId="03BF1A66" w:rsidR="006C7AE7" w:rsidRDefault="006C7AE7" w:rsidP="006C7AE7">
            <w:pPr>
              <w:rPr>
                <w:sz w:val="20"/>
                <w:szCs w:val="20"/>
              </w:rPr>
            </w:pPr>
            <w:r>
              <w:rPr>
                <w:sz w:val="20"/>
                <w:szCs w:val="20"/>
              </w:rPr>
              <w:t>4</w:t>
            </w:r>
          </w:p>
        </w:tc>
        <w:tc>
          <w:tcPr>
            <w:tcW w:w="894" w:type="dxa"/>
          </w:tcPr>
          <w:p w14:paraId="0836D618" w14:textId="596A71FB" w:rsidR="006C7AE7" w:rsidRPr="00067949" w:rsidRDefault="006C7AE7" w:rsidP="006C7AE7">
            <w:pPr>
              <w:rPr>
                <w:sz w:val="20"/>
                <w:szCs w:val="20"/>
              </w:rPr>
            </w:pPr>
            <w:r>
              <w:rPr>
                <w:sz w:val="20"/>
                <w:szCs w:val="20"/>
              </w:rPr>
              <w:t>4.1</w:t>
            </w:r>
          </w:p>
        </w:tc>
        <w:tc>
          <w:tcPr>
            <w:tcW w:w="2409" w:type="dxa"/>
          </w:tcPr>
          <w:p w14:paraId="3AC01AD4" w14:textId="72F4490C" w:rsidR="006C7AE7" w:rsidRPr="00067949" w:rsidRDefault="006C7AE7" w:rsidP="006C7AE7">
            <w:pPr>
              <w:rPr>
                <w:sz w:val="20"/>
                <w:szCs w:val="20"/>
              </w:rPr>
            </w:pPr>
            <w:r>
              <w:rPr>
                <w:sz w:val="20"/>
                <w:szCs w:val="20"/>
              </w:rPr>
              <w:t>Pruebas unitarias de diferentes módulos</w:t>
            </w:r>
          </w:p>
        </w:tc>
        <w:tc>
          <w:tcPr>
            <w:tcW w:w="4864" w:type="dxa"/>
          </w:tcPr>
          <w:p w14:paraId="76D2151F" w14:textId="3D6003A8" w:rsidR="006C7AE7" w:rsidRPr="00067949" w:rsidRDefault="006C7AE7" w:rsidP="006C7AE7">
            <w:pPr>
              <w:rPr>
                <w:sz w:val="20"/>
                <w:szCs w:val="20"/>
              </w:rPr>
            </w:pPr>
            <w:r w:rsidRPr="007A4421">
              <w:rPr>
                <w:sz w:val="20"/>
                <w:szCs w:val="20"/>
              </w:rPr>
              <w:t>Se realizan pruebas unitarias de los diferentes módulos de la solución, es decir, se prueban cada uno de los módulos de forma individual para asegurarse de que funcionan correctamente.</w:t>
            </w:r>
          </w:p>
        </w:tc>
      </w:tr>
      <w:tr w:rsidR="006C7AE7" w14:paraId="2BB5398D"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2B5B8E02" w14:textId="556464DD" w:rsidR="006C7AE7" w:rsidRDefault="006C7AE7" w:rsidP="006C7AE7">
            <w:pPr>
              <w:rPr>
                <w:sz w:val="20"/>
                <w:szCs w:val="20"/>
              </w:rPr>
            </w:pPr>
            <w:r>
              <w:rPr>
                <w:sz w:val="20"/>
                <w:szCs w:val="20"/>
              </w:rPr>
              <w:t>4</w:t>
            </w:r>
          </w:p>
        </w:tc>
        <w:tc>
          <w:tcPr>
            <w:tcW w:w="894" w:type="dxa"/>
          </w:tcPr>
          <w:p w14:paraId="7263BF43" w14:textId="7DEF3C08" w:rsidR="006C7AE7" w:rsidRPr="00067949" w:rsidRDefault="006C7AE7" w:rsidP="006C7AE7">
            <w:pPr>
              <w:rPr>
                <w:sz w:val="20"/>
                <w:szCs w:val="20"/>
              </w:rPr>
            </w:pPr>
            <w:r>
              <w:rPr>
                <w:sz w:val="20"/>
                <w:szCs w:val="20"/>
              </w:rPr>
              <w:t>4.2</w:t>
            </w:r>
          </w:p>
        </w:tc>
        <w:tc>
          <w:tcPr>
            <w:tcW w:w="2409" w:type="dxa"/>
          </w:tcPr>
          <w:p w14:paraId="77AD53B0" w14:textId="5B7CD320" w:rsidR="006C7AE7" w:rsidRPr="00067949" w:rsidRDefault="006C7AE7" w:rsidP="006C7AE7">
            <w:pPr>
              <w:rPr>
                <w:sz w:val="20"/>
                <w:szCs w:val="20"/>
              </w:rPr>
            </w:pPr>
            <w:r>
              <w:rPr>
                <w:sz w:val="20"/>
                <w:szCs w:val="20"/>
              </w:rPr>
              <w:t>Pruebas d</w:t>
            </w:r>
            <w:r w:rsidRPr="00E7137A">
              <w:rPr>
                <w:sz w:val="20"/>
                <w:szCs w:val="20"/>
              </w:rPr>
              <w:t>e integración de los diferentes módulos</w:t>
            </w:r>
          </w:p>
        </w:tc>
        <w:tc>
          <w:tcPr>
            <w:tcW w:w="4864" w:type="dxa"/>
          </w:tcPr>
          <w:p w14:paraId="4F708BEF" w14:textId="42AB26E4" w:rsidR="006C7AE7" w:rsidRPr="00067949" w:rsidRDefault="006C7AE7" w:rsidP="006C7AE7">
            <w:pPr>
              <w:rPr>
                <w:sz w:val="20"/>
                <w:szCs w:val="20"/>
              </w:rPr>
            </w:pPr>
            <w:r w:rsidRPr="007A4421">
              <w:rPr>
                <w:sz w:val="20"/>
                <w:szCs w:val="20"/>
              </w:rPr>
              <w:t>Se realizan pruebas de integración de los diferentes módulos de la solución, es decir, se prueban los módulos en conjunto para asegurarse de que funcionan correctamente en conjunto.</w:t>
            </w:r>
          </w:p>
        </w:tc>
      </w:tr>
      <w:tr w:rsidR="006C7AE7" w14:paraId="2C23F179"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4EE7C78D" w14:textId="077E59C4" w:rsidR="006C7AE7" w:rsidRDefault="006C7AE7" w:rsidP="006C7AE7">
            <w:pPr>
              <w:rPr>
                <w:sz w:val="20"/>
                <w:szCs w:val="20"/>
              </w:rPr>
            </w:pPr>
            <w:r>
              <w:rPr>
                <w:sz w:val="20"/>
                <w:szCs w:val="20"/>
              </w:rPr>
              <w:t>4</w:t>
            </w:r>
          </w:p>
        </w:tc>
        <w:tc>
          <w:tcPr>
            <w:tcW w:w="894" w:type="dxa"/>
          </w:tcPr>
          <w:p w14:paraId="2CDF5A98" w14:textId="43370AF3" w:rsidR="006C7AE7" w:rsidRPr="00067949" w:rsidRDefault="006C7AE7" w:rsidP="006C7AE7">
            <w:pPr>
              <w:rPr>
                <w:sz w:val="20"/>
                <w:szCs w:val="20"/>
              </w:rPr>
            </w:pPr>
            <w:r>
              <w:rPr>
                <w:sz w:val="20"/>
                <w:szCs w:val="20"/>
              </w:rPr>
              <w:t>4.3</w:t>
            </w:r>
          </w:p>
        </w:tc>
        <w:tc>
          <w:tcPr>
            <w:tcW w:w="2409" w:type="dxa"/>
          </w:tcPr>
          <w:p w14:paraId="0FA3420D" w14:textId="71999C67" w:rsidR="006C7AE7" w:rsidRPr="00067949" w:rsidRDefault="006C7AE7" w:rsidP="006C7AE7">
            <w:pPr>
              <w:rPr>
                <w:sz w:val="20"/>
                <w:szCs w:val="20"/>
              </w:rPr>
            </w:pPr>
            <w:r>
              <w:rPr>
                <w:sz w:val="20"/>
                <w:szCs w:val="20"/>
              </w:rPr>
              <w:t>Pruebas d</w:t>
            </w:r>
            <w:r w:rsidRPr="00E7137A">
              <w:rPr>
                <w:sz w:val="20"/>
                <w:szCs w:val="20"/>
              </w:rPr>
              <w:t>e aceptaci</w:t>
            </w:r>
            <w:r>
              <w:rPr>
                <w:sz w:val="20"/>
                <w:szCs w:val="20"/>
              </w:rPr>
              <w:t>ó</w:t>
            </w:r>
            <w:r w:rsidRPr="00E7137A">
              <w:rPr>
                <w:sz w:val="20"/>
                <w:szCs w:val="20"/>
              </w:rPr>
              <w:t>n</w:t>
            </w:r>
          </w:p>
        </w:tc>
        <w:tc>
          <w:tcPr>
            <w:tcW w:w="4864" w:type="dxa"/>
          </w:tcPr>
          <w:p w14:paraId="0529B57B" w14:textId="5597E009" w:rsidR="006C7AE7" w:rsidRPr="00067949" w:rsidRDefault="006C7AE7" w:rsidP="006C7AE7">
            <w:pPr>
              <w:rPr>
                <w:sz w:val="20"/>
                <w:szCs w:val="20"/>
              </w:rPr>
            </w:pPr>
            <w:r>
              <w:rPr>
                <w:sz w:val="20"/>
                <w:szCs w:val="20"/>
              </w:rPr>
              <w:t>S</w:t>
            </w:r>
            <w:r w:rsidRPr="007A4421">
              <w:rPr>
                <w:sz w:val="20"/>
                <w:szCs w:val="20"/>
              </w:rPr>
              <w:t>e realizan pruebas de aceptación de la solución, es decir, se prueban la solución en su conjunto para asegurarse de que cumple con los requisitos y expectativas del cliente.</w:t>
            </w:r>
          </w:p>
        </w:tc>
      </w:tr>
      <w:tr w:rsidR="006C7AE7" w14:paraId="0E052681"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8914917" w14:textId="31ABED9C" w:rsidR="006C7AE7" w:rsidRDefault="006C7AE7" w:rsidP="006C7AE7">
            <w:pPr>
              <w:rPr>
                <w:sz w:val="20"/>
                <w:szCs w:val="20"/>
              </w:rPr>
            </w:pPr>
            <w:r>
              <w:rPr>
                <w:sz w:val="20"/>
                <w:szCs w:val="20"/>
              </w:rPr>
              <w:t>5</w:t>
            </w:r>
          </w:p>
        </w:tc>
        <w:tc>
          <w:tcPr>
            <w:tcW w:w="894" w:type="dxa"/>
          </w:tcPr>
          <w:p w14:paraId="28ADE4C1" w14:textId="217527DB" w:rsidR="006C7AE7" w:rsidRPr="00067949" w:rsidRDefault="006C7AE7" w:rsidP="006C7AE7">
            <w:pPr>
              <w:rPr>
                <w:sz w:val="20"/>
                <w:szCs w:val="20"/>
              </w:rPr>
            </w:pPr>
            <w:r>
              <w:rPr>
                <w:sz w:val="20"/>
                <w:szCs w:val="20"/>
              </w:rPr>
              <w:t>5</w:t>
            </w:r>
          </w:p>
        </w:tc>
        <w:tc>
          <w:tcPr>
            <w:tcW w:w="2409" w:type="dxa"/>
          </w:tcPr>
          <w:p w14:paraId="322D7B15" w14:textId="6075559B" w:rsidR="006C7AE7" w:rsidRPr="00067949" w:rsidRDefault="006C7AE7" w:rsidP="006C7AE7">
            <w:pPr>
              <w:rPr>
                <w:sz w:val="20"/>
                <w:szCs w:val="20"/>
              </w:rPr>
            </w:pPr>
            <w:r>
              <w:rPr>
                <w:sz w:val="20"/>
                <w:szCs w:val="20"/>
              </w:rPr>
              <w:t>Implementación</w:t>
            </w:r>
          </w:p>
        </w:tc>
        <w:tc>
          <w:tcPr>
            <w:tcW w:w="4864" w:type="dxa"/>
          </w:tcPr>
          <w:p w14:paraId="15D7AC99" w14:textId="77777777" w:rsidR="006C7AE7" w:rsidRPr="00067949" w:rsidRDefault="006C7AE7" w:rsidP="006C7AE7">
            <w:pPr>
              <w:rPr>
                <w:sz w:val="20"/>
                <w:szCs w:val="20"/>
              </w:rPr>
            </w:pPr>
          </w:p>
        </w:tc>
      </w:tr>
      <w:tr w:rsidR="006C7AE7" w14:paraId="16532156"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393C37FF" w14:textId="2BC751A4" w:rsidR="006C7AE7" w:rsidRDefault="006C7AE7" w:rsidP="006C7AE7">
            <w:pPr>
              <w:rPr>
                <w:sz w:val="20"/>
                <w:szCs w:val="20"/>
              </w:rPr>
            </w:pPr>
            <w:r>
              <w:rPr>
                <w:sz w:val="20"/>
                <w:szCs w:val="20"/>
              </w:rPr>
              <w:t>5</w:t>
            </w:r>
          </w:p>
        </w:tc>
        <w:tc>
          <w:tcPr>
            <w:tcW w:w="894" w:type="dxa"/>
          </w:tcPr>
          <w:p w14:paraId="563CF273" w14:textId="6D2C92C3" w:rsidR="006C7AE7" w:rsidRPr="00067949" w:rsidRDefault="006C7AE7" w:rsidP="006C7AE7">
            <w:pPr>
              <w:rPr>
                <w:sz w:val="20"/>
                <w:szCs w:val="20"/>
              </w:rPr>
            </w:pPr>
            <w:r>
              <w:rPr>
                <w:sz w:val="20"/>
                <w:szCs w:val="20"/>
              </w:rPr>
              <w:t>5.1</w:t>
            </w:r>
          </w:p>
        </w:tc>
        <w:tc>
          <w:tcPr>
            <w:tcW w:w="2409" w:type="dxa"/>
          </w:tcPr>
          <w:p w14:paraId="7B2E042F" w14:textId="733848E9" w:rsidR="006C7AE7" w:rsidRPr="00067949" w:rsidRDefault="006C7AE7" w:rsidP="006C7AE7">
            <w:pPr>
              <w:rPr>
                <w:sz w:val="20"/>
                <w:szCs w:val="20"/>
              </w:rPr>
            </w:pPr>
            <w:r w:rsidRPr="00E7137A">
              <w:rPr>
                <w:sz w:val="20"/>
                <w:szCs w:val="20"/>
              </w:rPr>
              <w:t>Creación de instancia</w:t>
            </w:r>
            <w:r>
              <w:rPr>
                <w:sz w:val="20"/>
                <w:szCs w:val="20"/>
              </w:rPr>
              <w:t xml:space="preserve">s </w:t>
            </w:r>
            <w:r w:rsidRPr="00E7137A">
              <w:rPr>
                <w:sz w:val="20"/>
                <w:szCs w:val="20"/>
              </w:rPr>
              <w:t>Cloud</w:t>
            </w:r>
          </w:p>
        </w:tc>
        <w:tc>
          <w:tcPr>
            <w:tcW w:w="4864" w:type="dxa"/>
          </w:tcPr>
          <w:p w14:paraId="2F637A2F" w14:textId="363FC753" w:rsidR="006C7AE7" w:rsidRPr="00067949" w:rsidRDefault="006C7AE7" w:rsidP="006C7AE7">
            <w:pPr>
              <w:rPr>
                <w:sz w:val="20"/>
                <w:szCs w:val="20"/>
              </w:rPr>
            </w:pPr>
            <w:r>
              <w:rPr>
                <w:sz w:val="20"/>
                <w:szCs w:val="20"/>
              </w:rPr>
              <w:t>Se crean diferentes instancias según los requisitos definidos para la solución, sean estas de bases</w:t>
            </w:r>
          </w:p>
        </w:tc>
      </w:tr>
      <w:tr w:rsidR="006C7AE7" w14:paraId="39EC55C7"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EBA5E94" w14:textId="1893BD7F" w:rsidR="006C7AE7" w:rsidRDefault="006C7AE7" w:rsidP="006C7AE7">
            <w:pPr>
              <w:rPr>
                <w:sz w:val="20"/>
                <w:szCs w:val="20"/>
              </w:rPr>
            </w:pPr>
            <w:r>
              <w:rPr>
                <w:sz w:val="20"/>
                <w:szCs w:val="20"/>
              </w:rPr>
              <w:t>5</w:t>
            </w:r>
          </w:p>
        </w:tc>
        <w:tc>
          <w:tcPr>
            <w:tcW w:w="894" w:type="dxa"/>
          </w:tcPr>
          <w:p w14:paraId="7ECB589C" w14:textId="6EB1AB83" w:rsidR="006C7AE7" w:rsidRPr="00067949" w:rsidRDefault="006C7AE7" w:rsidP="006C7AE7">
            <w:pPr>
              <w:rPr>
                <w:sz w:val="20"/>
                <w:szCs w:val="20"/>
              </w:rPr>
            </w:pPr>
            <w:r>
              <w:rPr>
                <w:sz w:val="20"/>
                <w:szCs w:val="20"/>
              </w:rPr>
              <w:t>5.2</w:t>
            </w:r>
          </w:p>
        </w:tc>
        <w:tc>
          <w:tcPr>
            <w:tcW w:w="2409" w:type="dxa"/>
          </w:tcPr>
          <w:p w14:paraId="5A135AD2" w14:textId="780BA6F9" w:rsidR="006C7AE7" w:rsidRPr="00067949" w:rsidRDefault="006C7AE7" w:rsidP="006C7AE7">
            <w:pPr>
              <w:rPr>
                <w:sz w:val="20"/>
                <w:szCs w:val="20"/>
              </w:rPr>
            </w:pPr>
            <w:r>
              <w:rPr>
                <w:sz w:val="20"/>
                <w:szCs w:val="20"/>
              </w:rPr>
              <w:t>I</w:t>
            </w:r>
            <w:r w:rsidRPr="00E7137A">
              <w:rPr>
                <w:sz w:val="20"/>
                <w:szCs w:val="20"/>
              </w:rPr>
              <w:t>mplementación de sistemas a instancia</w:t>
            </w:r>
          </w:p>
        </w:tc>
        <w:tc>
          <w:tcPr>
            <w:tcW w:w="4864" w:type="dxa"/>
          </w:tcPr>
          <w:p w14:paraId="339017C3" w14:textId="40670AD9" w:rsidR="006C7AE7" w:rsidRPr="00067949" w:rsidRDefault="006C7AE7" w:rsidP="006C7AE7">
            <w:pPr>
              <w:rPr>
                <w:sz w:val="20"/>
                <w:szCs w:val="20"/>
              </w:rPr>
            </w:pPr>
            <w:r>
              <w:rPr>
                <w:sz w:val="20"/>
                <w:szCs w:val="20"/>
              </w:rPr>
              <w:t>S</w:t>
            </w:r>
            <w:r w:rsidRPr="00CE1B58">
              <w:rPr>
                <w:sz w:val="20"/>
                <w:szCs w:val="20"/>
              </w:rPr>
              <w:t>e implementa la solución, es decir, se instala y se configura la solución en el ambiente de producción.</w:t>
            </w:r>
          </w:p>
        </w:tc>
      </w:tr>
      <w:tr w:rsidR="006C7AE7" w14:paraId="5FC566FB"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209FE7F0" w14:textId="76D97E76" w:rsidR="006C7AE7" w:rsidRDefault="006C7AE7" w:rsidP="006C7AE7">
            <w:pPr>
              <w:rPr>
                <w:sz w:val="20"/>
                <w:szCs w:val="20"/>
              </w:rPr>
            </w:pPr>
            <w:r>
              <w:rPr>
                <w:sz w:val="20"/>
                <w:szCs w:val="20"/>
              </w:rPr>
              <w:t>5</w:t>
            </w:r>
          </w:p>
        </w:tc>
        <w:tc>
          <w:tcPr>
            <w:tcW w:w="894" w:type="dxa"/>
          </w:tcPr>
          <w:p w14:paraId="3191ACF8" w14:textId="5B92B228" w:rsidR="006C7AE7" w:rsidRPr="00067949" w:rsidRDefault="006C7AE7" w:rsidP="006C7AE7">
            <w:pPr>
              <w:rPr>
                <w:sz w:val="20"/>
                <w:szCs w:val="20"/>
              </w:rPr>
            </w:pPr>
            <w:r>
              <w:rPr>
                <w:sz w:val="20"/>
                <w:szCs w:val="20"/>
              </w:rPr>
              <w:t>5.3</w:t>
            </w:r>
          </w:p>
        </w:tc>
        <w:tc>
          <w:tcPr>
            <w:tcW w:w="2409" w:type="dxa"/>
          </w:tcPr>
          <w:p w14:paraId="3CA56436" w14:textId="277FA697" w:rsidR="006C7AE7" w:rsidRPr="00067949" w:rsidRDefault="006C7AE7" w:rsidP="006C7AE7">
            <w:pPr>
              <w:rPr>
                <w:sz w:val="20"/>
                <w:szCs w:val="20"/>
              </w:rPr>
            </w:pPr>
            <w:r w:rsidRPr="00E7137A">
              <w:rPr>
                <w:sz w:val="20"/>
                <w:szCs w:val="20"/>
              </w:rPr>
              <w:t>Configuración de la solución</w:t>
            </w:r>
          </w:p>
        </w:tc>
        <w:tc>
          <w:tcPr>
            <w:tcW w:w="4864" w:type="dxa"/>
          </w:tcPr>
          <w:p w14:paraId="30023559" w14:textId="1D258BB1" w:rsidR="006C7AE7" w:rsidRPr="00067949" w:rsidRDefault="006C7AE7" w:rsidP="006C7AE7">
            <w:pPr>
              <w:rPr>
                <w:sz w:val="20"/>
                <w:szCs w:val="20"/>
              </w:rPr>
            </w:pPr>
            <w:r>
              <w:rPr>
                <w:sz w:val="20"/>
                <w:szCs w:val="20"/>
              </w:rPr>
              <w:t>Se configuran las instancias instalándoles el software que sea necesario para que la solución pueda ejecutarse de manera adecuada, también se deben añadir las variables de ambientes necesarias que usara la solución en la instancia</w:t>
            </w:r>
          </w:p>
        </w:tc>
      </w:tr>
      <w:tr w:rsidR="006C7AE7" w14:paraId="25C6EA47"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5F53E147" w14:textId="5B166F25" w:rsidR="006C7AE7" w:rsidRDefault="006C7AE7" w:rsidP="006C7AE7">
            <w:pPr>
              <w:rPr>
                <w:sz w:val="20"/>
                <w:szCs w:val="20"/>
              </w:rPr>
            </w:pPr>
            <w:r>
              <w:rPr>
                <w:sz w:val="20"/>
                <w:szCs w:val="20"/>
              </w:rPr>
              <w:t>5</w:t>
            </w:r>
          </w:p>
        </w:tc>
        <w:tc>
          <w:tcPr>
            <w:tcW w:w="894" w:type="dxa"/>
          </w:tcPr>
          <w:p w14:paraId="2FF6383C" w14:textId="46C5E296" w:rsidR="006C7AE7" w:rsidRPr="00067949" w:rsidRDefault="006C7AE7" w:rsidP="006C7AE7">
            <w:pPr>
              <w:rPr>
                <w:sz w:val="20"/>
                <w:szCs w:val="20"/>
              </w:rPr>
            </w:pPr>
            <w:r>
              <w:rPr>
                <w:sz w:val="20"/>
                <w:szCs w:val="20"/>
              </w:rPr>
              <w:t>5.4</w:t>
            </w:r>
          </w:p>
        </w:tc>
        <w:tc>
          <w:tcPr>
            <w:tcW w:w="2409" w:type="dxa"/>
          </w:tcPr>
          <w:p w14:paraId="13D82EAA" w14:textId="13AAA440" w:rsidR="006C7AE7" w:rsidRPr="00067949" w:rsidRDefault="006C7AE7" w:rsidP="006C7AE7">
            <w:pPr>
              <w:rPr>
                <w:sz w:val="20"/>
                <w:szCs w:val="20"/>
              </w:rPr>
            </w:pPr>
            <w:r w:rsidRPr="00E7137A">
              <w:rPr>
                <w:sz w:val="20"/>
                <w:szCs w:val="20"/>
              </w:rPr>
              <w:t>Capacitación del personal en el uso</w:t>
            </w:r>
          </w:p>
        </w:tc>
        <w:tc>
          <w:tcPr>
            <w:tcW w:w="4864" w:type="dxa"/>
          </w:tcPr>
          <w:p w14:paraId="6782F391" w14:textId="6F33A281" w:rsidR="006C7AE7" w:rsidRPr="00067949" w:rsidRDefault="006C7AE7" w:rsidP="006C7AE7">
            <w:pPr>
              <w:rPr>
                <w:sz w:val="20"/>
                <w:szCs w:val="20"/>
              </w:rPr>
            </w:pPr>
            <w:r>
              <w:rPr>
                <w:sz w:val="20"/>
                <w:szCs w:val="20"/>
              </w:rPr>
              <w:t>S</w:t>
            </w:r>
            <w:r w:rsidRPr="00CE1B58">
              <w:rPr>
                <w:sz w:val="20"/>
                <w:szCs w:val="20"/>
              </w:rPr>
              <w:t>e capacita a los usuarios de la solución, es decir, se les enseña cómo utilizar la solución de forma efectiva.</w:t>
            </w:r>
          </w:p>
        </w:tc>
      </w:tr>
      <w:tr w:rsidR="006C7AE7" w14:paraId="7A751E2F"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61259690" w14:textId="455CE269" w:rsidR="006C7AE7" w:rsidRDefault="006C7AE7" w:rsidP="006C7AE7">
            <w:pPr>
              <w:rPr>
                <w:sz w:val="20"/>
                <w:szCs w:val="20"/>
              </w:rPr>
            </w:pPr>
            <w:r>
              <w:rPr>
                <w:sz w:val="20"/>
                <w:szCs w:val="20"/>
              </w:rPr>
              <w:t>6</w:t>
            </w:r>
          </w:p>
        </w:tc>
        <w:tc>
          <w:tcPr>
            <w:tcW w:w="894" w:type="dxa"/>
          </w:tcPr>
          <w:p w14:paraId="7A0DFD15" w14:textId="3092741A" w:rsidR="006C7AE7" w:rsidRPr="00067949" w:rsidRDefault="006C7AE7" w:rsidP="006C7AE7">
            <w:pPr>
              <w:rPr>
                <w:sz w:val="20"/>
                <w:szCs w:val="20"/>
              </w:rPr>
            </w:pPr>
            <w:r>
              <w:rPr>
                <w:sz w:val="20"/>
                <w:szCs w:val="20"/>
              </w:rPr>
              <w:t>6</w:t>
            </w:r>
          </w:p>
        </w:tc>
        <w:tc>
          <w:tcPr>
            <w:tcW w:w="2409" w:type="dxa"/>
          </w:tcPr>
          <w:p w14:paraId="05B3089E" w14:textId="7D39099F" w:rsidR="006C7AE7" w:rsidRPr="00067949" w:rsidRDefault="006C7AE7" w:rsidP="006C7AE7">
            <w:pPr>
              <w:rPr>
                <w:sz w:val="20"/>
                <w:szCs w:val="20"/>
              </w:rPr>
            </w:pPr>
            <w:r>
              <w:rPr>
                <w:sz w:val="20"/>
                <w:szCs w:val="20"/>
              </w:rPr>
              <w:t>Monitoreo y mantenimiento</w:t>
            </w:r>
          </w:p>
        </w:tc>
        <w:tc>
          <w:tcPr>
            <w:tcW w:w="4864" w:type="dxa"/>
          </w:tcPr>
          <w:p w14:paraId="405E3DC9" w14:textId="2D7970CD" w:rsidR="006C7AE7" w:rsidRPr="00067949" w:rsidRDefault="006C7AE7" w:rsidP="006C7AE7">
            <w:pPr>
              <w:rPr>
                <w:sz w:val="20"/>
                <w:szCs w:val="20"/>
              </w:rPr>
            </w:pPr>
          </w:p>
        </w:tc>
      </w:tr>
      <w:tr w:rsidR="006C7AE7" w14:paraId="43F0C6E1"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3631C95B" w14:textId="1766A8B8" w:rsidR="006C7AE7" w:rsidRDefault="006C7AE7" w:rsidP="006C7AE7">
            <w:pPr>
              <w:rPr>
                <w:sz w:val="20"/>
                <w:szCs w:val="20"/>
              </w:rPr>
            </w:pPr>
            <w:r>
              <w:rPr>
                <w:sz w:val="20"/>
                <w:szCs w:val="20"/>
              </w:rPr>
              <w:lastRenderedPageBreak/>
              <w:t>6</w:t>
            </w:r>
          </w:p>
        </w:tc>
        <w:tc>
          <w:tcPr>
            <w:tcW w:w="894" w:type="dxa"/>
          </w:tcPr>
          <w:p w14:paraId="2F0676BC" w14:textId="193EEB07" w:rsidR="006C7AE7" w:rsidRPr="00067949" w:rsidRDefault="006C7AE7" w:rsidP="006C7AE7">
            <w:pPr>
              <w:rPr>
                <w:sz w:val="20"/>
                <w:szCs w:val="20"/>
              </w:rPr>
            </w:pPr>
            <w:r>
              <w:rPr>
                <w:sz w:val="20"/>
                <w:szCs w:val="20"/>
              </w:rPr>
              <w:t>6.1</w:t>
            </w:r>
          </w:p>
        </w:tc>
        <w:tc>
          <w:tcPr>
            <w:tcW w:w="2409" w:type="dxa"/>
          </w:tcPr>
          <w:p w14:paraId="2605D97F" w14:textId="60BB2D62" w:rsidR="006C7AE7" w:rsidRPr="00067949" w:rsidRDefault="006C7AE7" w:rsidP="006C7AE7">
            <w:pPr>
              <w:rPr>
                <w:sz w:val="20"/>
                <w:szCs w:val="20"/>
              </w:rPr>
            </w:pPr>
            <w:r>
              <w:rPr>
                <w:sz w:val="20"/>
                <w:szCs w:val="20"/>
              </w:rPr>
              <w:t>Monitoreo</w:t>
            </w:r>
            <w:r w:rsidRPr="008C0105">
              <w:rPr>
                <w:sz w:val="20"/>
                <w:szCs w:val="20"/>
              </w:rPr>
              <w:t xml:space="preserve"> de la solución</w:t>
            </w:r>
          </w:p>
        </w:tc>
        <w:tc>
          <w:tcPr>
            <w:tcW w:w="4864" w:type="dxa"/>
          </w:tcPr>
          <w:p w14:paraId="4975B6C0" w14:textId="451F5F81" w:rsidR="006C7AE7" w:rsidRPr="00067949" w:rsidRDefault="006C7AE7" w:rsidP="006C7AE7">
            <w:pPr>
              <w:rPr>
                <w:sz w:val="20"/>
                <w:szCs w:val="20"/>
              </w:rPr>
            </w:pPr>
            <w:r w:rsidRPr="008023EE">
              <w:rPr>
                <w:sz w:val="20"/>
                <w:szCs w:val="20"/>
              </w:rPr>
              <w:t>Se supervisa su funcionamiento para detectar y corregir cualquier problema que pueda surgir.</w:t>
            </w:r>
          </w:p>
        </w:tc>
      </w:tr>
      <w:tr w:rsidR="006C7AE7" w14:paraId="1F709A5C"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53A0C632" w14:textId="586354C3" w:rsidR="006C7AE7" w:rsidRDefault="006C7AE7" w:rsidP="006C7AE7">
            <w:pPr>
              <w:rPr>
                <w:sz w:val="20"/>
                <w:szCs w:val="20"/>
              </w:rPr>
            </w:pPr>
            <w:r>
              <w:rPr>
                <w:sz w:val="20"/>
                <w:szCs w:val="20"/>
              </w:rPr>
              <w:t>6</w:t>
            </w:r>
          </w:p>
        </w:tc>
        <w:tc>
          <w:tcPr>
            <w:tcW w:w="894" w:type="dxa"/>
          </w:tcPr>
          <w:p w14:paraId="59E04F25" w14:textId="7DC44AD7" w:rsidR="006C7AE7" w:rsidRPr="00067949" w:rsidRDefault="006C7AE7" w:rsidP="006C7AE7">
            <w:pPr>
              <w:rPr>
                <w:sz w:val="20"/>
                <w:szCs w:val="20"/>
              </w:rPr>
            </w:pPr>
            <w:r>
              <w:rPr>
                <w:sz w:val="20"/>
                <w:szCs w:val="20"/>
              </w:rPr>
              <w:t>6.2</w:t>
            </w:r>
          </w:p>
        </w:tc>
        <w:tc>
          <w:tcPr>
            <w:tcW w:w="2409" w:type="dxa"/>
          </w:tcPr>
          <w:p w14:paraId="0D491643" w14:textId="6F20B8FE" w:rsidR="006C7AE7" w:rsidRPr="00067949" w:rsidRDefault="006C7AE7" w:rsidP="006C7AE7">
            <w:pPr>
              <w:rPr>
                <w:sz w:val="20"/>
                <w:szCs w:val="20"/>
              </w:rPr>
            </w:pPr>
            <w:r>
              <w:rPr>
                <w:sz w:val="20"/>
                <w:szCs w:val="20"/>
              </w:rPr>
              <w:t>Mantenimiento</w:t>
            </w:r>
            <w:r w:rsidRPr="008C0105">
              <w:rPr>
                <w:sz w:val="20"/>
                <w:szCs w:val="20"/>
              </w:rPr>
              <w:t xml:space="preserve"> de la solución</w:t>
            </w:r>
          </w:p>
        </w:tc>
        <w:tc>
          <w:tcPr>
            <w:tcW w:w="4864" w:type="dxa"/>
          </w:tcPr>
          <w:p w14:paraId="47E7B752" w14:textId="1FC33649" w:rsidR="006C7AE7" w:rsidRPr="00067949" w:rsidRDefault="006C7AE7" w:rsidP="006C7AE7">
            <w:pPr>
              <w:rPr>
                <w:sz w:val="20"/>
                <w:szCs w:val="20"/>
              </w:rPr>
            </w:pPr>
            <w:r>
              <w:rPr>
                <w:sz w:val="20"/>
                <w:szCs w:val="20"/>
              </w:rPr>
              <w:t>S</w:t>
            </w:r>
            <w:r w:rsidRPr="008023EE">
              <w:rPr>
                <w:sz w:val="20"/>
                <w:szCs w:val="20"/>
              </w:rPr>
              <w:t>e realizan las tareas necesarias para asegurar que la solución siga funcionando correctamente a lo largo del tiempo.</w:t>
            </w:r>
          </w:p>
        </w:tc>
      </w:tr>
      <w:tr w:rsidR="006C7AE7" w14:paraId="1A4788EE" w14:textId="77777777" w:rsidTr="002749A2">
        <w:tblPrEx>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Ex>
        <w:tc>
          <w:tcPr>
            <w:tcW w:w="661" w:type="dxa"/>
          </w:tcPr>
          <w:p w14:paraId="40C6268A" w14:textId="75B7A656" w:rsidR="006C7AE7" w:rsidRDefault="006C7AE7" w:rsidP="006C7AE7">
            <w:pPr>
              <w:rPr>
                <w:sz w:val="20"/>
                <w:szCs w:val="20"/>
              </w:rPr>
            </w:pPr>
            <w:r>
              <w:rPr>
                <w:sz w:val="20"/>
                <w:szCs w:val="20"/>
              </w:rPr>
              <w:t>6</w:t>
            </w:r>
          </w:p>
        </w:tc>
        <w:tc>
          <w:tcPr>
            <w:tcW w:w="894" w:type="dxa"/>
          </w:tcPr>
          <w:p w14:paraId="0CC14CE9" w14:textId="00D08D0C" w:rsidR="006C7AE7" w:rsidRPr="00067949" w:rsidRDefault="006C7AE7" w:rsidP="006C7AE7">
            <w:pPr>
              <w:rPr>
                <w:sz w:val="20"/>
                <w:szCs w:val="20"/>
              </w:rPr>
            </w:pPr>
            <w:r>
              <w:rPr>
                <w:sz w:val="20"/>
                <w:szCs w:val="20"/>
              </w:rPr>
              <w:t>6.3</w:t>
            </w:r>
          </w:p>
        </w:tc>
        <w:tc>
          <w:tcPr>
            <w:tcW w:w="2409" w:type="dxa"/>
          </w:tcPr>
          <w:p w14:paraId="6EB032C6" w14:textId="3D1D4FDB" w:rsidR="006C7AE7" w:rsidRPr="00067949" w:rsidRDefault="006C7AE7" w:rsidP="006C7AE7">
            <w:pPr>
              <w:rPr>
                <w:sz w:val="20"/>
                <w:szCs w:val="20"/>
              </w:rPr>
            </w:pPr>
            <w:r w:rsidRPr="008C0105">
              <w:rPr>
                <w:sz w:val="20"/>
                <w:szCs w:val="20"/>
              </w:rPr>
              <w:t>Actualización de la solución</w:t>
            </w:r>
          </w:p>
        </w:tc>
        <w:tc>
          <w:tcPr>
            <w:tcW w:w="4864" w:type="dxa"/>
          </w:tcPr>
          <w:p w14:paraId="7898D59B" w14:textId="3D33735D" w:rsidR="006C7AE7" w:rsidRPr="00067949" w:rsidRDefault="006C7AE7" w:rsidP="006C7AE7">
            <w:pPr>
              <w:rPr>
                <w:sz w:val="20"/>
                <w:szCs w:val="20"/>
              </w:rPr>
            </w:pPr>
            <w:r>
              <w:rPr>
                <w:sz w:val="20"/>
                <w:szCs w:val="20"/>
              </w:rPr>
              <w:t>S</w:t>
            </w:r>
            <w:r w:rsidRPr="008023EE">
              <w:rPr>
                <w:sz w:val="20"/>
                <w:szCs w:val="20"/>
              </w:rPr>
              <w:t>e realizarán las tareas necesarias para actualizar la solución, como, por ejemplo, la corrección de errores, la implementación de nuevas funcionalidades y la actualización de la tecnología utilizada. También se pueden realizar pruebas para asegurarse de que la actualización no afecte negativamente el funcionamiento de la solución.</w:t>
            </w:r>
          </w:p>
        </w:tc>
      </w:tr>
    </w:tbl>
    <w:p w14:paraId="3EE606A2" w14:textId="3A579822" w:rsidR="00C40B0C" w:rsidRPr="00C1410B" w:rsidRDefault="00C40B0C" w:rsidP="00A821D2"/>
    <w:p w14:paraId="31D4BE68" w14:textId="359BBA15" w:rsidR="00C1410B" w:rsidRPr="00C1410B" w:rsidRDefault="00C1410B" w:rsidP="00C1410B">
      <w:pPr>
        <w:pStyle w:val="Heading2"/>
      </w:pPr>
      <w:bookmarkStart w:id="5" w:name="_Toc15313863"/>
    </w:p>
    <w:p w14:paraId="75A08B6B" w14:textId="302C62BD" w:rsidR="00322CDE" w:rsidRPr="00C1410B" w:rsidRDefault="007D5D85" w:rsidP="00C1410B">
      <w:pPr>
        <w:pStyle w:val="Heading2"/>
      </w:pPr>
      <w:r w:rsidRPr="00C1410B">
        <w:t>Plan de gestión de requerimientos</w:t>
      </w:r>
      <w:bookmarkEnd w:id="5"/>
    </w:p>
    <w:tbl>
      <w:tblPr>
        <w:tblW w:w="11340" w:type="dxa"/>
        <w:tblInd w:w="-1026" w:type="dxa"/>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Look w:val="04A0" w:firstRow="1" w:lastRow="0" w:firstColumn="1" w:lastColumn="0" w:noHBand="0" w:noVBand="1"/>
      </w:tblPr>
      <w:tblGrid>
        <w:gridCol w:w="562"/>
        <w:gridCol w:w="2132"/>
        <w:gridCol w:w="1417"/>
        <w:gridCol w:w="1418"/>
        <w:gridCol w:w="1842"/>
        <w:gridCol w:w="3969"/>
      </w:tblGrid>
      <w:tr w:rsidR="00FB0773" w:rsidRPr="00C1410B" w14:paraId="1893F13B" w14:textId="77777777">
        <w:tc>
          <w:tcPr>
            <w:tcW w:w="562" w:type="dxa"/>
            <w:tcBorders>
              <w:top w:val="single" w:sz="4" w:space="0" w:color="4472C4"/>
              <w:left w:val="single" w:sz="4" w:space="0" w:color="4472C4"/>
              <w:bottom w:val="single" w:sz="4" w:space="0" w:color="4472C4"/>
              <w:right w:val="nil"/>
            </w:tcBorders>
            <w:shd w:val="clear" w:color="auto" w:fill="4472C4"/>
          </w:tcPr>
          <w:p w14:paraId="2B118C6C" w14:textId="77777777" w:rsidR="00322CDE" w:rsidRPr="00C1410B" w:rsidRDefault="00322CDE">
            <w:pPr>
              <w:jc w:val="center"/>
              <w:rPr>
                <w:b/>
                <w:bCs/>
                <w:color w:val="FFFFFF"/>
                <w:sz w:val="18"/>
                <w:szCs w:val="18"/>
              </w:rPr>
            </w:pPr>
            <w:r w:rsidRPr="00C1410B">
              <w:rPr>
                <w:b/>
                <w:bCs/>
                <w:color w:val="FFFFFF"/>
                <w:sz w:val="18"/>
                <w:szCs w:val="18"/>
              </w:rPr>
              <w:t>N°</w:t>
            </w:r>
          </w:p>
        </w:tc>
        <w:tc>
          <w:tcPr>
            <w:tcW w:w="2132" w:type="dxa"/>
            <w:tcBorders>
              <w:top w:val="single" w:sz="4" w:space="0" w:color="4472C4"/>
              <w:left w:val="nil"/>
              <w:bottom w:val="single" w:sz="4" w:space="0" w:color="4472C4"/>
              <w:right w:val="nil"/>
            </w:tcBorders>
            <w:shd w:val="clear" w:color="auto" w:fill="4472C4"/>
          </w:tcPr>
          <w:p w14:paraId="5B44E213" w14:textId="77777777" w:rsidR="00322CDE" w:rsidRPr="00C1410B" w:rsidRDefault="00322CDE">
            <w:pPr>
              <w:jc w:val="center"/>
              <w:rPr>
                <w:b/>
                <w:bCs/>
                <w:color w:val="FFFFFF"/>
                <w:sz w:val="18"/>
                <w:szCs w:val="18"/>
              </w:rPr>
            </w:pPr>
            <w:r w:rsidRPr="00C1410B">
              <w:rPr>
                <w:b/>
                <w:bCs/>
                <w:color w:val="FFFFFF"/>
                <w:sz w:val="18"/>
                <w:szCs w:val="18"/>
              </w:rPr>
              <w:t>Nombre del requerimeinto</w:t>
            </w:r>
          </w:p>
        </w:tc>
        <w:tc>
          <w:tcPr>
            <w:tcW w:w="1417" w:type="dxa"/>
            <w:tcBorders>
              <w:top w:val="single" w:sz="4" w:space="0" w:color="4472C4"/>
              <w:left w:val="nil"/>
              <w:bottom w:val="single" w:sz="4" w:space="0" w:color="4472C4"/>
              <w:right w:val="nil"/>
            </w:tcBorders>
            <w:shd w:val="clear" w:color="auto" w:fill="4472C4"/>
          </w:tcPr>
          <w:p w14:paraId="7CA1E0BE" w14:textId="77777777" w:rsidR="00322CDE" w:rsidRPr="00C1410B" w:rsidRDefault="00322CDE">
            <w:pPr>
              <w:jc w:val="center"/>
              <w:rPr>
                <w:b/>
                <w:bCs/>
                <w:color w:val="FFFFFF"/>
                <w:sz w:val="18"/>
                <w:szCs w:val="18"/>
              </w:rPr>
            </w:pPr>
            <w:r w:rsidRPr="00C1410B">
              <w:rPr>
                <w:b/>
                <w:bCs/>
                <w:color w:val="FFFFFF"/>
                <w:sz w:val="18"/>
                <w:szCs w:val="18"/>
              </w:rPr>
              <w:t>Tipo de requerimiento</w:t>
            </w:r>
          </w:p>
        </w:tc>
        <w:tc>
          <w:tcPr>
            <w:tcW w:w="1418" w:type="dxa"/>
            <w:tcBorders>
              <w:top w:val="single" w:sz="4" w:space="0" w:color="4472C4"/>
              <w:left w:val="nil"/>
              <w:bottom w:val="single" w:sz="4" w:space="0" w:color="4472C4"/>
              <w:right w:val="nil"/>
            </w:tcBorders>
            <w:shd w:val="clear" w:color="auto" w:fill="4472C4"/>
          </w:tcPr>
          <w:p w14:paraId="6937E42A" w14:textId="77777777" w:rsidR="00322CDE" w:rsidRPr="00C1410B" w:rsidRDefault="00322CDE">
            <w:pPr>
              <w:jc w:val="center"/>
              <w:rPr>
                <w:b/>
                <w:bCs/>
                <w:color w:val="FFFFFF"/>
                <w:sz w:val="18"/>
                <w:szCs w:val="18"/>
              </w:rPr>
            </w:pPr>
            <w:r w:rsidRPr="00C1410B">
              <w:rPr>
                <w:b/>
                <w:bCs/>
                <w:color w:val="FFFFFF"/>
                <w:sz w:val="18"/>
                <w:szCs w:val="18"/>
              </w:rPr>
              <w:t>Clasificación</w:t>
            </w:r>
          </w:p>
        </w:tc>
        <w:tc>
          <w:tcPr>
            <w:tcW w:w="1842" w:type="dxa"/>
            <w:tcBorders>
              <w:top w:val="single" w:sz="4" w:space="0" w:color="4472C4"/>
              <w:left w:val="nil"/>
              <w:bottom w:val="single" w:sz="4" w:space="0" w:color="4472C4"/>
              <w:right w:val="nil"/>
            </w:tcBorders>
            <w:shd w:val="clear" w:color="auto" w:fill="4472C4"/>
          </w:tcPr>
          <w:p w14:paraId="203904F0" w14:textId="77777777" w:rsidR="00322CDE" w:rsidRPr="00C1410B" w:rsidRDefault="00322CDE">
            <w:pPr>
              <w:jc w:val="center"/>
              <w:rPr>
                <w:b/>
                <w:bCs/>
                <w:color w:val="FFFFFF"/>
                <w:sz w:val="18"/>
                <w:szCs w:val="18"/>
              </w:rPr>
            </w:pPr>
            <w:r w:rsidRPr="00C1410B">
              <w:rPr>
                <w:b/>
                <w:bCs/>
                <w:color w:val="FFFFFF"/>
                <w:sz w:val="18"/>
                <w:szCs w:val="18"/>
              </w:rPr>
              <w:t>Actores relacionados</w:t>
            </w:r>
          </w:p>
        </w:tc>
        <w:tc>
          <w:tcPr>
            <w:tcW w:w="3969" w:type="dxa"/>
            <w:tcBorders>
              <w:top w:val="single" w:sz="4" w:space="0" w:color="4472C4"/>
              <w:left w:val="nil"/>
              <w:bottom w:val="single" w:sz="4" w:space="0" w:color="4472C4"/>
              <w:right w:val="single" w:sz="4" w:space="0" w:color="4472C4"/>
            </w:tcBorders>
            <w:shd w:val="clear" w:color="auto" w:fill="4472C4"/>
          </w:tcPr>
          <w:p w14:paraId="467F3152" w14:textId="77777777" w:rsidR="00322CDE" w:rsidRPr="00C1410B" w:rsidRDefault="00322CDE">
            <w:pPr>
              <w:jc w:val="center"/>
              <w:rPr>
                <w:b/>
                <w:bCs/>
                <w:color w:val="FFFFFF"/>
                <w:sz w:val="18"/>
                <w:szCs w:val="18"/>
              </w:rPr>
            </w:pPr>
            <w:r w:rsidRPr="00C1410B">
              <w:rPr>
                <w:b/>
                <w:bCs/>
                <w:color w:val="FFFFFF"/>
                <w:sz w:val="18"/>
                <w:szCs w:val="18"/>
              </w:rPr>
              <w:t>Descripción del requerimiento</w:t>
            </w:r>
          </w:p>
        </w:tc>
      </w:tr>
      <w:tr w:rsidR="00FB0773" w:rsidRPr="00C1410B" w14:paraId="013F2893" w14:textId="77777777">
        <w:trPr>
          <w:trHeight w:val="1259"/>
        </w:trPr>
        <w:tc>
          <w:tcPr>
            <w:tcW w:w="562" w:type="dxa"/>
            <w:shd w:val="clear" w:color="auto" w:fill="D9E2F3"/>
          </w:tcPr>
          <w:p w14:paraId="7E9A211F" w14:textId="77777777" w:rsidR="00EC7E2A" w:rsidRPr="00C1410B" w:rsidRDefault="00EC7E2A">
            <w:pPr>
              <w:jc w:val="center"/>
              <w:rPr>
                <w:b/>
                <w:bCs/>
                <w:sz w:val="22"/>
              </w:rPr>
            </w:pPr>
            <w:r w:rsidRPr="00C1410B">
              <w:rPr>
                <w:b/>
                <w:bCs/>
                <w:sz w:val="22"/>
              </w:rPr>
              <w:t>1</w:t>
            </w:r>
          </w:p>
        </w:tc>
        <w:tc>
          <w:tcPr>
            <w:tcW w:w="2132" w:type="dxa"/>
            <w:shd w:val="clear" w:color="auto" w:fill="D9E2F3"/>
          </w:tcPr>
          <w:p w14:paraId="79F5A768" w14:textId="77777777" w:rsidR="00EC7E2A" w:rsidRPr="00C1410B" w:rsidRDefault="00EC7E2A" w:rsidP="00EC7E2A">
            <w:pPr>
              <w:rPr>
                <w:sz w:val="22"/>
              </w:rPr>
            </w:pPr>
            <w:r w:rsidRPr="00C1410B">
              <w:rPr>
                <w:sz w:val="22"/>
              </w:rPr>
              <w:t>Compra y comparación de precios en plataforma móvil.</w:t>
            </w:r>
          </w:p>
        </w:tc>
        <w:tc>
          <w:tcPr>
            <w:tcW w:w="1417" w:type="dxa"/>
            <w:shd w:val="clear" w:color="auto" w:fill="D9E2F3"/>
          </w:tcPr>
          <w:p w14:paraId="60243871" w14:textId="77777777" w:rsidR="00EC7E2A" w:rsidRPr="00C1410B" w:rsidRDefault="00EC7E2A" w:rsidP="00EC7E2A">
            <w:pPr>
              <w:rPr>
                <w:sz w:val="22"/>
              </w:rPr>
            </w:pPr>
            <w:r w:rsidRPr="00C1410B">
              <w:rPr>
                <w:sz w:val="22"/>
              </w:rPr>
              <w:t>Funcional</w:t>
            </w:r>
          </w:p>
        </w:tc>
        <w:tc>
          <w:tcPr>
            <w:tcW w:w="1418" w:type="dxa"/>
            <w:shd w:val="clear" w:color="auto" w:fill="D9E2F3"/>
          </w:tcPr>
          <w:p w14:paraId="68962409" w14:textId="77777777" w:rsidR="00EC7E2A" w:rsidRPr="00C1410B" w:rsidRDefault="00EC7E2A" w:rsidP="00EC7E2A">
            <w:pPr>
              <w:rPr>
                <w:sz w:val="22"/>
              </w:rPr>
            </w:pPr>
            <w:r w:rsidRPr="00C1410B">
              <w:rPr>
                <w:sz w:val="22"/>
              </w:rPr>
              <w:t>funcional de producto</w:t>
            </w:r>
          </w:p>
        </w:tc>
        <w:tc>
          <w:tcPr>
            <w:tcW w:w="1842" w:type="dxa"/>
            <w:shd w:val="clear" w:color="auto" w:fill="D9E2F3"/>
          </w:tcPr>
          <w:p w14:paraId="62F15711" w14:textId="77777777" w:rsidR="00EC7E2A" w:rsidRPr="00C1410B" w:rsidRDefault="00EC7E2A" w:rsidP="00EC7E2A">
            <w:pPr>
              <w:rPr>
                <w:sz w:val="22"/>
              </w:rPr>
            </w:pPr>
            <w:r w:rsidRPr="00C1410B">
              <w:rPr>
                <w:sz w:val="22"/>
              </w:rPr>
              <w:t>clientes, desarrolladores, equipo de marketing</w:t>
            </w:r>
          </w:p>
        </w:tc>
        <w:tc>
          <w:tcPr>
            <w:tcW w:w="3969" w:type="dxa"/>
            <w:shd w:val="clear" w:color="auto" w:fill="D9E2F3"/>
          </w:tcPr>
          <w:p w14:paraId="5FA6134C" w14:textId="77777777" w:rsidR="00EC7E2A" w:rsidRPr="00C1410B" w:rsidRDefault="00EC7E2A" w:rsidP="00EC7E2A">
            <w:pPr>
              <w:rPr>
                <w:sz w:val="22"/>
              </w:rPr>
            </w:pPr>
            <w:r w:rsidRPr="00C1410B">
              <w:rPr>
                <w:sz w:val="22"/>
              </w:rPr>
              <w:t>Los clientes podrán comprar y comparar precios de productos farmacéuticos a través de una plataforma móvil.</w:t>
            </w:r>
          </w:p>
        </w:tc>
      </w:tr>
      <w:tr w:rsidR="00FB0773" w:rsidRPr="00C1410B" w14:paraId="5FF65738" w14:textId="77777777">
        <w:tc>
          <w:tcPr>
            <w:tcW w:w="562" w:type="dxa"/>
            <w:shd w:val="clear" w:color="auto" w:fill="auto"/>
          </w:tcPr>
          <w:p w14:paraId="6F043A55" w14:textId="77777777" w:rsidR="00EC7E2A" w:rsidRPr="00C1410B" w:rsidRDefault="00EC7E2A">
            <w:pPr>
              <w:jc w:val="center"/>
              <w:rPr>
                <w:b/>
                <w:bCs/>
                <w:sz w:val="22"/>
              </w:rPr>
            </w:pPr>
            <w:r w:rsidRPr="00C1410B">
              <w:rPr>
                <w:b/>
                <w:bCs/>
                <w:sz w:val="22"/>
              </w:rPr>
              <w:t>2</w:t>
            </w:r>
          </w:p>
        </w:tc>
        <w:tc>
          <w:tcPr>
            <w:tcW w:w="2132" w:type="dxa"/>
            <w:shd w:val="clear" w:color="auto" w:fill="auto"/>
          </w:tcPr>
          <w:p w14:paraId="103ED228" w14:textId="77777777" w:rsidR="00EC7E2A" w:rsidRPr="00C1410B" w:rsidRDefault="00EC7E2A" w:rsidP="00EC7E2A">
            <w:pPr>
              <w:rPr>
                <w:sz w:val="22"/>
              </w:rPr>
            </w:pPr>
            <w:r w:rsidRPr="00C1410B">
              <w:rPr>
                <w:sz w:val="22"/>
              </w:rPr>
              <w:t>Integración de los</w:t>
            </w:r>
            <w:r w:rsidR="00FB0773" w:rsidRPr="00C1410B">
              <w:rPr>
                <w:sz w:val="22"/>
              </w:rPr>
              <w:t xml:space="preserve"> </w:t>
            </w:r>
            <w:r w:rsidRPr="00C1410B">
              <w:rPr>
                <w:sz w:val="22"/>
              </w:rPr>
              <w:t>diferentes módulo</w:t>
            </w:r>
            <w:r w:rsidR="00FB0773" w:rsidRPr="00C1410B">
              <w:rPr>
                <w:sz w:val="22"/>
              </w:rPr>
              <w:t>s</w:t>
            </w:r>
            <w:r w:rsidRPr="00C1410B">
              <w:rPr>
                <w:sz w:val="22"/>
              </w:rPr>
              <w:t>.</w:t>
            </w:r>
          </w:p>
        </w:tc>
        <w:tc>
          <w:tcPr>
            <w:tcW w:w="1417" w:type="dxa"/>
            <w:shd w:val="clear" w:color="auto" w:fill="auto"/>
          </w:tcPr>
          <w:p w14:paraId="55111089" w14:textId="77777777" w:rsidR="00EC7E2A" w:rsidRPr="00C1410B" w:rsidRDefault="00EC7E2A" w:rsidP="00EC7E2A">
            <w:pPr>
              <w:rPr>
                <w:sz w:val="22"/>
              </w:rPr>
            </w:pPr>
            <w:r w:rsidRPr="00C1410B">
              <w:rPr>
                <w:sz w:val="22"/>
              </w:rPr>
              <w:t>Funcional</w:t>
            </w:r>
          </w:p>
        </w:tc>
        <w:tc>
          <w:tcPr>
            <w:tcW w:w="1418" w:type="dxa"/>
            <w:shd w:val="clear" w:color="auto" w:fill="auto"/>
          </w:tcPr>
          <w:p w14:paraId="0AB446F7" w14:textId="77777777" w:rsidR="00EC7E2A" w:rsidRPr="00C1410B" w:rsidRDefault="00EC7E2A" w:rsidP="00EC7E2A">
            <w:pPr>
              <w:rPr>
                <w:sz w:val="22"/>
              </w:rPr>
            </w:pPr>
            <w:r w:rsidRPr="00C1410B">
              <w:rPr>
                <w:sz w:val="22"/>
              </w:rPr>
              <w:t>funcional de producto</w:t>
            </w:r>
          </w:p>
        </w:tc>
        <w:tc>
          <w:tcPr>
            <w:tcW w:w="1842" w:type="dxa"/>
            <w:shd w:val="clear" w:color="auto" w:fill="auto"/>
          </w:tcPr>
          <w:p w14:paraId="41133A7C" w14:textId="77777777" w:rsidR="00EC7E2A" w:rsidRPr="00C1410B" w:rsidRDefault="00EC7E2A" w:rsidP="00EC7E2A">
            <w:pPr>
              <w:rPr>
                <w:sz w:val="22"/>
              </w:rPr>
            </w:pPr>
            <w:r w:rsidRPr="00C1410B">
              <w:rPr>
                <w:sz w:val="22"/>
              </w:rPr>
              <w:t>desarrolladores, equipo de pruebas, equipo de integración.</w:t>
            </w:r>
          </w:p>
        </w:tc>
        <w:tc>
          <w:tcPr>
            <w:tcW w:w="3969" w:type="dxa"/>
            <w:shd w:val="clear" w:color="auto" w:fill="auto"/>
          </w:tcPr>
          <w:p w14:paraId="19B78F33" w14:textId="77777777" w:rsidR="00EC7E2A" w:rsidRPr="00C1410B" w:rsidRDefault="00EC7E2A" w:rsidP="00EC7E2A">
            <w:pPr>
              <w:rPr>
                <w:sz w:val="22"/>
              </w:rPr>
            </w:pPr>
            <w:r w:rsidRPr="00C1410B">
              <w:rPr>
                <w:sz w:val="22"/>
              </w:rPr>
              <w:t>Los diferentes módulos de la solución (Portal de Ventas Web, App Mobile Ventas y Consultas, Plataforma de Chatbot de Autoayuda 24x7, Plataforma Integrada de Community Manager) estarán integrados para una experiencia de usuario fluida.</w:t>
            </w:r>
          </w:p>
          <w:p w14:paraId="31FD5D70" w14:textId="77777777" w:rsidR="00EC7E2A" w:rsidRPr="00C1410B" w:rsidRDefault="00EC7E2A">
            <w:pPr>
              <w:jc w:val="center"/>
              <w:rPr>
                <w:sz w:val="22"/>
              </w:rPr>
            </w:pPr>
          </w:p>
        </w:tc>
      </w:tr>
      <w:tr w:rsidR="00FB0773" w:rsidRPr="00C1410B" w14:paraId="31407A31" w14:textId="77777777">
        <w:tc>
          <w:tcPr>
            <w:tcW w:w="562" w:type="dxa"/>
            <w:shd w:val="clear" w:color="auto" w:fill="D9E2F3"/>
          </w:tcPr>
          <w:p w14:paraId="087CEEC4" w14:textId="77777777" w:rsidR="00EC7E2A" w:rsidRPr="00C1410B" w:rsidRDefault="00EC7E2A">
            <w:pPr>
              <w:jc w:val="center"/>
              <w:rPr>
                <w:b/>
                <w:bCs/>
                <w:sz w:val="22"/>
              </w:rPr>
            </w:pPr>
            <w:r w:rsidRPr="00C1410B">
              <w:rPr>
                <w:b/>
                <w:bCs/>
                <w:sz w:val="22"/>
              </w:rPr>
              <w:t>3</w:t>
            </w:r>
          </w:p>
        </w:tc>
        <w:tc>
          <w:tcPr>
            <w:tcW w:w="2132" w:type="dxa"/>
            <w:shd w:val="clear" w:color="auto" w:fill="D9E2F3"/>
          </w:tcPr>
          <w:p w14:paraId="3BE08C80" w14:textId="77777777" w:rsidR="00EC7E2A" w:rsidRPr="00C1410B" w:rsidRDefault="00EC7E2A" w:rsidP="00FB0773">
            <w:pPr>
              <w:rPr>
                <w:sz w:val="22"/>
              </w:rPr>
            </w:pPr>
            <w:r w:rsidRPr="00C1410B">
              <w:rPr>
                <w:sz w:val="22"/>
              </w:rPr>
              <w:t>Gestión de redes sociale</w:t>
            </w:r>
            <w:r w:rsidR="00FB0773" w:rsidRPr="00C1410B">
              <w:rPr>
                <w:sz w:val="22"/>
              </w:rPr>
              <w:t>s</w:t>
            </w:r>
            <w:r w:rsidRPr="00C1410B">
              <w:rPr>
                <w:sz w:val="22"/>
              </w:rPr>
              <w:t>.</w:t>
            </w:r>
          </w:p>
        </w:tc>
        <w:tc>
          <w:tcPr>
            <w:tcW w:w="1417" w:type="dxa"/>
            <w:shd w:val="clear" w:color="auto" w:fill="D9E2F3"/>
          </w:tcPr>
          <w:p w14:paraId="307AE64A" w14:textId="77777777" w:rsidR="00EC7E2A" w:rsidRPr="00C1410B" w:rsidRDefault="00EC7E2A" w:rsidP="00EC7E2A">
            <w:pPr>
              <w:rPr>
                <w:sz w:val="22"/>
              </w:rPr>
            </w:pPr>
            <w:r w:rsidRPr="00C1410B">
              <w:rPr>
                <w:sz w:val="22"/>
              </w:rPr>
              <w:t>Funcional</w:t>
            </w:r>
          </w:p>
        </w:tc>
        <w:tc>
          <w:tcPr>
            <w:tcW w:w="1418" w:type="dxa"/>
            <w:shd w:val="clear" w:color="auto" w:fill="D9E2F3"/>
          </w:tcPr>
          <w:p w14:paraId="75E16BE9" w14:textId="77777777" w:rsidR="00EC7E2A" w:rsidRPr="00C1410B" w:rsidRDefault="00EC7E2A" w:rsidP="00EC7E2A">
            <w:pPr>
              <w:rPr>
                <w:sz w:val="22"/>
              </w:rPr>
            </w:pPr>
            <w:r w:rsidRPr="00C1410B">
              <w:rPr>
                <w:sz w:val="22"/>
              </w:rPr>
              <w:t>funcional de proceso</w:t>
            </w:r>
          </w:p>
        </w:tc>
        <w:tc>
          <w:tcPr>
            <w:tcW w:w="1842" w:type="dxa"/>
            <w:shd w:val="clear" w:color="auto" w:fill="D9E2F3"/>
          </w:tcPr>
          <w:p w14:paraId="63F5D156" w14:textId="77777777" w:rsidR="00EC7E2A" w:rsidRPr="00C1410B" w:rsidRDefault="00EC7E2A" w:rsidP="00EC7E2A">
            <w:pPr>
              <w:rPr>
                <w:sz w:val="22"/>
              </w:rPr>
            </w:pPr>
            <w:r w:rsidRPr="00C1410B">
              <w:rPr>
                <w:sz w:val="22"/>
              </w:rPr>
              <w:t>marketing, community manager, clientes.</w:t>
            </w:r>
          </w:p>
        </w:tc>
        <w:tc>
          <w:tcPr>
            <w:tcW w:w="3969" w:type="dxa"/>
            <w:shd w:val="clear" w:color="auto" w:fill="D9E2F3"/>
          </w:tcPr>
          <w:p w14:paraId="686CCEA5" w14:textId="77777777" w:rsidR="00EC7E2A" w:rsidRPr="00C1410B" w:rsidRDefault="00EC7E2A" w:rsidP="00EC7E2A">
            <w:pPr>
              <w:rPr>
                <w:sz w:val="22"/>
              </w:rPr>
            </w:pPr>
            <w:r w:rsidRPr="00C1410B">
              <w:rPr>
                <w:sz w:val="22"/>
              </w:rPr>
              <w:t>El equipo de marketing podrá gestionar las redes sociales de la empresa de manera eficiente para aumentar la presencia en línea.</w:t>
            </w:r>
          </w:p>
        </w:tc>
      </w:tr>
      <w:tr w:rsidR="00FB0773" w:rsidRPr="00C1410B" w14:paraId="68FE4D2F" w14:textId="77777777">
        <w:tc>
          <w:tcPr>
            <w:tcW w:w="562" w:type="dxa"/>
            <w:shd w:val="clear" w:color="auto" w:fill="auto"/>
          </w:tcPr>
          <w:p w14:paraId="119C7302" w14:textId="77777777" w:rsidR="00EC7E2A" w:rsidRPr="00C1410B" w:rsidRDefault="00EC7E2A">
            <w:pPr>
              <w:jc w:val="center"/>
              <w:rPr>
                <w:b/>
                <w:bCs/>
                <w:sz w:val="22"/>
              </w:rPr>
            </w:pPr>
            <w:r w:rsidRPr="00C1410B">
              <w:rPr>
                <w:b/>
                <w:bCs/>
                <w:sz w:val="22"/>
              </w:rPr>
              <w:lastRenderedPageBreak/>
              <w:t>4</w:t>
            </w:r>
          </w:p>
        </w:tc>
        <w:tc>
          <w:tcPr>
            <w:tcW w:w="2132" w:type="dxa"/>
            <w:shd w:val="clear" w:color="auto" w:fill="auto"/>
          </w:tcPr>
          <w:p w14:paraId="39F4D8F6" w14:textId="77777777" w:rsidR="00EC7E2A" w:rsidRPr="00C1410B" w:rsidRDefault="00EC7E2A" w:rsidP="00EC7E2A">
            <w:pPr>
              <w:rPr>
                <w:sz w:val="22"/>
              </w:rPr>
            </w:pPr>
            <w:r w:rsidRPr="00C1410B">
              <w:rPr>
                <w:sz w:val="22"/>
              </w:rPr>
              <w:t>Asesoría efectiva a través del chatbo</w:t>
            </w:r>
            <w:r w:rsidR="00FB0773" w:rsidRPr="00C1410B">
              <w:rPr>
                <w:sz w:val="22"/>
              </w:rPr>
              <w:t>t</w:t>
            </w:r>
            <w:r w:rsidRPr="00C1410B">
              <w:rPr>
                <w:sz w:val="22"/>
              </w:rPr>
              <w:t>.</w:t>
            </w:r>
          </w:p>
        </w:tc>
        <w:tc>
          <w:tcPr>
            <w:tcW w:w="1417" w:type="dxa"/>
            <w:shd w:val="clear" w:color="auto" w:fill="auto"/>
          </w:tcPr>
          <w:p w14:paraId="013428EB" w14:textId="77777777" w:rsidR="00EC7E2A" w:rsidRPr="00C1410B" w:rsidRDefault="00EC7E2A" w:rsidP="00EC7E2A">
            <w:pPr>
              <w:rPr>
                <w:sz w:val="22"/>
              </w:rPr>
            </w:pPr>
            <w:r w:rsidRPr="00C1410B">
              <w:rPr>
                <w:sz w:val="22"/>
              </w:rPr>
              <w:t>Funcional</w:t>
            </w:r>
          </w:p>
        </w:tc>
        <w:tc>
          <w:tcPr>
            <w:tcW w:w="1418" w:type="dxa"/>
            <w:shd w:val="clear" w:color="auto" w:fill="auto"/>
          </w:tcPr>
          <w:p w14:paraId="491260CA" w14:textId="77777777" w:rsidR="00EC7E2A" w:rsidRPr="00C1410B" w:rsidRDefault="00EC7E2A" w:rsidP="00EC7E2A">
            <w:pPr>
              <w:rPr>
                <w:sz w:val="22"/>
              </w:rPr>
            </w:pPr>
            <w:r w:rsidRPr="00C1410B">
              <w:rPr>
                <w:sz w:val="22"/>
              </w:rPr>
              <w:t>funcional de producto</w:t>
            </w:r>
          </w:p>
        </w:tc>
        <w:tc>
          <w:tcPr>
            <w:tcW w:w="1842" w:type="dxa"/>
            <w:shd w:val="clear" w:color="auto" w:fill="auto"/>
          </w:tcPr>
          <w:p w14:paraId="6117FFAC" w14:textId="77777777" w:rsidR="00EC7E2A" w:rsidRPr="00C1410B" w:rsidRDefault="00EC7E2A" w:rsidP="00EC7E2A">
            <w:pPr>
              <w:rPr>
                <w:sz w:val="22"/>
              </w:rPr>
            </w:pPr>
            <w:r w:rsidRPr="00C1410B">
              <w:rPr>
                <w:sz w:val="22"/>
              </w:rPr>
              <w:t>clientes, equipo de desarrollo, equipo de pruebas.</w:t>
            </w:r>
          </w:p>
        </w:tc>
        <w:tc>
          <w:tcPr>
            <w:tcW w:w="3969" w:type="dxa"/>
            <w:shd w:val="clear" w:color="auto" w:fill="auto"/>
          </w:tcPr>
          <w:p w14:paraId="70B84A10" w14:textId="77777777" w:rsidR="00EC7E2A" w:rsidRPr="00C1410B" w:rsidRDefault="00EC7E2A" w:rsidP="00EC7E2A">
            <w:pPr>
              <w:rPr>
                <w:sz w:val="22"/>
              </w:rPr>
            </w:pPr>
            <w:r w:rsidRPr="00C1410B">
              <w:rPr>
                <w:sz w:val="22"/>
              </w:rPr>
              <w:t>Los clientes podrán recibir asesoría efectiva a través del chatbot FARMACON, que brindará respuestas y asesorías online referente a fármacos y enfermedades disponible 24x7.</w:t>
            </w:r>
          </w:p>
        </w:tc>
      </w:tr>
      <w:tr w:rsidR="00FB0773" w:rsidRPr="00C1410B" w14:paraId="3A0D6FF3" w14:textId="77777777">
        <w:tc>
          <w:tcPr>
            <w:tcW w:w="562" w:type="dxa"/>
            <w:shd w:val="clear" w:color="auto" w:fill="D9E2F3"/>
          </w:tcPr>
          <w:p w14:paraId="7EE3EA33" w14:textId="77777777" w:rsidR="00EC7E2A" w:rsidRPr="00C1410B" w:rsidRDefault="00EC7E2A">
            <w:pPr>
              <w:jc w:val="center"/>
              <w:rPr>
                <w:b/>
                <w:bCs/>
                <w:sz w:val="22"/>
              </w:rPr>
            </w:pPr>
            <w:r w:rsidRPr="00C1410B">
              <w:rPr>
                <w:b/>
                <w:bCs/>
                <w:sz w:val="22"/>
              </w:rPr>
              <w:t>5</w:t>
            </w:r>
          </w:p>
        </w:tc>
        <w:tc>
          <w:tcPr>
            <w:tcW w:w="2132" w:type="dxa"/>
            <w:shd w:val="clear" w:color="auto" w:fill="D9E2F3"/>
          </w:tcPr>
          <w:p w14:paraId="089C9679" w14:textId="77777777" w:rsidR="00EC7E2A" w:rsidRPr="00C1410B" w:rsidRDefault="00EC7E2A" w:rsidP="00EC7E2A">
            <w:pPr>
              <w:rPr>
                <w:sz w:val="22"/>
              </w:rPr>
            </w:pPr>
            <w:r w:rsidRPr="00C1410B">
              <w:rPr>
                <w:sz w:val="22"/>
              </w:rPr>
              <w:t>Generación de reportes y estadísticas.</w:t>
            </w:r>
          </w:p>
        </w:tc>
        <w:tc>
          <w:tcPr>
            <w:tcW w:w="1417" w:type="dxa"/>
            <w:shd w:val="clear" w:color="auto" w:fill="D9E2F3"/>
          </w:tcPr>
          <w:p w14:paraId="7A4561D1" w14:textId="77777777" w:rsidR="00EC7E2A" w:rsidRPr="00C1410B" w:rsidRDefault="00EC7E2A" w:rsidP="00EC7E2A">
            <w:pPr>
              <w:rPr>
                <w:sz w:val="22"/>
              </w:rPr>
            </w:pPr>
            <w:r w:rsidRPr="00C1410B">
              <w:rPr>
                <w:sz w:val="22"/>
              </w:rPr>
              <w:t>Funcional</w:t>
            </w:r>
          </w:p>
        </w:tc>
        <w:tc>
          <w:tcPr>
            <w:tcW w:w="1418" w:type="dxa"/>
            <w:shd w:val="clear" w:color="auto" w:fill="D9E2F3"/>
          </w:tcPr>
          <w:p w14:paraId="52C6822A" w14:textId="77777777" w:rsidR="00EC7E2A" w:rsidRPr="00C1410B" w:rsidRDefault="00EC7E2A" w:rsidP="00EC7E2A">
            <w:pPr>
              <w:rPr>
                <w:sz w:val="22"/>
              </w:rPr>
            </w:pPr>
            <w:r w:rsidRPr="00C1410B">
              <w:rPr>
                <w:sz w:val="22"/>
              </w:rPr>
              <w:t>funcional de producto</w:t>
            </w:r>
          </w:p>
        </w:tc>
        <w:tc>
          <w:tcPr>
            <w:tcW w:w="1842" w:type="dxa"/>
            <w:shd w:val="clear" w:color="auto" w:fill="D9E2F3"/>
          </w:tcPr>
          <w:p w14:paraId="247C6D2F" w14:textId="77777777" w:rsidR="00EC7E2A" w:rsidRPr="00C1410B" w:rsidRDefault="00EC7E2A" w:rsidP="00EC7E2A">
            <w:pPr>
              <w:rPr>
                <w:sz w:val="22"/>
              </w:rPr>
            </w:pPr>
            <w:r w:rsidRPr="00C1410B">
              <w:rPr>
                <w:sz w:val="22"/>
              </w:rPr>
              <w:t>equipo de análisis de datos, equipo de desarrollo, equipo de pruebas.</w:t>
            </w:r>
          </w:p>
        </w:tc>
        <w:tc>
          <w:tcPr>
            <w:tcW w:w="3969" w:type="dxa"/>
            <w:shd w:val="clear" w:color="auto" w:fill="D9E2F3"/>
          </w:tcPr>
          <w:p w14:paraId="54757B71" w14:textId="77777777" w:rsidR="00EC7E2A" w:rsidRPr="00C1410B" w:rsidRDefault="00EC7E2A" w:rsidP="00EC7E2A">
            <w:pPr>
              <w:rPr>
                <w:sz w:val="22"/>
              </w:rPr>
            </w:pPr>
            <w:r w:rsidRPr="00C1410B">
              <w:rPr>
                <w:sz w:val="22"/>
              </w:rPr>
              <w:t>La solución generará reportes y estadísticas para el análisis de datos.</w:t>
            </w:r>
          </w:p>
        </w:tc>
      </w:tr>
      <w:tr w:rsidR="00FB0773" w:rsidRPr="00C1410B" w14:paraId="268CD0BA" w14:textId="77777777">
        <w:tc>
          <w:tcPr>
            <w:tcW w:w="562" w:type="dxa"/>
            <w:shd w:val="clear" w:color="auto" w:fill="auto"/>
          </w:tcPr>
          <w:p w14:paraId="308C8536" w14:textId="77777777" w:rsidR="00EC7E2A" w:rsidRPr="00C1410B" w:rsidRDefault="00EC7E2A">
            <w:pPr>
              <w:jc w:val="center"/>
              <w:rPr>
                <w:b/>
                <w:bCs/>
                <w:sz w:val="22"/>
              </w:rPr>
            </w:pPr>
            <w:r w:rsidRPr="00C1410B">
              <w:rPr>
                <w:b/>
                <w:bCs/>
                <w:sz w:val="22"/>
              </w:rPr>
              <w:t>6</w:t>
            </w:r>
          </w:p>
        </w:tc>
        <w:tc>
          <w:tcPr>
            <w:tcW w:w="2132" w:type="dxa"/>
            <w:shd w:val="clear" w:color="auto" w:fill="auto"/>
          </w:tcPr>
          <w:p w14:paraId="19DF2A7B" w14:textId="77777777" w:rsidR="00EC7E2A" w:rsidRPr="00C1410B" w:rsidRDefault="00EC7E2A" w:rsidP="00EC7E2A">
            <w:pPr>
              <w:rPr>
                <w:sz w:val="22"/>
              </w:rPr>
            </w:pPr>
            <w:r w:rsidRPr="00C1410B">
              <w:rPr>
                <w:sz w:val="22"/>
              </w:rPr>
              <w:t>Seguridad de la información.</w:t>
            </w:r>
          </w:p>
        </w:tc>
        <w:tc>
          <w:tcPr>
            <w:tcW w:w="1417" w:type="dxa"/>
            <w:shd w:val="clear" w:color="auto" w:fill="auto"/>
          </w:tcPr>
          <w:p w14:paraId="216D7D90" w14:textId="77777777" w:rsidR="00EC7E2A" w:rsidRPr="00C1410B" w:rsidRDefault="00EC7E2A" w:rsidP="00EC7E2A">
            <w:pPr>
              <w:rPr>
                <w:sz w:val="22"/>
              </w:rPr>
            </w:pPr>
            <w:r w:rsidRPr="00C1410B">
              <w:rPr>
                <w:sz w:val="22"/>
              </w:rPr>
              <w:t>No funcional</w:t>
            </w:r>
          </w:p>
        </w:tc>
        <w:tc>
          <w:tcPr>
            <w:tcW w:w="1418" w:type="dxa"/>
            <w:shd w:val="clear" w:color="auto" w:fill="auto"/>
          </w:tcPr>
          <w:p w14:paraId="0076BEBB" w14:textId="77777777" w:rsidR="00EC7E2A" w:rsidRPr="00C1410B" w:rsidRDefault="00EC7E2A" w:rsidP="00EC7E2A">
            <w:pPr>
              <w:rPr>
                <w:sz w:val="22"/>
              </w:rPr>
            </w:pPr>
            <w:r w:rsidRPr="00C1410B">
              <w:rPr>
                <w:sz w:val="22"/>
              </w:rPr>
              <w:t>no funcional de producto</w:t>
            </w:r>
          </w:p>
        </w:tc>
        <w:tc>
          <w:tcPr>
            <w:tcW w:w="1842" w:type="dxa"/>
            <w:shd w:val="clear" w:color="auto" w:fill="auto"/>
          </w:tcPr>
          <w:p w14:paraId="667FAEFF" w14:textId="77777777" w:rsidR="00EC7E2A" w:rsidRPr="00C1410B" w:rsidRDefault="00EC7E2A" w:rsidP="00EC7E2A">
            <w:pPr>
              <w:rPr>
                <w:sz w:val="22"/>
              </w:rPr>
            </w:pPr>
            <w:r w:rsidRPr="00C1410B">
              <w:rPr>
                <w:sz w:val="22"/>
              </w:rPr>
              <w:t>equipo de seguridad de la información, desarrolladores, equipo de pruebas.</w:t>
            </w:r>
          </w:p>
        </w:tc>
        <w:tc>
          <w:tcPr>
            <w:tcW w:w="3969" w:type="dxa"/>
            <w:shd w:val="clear" w:color="auto" w:fill="auto"/>
          </w:tcPr>
          <w:p w14:paraId="4B696D24" w14:textId="77777777" w:rsidR="00EC7E2A" w:rsidRPr="00C1410B" w:rsidRDefault="00EC7E2A" w:rsidP="00EC7E2A">
            <w:pPr>
              <w:rPr>
                <w:sz w:val="22"/>
              </w:rPr>
            </w:pPr>
            <w:r w:rsidRPr="00C1410B">
              <w:rPr>
                <w:sz w:val="22"/>
              </w:rPr>
              <w:t>La solución garantizará la seguridad de la información de los clientes y la empresa.</w:t>
            </w:r>
          </w:p>
        </w:tc>
      </w:tr>
      <w:tr w:rsidR="00FB0773" w:rsidRPr="00C1410B" w14:paraId="6142BE50" w14:textId="77777777">
        <w:tc>
          <w:tcPr>
            <w:tcW w:w="562" w:type="dxa"/>
            <w:shd w:val="clear" w:color="auto" w:fill="D9E2F3"/>
          </w:tcPr>
          <w:p w14:paraId="03303076" w14:textId="77777777" w:rsidR="00EC7E2A" w:rsidRPr="00C1410B" w:rsidRDefault="00EC7E2A">
            <w:pPr>
              <w:jc w:val="center"/>
              <w:rPr>
                <w:b/>
                <w:bCs/>
                <w:sz w:val="22"/>
              </w:rPr>
            </w:pPr>
            <w:r w:rsidRPr="00C1410B">
              <w:rPr>
                <w:b/>
                <w:bCs/>
                <w:sz w:val="22"/>
              </w:rPr>
              <w:t>7</w:t>
            </w:r>
          </w:p>
        </w:tc>
        <w:tc>
          <w:tcPr>
            <w:tcW w:w="2132" w:type="dxa"/>
            <w:shd w:val="clear" w:color="auto" w:fill="D9E2F3"/>
          </w:tcPr>
          <w:p w14:paraId="6ABFDDE1" w14:textId="77777777" w:rsidR="00EC7E2A" w:rsidRPr="00C1410B" w:rsidRDefault="00EC7E2A" w:rsidP="00EC7E2A">
            <w:pPr>
              <w:rPr>
                <w:sz w:val="22"/>
              </w:rPr>
            </w:pPr>
            <w:r w:rsidRPr="00C1410B">
              <w:rPr>
                <w:sz w:val="22"/>
              </w:rPr>
              <w:t>Escalabilidad de la solución.</w:t>
            </w:r>
          </w:p>
        </w:tc>
        <w:tc>
          <w:tcPr>
            <w:tcW w:w="1417" w:type="dxa"/>
            <w:shd w:val="clear" w:color="auto" w:fill="D9E2F3"/>
          </w:tcPr>
          <w:p w14:paraId="5DAFF7BA" w14:textId="77777777" w:rsidR="00EC7E2A" w:rsidRPr="00C1410B" w:rsidRDefault="00EC7E2A" w:rsidP="00EC7E2A">
            <w:pPr>
              <w:rPr>
                <w:sz w:val="22"/>
              </w:rPr>
            </w:pPr>
            <w:r w:rsidRPr="00C1410B">
              <w:rPr>
                <w:sz w:val="22"/>
              </w:rPr>
              <w:t>No funcional</w:t>
            </w:r>
          </w:p>
        </w:tc>
        <w:tc>
          <w:tcPr>
            <w:tcW w:w="1418" w:type="dxa"/>
            <w:shd w:val="clear" w:color="auto" w:fill="D9E2F3"/>
          </w:tcPr>
          <w:p w14:paraId="42BF7622" w14:textId="77777777" w:rsidR="00EC7E2A" w:rsidRPr="00C1410B" w:rsidRDefault="00EC7E2A" w:rsidP="00EC7E2A">
            <w:pPr>
              <w:rPr>
                <w:sz w:val="22"/>
              </w:rPr>
            </w:pPr>
            <w:r w:rsidRPr="00C1410B">
              <w:rPr>
                <w:sz w:val="22"/>
              </w:rPr>
              <w:t>no funcional de producto</w:t>
            </w:r>
          </w:p>
        </w:tc>
        <w:tc>
          <w:tcPr>
            <w:tcW w:w="1842" w:type="dxa"/>
            <w:shd w:val="clear" w:color="auto" w:fill="D9E2F3"/>
          </w:tcPr>
          <w:p w14:paraId="4623CED8" w14:textId="77777777" w:rsidR="00EC7E2A" w:rsidRPr="00C1410B" w:rsidRDefault="00EC7E2A" w:rsidP="00EC7E2A">
            <w:pPr>
              <w:rPr>
                <w:sz w:val="22"/>
              </w:rPr>
            </w:pPr>
            <w:r w:rsidRPr="00C1410B">
              <w:rPr>
                <w:sz w:val="22"/>
              </w:rPr>
              <w:t>equipo de infraestructura, desarrolladores, equipo de pruebas.</w:t>
            </w:r>
          </w:p>
        </w:tc>
        <w:tc>
          <w:tcPr>
            <w:tcW w:w="3969" w:type="dxa"/>
            <w:shd w:val="clear" w:color="auto" w:fill="D9E2F3"/>
          </w:tcPr>
          <w:p w14:paraId="66C2FBCC" w14:textId="77777777" w:rsidR="00EC7E2A" w:rsidRPr="00C1410B" w:rsidRDefault="00EC7E2A" w:rsidP="00EC7E2A">
            <w:pPr>
              <w:rPr>
                <w:sz w:val="22"/>
              </w:rPr>
            </w:pPr>
            <w:r w:rsidRPr="00C1410B">
              <w:rPr>
                <w:sz w:val="22"/>
              </w:rPr>
              <w:t>La solución será escalable para adaptarse a las necesidades futuras de la empresa.</w:t>
            </w:r>
          </w:p>
        </w:tc>
      </w:tr>
      <w:tr w:rsidR="00FB0773" w:rsidRPr="00C1410B" w14:paraId="19E51DF0" w14:textId="77777777">
        <w:tc>
          <w:tcPr>
            <w:tcW w:w="562" w:type="dxa"/>
            <w:shd w:val="clear" w:color="auto" w:fill="auto"/>
          </w:tcPr>
          <w:p w14:paraId="588BF0E8" w14:textId="77777777" w:rsidR="00EC7E2A" w:rsidRPr="00C1410B" w:rsidRDefault="00EC7E2A">
            <w:pPr>
              <w:jc w:val="center"/>
              <w:rPr>
                <w:b/>
                <w:bCs/>
                <w:sz w:val="22"/>
              </w:rPr>
            </w:pPr>
            <w:r w:rsidRPr="00C1410B">
              <w:rPr>
                <w:b/>
                <w:bCs/>
                <w:sz w:val="22"/>
              </w:rPr>
              <w:t>8</w:t>
            </w:r>
          </w:p>
        </w:tc>
        <w:tc>
          <w:tcPr>
            <w:tcW w:w="2132" w:type="dxa"/>
            <w:shd w:val="clear" w:color="auto" w:fill="auto"/>
          </w:tcPr>
          <w:p w14:paraId="0BA5D910" w14:textId="77777777" w:rsidR="00EC7E2A" w:rsidRPr="00C1410B" w:rsidRDefault="00EC7E2A" w:rsidP="00EC7E2A">
            <w:pPr>
              <w:rPr>
                <w:sz w:val="22"/>
              </w:rPr>
            </w:pPr>
            <w:r w:rsidRPr="00C1410B">
              <w:rPr>
                <w:sz w:val="22"/>
              </w:rPr>
              <w:t>Disponibilidad de la solución.</w:t>
            </w:r>
          </w:p>
        </w:tc>
        <w:tc>
          <w:tcPr>
            <w:tcW w:w="1417" w:type="dxa"/>
            <w:shd w:val="clear" w:color="auto" w:fill="auto"/>
          </w:tcPr>
          <w:p w14:paraId="7484FA0D" w14:textId="77777777" w:rsidR="00EC7E2A" w:rsidRPr="00C1410B" w:rsidRDefault="00EC7E2A" w:rsidP="00EC7E2A">
            <w:pPr>
              <w:rPr>
                <w:sz w:val="22"/>
              </w:rPr>
            </w:pPr>
            <w:r w:rsidRPr="00C1410B">
              <w:rPr>
                <w:sz w:val="22"/>
              </w:rPr>
              <w:t>No funcional</w:t>
            </w:r>
          </w:p>
        </w:tc>
        <w:tc>
          <w:tcPr>
            <w:tcW w:w="1418" w:type="dxa"/>
            <w:shd w:val="clear" w:color="auto" w:fill="auto"/>
          </w:tcPr>
          <w:p w14:paraId="2C79AA41" w14:textId="77777777" w:rsidR="00EC7E2A" w:rsidRPr="00C1410B" w:rsidRDefault="00EC7E2A" w:rsidP="00EC7E2A">
            <w:pPr>
              <w:rPr>
                <w:sz w:val="22"/>
              </w:rPr>
            </w:pPr>
            <w:r w:rsidRPr="00C1410B">
              <w:rPr>
                <w:sz w:val="22"/>
              </w:rPr>
              <w:t>no funcional de producto</w:t>
            </w:r>
          </w:p>
        </w:tc>
        <w:tc>
          <w:tcPr>
            <w:tcW w:w="1842" w:type="dxa"/>
            <w:shd w:val="clear" w:color="auto" w:fill="auto"/>
          </w:tcPr>
          <w:p w14:paraId="528537E2" w14:textId="77777777" w:rsidR="00EC7E2A" w:rsidRPr="00C1410B" w:rsidRDefault="00EC7E2A" w:rsidP="00EC7E2A">
            <w:pPr>
              <w:rPr>
                <w:sz w:val="22"/>
              </w:rPr>
            </w:pPr>
            <w:r w:rsidRPr="00C1410B">
              <w:rPr>
                <w:sz w:val="22"/>
              </w:rPr>
              <w:t>equipo de infraestructura, desarrolladores, equipo de pruebas.</w:t>
            </w:r>
          </w:p>
        </w:tc>
        <w:tc>
          <w:tcPr>
            <w:tcW w:w="3969" w:type="dxa"/>
            <w:shd w:val="clear" w:color="auto" w:fill="auto"/>
          </w:tcPr>
          <w:p w14:paraId="5BBDC2C0" w14:textId="77777777" w:rsidR="00EC7E2A" w:rsidRPr="00C1410B" w:rsidRDefault="00EC7E2A" w:rsidP="00EC7E2A">
            <w:pPr>
              <w:rPr>
                <w:sz w:val="22"/>
              </w:rPr>
            </w:pPr>
            <w:r w:rsidRPr="00C1410B">
              <w:rPr>
                <w:sz w:val="22"/>
              </w:rPr>
              <w:t>La solución estará disponible para su uso en todo momento.</w:t>
            </w:r>
          </w:p>
        </w:tc>
      </w:tr>
      <w:tr w:rsidR="00FB0773" w:rsidRPr="00C1410B" w14:paraId="28AE0D56" w14:textId="77777777">
        <w:tc>
          <w:tcPr>
            <w:tcW w:w="562" w:type="dxa"/>
            <w:shd w:val="clear" w:color="auto" w:fill="D9E2F3"/>
          </w:tcPr>
          <w:p w14:paraId="05BA4008" w14:textId="77777777" w:rsidR="00EC7E2A" w:rsidRPr="00C1410B" w:rsidRDefault="00EC7E2A">
            <w:pPr>
              <w:jc w:val="center"/>
              <w:rPr>
                <w:b/>
                <w:bCs/>
                <w:sz w:val="22"/>
              </w:rPr>
            </w:pPr>
            <w:r w:rsidRPr="00C1410B">
              <w:rPr>
                <w:b/>
                <w:bCs/>
                <w:sz w:val="22"/>
              </w:rPr>
              <w:t>9</w:t>
            </w:r>
          </w:p>
        </w:tc>
        <w:tc>
          <w:tcPr>
            <w:tcW w:w="2132" w:type="dxa"/>
            <w:shd w:val="clear" w:color="auto" w:fill="D9E2F3"/>
          </w:tcPr>
          <w:p w14:paraId="55371D17" w14:textId="77777777" w:rsidR="00EC7E2A" w:rsidRPr="00C1410B" w:rsidRDefault="00EC7E2A" w:rsidP="00EC7E2A">
            <w:pPr>
              <w:rPr>
                <w:sz w:val="22"/>
              </w:rPr>
            </w:pPr>
            <w:r w:rsidRPr="00C1410B">
              <w:rPr>
                <w:sz w:val="22"/>
              </w:rPr>
              <w:t>Usabilidad de la solución.</w:t>
            </w:r>
          </w:p>
        </w:tc>
        <w:tc>
          <w:tcPr>
            <w:tcW w:w="1417" w:type="dxa"/>
            <w:shd w:val="clear" w:color="auto" w:fill="D9E2F3"/>
          </w:tcPr>
          <w:p w14:paraId="3E63DF4F" w14:textId="77777777" w:rsidR="00EC7E2A" w:rsidRPr="00C1410B" w:rsidRDefault="00EC7E2A" w:rsidP="00EC7E2A">
            <w:pPr>
              <w:rPr>
                <w:sz w:val="22"/>
              </w:rPr>
            </w:pPr>
            <w:r w:rsidRPr="00C1410B">
              <w:rPr>
                <w:sz w:val="22"/>
              </w:rPr>
              <w:t>No funcional</w:t>
            </w:r>
          </w:p>
        </w:tc>
        <w:tc>
          <w:tcPr>
            <w:tcW w:w="1418" w:type="dxa"/>
            <w:shd w:val="clear" w:color="auto" w:fill="D9E2F3"/>
          </w:tcPr>
          <w:p w14:paraId="187ABF61" w14:textId="77777777" w:rsidR="00EC7E2A" w:rsidRPr="00C1410B" w:rsidRDefault="00EC7E2A" w:rsidP="00EC7E2A">
            <w:pPr>
              <w:rPr>
                <w:sz w:val="22"/>
              </w:rPr>
            </w:pPr>
            <w:r w:rsidRPr="00C1410B">
              <w:rPr>
                <w:sz w:val="22"/>
              </w:rPr>
              <w:t>no funcional de producto</w:t>
            </w:r>
          </w:p>
        </w:tc>
        <w:tc>
          <w:tcPr>
            <w:tcW w:w="1842" w:type="dxa"/>
            <w:shd w:val="clear" w:color="auto" w:fill="D9E2F3"/>
          </w:tcPr>
          <w:p w14:paraId="380CB25F" w14:textId="77777777" w:rsidR="00EC7E2A" w:rsidRPr="00C1410B" w:rsidRDefault="00EC7E2A" w:rsidP="00EC7E2A">
            <w:pPr>
              <w:rPr>
                <w:sz w:val="22"/>
              </w:rPr>
            </w:pPr>
            <w:r w:rsidRPr="00C1410B">
              <w:rPr>
                <w:sz w:val="22"/>
              </w:rPr>
              <w:t>equipo de diseño, equipo de desarrollo.</w:t>
            </w:r>
          </w:p>
        </w:tc>
        <w:tc>
          <w:tcPr>
            <w:tcW w:w="3969" w:type="dxa"/>
            <w:shd w:val="clear" w:color="auto" w:fill="D9E2F3"/>
          </w:tcPr>
          <w:p w14:paraId="5A23C0F3" w14:textId="77777777" w:rsidR="00EC7E2A" w:rsidRPr="00C1410B" w:rsidRDefault="00EC7E2A" w:rsidP="00EC7E2A">
            <w:pPr>
              <w:rPr>
                <w:sz w:val="22"/>
              </w:rPr>
            </w:pPr>
            <w:r w:rsidRPr="00C1410B">
              <w:rPr>
                <w:sz w:val="22"/>
              </w:rPr>
              <w:t>La solución será fácil de usar para los clientes y el equipo de la empresa.</w:t>
            </w:r>
          </w:p>
        </w:tc>
      </w:tr>
      <w:tr w:rsidR="00FB0773" w:rsidRPr="00C1410B" w14:paraId="2D938F10" w14:textId="77777777">
        <w:tc>
          <w:tcPr>
            <w:tcW w:w="562" w:type="dxa"/>
            <w:shd w:val="clear" w:color="auto" w:fill="auto"/>
          </w:tcPr>
          <w:p w14:paraId="384254AA" w14:textId="77777777" w:rsidR="00EC7E2A" w:rsidRPr="00C1410B" w:rsidRDefault="00EC7E2A">
            <w:pPr>
              <w:jc w:val="center"/>
              <w:rPr>
                <w:b/>
                <w:bCs/>
                <w:sz w:val="22"/>
              </w:rPr>
            </w:pPr>
            <w:r w:rsidRPr="00C1410B">
              <w:rPr>
                <w:b/>
                <w:bCs/>
                <w:sz w:val="22"/>
              </w:rPr>
              <w:t>10</w:t>
            </w:r>
          </w:p>
        </w:tc>
        <w:tc>
          <w:tcPr>
            <w:tcW w:w="2132" w:type="dxa"/>
            <w:shd w:val="clear" w:color="auto" w:fill="auto"/>
          </w:tcPr>
          <w:p w14:paraId="63B6CEFA" w14:textId="77777777" w:rsidR="00EC7E2A" w:rsidRPr="00C1410B" w:rsidRDefault="00EC7E2A" w:rsidP="00EC7E2A">
            <w:pPr>
              <w:rPr>
                <w:sz w:val="22"/>
              </w:rPr>
            </w:pPr>
            <w:r w:rsidRPr="00C1410B">
              <w:rPr>
                <w:sz w:val="22"/>
              </w:rPr>
              <w:t>Rendimiento de la solución.</w:t>
            </w:r>
          </w:p>
        </w:tc>
        <w:tc>
          <w:tcPr>
            <w:tcW w:w="1417" w:type="dxa"/>
            <w:shd w:val="clear" w:color="auto" w:fill="auto"/>
          </w:tcPr>
          <w:p w14:paraId="772F4920" w14:textId="77777777" w:rsidR="00EC7E2A" w:rsidRPr="00C1410B" w:rsidRDefault="00EC7E2A" w:rsidP="00EC7E2A">
            <w:pPr>
              <w:rPr>
                <w:sz w:val="22"/>
              </w:rPr>
            </w:pPr>
            <w:r w:rsidRPr="00C1410B">
              <w:rPr>
                <w:sz w:val="22"/>
              </w:rPr>
              <w:t>No funcional</w:t>
            </w:r>
          </w:p>
        </w:tc>
        <w:tc>
          <w:tcPr>
            <w:tcW w:w="1418" w:type="dxa"/>
            <w:shd w:val="clear" w:color="auto" w:fill="auto"/>
          </w:tcPr>
          <w:p w14:paraId="6C153793" w14:textId="77777777" w:rsidR="00EC7E2A" w:rsidRPr="00C1410B" w:rsidRDefault="00EC7E2A" w:rsidP="00EC7E2A">
            <w:pPr>
              <w:rPr>
                <w:sz w:val="22"/>
              </w:rPr>
            </w:pPr>
            <w:r w:rsidRPr="00C1410B">
              <w:rPr>
                <w:sz w:val="22"/>
              </w:rPr>
              <w:t>no funcional de producto</w:t>
            </w:r>
          </w:p>
        </w:tc>
        <w:tc>
          <w:tcPr>
            <w:tcW w:w="1842" w:type="dxa"/>
            <w:shd w:val="clear" w:color="auto" w:fill="auto"/>
          </w:tcPr>
          <w:p w14:paraId="0501F26D" w14:textId="77777777" w:rsidR="00EC7E2A" w:rsidRPr="00C1410B" w:rsidRDefault="00EC7E2A" w:rsidP="00EC7E2A">
            <w:pPr>
              <w:rPr>
                <w:sz w:val="22"/>
              </w:rPr>
            </w:pPr>
            <w:r w:rsidRPr="00C1410B">
              <w:rPr>
                <w:sz w:val="22"/>
              </w:rPr>
              <w:t>equipo de infraestructura, desarrolladores, equipo de pruebas.</w:t>
            </w:r>
          </w:p>
        </w:tc>
        <w:tc>
          <w:tcPr>
            <w:tcW w:w="3969" w:type="dxa"/>
            <w:shd w:val="clear" w:color="auto" w:fill="auto"/>
          </w:tcPr>
          <w:p w14:paraId="36BDE1FE" w14:textId="77777777" w:rsidR="00EC7E2A" w:rsidRPr="00C1410B" w:rsidRDefault="00EC7E2A" w:rsidP="00EC7E2A">
            <w:pPr>
              <w:rPr>
                <w:sz w:val="22"/>
              </w:rPr>
            </w:pPr>
            <w:r w:rsidRPr="00C1410B">
              <w:rPr>
                <w:sz w:val="22"/>
              </w:rPr>
              <w:t>La solución tendrá un alto rendimiento para una experiencia de usuario óptima.</w:t>
            </w:r>
          </w:p>
        </w:tc>
      </w:tr>
    </w:tbl>
    <w:p w14:paraId="10E41EB9" w14:textId="77777777" w:rsidR="00322CDE" w:rsidRPr="00C1410B" w:rsidRDefault="00322CDE" w:rsidP="00322CDE"/>
    <w:p w14:paraId="1A7B64BE" w14:textId="77777777" w:rsidR="007D5D85" w:rsidRPr="00C1410B" w:rsidRDefault="007D5D85" w:rsidP="007D5D85">
      <w:pPr>
        <w:pStyle w:val="Heading2"/>
      </w:pPr>
      <w:bookmarkStart w:id="6" w:name="_Toc15313864"/>
      <w:r w:rsidRPr="00C1410B">
        <w:lastRenderedPageBreak/>
        <w:t>Plan de gestión del cronograma</w:t>
      </w:r>
      <w:bookmarkEnd w:id="6"/>
    </w:p>
    <w:p w14:paraId="6134104D" w14:textId="19DF9F4D" w:rsidR="00D119BF" w:rsidRDefault="00D119BF" w:rsidP="00A821D2">
      <w:r>
        <w:t>La metodología escogida para el desarrollo de este proyecto es la metodología ágil, Ya que la metodología ágil nos ayudaría con la eficiencia del desarrollo del proyecto, evitando parte del papeleo, y mejoraría la velocidad del equipo. Para realizar nuestro cronograma hemos decidido usar la herramienta Microsoft Project, un programa más exclusivo de la suite de Office 365, la cual nos permitirá crear un plan estructurado del proyecto, agilizando la toma de decisiones y la modificación de los tiempos en caso de ser necesario</w:t>
      </w:r>
      <w:r w:rsidR="00025E80">
        <w:t>.</w:t>
      </w:r>
    </w:p>
    <w:p w14:paraId="33EF1B2A" w14:textId="33719F55" w:rsidR="00D119BF" w:rsidRDefault="00D119BF" w:rsidP="00D119BF">
      <w:r>
        <w:t>El proyecto en general tiene asignado un tiempo estimado de 3 a 4 años (2022-2025), en el que este tiempo estará dividido de la siguiente manera</w:t>
      </w:r>
      <w:r w:rsidRPr="00D119BF">
        <w:t>:</w:t>
      </w:r>
    </w:p>
    <w:p w14:paraId="27EBF289" w14:textId="0C39B0AF" w:rsidR="00D119BF" w:rsidRDefault="00D119BF" w:rsidP="00D119BF">
      <w:pPr>
        <w:pStyle w:val="ListParagraph"/>
        <w:numPr>
          <w:ilvl w:val="0"/>
          <w:numId w:val="8"/>
        </w:numPr>
      </w:pPr>
      <w:r>
        <w:t>Implementación plataforma móvil (15 meses / 1 año y 3 meses):</w:t>
      </w:r>
    </w:p>
    <w:p w14:paraId="48B8A34B" w14:textId="59C5B0C9" w:rsidR="00D119BF" w:rsidRPr="00D119BF" w:rsidRDefault="00D119BF" w:rsidP="00D119BF">
      <w:pPr>
        <w:pStyle w:val="ListParagraph"/>
        <w:numPr>
          <w:ilvl w:val="1"/>
          <w:numId w:val="8"/>
        </w:numPr>
      </w:pPr>
      <w:r>
        <w:t xml:space="preserve">Levantamiento funcional </w:t>
      </w:r>
      <w:r>
        <w:rPr>
          <w:lang w:val="en-US"/>
        </w:rPr>
        <w:t>(6 meses)</w:t>
      </w:r>
    </w:p>
    <w:p w14:paraId="1B08C2DA" w14:textId="1760367A" w:rsidR="00D119BF" w:rsidRPr="00D119BF" w:rsidRDefault="00D119BF" w:rsidP="00D119BF">
      <w:pPr>
        <w:pStyle w:val="ListParagraph"/>
        <w:numPr>
          <w:ilvl w:val="1"/>
          <w:numId w:val="8"/>
        </w:numPr>
      </w:pPr>
      <w:r>
        <w:rPr>
          <w:lang w:val="en-US"/>
        </w:rPr>
        <w:t>Desarrollo (6 meses)</w:t>
      </w:r>
    </w:p>
    <w:p w14:paraId="225760BC" w14:textId="4C40DE68" w:rsidR="00D119BF" w:rsidRPr="00D119BF" w:rsidRDefault="00D119BF" w:rsidP="00D119BF">
      <w:pPr>
        <w:pStyle w:val="ListParagraph"/>
        <w:numPr>
          <w:ilvl w:val="1"/>
          <w:numId w:val="8"/>
        </w:numPr>
      </w:pPr>
      <w:r>
        <w:rPr>
          <w:lang w:val="en-US"/>
        </w:rPr>
        <w:t>QA (2 meses)</w:t>
      </w:r>
    </w:p>
    <w:p w14:paraId="12E6B981" w14:textId="25BCDFEC" w:rsidR="00D119BF" w:rsidRDefault="00D119BF" w:rsidP="00D119BF">
      <w:pPr>
        <w:pStyle w:val="ListParagraph"/>
        <w:numPr>
          <w:ilvl w:val="1"/>
          <w:numId w:val="8"/>
        </w:numPr>
      </w:pPr>
      <w:r w:rsidRPr="00D119BF">
        <w:t xml:space="preserve">Marcha blanca en </w:t>
      </w:r>
      <w:r>
        <w:t xml:space="preserve">producción </w:t>
      </w:r>
      <w:r w:rsidRPr="00D119BF">
        <w:t>(1 mes)</w:t>
      </w:r>
    </w:p>
    <w:p w14:paraId="27BD0F24" w14:textId="3652FD3A" w:rsidR="00D119BF" w:rsidRDefault="00D119BF" w:rsidP="00D119BF">
      <w:pPr>
        <w:pStyle w:val="ListParagraph"/>
        <w:numPr>
          <w:ilvl w:val="0"/>
          <w:numId w:val="8"/>
        </w:numPr>
      </w:pPr>
      <w:r>
        <w:t>Implementación portal de autoayuda</w:t>
      </w:r>
      <w:r w:rsidR="00D907C6">
        <w:t xml:space="preserve"> (14 meses / 1 año y 2 meses)</w:t>
      </w:r>
    </w:p>
    <w:p w14:paraId="45ACF370" w14:textId="73E48804" w:rsidR="00D119BF" w:rsidRDefault="00D119BF" w:rsidP="00D119BF">
      <w:pPr>
        <w:pStyle w:val="ListParagraph"/>
        <w:numPr>
          <w:ilvl w:val="1"/>
          <w:numId w:val="8"/>
        </w:numPr>
      </w:pPr>
      <w:r>
        <w:t>Levantamiento de consultas frecuentes</w:t>
      </w:r>
      <w:r w:rsidR="00D907C6">
        <w:t xml:space="preserve"> (7 meses)</w:t>
      </w:r>
    </w:p>
    <w:p w14:paraId="21B4C670" w14:textId="5BB3258B" w:rsidR="00D907C6" w:rsidRDefault="00D907C6" w:rsidP="00D119BF">
      <w:pPr>
        <w:pStyle w:val="ListParagraph"/>
        <w:numPr>
          <w:ilvl w:val="1"/>
          <w:numId w:val="8"/>
        </w:numPr>
      </w:pPr>
      <w:r>
        <w:t>Levantamiento y carga de consultas frecuentes (5 meses)</w:t>
      </w:r>
    </w:p>
    <w:p w14:paraId="5436EB7F" w14:textId="60908E3E" w:rsidR="00D907C6" w:rsidRDefault="00D907C6" w:rsidP="00D119BF">
      <w:pPr>
        <w:pStyle w:val="ListParagraph"/>
        <w:numPr>
          <w:ilvl w:val="1"/>
          <w:numId w:val="8"/>
        </w:numPr>
      </w:pPr>
      <w:r>
        <w:t>QA (1 mes)</w:t>
      </w:r>
    </w:p>
    <w:p w14:paraId="3C59CACE" w14:textId="5C18341F" w:rsidR="00D907C6" w:rsidRDefault="00D907C6" w:rsidP="00D119BF">
      <w:pPr>
        <w:pStyle w:val="ListParagraph"/>
        <w:numPr>
          <w:ilvl w:val="1"/>
          <w:numId w:val="8"/>
        </w:numPr>
      </w:pPr>
      <w:r>
        <w:t>Marcha blanca 1 mes</w:t>
      </w:r>
    </w:p>
    <w:p w14:paraId="02689119" w14:textId="15F21816" w:rsidR="00D907C6" w:rsidRDefault="00D907C6" w:rsidP="00D907C6">
      <w:pPr>
        <w:pStyle w:val="ListParagraph"/>
        <w:numPr>
          <w:ilvl w:val="0"/>
          <w:numId w:val="8"/>
        </w:numPr>
      </w:pPr>
      <w:r>
        <w:t>Generación de portal web (16 meses / 1 año y 4 meses)</w:t>
      </w:r>
    </w:p>
    <w:p w14:paraId="2EE2F047" w14:textId="0A13823D" w:rsidR="00D907C6" w:rsidRDefault="00D907C6" w:rsidP="00D907C6">
      <w:pPr>
        <w:pStyle w:val="ListParagraph"/>
        <w:numPr>
          <w:ilvl w:val="1"/>
          <w:numId w:val="8"/>
        </w:numPr>
      </w:pPr>
      <w:r>
        <w:t>Levantamiento funcional (6 meses)</w:t>
      </w:r>
    </w:p>
    <w:p w14:paraId="6BE7CB49" w14:textId="77777777" w:rsidR="00D907C6" w:rsidRDefault="00D907C6" w:rsidP="00D907C6">
      <w:pPr>
        <w:pStyle w:val="ListParagraph"/>
        <w:numPr>
          <w:ilvl w:val="1"/>
          <w:numId w:val="8"/>
        </w:numPr>
      </w:pPr>
      <w:r>
        <w:t>Desarrollo (8 meses)</w:t>
      </w:r>
    </w:p>
    <w:p w14:paraId="73F6E7FD" w14:textId="77777777" w:rsidR="00D907C6" w:rsidRDefault="00D907C6" w:rsidP="00D907C6">
      <w:pPr>
        <w:pStyle w:val="ListParagraph"/>
        <w:numPr>
          <w:ilvl w:val="1"/>
          <w:numId w:val="8"/>
        </w:numPr>
      </w:pPr>
      <w:r>
        <w:t>QA (1 mes)</w:t>
      </w:r>
    </w:p>
    <w:p w14:paraId="1B063340" w14:textId="77777777" w:rsidR="00D907C6" w:rsidRDefault="00D907C6" w:rsidP="00D907C6">
      <w:pPr>
        <w:pStyle w:val="ListParagraph"/>
        <w:numPr>
          <w:ilvl w:val="1"/>
          <w:numId w:val="8"/>
        </w:numPr>
      </w:pPr>
      <w:r>
        <w:t>Marcha blanca (1 mes)</w:t>
      </w:r>
    </w:p>
    <w:p w14:paraId="122F4AFA" w14:textId="77777777" w:rsidR="00D907C6" w:rsidRDefault="00D907C6" w:rsidP="00D907C6">
      <w:pPr>
        <w:pStyle w:val="ListParagraph"/>
        <w:numPr>
          <w:ilvl w:val="0"/>
          <w:numId w:val="8"/>
        </w:numPr>
      </w:pPr>
      <w:r>
        <w:t>Implementación infraestructura cloud (12 meses / 1 año)</w:t>
      </w:r>
    </w:p>
    <w:p w14:paraId="7D5C66D2" w14:textId="77777777" w:rsidR="00D907C6" w:rsidRDefault="00D907C6" w:rsidP="00D907C6">
      <w:pPr>
        <w:pStyle w:val="ListParagraph"/>
        <w:numPr>
          <w:ilvl w:val="1"/>
          <w:numId w:val="8"/>
        </w:numPr>
      </w:pPr>
      <w:r>
        <w:t>Levantamiento de requerimientos arquitectura (6 meses)</w:t>
      </w:r>
    </w:p>
    <w:p w14:paraId="00435521" w14:textId="4668B993" w:rsidR="00D907C6" w:rsidRDefault="00D907C6" w:rsidP="00D907C6">
      <w:pPr>
        <w:pStyle w:val="ListParagraph"/>
        <w:numPr>
          <w:ilvl w:val="1"/>
          <w:numId w:val="8"/>
        </w:numPr>
      </w:pPr>
      <w:r>
        <w:t>Implementación de arquitectura (3 meses)</w:t>
      </w:r>
    </w:p>
    <w:p w14:paraId="46D8D8F5" w14:textId="02CB95FB" w:rsidR="00D907C6" w:rsidRDefault="00D907C6" w:rsidP="00D907C6">
      <w:pPr>
        <w:pStyle w:val="ListParagraph"/>
        <w:numPr>
          <w:ilvl w:val="1"/>
          <w:numId w:val="8"/>
        </w:numPr>
      </w:pPr>
      <w:r>
        <w:t>QA y validación (2 meses)</w:t>
      </w:r>
    </w:p>
    <w:p w14:paraId="5D55F88B" w14:textId="16248685" w:rsidR="00D907C6" w:rsidRDefault="00D907C6" w:rsidP="00D907C6">
      <w:pPr>
        <w:pStyle w:val="ListParagraph"/>
        <w:numPr>
          <w:ilvl w:val="1"/>
          <w:numId w:val="8"/>
        </w:numPr>
      </w:pPr>
      <w:r>
        <w:t>Puesta en marcha (1 mes)</w:t>
      </w:r>
    </w:p>
    <w:p w14:paraId="29241EDC" w14:textId="4980AE49" w:rsidR="00DE015F" w:rsidRDefault="00D907C6" w:rsidP="008F56AA">
      <w:pPr>
        <w:rPr>
          <w:noProof/>
        </w:rPr>
      </w:pPr>
      <w:r>
        <w:lastRenderedPageBreak/>
        <w:t>El tiempo total estimado para el proyecto son de 57 meses, es decir 4 años y 9 meses. Y su costo total de inversión es de $700000000</w:t>
      </w:r>
      <w:r w:rsidR="008F56AA">
        <w:rPr>
          <w:noProof/>
        </w:rPr>
        <w:object w:dxaOrig="283" w:dyaOrig="113" w14:anchorId="49EE0187">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15pt;height:5.4pt" o:ole="">
            <v:imagedata r:id="rId13" o:title=""/>
          </v:shape>
          <o:OLEObject Type="Embed" ProgID="MSProject.Project.9" ShapeID="_x0000_i1025" DrawAspect="Content" ObjectID="_1759219262" r:id="rId14">
            <o:FieldCodes>\s</o:FieldCodes>
          </o:OLEObject>
        </w:object>
      </w:r>
      <w:r w:rsidR="00737464" w:rsidRPr="00737464">
        <w:rPr>
          <w:noProof/>
        </w:rPr>
        <w:drawing>
          <wp:inline distT="0" distB="0" distL="0" distR="0" wp14:anchorId="1B680AE0" wp14:editId="5DC8E502">
            <wp:extent cx="5612130" cy="1776730"/>
            <wp:effectExtent l="0" t="0" r="7620" b="0"/>
            <wp:docPr id="455510661" name="Picture 1" descr="Proyecto en Microsoft Proyect&#10;">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5510661" name="Picture 1" descr="Proyecto en Microsoft Proyect&#10;">
                      <a:extLst>
                        <a:ext uri="{C183D7F6-B498-43B3-948B-1728B52AA6E4}">
                          <adec:decorative xmlns:adec="http://schemas.microsoft.com/office/drawing/2017/decorative" val="0"/>
                        </a:ext>
                      </a:extLst>
                    </pic:cNvPr>
                    <pic:cNvPicPr/>
                  </pic:nvPicPr>
                  <pic:blipFill>
                    <a:blip r:embed="rId15"/>
                    <a:stretch>
                      <a:fillRect/>
                    </a:stretch>
                  </pic:blipFill>
                  <pic:spPr>
                    <a:xfrm>
                      <a:off x="0" y="0"/>
                      <a:ext cx="5612130" cy="1776730"/>
                    </a:xfrm>
                    <a:prstGeom prst="rect">
                      <a:avLst/>
                    </a:prstGeom>
                  </pic:spPr>
                </pic:pic>
              </a:graphicData>
            </a:graphic>
          </wp:inline>
        </w:drawing>
      </w:r>
    </w:p>
    <w:p w14:paraId="02AFB84F" w14:textId="7A4C218E" w:rsidR="008F56AA" w:rsidRPr="00D119BF" w:rsidRDefault="002A49B1" w:rsidP="008F56AA">
      <w:r>
        <w:object w:dxaOrig="1538" w:dyaOrig="993" w14:anchorId="55B03CB2">
          <v:shape id="_x0000_i1026" type="#_x0000_t75" style="width:76.6pt;height:49.55pt" o:ole="">
            <v:imagedata r:id="rId16" o:title=""/>
          </v:shape>
          <o:OLEObject Type="Embed" ProgID="MSProject.Project.9" ShapeID="_x0000_i1026" DrawAspect="Icon" ObjectID="_1759219263" r:id="rId17">
            <o:FieldCodes>\s</o:FieldCodes>
          </o:OLEObject>
        </w:object>
      </w:r>
    </w:p>
    <w:p w14:paraId="188E5AEE" w14:textId="77777777" w:rsidR="007D5D85" w:rsidRPr="00C1410B" w:rsidRDefault="007D5D85" w:rsidP="002E3651">
      <w:pPr>
        <w:pStyle w:val="Heading2"/>
      </w:pPr>
      <w:bookmarkStart w:id="7" w:name="_Toc15313865"/>
      <w:r w:rsidRPr="00C1410B">
        <w:t>Plan de gestión de costos</w:t>
      </w:r>
      <w:bookmarkEnd w:id="7"/>
    </w:p>
    <w:p w14:paraId="284311E3" w14:textId="77777777" w:rsidR="007D5D85" w:rsidRPr="00C1410B" w:rsidRDefault="007D5D85" w:rsidP="00A821D2">
      <w:r w:rsidRPr="00C1410B">
        <w:t xml:space="preserve">Descarga nuestra </w:t>
      </w:r>
      <w:hyperlink r:id="rId18" w:history="1">
        <w:r w:rsidRPr="00C1410B">
          <w:rPr>
            <w:rStyle w:val="Hyperlink"/>
            <w:b/>
          </w:rPr>
          <w:t>plantilla de presupuesto de un proyecto</w:t>
        </w:r>
      </w:hyperlink>
      <w:r w:rsidRPr="00C1410B">
        <w:t xml:space="preserve"> siguiendo el enlace.</w:t>
      </w:r>
    </w:p>
    <w:p w14:paraId="3011F880" w14:textId="77777777" w:rsidR="00A821D2" w:rsidRPr="00C1410B" w:rsidRDefault="007D5D85" w:rsidP="007D5D85">
      <w:pPr>
        <w:pStyle w:val="Heading2"/>
      </w:pPr>
      <w:bookmarkStart w:id="8" w:name="_Toc15313866"/>
      <w:r w:rsidRPr="00C1410B">
        <w:t>Plan de gestión de calidad</w:t>
      </w:r>
      <w:bookmarkEnd w:id="8"/>
    </w:p>
    <w:p w14:paraId="10662F6A" w14:textId="77777777" w:rsidR="002E056F" w:rsidRDefault="002E056F" w:rsidP="002E056F">
      <w:r>
        <w:t>En términos de calidad, el proyecto será abordado según lo estipulado en el estándar  ISO 25000:2020. Este estándar de calidad de software es una mejora de la ya conocida ISO 9126.</w:t>
      </w:r>
    </w:p>
    <w:p w14:paraId="3B35A6F6" w14:textId="77777777" w:rsidR="002E056F" w:rsidRDefault="002E056F" w:rsidP="002E056F">
      <w:r>
        <w:t xml:space="preserve">Objetivo: </w:t>
      </w:r>
    </w:p>
    <w:p w14:paraId="145300B7" w14:textId="77777777" w:rsidR="002E056F" w:rsidRDefault="002E056F" w:rsidP="002E056F">
      <w:r>
        <w:t>Se espera que el conjunto de elementos a desarrollar dentro del proyecto cumpla con las expectativas del cliente y sea un producto de calidad dentro del mercado.</w:t>
      </w:r>
    </w:p>
    <w:p w14:paraId="4F4F1BAF" w14:textId="77777777" w:rsidR="002E056F" w:rsidRDefault="002E056F" w:rsidP="002E056F">
      <w:r>
        <w:t>Lograr un producto eficiente y que cumpla con los requisitos estipulados en la ISO mencionada en el punto anterior.</w:t>
      </w:r>
    </w:p>
    <w:p w14:paraId="28E5F30D" w14:textId="77777777" w:rsidR="002E056F" w:rsidRDefault="002E056F" w:rsidP="002E056F">
      <w:r>
        <w:t xml:space="preserve">Roles: </w:t>
      </w:r>
    </w:p>
    <w:p w14:paraId="18A9F179" w14:textId="77777777" w:rsidR="002E056F" w:rsidRDefault="002E056F" w:rsidP="002E056F">
      <w:r>
        <w:t>Los individuos responsables de asegurar que se cumpla la ISO son los respectivos QA que estén involucrados dentro del proyecto.</w:t>
      </w:r>
    </w:p>
    <w:p w14:paraId="4AA167D4" w14:textId="56A878B9" w:rsidR="002E056F" w:rsidRDefault="002E056F" w:rsidP="002E056F">
      <w:r>
        <w:t xml:space="preserve">Entregables: </w:t>
      </w:r>
      <w:r>
        <w:t>xixo xfa evita escribir groserías xd</w:t>
      </w:r>
    </w:p>
    <w:p w14:paraId="2D1904B0" w14:textId="77777777" w:rsidR="002E056F" w:rsidRDefault="002E056F" w:rsidP="002E056F">
      <w:r>
        <w:t>Actividades: en proceso</w:t>
      </w:r>
    </w:p>
    <w:p w14:paraId="3C770178" w14:textId="33D59128" w:rsidR="007D5D85" w:rsidRPr="00C1410B" w:rsidRDefault="002E056F" w:rsidP="002E056F">
      <w:r>
        <w:lastRenderedPageBreak/>
        <w:t>Herramientas de calidad en proceso</w:t>
      </w:r>
    </w:p>
    <w:p w14:paraId="3C80308F" w14:textId="77777777" w:rsidR="007D5D85" w:rsidRPr="00C1410B" w:rsidRDefault="007D5D85" w:rsidP="002E3651">
      <w:pPr>
        <w:pStyle w:val="Heading2"/>
      </w:pPr>
      <w:bookmarkStart w:id="9" w:name="_Toc15313867"/>
      <w:r w:rsidRPr="00C1410B">
        <w:t>Plan de gestión de recursos</w:t>
      </w:r>
      <w:bookmarkEnd w:id="9"/>
    </w:p>
    <w:p w14:paraId="1CD3C13B" w14:textId="77777777" w:rsidR="007D5D85" w:rsidRPr="00C1410B" w:rsidRDefault="007D5D85" w:rsidP="00A821D2">
      <w:r w:rsidRPr="00C1410B">
        <w:t xml:space="preserve">Asigna las responsabilidades y niveles de autoridad en proyectos con nuestra </w:t>
      </w:r>
      <w:hyperlink r:id="rId19" w:history="1">
        <w:r w:rsidRPr="00C1410B">
          <w:rPr>
            <w:rStyle w:val="Hyperlink"/>
            <w:b/>
          </w:rPr>
          <w:t>plantilla de matriz RACI</w:t>
        </w:r>
      </w:hyperlink>
      <w:r w:rsidRPr="00C1410B">
        <w:t>.</w:t>
      </w:r>
    </w:p>
    <w:p w14:paraId="02A8C1C3" w14:textId="77777777" w:rsidR="007D5D85" w:rsidRPr="00C1410B" w:rsidRDefault="007D5D85" w:rsidP="007D5D85">
      <w:pPr>
        <w:pStyle w:val="Heading2"/>
      </w:pPr>
      <w:bookmarkStart w:id="10" w:name="_Toc15313868"/>
      <w:r w:rsidRPr="00C1410B">
        <w:t>Plan de gestión de comunicaciones</w:t>
      </w:r>
      <w:bookmarkEnd w:id="10"/>
    </w:p>
    <w:p w14:paraId="1F1E1AB4" w14:textId="77777777" w:rsidR="007D5D85" w:rsidRPr="00C1410B" w:rsidRDefault="007D5D85" w:rsidP="007D5D85">
      <w:pPr>
        <w:pStyle w:val="NormalWeb"/>
        <w:spacing w:before="0" w:beforeAutospacing="0" w:after="0" w:afterAutospacing="0"/>
        <w:rPr>
          <w:rFonts w:ascii="Arial" w:hAnsi="Arial" w:cs="Arial"/>
          <w:color w:val="000000"/>
        </w:rPr>
      </w:pPr>
      <w:r w:rsidRPr="00C1410B">
        <w:rPr>
          <w:rFonts w:ascii="Arial" w:hAnsi="Arial" w:cs="Arial"/>
          <w:color w:val="000000"/>
        </w:rPr>
        <w:t>Descarga nuestra </w:t>
      </w:r>
      <w:hyperlink r:id="rId20" w:history="1">
        <w:r w:rsidRPr="00C1410B">
          <w:rPr>
            <w:rStyle w:val="Hyperlink"/>
            <w:rFonts w:ascii="Arial" w:hAnsi="Arial" w:cs="Arial"/>
            <w:b/>
            <w:bCs/>
          </w:rPr>
          <w:t>plantilla del Plan de gestión de comunicaciones</w:t>
        </w:r>
      </w:hyperlink>
      <w:r w:rsidRPr="00C1410B">
        <w:rPr>
          <w:rFonts w:ascii="Arial" w:hAnsi="Arial" w:cs="Arial"/>
          <w:color w:val="000000"/>
        </w:rPr>
        <w:t> del proyecto.</w:t>
      </w:r>
    </w:p>
    <w:p w14:paraId="60F31C18" w14:textId="77777777" w:rsidR="007D5D85" w:rsidRPr="00C1410B" w:rsidRDefault="007D5D85" w:rsidP="007D5D85">
      <w:pPr>
        <w:pStyle w:val="NormalWeb"/>
        <w:spacing w:before="0" w:beforeAutospacing="0" w:after="0" w:afterAutospacing="0"/>
        <w:rPr>
          <w:rFonts w:ascii="Arial" w:hAnsi="Arial" w:cs="Arial"/>
          <w:color w:val="000000"/>
        </w:rPr>
      </w:pPr>
    </w:p>
    <w:p w14:paraId="6989B81B" w14:textId="77777777" w:rsidR="007D5D85" w:rsidRPr="00C1410B" w:rsidRDefault="007D5D85" w:rsidP="007D5D85">
      <w:pPr>
        <w:pStyle w:val="NormalWeb"/>
        <w:spacing w:before="0" w:beforeAutospacing="0" w:after="0" w:afterAutospacing="0"/>
        <w:rPr>
          <w:rFonts w:ascii="Arial" w:hAnsi="Arial" w:cs="Arial"/>
          <w:color w:val="000000"/>
        </w:rPr>
      </w:pPr>
      <w:r w:rsidRPr="00C1410B">
        <w:rPr>
          <w:rFonts w:ascii="Arial" w:hAnsi="Arial" w:cs="Arial"/>
          <w:color w:val="000000"/>
        </w:rPr>
        <w:t>Otro aspecto importante a considerar en el plan de proyecto es el reporte de avance.</w:t>
      </w:r>
    </w:p>
    <w:p w14:paraId="6368D985" w14:textId="77777777" w:rsidR="007D5D85" w:rsidRPr="00C1410B" w:rsidRDefault="007D5D85" w:rsidP="007D5D85">
      <w:pPr>
        <w:pStyle w:val="NormalWeb"/>
        <w:spacing w:before="0" w:beforeAutospacing="0" w:after="0" w:afterAutospacing="0"/>
        <w:rPr>
          <w:rFonts w:ascii="Arial" w:hAnsi="Arial" w:cs="Arial"/>
          <w:color w:val="000000"/>
        </w:rPr>
      </w:pPr>
    </w:p>
    <w:p w14:paraId="486DAADE" w14:textId="77777777" w:rsidR="007D5D85" w:rsidRPr="00C1410B" w:rsidRDefault="007D5D85" w:rsidP="007D5D85">
      <w:pPr>
        <w:pStyle w:val="NormalWeb"/>
        <w:spacing w:before="0" w:beforeAutospacing="0" w:after="0" w:afterAutospacing="0"/>
        <w:rPr>
          <w:color w:val="000000"/>
          <w:sz w:val="27"/>
          <w:szCs w:val="27"/>
        </w:rPr>
      </w:pPr>
      <w:r w:rsidRPr="00C1410B">
        <w:rPr>
          <w:rFonts w:ascii="Arial" w:hAnsi="Arial" w:cs="Arial"/>
          <w:color w:val="000000"/>
        </w:rPr>
        <w:t>Descarga nuestra </w:t>
      </w:r>
      <w:hyperlink r:id="rId21" w:history="1">
        <w:r w:rsidRPr="00C1410B">
          <w:rPr>
            <w:rStyle w:val="Hyperlink"/>
            <w:rFonts w:ascii="Arial" w:hAnsi="Arial" w:cs="Arial"/>
            <w:b/>
            <w:bCs/>
          </w:rPr>
          <w:t>plantilla de reporte de avance</w:t>
        </w:r>
      </w:hyperlink>
      <w:r w:rsidRPr="00C1410B">
        <w:rPr>
          <w:rFonts w:ascii="Arial" w:hAnsi="Arial" w:cs="Arial"/>
          <w:color w:val="000000"/>
        </w:rPr>
        <w:t>.</w:t>
      </w:r>
    </w:p>
    <w:p w14:paraId="3240E18A" w14:textId="77777777" w:rsidR="007D5D85" w:rsidRPr="00C1410B" w:rsidRDefault="007D5D85" w:rsidP="00A821D2"/>
    <w:p w14:paraId="7E192B45" w14:textId="77777777" w:rsidR="007D5D85" w:rsidRPr="00C1410B" w:rsidRDefault="007D5D85" w:rsidP="007D5D85">
      <w:pPr>
        <w:pStyle w:val="Heading2"/>
        <w:rPr>
          <w:rFonts w:ascii="Times New Roman" w:hAnsi="Times New Roman"/>
        </w:rPr>
      </w:pPr>
      <w:bookmarkStart w:id="11" w:name="_Toc15313869"/>
      <w:r w:rsidRPr="00C1410B">
        <w:t>Plan de gestión de riesgos de un proyecto</w:t>
      </w:r>
      <w:bookmarkEnd w:id="11"/>
    </w:p>
    <w:p w14:paraId="269DE27D" w14:textId="77777777" w:rsidR="007D5D85" w:rsidRPr="00C1410B" w:rsidRDefault="007D5D85" w:rsidP="007D5D85">
      <w:pPr>
        <w:pStyle w:val="NormalWeb"/>
        <w:spacing w:before="0" w:beforeAutospacing="0" w:after="0" w:afterAutospacing="0"/>
        <w:rPr>
          <w:color w:val="000000"/>
          <w:sz w:val="27"/>
          <w:szCs w:val="27"/>
        </w:rPr>
      </w:pPr>
    </w:p>
    <w:p w14:paraId="1206A8F5" w14:textId="77777777" w:rsidR="007D5D85" w:rsidRPr="00C1410B" w:rsidRDefault="007D5D85" w:rsidP="007D5D85">
      <w:pPr>
        <w:pStyle w:val="NormalWeb"/>
        <w:spacing w:before="0" w:beforeAutospacing="0" w:after="0" w:afterAutospacing="0"/>
        <w:rPr>
          <w:rFonts w:ascii="Arial" w:hAnsi="Arial" w:cs="Arial"/>
          <w:color w:val="000000"/>
        </w:rPr>
      </w:pPr>
      <w:r w:rsidRPr="00C1410B">
        <w:rPr>
          <w:rFonts w:ascii="Arial" w:hAnsi="Arial" w:cs="Arial"/>
          <w:color w:val="000000"/>
        </w:rPr>
        <w:t>Descarga nuestras plantillas:</w:t>
      </w:r>
    </w:p>
    <w:p w14:paraId="248C86CA" w14:textId="77777777" w:rsidR="007D5D85" w:rsidRPr="00C1410B" w:rsidRDefault="007D5D85" w:rsidP="007D5D85">
      <w:pPr>
        <w:pStyle w:val="NormalWeb"/>
        <w:spacing w:before="0" w:beforeAutospacing="0" w:after="0" w:afterAutospacing="0"/>
        <w:rPr>
          <w:rFonts w:ascii="Arial" w:hAnsi="Arial" w:cs="Arial"/>
          <w:color w:val="000000"/>
        </w:rPr>
      </w:pPr>
    </w:p>
    <w:p w14:paraId="3E1BA74F" w14:textId="77777777" w:rsidR="007D5D85" w:rsidRPr="00C1410B" w:rsidRDefault="00000000" w:rsidP="007D5D85">
      <w:pPr>
        <w:numPr>
          <w:ilvl w:val="0"/>
          <w:numId w:val="4"/>
        </w:numPr>
        <w:spacing w:before="100" w:beforeAutospacing="1" w:after="100" w:afterAutospacing="1" w:line="240" w:lineRule="auto"/>
        <w:rPr>
          <w:rFonts w:cs="Arial"/>
          <w:color w:val="000000"/>
          <w:szCs w:val="24"/>
        </w:rPr>
      </w:pPr>
      <w:hyperlink r:id="rId22" w:history="1">
        <w:r w:rsidR="007D5D85" w:rsidRPr="00C1410B">
          <w:rPr>
            <w:rStyle w:val="Hyperlink"/>
            <w:rFonts w:cs="Arial"/>
            <w:b/>
            <w:bCs/>
            <w:szCs w:val="24"/>
          </w:rPr>
          <w:t>Plan de gestión de riesgos</w:t>
        </w:r>
      </w:hyperlink>
      <w:r w:rsidR="007D5D85" w:rsidRPr="00C1410B">
        <w:rPr>
          <w:rFonts w:cs="Arial"/>
          <w:color w:val="000000"/>
          <w:szCs w:val="24"/>
        </w:rPr>
        <w:t> de un proyecto.</w:t>
      </w:r>
    </w:p>
    <w:p w14:paraId="45EE56D1" w14:textId="77777777" w:rsidR="007D5D85" w:rsidRPr="00C1410B" w:rsidRDefault="007D5D85" w:rsidP="007D5D85">
      <w:pPr>
        <w:spacing w:before="100" w:beforeAutospacing="1" w:after="100" w:afterAutospacing="1" w:line="240" w:lineRule="auto"/>
        <w:rPr>
          <w:rFonts w:cs="Arial"/>
          <w:color w:val="000000"/>
          <w:szCs w:val="24"/>
        </w:rPr>
      </w:pPr>
    </w:p>
    <w:p w14:paraId="638576F3" w14:textId="77777777" w:rsidR="007D5D85" w:rsidRPr="00C1410B" w:rsidRDefault="00000000" w:rsidP="00A821D2">
      <w:pPr>
        <w:numPr>
          <w:ilvl w:val="0"/>
          <w:numId w:val="4"/>
        </w:numPr>
        <w:spacing w:before="100" w:beforeAutospacing="1" w:after="100" w:afterAutospacing="1" w:line="240" w:lineRule="auto"/>
        <w:rPr>
          <w:rFonts w:cs="Arial"/>
          <w:color w:val="000000"/>
          <w:szCs w:val="24"/>
        </w:rPr>
      </w:pPr>
      <w:hyperlink r:id="rId23" w:history="1">
        <w:r w:rsidR="007D5D85" w:rsidRPr="00C1410B">
          <w:rPr>
            <w:rStyle w:val="Hyperlink"/>
            <w:rFonts w:cs="Arial"/>
            <w:b/>
            <w:bCs/>
            <w:szCs w:val="24"/>
          </w:rPr>
          <w:t>Formato de registro y seguimiento de los riesgos</w:t>
        </w:r>
      </w:hyperlink>
      <w:r w:rsidR="007D5D85" w:rsidRPr="00C1410B">
        <w:rPr>
          <w:rFonts w:cs="Arial"/>
          <w:color w:val="000000"/>
          <w:szCs w:val="24"/>
        </w:rPr>
        <w:t> en el plan de proyecto.</w:t>
      </w:r>
    </w:p>
    <w:p w14:paraId="12313F1E" w14:textId="77777777" w:rsidR="007D5D85" w:rsidRPr="00C1410B" w:rsidRDefault="007D5D85" w:rsidP="007D5D85">
      <w:pPr>
        <w:pStyle w:val="Heading2"/>
        <w:rPr>
          <w:rFonts w:ascii="Times New Roman" w:hAnsi="Times New Roman"/>
        </w:rPr>
      </w:pPr>
      <w:bookmarkStart w:id="12" w:name="_Toc15313870"/>
      <w:r w:rsidRPr="00C1410B">
        <w:t>Plan de gestión de adquisiciones</w:t>
      </w:r>
      <w:bookmarkEnd w:id="12"/>
    </w:p>
    <w:p w14:paraId="064F1886" w14:textId="77777777" w:rsidR="00754C17" w:rsidRPr="00C1410B" w:rsidRDefault="007D5D85" w:rsidP="00A821D2">
      <w:r w:rsidRPr="00C1410B">
        <w:t xml:space="preserve">Para consultar las instrucciones para completar la plantilla de plan de dirección de proyectos visita </w:t>
      </w:r>
      <w:hyperlink r:id="rId24" w:history="1">
        <w:r w:rsidRPr="00C1410B">
          <w:rPr>
            <w:rStyle w:val="Hyperlink"/>
            <w:b/>
          </w:rPr>
          <w:t>este enlace</w:t>
        </w:r>
      </w:hyperlink>
      <w:r w:rsidRPr="00C1410B">
        <w:t>.</w:t>
      </w:r>
    </w:p>
    <w:p w14:paraId="236C901E" w14:textId="77777777" w:rsidR="00754C17" w:rsidRPr="00C1410B" w:rsidRDefault="00754C17" w:rsidP="002E3651">
      <w:pPr>
        <w:pStyle w:val="Heading2"/>
        <w:rPr>
          <w:rFonts w:ascii="Times New Roman" w:hAnsi="Times New Roman"/>
        </w:rPr>
      </w:pPr>
      <w:bookmarkStart w:id="13" w:name="_Toc15313871"/>
      <w:r w:rsidRPr="00C1410B">
        <w:t>Plan de gestión de los interesados</w:t>
      </w:r>
      <w:bookmarkEnd w:id="13"/>
    </w:p>
    <w:p w14:paraId="16E194A9" w14:textId="77777777" w:rsidR="007D5D85" w:rsidRPr="00C1410B" w:rsidRDefault="00754C17" w:rsidP="002E3651">
      <w:pPr>
        <w:pStyle w:val="NormalWeb"/>
        <w:spacing w:before="0" w:beforeAutospacing="0" w:after="0" w:afterAutospacing="0"/>
        <w:rPr>
          <w:rFonts w:ascii="Arial" w:hAnsi="Arial" w:cs="Arial"/>
          <w:color w:val="000000"/>
        </w:rPr>
      </w:pPr>
      <w:r w:rsidRPr="00C1410B">
        <w:rPr>
          <w:rFonts w:ascii="Arial" w:hAnsi="Arial" w:cs="Arial"/>
          <w:color w:val="000000"/>
        </w:rPr>
        <w:t>Descarga nuestra </w:t>
      </w:r>
      <w:hyperlink r:id="rId25" w:history="1">
        <w:r w:rsidRPr="00C1410B">
          <w:rPr>
            <w:rStyle w:val="Hyperlink"/>
            <w:rFonts w:ascii="Arial" w:hAnsi="Arial" w:cs="Arial"/>
            <w:b/>
            <w:bCs/>
          </w:rPr>
          <w:t>plantilla del Plan de gestión de interesados</w:t>
        </w:r>
      </w:hyperlink>
      <w:r w:rsidRPr="00C1410B">
        <w:rPr>
          <w:rFonts w:ascii="Arial" w:hAnsi="Arial" w:cs="Arial"/>
          <w:color w:val="000000"/>
        </w:rPr>
        <w:t>.</w:t>
      </w:r>
    </w:p>
    <w:p w14:paraId="324A7BC9" w14:textId="7761E46C" w:rsidR="003F7C3C" w:rsidRPr="00C1410B" w:rsidRDefault="003E3AB2" w:rsidP="00A821D2">
      <w:r>
        <w:tab/>
      </w:r>
    </w:p>
    <w:p w14:paraId="6E7B9C04" w14:textId="77777777" w:rsidR="003F7C3C" w:rsidRPr="00C1410B" w:rsidRDefault="003F7C3C" w:rsidP="00A821D2"/>
    <w:p w14:paraId="171D4908" w14:textId="77777777" w:rsidR="003F7C3C" w:rsidRDefault="003F7C3C" w:rsidP="00A821D2"/>
    <w:sectPr w:rsidR="003F7C3C" w:rsidSect="002D4F14">
      <w:headerReference w:type="default" r:id="rId26"/>
      <w:footerReference w:type="default" r:id="rId27"/>
      <w:pgSz w:w="12240" w:h="15840"/>
      <w:pgMar w:top="1985" w:right="1701" w:bottom="1418" w:left="1701"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B470E52" w14:textId="77777777" w:rsidR="0090175E" w:rsidRPr="00C1410B" w:rsidRDefault="0090175E" w:rsidP="00061A87">
      <w:pPr>
        <w:spacing w:after="0" w:line="240" w:lineRule="auto"/>
      </w:pPr>
      <w:r w:rsidRPr="00C1410B">
        <w:separator/>
      </w:r>
    </w:p>
  </w:endnote>
  <w:endnote w:type="continuationSeparator" w:id="0">
    <w:p w14:paraId="443EDD21" w14:textId="77777777" w:rsidR="0090175E" w:rsidRPr="00C1410B" w:rsidRDefault="0090175E" w:rsidP="00061A87">
      <w:pPr>
        <w:spacing w:after="0" w:line="240" w:lineRule="auto"/>
      </w:pPr>
      <w:r w:rsidRPr="00C1410B">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2CA9CE" w14:textId="77777777" w:rsidR="002D4F14" w:rsidRPr="00C1410B" w:rsidRDefault="002D4F14" w:rsidP="002D4F14">
    <w:pPr>
      <w:pStyle w:val="Footer"/>
      <w:jc w:val="center"/>
      <w:rPr>
        <w:sz w:val="20"/>
        <w:szCs w:val="20"/>
      </w:rPr>
    </w:pPr>
    <w:r w:rsidRPr="00C1410B">
      <w:rPr>
        <w:sz w:val="20"/>
        <w:szCs w:val="20"/>
      </w:rPr>
      <w:t>La Oficina de Proyectos de Informática (http://www.pmoinformatica.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F09296D" w14:textId="77777777" w:rsidR="0090175E" w:rsidRPr="00C1410B" w:rsidRDefault="0090175E" w:rsidP="00061A87">
      <w:pPr>
        <w:spacing w:after="0" w:line="240" w:lineRule="auto"/>
      </w:pPr>
      <w:r w:rsidRPr="00C1410B">
        <w:separator/>
      </w:r>
    </w:p>
  </w:footnote>
  <w:footnote w:type="continuationSeparator" w:id="0">
    <w:p w14:paraId="7D8793A3" w14:textId="77777777" w:rsidR="0090175E" w:rsidRPr="00C1410B" w:rsidRDefault="0090175E" w:rsidP="00061A87">
      <w:pPr>
        <w:spacing w:after="0" w:line="240" w:lineRule="auto"/>
      </w:pPr>
      <w:r w:rsidRPr="00C1410B">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2CDCE2" w14:textId="77777777" w:rsidR="002D5AFF" w:rsidRPr="00C1410B" w:rsidRDefault="002D5AFF" w:rsidP="00061A87">
    <w:pPr>
      <w:pStyle w:val="Header"/>
      <w:spacing w:after="0"/>
      <w:rPr>
        <w:b/>
        <w:color w:val="0D0D0D"/>
        <w:sz w:val="28"/>
        <w:szCs w:val="28"/>
      </w:rPr>
    </w:pPr>
    <w:r w:rsidRPr="00C1410B">
      <w:rPr>
        <w:b/>
        <w:color w:val="0D0D0D"/>
        <w:sz w:val="28"/>
        <w:szCs w:val="28"/>
      </w:rPr>
      <w:t>La Oficina de Proyectos de Informática</w:t>
    </w:r>
  </w:p>
  <w:p w14:paraId="7F229A6C" w14:textId="14258D12" w:rsidR="002D5AFF" w:rsidRPr="00C1410B" w:rsidRDefault="00D837AA" w:rsidP="0070590D">
    <w:pPr>
      <w:pStyle w:val="Header"/>
      <w:spacing w:after="0"/>
      <w:jc w:val="right"/>
      <w:rPr>
        <w:b/>
        <w:i/>
        <w:color w:val="365F91"/>
        <w:szCs w:val="24"/>
      </w:rPr>
    </w:pPr>
    <w:r>
      <w:rPr>
        <w:b/>
        <w:i/>
        <w:noProof/>
        <w:color w:val="365F91"/>
        <w:szCs w:val="24"/>
      </w:rPr>
      <mc:AlternateContent>
        <mc:Choice Requires="wps">
          <w:drawing>
            <wp:anchor distT="0" distB="0" distL="114300" distR="114300" simplePos="0" relativeHeight="251657728" behindDoc="0" locked="0" layoutInCell="1" allowOverlap="1" wp14:anchorId="4782C275" wp14:editId="10AB3BE5">
              <wp:simplePos x="0" y="0"/>
              <wp:positionH relativeFrom="column">
                <wp:posOffset>-66675</wp:posOffset>
              </wp:positionH>
              <wp:positionV relativeFrom="paragraph">
                <wp:posOffset>204470</wp:posOffset>
              </wp:positionV>
              <wp:extent cx="5722620" cy="162560"/>
              <wp:effectExtent l="19050" t="23495" r="40005" b="52070"/>
              <wp:wrapNone/>
              <wp:docPr id="1122675461"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22620" cy="162560"/>
                      </a:xfrm>
                      <a:prstGeom prst="rect">
                        <a:avLst/>
                      </a:prstGeom>
                      <a:solidFill>
                        <a:srgbClr val="4F81BD"/>
                      </a:solidFill>
                      <a:ln w="38100">
                        <a:solidFill>
                          <a:srgbClr val="F2F2F2"/>
                        </a:solidFill>
                        <a:miter lim="800000"/>
                        <a:headEnd/>
                        <a:tailEnd/>
                      </a:ln>
                      <a:effectLst>
                        <a:outerShdw dist="28398" dir="3806097" algn="ctr" rotWithShape="0">
                          <a:srgbClr val="243F60">
                            <a:alpha val="50000"/>
                          </a:srgbClr>
                        </a:outerShdw>
                      </a:effec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3758B15" id="Rectangle 2" o:spid="_x0000_s1026" style="position:absolute;margin-left:-5.25pt;margin-top:16.1pt;width:450.6pt;height:12.8pt;z-index:251657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" fillcolor="#4f81bd" strokecolor="#f2f2f2" strokeweight="3pt">
              <v:shadow on="t" color="#243f60" opacity=".5" offset="1pt"/>
            </v:rect>
          </w:pict>
        </mc:Fallback>
      </mc:AlternateContent>
    </w:r>
    <w:r w:rsidR="002D5AFF" w:rsidRPr="00C1410B">
      <w:rPr>
        <w:b/>
        <w:i/>
        <w:color w:val="365F91"/>
        <w:szCs w:val="24"/>
      </w:rPr>
      <w:t>www.pmoinformatica.com</w:t>
    </w:r>
  </w:p>
  <w:p w14:paraId="6D8B2DA6" w14:textId="77777777" w:rsidR="002D5AFF" w:rsidRPr="00C1410B" w:rsidRDefault="002D5AFF" w:rsidP="0070590D">
    <w:pPr>
      <w:pStyle w:val="Header"/>
      <w:spacing w:after="0"/>
      <w:jc w:val="right"/>
      <w:rPr>
        <w:b/>
        <w:i/>
        <w:color w:val="365F91"/>
        <w:szCs w:val="24"/>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C15EA"/>
    <w:multiLevelType w:val="hybridMultilevel"/>
    <w:tmpl w:val="DA38518C"/>
    <w:lvl w:ilvl="0" w:tplc="04090001">
      <w:start w:val="10"/>
      <w:numFmt w:val="bullet"/>
      <w:lvlText w:val=""/>
      <w:lvlJc w:val="left"/>
      <w:pPr>
        <w:ind w:left="720" w:hanging="360"/>
      </w:pPr>
      <w:rPr>
        <w:rFonts w:ascii="Symbol" w:eastAsia="Times New Roman"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B612C3"/>
    <w:multiLevelType w:val="multilevel"/>
    <w:tmpl w:val="D4986248"/>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 w15:restartNumberingAfterBreak="0">
    <w:nsid w:val="0717248A"/>
    <w:multiLevelType w:val="hybridMultilevel"/>
    <w:tmpl w:val="176046C2"/>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3" w15:restartNumberingAfterBreak="0">
    <w:nsid w:val="084C07F4"/>
    <w:multiLevelType w:val="hybridMultilevel"/>
    <w:tmpl w:val="997493E8"/>
    <w:lvl w:ilvl="0" w:tplc="200A0001">
      <w:start w:val="1"/>
      <w:numFmt w:val="bullet"/>
      <w:lvlText w:val=""/>
      <w:lvlJc w:val="left"/>
      <w:pPr>
        <w:ind w:left="720" w:hanging="360"/>
      </w:pPr>
      <w:rPr>
        <w:rFonts w:ascii="Symbol" w:hAnsi="Symbol" w:hint="default"/>
      </w:rPr>
    </w:lvl>
    <w:lvl w:ilvl="1" w:tplc="200A0003" w:tentative="1">
      <w:start w:val="1"/>
      <w:numFmt w:val="bullet"/>
      <w:lvlText w:val="o"/>
      <w:lvlJc w:val="left"/>
      <w:pPr>
        <w:ind w:left="1440" w:hanging="360"/>
      </w:pPr>
      <w:rPr>
        <w:rFonts w:ascii="Courier New" w:hAnsi="Courier New" w:cs="Courier New" w:hint="default"/>
      </w:rPr>
    </w:lvl>
    <w:lvl w:ilvl="2" w:tplc="200A0005" w:tentative="1">
      <w:start w:val="1"/>
      <w:numFmt w:val="bullet"/>
      <w:lvlText w:val=""/>
      <w:lvlJc w:val="left"/>
      <w:pPr>
        <w:ind w:left="2160" w:hanging="360"/>
      </w:pPr>
      <w:rPr>
        <w:rFonts w:ascii="Wingdings" w:hAnsi="Wingdings" w:hint="default"/>
      </w:rPr>
    </w:lvl>
    <w:lvl w:ilvl="3" w:tplc="200A0001" w:tentative="1">
      <w:start w:val="1"/>
      <w:numFmt w:val="bullet"/>
      <w:lvlText w:val=""/>
      <w:lvlJc w:val="left"/>
      <w:pPr>
        <w:ind w:left="2880" w:hanging="360"/>
      </w:pPr>
      <w:rPr>
        <w:rFonts w:ascii="Symbol" w:hAnsi="Symbol" w:hint="default"/>
      </w:rPr>
    </w:lvl>
    <w:lvl w:ilvl="4" w:tplc="200A0003" w:tentative="1">
      <w:start w:val="1"/>
      <w:numFmt w:val="bullet"/>
      <w:lvlText w:val="o"/>
      <w:lvlJc w:val="left"/>
      <w:pPr>
        <w:ind w:left="3600" w:hanging="360"/>
      </w:pPr>
      <w:rPr>
        <w:rFonts w:ascii="Courier New" w:hAnsi="Courier New" w:cs="Courier New" w:hint="default"/>
      </w:rPr>
    </w:lvl>
    <w:lvl w:ilvl="5" w:tplc="200A0005" w:tentative="1">
      <w:start w:val="1"/>
      <w:numFmt w:val="bullet"/>
      <w:lvlText w:val=""/>
      <w:lvlJc w:val="left"/>
      <w:pPr>
        <w:ind w:left="4320" w:hanging="360"/>
      </w:pPr>
      <w:rPr>
        <w:rFonts w:ascii="Wingdings" w:hAnsi="Wingdings" w:hint="default"/>
      </w:rPr>
    </w:lvl>
    <w:lvl w:ilvl="6" w:tplc="200A0001" w:tentative="1">
      <w:start w:val="1"/>
      <w:numFmt w:val="bullet"/>
      <w:lvlText w:val=""/>
      <w:lvlJc w:val="left"/>
      <w:pPr>
        <w:ind w:left="5040" w:hanging="360"/>
      </w:pPr>
      <w:rPr>
        <w:rFonts w:ascii="Symbol" w:hAnsi="Symbol" w:hint="default"/>
      </w:rPr>
    </w:lvl>
    <w:lvl w:ilvl="7" w:tplc="200A0003" w:tentative="1">
      <w:start w:val="1"/>
      <w:numFmt w:val="bullet"/>
      <w:lvlText w:val="o"/>
      <w:lvlJc w:val="left"/>
      <w:pPr>
        <w:ind w:left="5760" w:hanging="360"/>
      </w:pPr>
      <w:rPr>
        <w:rFonts w:ascii="Courier New" w:hAnsi="Courier New" w:cs="Courier New" w:hint="default"/>
      </w:rPr>
    </w:lvl>
    <w:lvl w:ilvl="8" w:tplc="200A0005" w:tentative="1">
      <w:start w:val="1"/>
      <w:numFmt w:val="bullet"/>
      <w:lvlText w:val=""/>
      <w:lvlJc w:val="left"/>
      <w:pPr>
        <w:ind w:left="6480" w:hanging="360"/>
      </w:pPr>
      <w:rPr>
        <w:rFonts w:ascii="Wingdings" w:hAnsi="Wingdings" w:hint="default"/>
      </w:rPr>
    </w:lvl>
  </w:abstractNum>
  <w:abstractNum w:abstractNumId="4" w15:restartNumberingAfterBreak="0">
    <w:nsid w:val="140D5ACF"/>
    <w:multiLevelType w:val="multilevel"/>
    <w:tmpl w:val="F7F06F34"/>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396E6CA3"/>
    <w:multiLevelType w:val="hybridMultilevel"/>
    <w:tmpl w:val="A5508FF8"/>
    <w:lvl w:ilvl="0" w:tplc="D15440E2">
      <w:start w:val="10"/>
      <w:numFmt w:val="bullet"/>
      <w:lvlText w:val=""/>
      <w:lvlJc w:val="left"/>
      <w:pPr>
        <w:ind w:left="1065" w:hanging="360"/>
      </w:pPr>
      <w:rPr>
        <w:rFonts w:ascii="Symbol" w:eastAsia="Calibri" w:hAnsi="Symbol" w:cs="Times New Roman" w:hint="default"/>
      </w:rPr>
    </w:lvl>
    <w:lvl w:ilvl="1" w:tplc="04090003" w:tentative="1">
      <w:start w:val="1"/>
      <w:numFmt w:val="bullet"/>
      <w:lvlText w:val="o"/>
      <w:lvlJc w:val="left"/>
      <w:pPr>
        <w:ind w:left="1785" w:hanging="360"/>
      </w:pPr>
      <w:rPr>
        <w:rFonts w:ascii="Courier New" w:hAnsi="Courier New" w:cs="Courier New" w:hint="default"/>
      </w:rPr>
    </w:lvl>
    <w:lvl w:ilvl="2" w:tplc="04090005" w:tentative="1">
      <w:start w:val="1"/>
      <w:numFmt w:val="bullet"/>
      <w:lvlText w:val=""/>
      <w:lvlJc w:val="left"/>
      <w:pPr>
        <w:ind w:left="2505" w:hanging="360"/>
      </w:pPr>
      <w:rPr>
        <w:rFonts w:ascii="Wingdings" w:hAnsi="Wingdings" w:hint="default"/>
      </w:rPr>
    </w:lvl>
    <w:lvl w:ilvl="3" w:tplc="04090001" w:tentative="1">
      <w:start w:val="1"/>
      <w:numFmt w:val="bullet"/>
      <w:lvlText w:val=""/>
      <w:lvlJc w:val="left"/>
      <w:pPr>
        <w:ind w:left="3225" w:hanging="360"/>
      </w:pPr>
      <w:rPr>
        <w:rFonts w:ascii="Symbol" w:hAnsi="Symbol" w:hint="default"/>
      </w:rPr>
    </w:lvl>
    <w:lvl w:ilvl="4" w:tplc="04090003" w:tentative="1">
      <w:start w:val="1"/>
      <w:numFmt w:val="bullet"/>
      <w:lvlText w:val="o"/>
      <w:lvlJc w:val="left"/>
      <w:pPr>
        <w:ind w:left="3945" w:hanging="360"/>
      </w:pPr>
      <w:rPr>
        <w:rFonts w:ascii="Courier New" w:hAnsi="Courier New" w:cs="Courier New" w:hint="default"/>
      </w:rPr>
    </w:lvl>
    <w:lvl w:ilvl="5" w:tplc="04090005" w:tentative="1">
      <w:start w:val="1"/>
      <w:numFmt w:val="bullet"/>
      <w:lvlText w:val=""/>
      <w:lvlJc w:val="left"/>
      <w:pPr>
        <w:ind w:left="4665" w:hanging="360"/>
      </w:pPr>
      <w:rPr>
        <w:rFonts w:ascii="Wingdings" w:hAnsi="Wingdings" w:hint="default"/>
      </w:rPr>
    </w:lvl>
    <w:lvl w:ilvl="6" w:tplc="04090001" w:tentative="1">
      <w:start w:val="1"/>
      <w:numFmt w:val="bullet"/>
      <w:lvlText w:val=""/>
      <w:lvlJc w:val="left"/>
      <w:pPr>
        <w:ind w:left="5385" w:hanging="360"/>
      </w:pPr>
      <w:rPr>
        <w:rFonts w:ascii="Symbol" w:hAnsi="Symbol" w:hint="default"/>
      </w:rPr>
    </w:lvl>
    <w:lvl w:ilvl="7" w:tplc="04090003" w:tentative="1">
      <w:start w:val="1"/>
      <w:numFmt w:val="bullet"/>
      <w:lvlText w:val="o"/>
      <w:lvlJc w:val="left"/>
      <w:pPr>
        <w:ind w:left="6105" w:hanging="360"/>
      </w:pPr>
      <w:rPr>
        <w:rFonts w:ascii="Courier New" w:hAnsi="Courier New" w:cs="Courier New" w:hint="default"/>
      </w:rPr>
    </w:lvl>
    <w:lvl w:ilvl="8" w:tplc="04090005" w:tentative="1">
      <w:start w:val="1"/>
      <w:numFmt w:val="bullet"/>
      <w:lvlText w:val=""/>
      <w:lvlJc w:val="left"/>
      <w:pPr>
        <w:ind w:left="6825" w:hanging="360"/>
      </w:pPr>
      <w:rPr>
        <w:rFonts w:ascii="Wingdings" w:hAnsi="Wingdings" w:hint="default"/>
      </w:rPr>
    </w:lvl>
  </w:abstractNum>
  <w:abstractNum w:abstractNumId="6" w15:restartNumberingAfterBreak="0">
    <w:nsid w:val="53F22275"/>
    <w:multiLevelType w:val="hybridMultilevel"/>
    <w:tmpl w:val="8EB2C71A"/>
    <w:lvl w:ilvl="0" w:tplc="78F02548">
      <w:start w:val="10"/>
      <w:numFmt w:val="bullet"/>
      <w:lvlText w:val=""/>
      <w:lvlJc w:val="left"/>
      <w:pPr>
        <w:ind w:left="720" w:hanging="360"/>
      </w:pPr>
      <w:rPr>
        <w:rFonts w:ascii="Symbol" w:eastAsia="Calibri" w:hAnsi="Symbol"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34D432C"/>
    <w:multiLevelType w:val="hybridMultilevel"/>
    <w:tmpl w:val="31AAA888"/>
    <w:lvl w:ilvl="0" w:tplc="B688FFB4">
      <w:start w:val="5"/>
      <w:numFmt w:val="bullet"/>
      <w:lvlText w:val=""/>
      <w:lvlJc w:val="left"/>
      <w:pPr>
        <w:ind w:left="720" w:hanging="360"/>
      </w:pPr>
      <w:rPr>
        <w:rFonts w:ascii="Symbol" w:eastAsia="Calibr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059787851">
    <w:abstractNumId w:val="1"/>
  </w:num>
  <w:num w:numId="2" w16cid:durableId="700057598">
    <w:abstractNumId w:val="3"/>
  </w:num>
  <w:num w:numId="3" w16cid:durableId="1361589836">
    <w:abstractNumId w:val="2"/>
  </w:num>
  <w:num w:numId="4" w16cid:durableId="1271860638">
    <w:abstractNumId w:val="4"/>
  </w:num>
  <w:num w:numId="5" w16cid:durableId="288633394">
    <w:abstractNumId w:val="7"/>
  </w:num>
  <w:num w:numId="6" w16cid:durableId="1960143871">
    <w:abstractNumId w:val="5"/>
  </w:num>
  <w:num w:numId="7" w16cid:durableId="1251355976">
    <w:abstractNumId w:val="0"/>
  </w:num>
  <w:num w:numId="8" w16cid:durableId="894773608">
    <w:abstractNumId w:val="6"/>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LAwN7c0NDEwtjQyMrFU0lEKTi0uzszPAykwrAUAfNa4oiwAAAA="/>
  </w:docVars>
  <w:rsids>
    <w:rsidRoot w:val="00FC5152"/>
    <w:rsid w:val="00010282"/>
    <w:rsid w:val="00010A4C"/>
    <w:rsid w:val="000133CF"/>
    <w:rsid w:val="00014020"/>
    <w:rsid w:val="000235E9"/>
    <w:rsid w:val="00025E80"/>
    <w:rsid w:val="00036084"/>
    <w:rsid w:val="00060BF9"/>
    <w:rsid w:val="00061A87"/>
    <w:rsid w:val="00067949"/>
    <w:rsid w:val="000679F5"/>
    <w:rsid w:val="00070936"/>
    <w:rsid w:val="00075389"/>
    <w:rsid w:val="00091933"/>
    <w:rsid w:val="00094E6C"/>
    <w:rsid w:val="000A23C9"/>
    <w:rsid w:val="000B26D6"/>
    <w:rsid w:val="000B38A7"/>
    <w:rsid w:val="000B4EB8"/>
    <w:rsid w:val="000C08FB"/>
    <w:rsid w:val="000C5A13"/>
    <w:rsid w:val="000C7809"/>
    <w:rsid w:val="000E6EC1"/>
    <w:rsid w:val="000F4689"/>
    <w:rsid w:val="00100D80"/>
    <w:rsid w:val="00102DF5"/>
    <w:rsid w:val="00122A09"/>
    <w:rsid w:val="00140454"/>
    <w:rsid w:val="00142819"/>
    <w:rsid w:val="00172627"/>
    <w:rsid w:val="00175B16"/>
    <w:rsid w:val="00176567"/>
    <w:rsid w:val="00176DBB"/>
    <w:rsid w:val="00184BAA"/>
    <w:rsid w:val="0019128F"/>
    <w:rsid w:val="001912B9"/>
    <w:rsid w:val="001917A4"/>
    <w:rsid w:val="001A4F51"/>
    <w:rsid w:val="001A5AF7"/>
    <w:rsid w:val="001B5391"/>
    <w:rsid w:val="001C11EA"/>
    <w:rsid w:val="001C3EAB"/>
    <w:rsid w:val="001D156C"/>
    <w:rsid w:val="001D1AD3"/>
    <w:rsid w:val="001D2643"/>
    <w:rsid w:val="001D487D"/>
    <w:rsid w:val="001D4C1E"/>
    <w:rsid w:val="001D69AA"/>
    <w:rsid w:val="001E0577"/>
    <w:rsid w:val="001E2474"/>
    <w:rsid w:val="001E24EC"/>
    <w:rsid w:val="00203E9B"/>
    <w:rsid w:val="002135E1"/>
    <w:rsid w:val="00220FD1"/>
    <w:rsid w:val="00230607"/>
    <w:rsid w:val="00245426"/>
    <w:rsid w:val="00250789"/>
    <w:rsid w:val="00252540"/>
    <w:rsid w:val="00255300"/>
    <w:rsid w:val="0026400F"/>
    <w:rsid w:val="00266C17"/>
    <w:rsid w:val="00270450"/>
    <w:rsid w:val="002749A2"/>
    <w:rsid w:val="002756C3"/>
    <w:rsid w:val="002818CC"/>
    <w:rsid w:val="00287C6E"/>
    <w:rsid w:val="002A3697"/>
    <w:rsid w:val="002A49B1"/>
    <w:rsid w:val="002A622A"/>
    <w:rsid w:val="002B0EA6"/>
    <w:rsid w:val="002B4F90"/>
    <w:rsid w:val="002C2B41"/>
    <w:rsid w:val="002D342C"/>
    <w:rsid w:val="002D4F14"/>
    <w:rsid w:val="002D5AFF"/>
    <w:rsid w:val="002D643C"/>
    <w:rsid w:val="002E009C"/>
    <w:rsid w:val="002E056F"/>
    <w:rsid w:val="002E3651"/>
    <w:rsid w:val="002F1AFE"/>
    <w:rsid w:val="002F34E0"/>
    <w:rsid w:val="003019DD"/>
    <w:rsid w:val="00304210"/>
    <w:rsid w:val="00322CDE"/>
    <w:rsid w:val="0033511C"/>
    <w:rsid w:val="003403DB"/>
    <w:rsid w:val="00354E86"/>
    <w:rsid w:val="003626D9"/>
    <w:rsid w:val="00381F2F"/>
    <w:rsid w:val="0039170B"/>
    <w:rsid w:val="003B1F0E"/>
    <w:rsid w:val="003B69C4"/>
    <w:rsid w:val="003C5874"/>
    <w:rsid w:val="003C62A1"/>
    <w:rsid w:val="003D7377"/>
    <w:rsid w:val="003D7613"/>
    <w:rsid w:val="003E3AB2"/>
    <w:rsid w:val="003F1413"/>
    <w:rsid w:val="003F31E6"/>
    <w:rsid w:val="003F4E36"/>
    <w:rsid w:val="003F7C3C"/>
    <w:rsid w:val="00400F35"/>
    <w:rsid w:val="00401418"/>
    <w:rsid w:val="0040466D"/>
    <w:rsid w:val="0040476E"/>
    <w:rsid w:val="00413A01"/>
    <w:rsid w:val="004260D4"/>
    <w:rsid w:val="0043069E"/>
    <w:rsid w:val="00430A80"/>
    <w:rsid w:val="00436235"/>
    <w:rsid w:val="00436C15"/>
    <w:rsid w:val="00444641"/>
    <w:rsid w:val="0045337A"/>
    <w:rsid w:val="00454121"/>
    <w:rsid w:val="00472D4B"/>
    <w:rsid w:val="00481C3D"/>
    <w:rsid w:val="0048679B"/>
    <w:rsid w:val="00491C4D"/>
    <w:rsid w:val="00495607"/>
    <w:rsid w:val="004A39FB"/>
    <w:rsid w:val="004A71EF"/>
    <w:rsid w:val="004A7A4C"/>
    <w:rsid w:val="004B0B54"/>
    <w:rsid w:val="004B2876"/>
    <w:rsid w:val="004B52DA"/>
    <w:rsid w:val="004C2AE7"/>
    <w:rsid w:val="004D4DE4"/>
    <w:rsid w:val="004E3583"/>
    <w:rsid w:val="004F6186"/>
    <w:rsid w:val="005154DA"/>
    <w:rsid w:val="00531D18"/>
    <w:rsid w:val="00532613"/>
    <w:rsid w:val="00543AE0"/>
    <w:rsid w:val="00553BDE"/>
    <w:rsid w:val="00554E5F"/>
    <w:rsid w:val="005574CF"/>
    <w:rsid w:val="005631EB"/>
    <w:rsid w:val="00570B19"/>
    <w:rsid w:val="005A5CE8"/>
    <w:rsid w:val="005B4A20"/>
    <w:rsid w:val="005B5687"/>
    <w:rsid w:val="005C10A1"/>
    <w:rsid w:val="005D064F"/>
    <w:rsid w:val="005E511E"/>
    <w:rsid w:val="005F081E"/>
    <w:rsid w:val="0060668A"/>
    <w:rsid w:val="006116A1"/>
    <w:rsid w:val="006166B6"/>
    <w:rsid w:val="00617867"/>
    <w:rsid w:val="00620649"/>
    <w:rsid w:val="00620C4F"/>
    <w:rsid w:val="0062324D"/>
    <w:rsid w:val="0063170F"/>
    <w:rsid w:val="006342AA"/>
    <w:rsid w:val="00640E1C"/>
    <w:rsid w:val="0064583A"/>
    <w:rsid w:val="00653426"/>
    <w:rsid w:val="006571CA"/>
    <w:rsid w:val="00673671"/>
    <w:rsid w:val="00675C55"/>
    <w:rsid w:val="00685F53"/>
    <w:rsid w:val="00694BD0"/>
    <w:rsid w:val="006A0EEF"/>
    <w:rsid w:val="006A1AA0"/>
    <w:rsid w:val="006B5E5F"/>
    <w:rsid w:val="006B7F3D"/>
    <w:rsid w:val="006C0630"/>
    <w:rsid w:val="006C0644"/>
    <w:rsid w:val="006C41BE"/>
    <w:rsid w:val="006C7AE7"/>
    <w:rsid w:val="006E1B67"/>
    <w:rsid w:val="00703CBC"/>
    <w:rsid w:val="0070590D"/>
    <w:rsid w:val="0070594A"/>
    <w:rsid w:val="0071295F"/>
    <w:rsid w:val="007169D7"/>
    <w:rsid w:val="00730D8F"/>
    <w:rsid w:val="00737464"/>
    <w:rsid w:val="00754C17"/>
    <w:rsid w:val="00767100"/>
    <w:rsid w:val="00775D52"/>
    <w:rsid w:val="00790A91"/>
    <w:rsid w:val="00793FEC"/>
    <w:rsid w:val="0079797D"/>
    <w:rsid w:val="007979FB"/>
    <w:rsid w:val="007A21E2"/>
    <w:rsid w:val="007A375F"/>
    <w:rsid w:val="007A4421"/>
    <w:rsid w:val="007D06E1"/>
    <w:rsid w:val="007D5D85"/>
    <w:rsid w:val="007E3957"/>
    <w:rsid w:val="007F2A3A"/>
    <w:rsid w:val="007F30B0"/>
    <w:rsid w:val="007F6C57"/>
    <w:rsid w:val="008023EE"/>
    <w:rsid w:val="00802E0A"/>
    <w:rsid w:val="0080330C"/>
    <w:rsid w:val="0080643E"/>
    <w:rsid w:val="008241DE"/>
    <w:rsid w:val="008336E9"/>
    <w:rsid w:val="00843E0D"/>
    <w:rsid w:val="00847DB4"/>
    <w:rsid w:val="008611B3"/>
    <w:rsid w:val="00881800"/>
    <w:rsid w:val="0089309F"/>
    <w:rsid w:val="008C0105"/>
    <w:rsid w:val="008C2AC5"/>
    <w:rsid w:val="008C2D5F"/>
    <w:rsid w:val="008C57BA"/>
    <w:rsid w:val="008D0C20"/>
    <w:rsid w:val="008D6C8B"/>
    <w:rsid w:val="008F218C"/>
    <w:rsid w:val="008F56AA"/>
    <w:rsid w:val="008F734E"/>
    <w:rsid w:val="0090175E"/>
    <w:rsid w:val="0090549E"/>
    <w:rsid w:val="009067AE"/>
    <w:rsid w:val="00907FB8"/>
    <w:rsid w:val="00931971"/>
    <w:rsid w:val="00934081"/>
    <w:rsid w:val="0093573F"/>
    <w:rsid w:val="00935E0E"/>
    <w:rsid w:val="00942DCE"/>
    <w:rsid w:val="0095741A"/>
    <w:rsid w:val="00962E8E"/>
    <w:rsid w:val="00963402"/>
    <w:rsid w:val="00974C1F"/>
    <w:rsid w:val="00977026"/>
    <w:rsid w:val="009827B3"/>
    <w:rsid w:val="00984139"/>
    <w:rsid w:val="0098447B"/>
    <w:rsid w:val="009A00F1"/>
    <w:rsid w:val="009B26FF"/>
    <w:rsid w:val="009B468E"/>
    <w:rsid w:val="009B7B5B"/>
    <w:rsid w:val="009D4B5D"/>
    <w:rsid w:val="00A01F53"/>
    <w:rsid w:val="00A1665A"/>
    <w:rsid w:val="00A253F9"/>
    <w:rsid w:val="00A26814"/>
    <w:rsid w:val="00A571A7"/>
    <w:rsid w:val="00A671C9"/>
    <w:rsid w:val="00A821D2"/>
    <w:rsid w:val="00AC65AD"/>
    <w:rsid w:val="00AC709B"/>
    <w:rsid w:val="00AE5886"/>
    <w:rsid w:val="00AF3FDF"/>
    <w:rsid w:val="00AF5A8A"/>
    <w:rsid w:val="00B006EB"/>
    <w:rsid w:val="00B01E42"/>
    <w:rsid w:val="00B03C8E"/>
    <w:rsid w:val="00B21FEA"/>
    <w:rsid w:val="00B31DA9"/>
    <w:rsid w:val="00B35AA7"/>
    <w:rsid w:val="00B432DE"/>
    <w:rsid w:val="00B65A26"/>
    <w:rsid w:val="00B71D4E"/>
    <w:rsid w:val="00B77706"/>
    <w:rsid w:val="00B81AE1"/>
    <w:rsid w:val="00B94149"/>
    <w:rsid w:val="00B97A58"/>
    <w:rsid w:val="00BA434D"/>
    <w:rsid w:val="00BA5DD2"/>
    <w:rsid w:val="00BB034E"/>
    <w:rsid w:val="00BC313C"/>
    <w:rsid w:val="00BC35BB"/>
    <w:rsid w:val="00BC634E"/>
    <w:rsid w:val="00BD581E"/>
    <w:rsid w:val="00C03909"/>
    <w:rsid w:val="00C1410B"/>
    <w:rsid w:val="00C17F0A"/>
    <w:rsid w:val="00C22D44"/>
    <w:rsid w:val="00C25D90"/>
    <w:rsid w:val="00C3380A"/>
    <w:rsid w:val="00C34441"/>
    <w:rsid w:val="00C346CA"/>
    <w:rsid w:val="00C40B0C"/>
    <w:rsid w:val="00C64E24"/>
    <w:rsid w:val="00C65B53"/>
    <w:rsid w:val="00C879C1"/>
    <w:rsid w:val="00C95DA3"/>
    <w:rsid w:val="00CA271E"/>
    <w:rsid w:val="00CB1407"/>
    <w:rsid w:val="00CB3689"/>
    <w:rsid w:val="00CD4128"/>
    <w:rsid w:val="00CD49EF"/>
    <w:rsid w:val="00CE18A8"/>
    <w:rsid w:val="00CE1B58"/>
    <w:rsid w:val="00CE323C"/>
    <w:rsid w:val="00CF007E"/>
    <w:rsid w:val="00CF5FF9"/>
    <w:rsid w:val="00CF62E8"/>
    <w:rsid w:val="00D00AB1"/>
    <w:rsid w:val="00D020B3"/>
    <w:rsid w:val="00D06DEB"/>
    <w:rsid w:val="00D070A0"/>
    <w:rsid w:val="00D119BF"/>
    <w:rsid w:val="00D20E4E"/>
    <w:rsid w:val="00D21242"/>
    <w:rsid w:val="00D237EB"/>
    <w:rsid w:val="00D3063F"/>
    <w:rsid w:val="00D33A73"/>
    <w:rsid w:val="00D722CE"/>
    <w:rsid w:val="00D77828"/>
    <w:rsid w:val="00D837AA"/>
    <w:rsid w:val="00D83A45"/>
    <w:rsid w:val="00D86B60"/>
    <w:rsid w:val="00D907C6"/>
    <w:rsid w:val="00D93987"/>
    <w:rsid w:val="00DB2989"/>
    <w:rsid w:val="00DC47DD"/>
    <w:rsid w:val="00DE015F"/>
    <w:rsid w:val="00DE5F14"/>
    <w:rsid w:val="00DE7D6C"/>
    <w:rsid w:val="00DF25D9"/>
    <w:rsid w:val="00E07A81"/>
    <w:rsid w:val="00E11B63"/>
    <w:rsid w:val="00E127D2"/>
    <w:rsid w:val="00E13F88"/>
    <w:rsid w:val="00E15F76"/>
    <w:rsid w:val="00E31FE7"/>
    <w:rsid w:val="00E336D3"/>
    <w:rsid w:val="00E40E7C"/>
    <w:rsid w:val="00E47997"/>
    <w:rsid w:val="00E5519B"/>
    <w:rsid w:val="00E5686C"/>
    <w:rsid w:val="00E67A0C"/>
    <w:rsid w:val="00E7137A"/>
    <w:rsid w:val="00E87DEC"/>
    <w:rsid w:val="00EA0988"/>
    <w:rsid w:val="00EA3A96"/>
    <w:rsid w:val="00EA5115"/>
    <w:rsid w:val="00EB00BD"/>
    <w:rsid w:val="00EB5AD0"/>
    <w:rsid w:val="00EB6367"/>
    <w:rsid w:val="00EB6794"/>
    <w:rsid w:val="00EC5A4E"/>
    <w:rsid w:val="00EC6D2B"/>
    <w:rsid w:val="00EC7E2A"/>
    <w:rsid w:val="00ED7EBC"/>
    <w:rsid w:val="00EE266D"/>
    <w:rsid w:val="00EE47B8"/>
    <w:rsid w:val="00EF60A2"/>
    <w:rsid w:val="00F033FC"/>
    <w:rsid w:val="00F11567"/>
    <w:rsid w:val="00F125B0"/>
    <w:rsid w:val="00F43795"/>
    <w:rsid w:val="00F4598B"/>
    <w:rsid w:val="00F53155"/>
    <w:rsid w:val="00F54694"/>
    <w:rsid w:val="00F574B1"/>
    <w:rsid w:val="00F6452B"/>
    <w:rsid w:val="00F65153"/>
    <w:rsid w:val="00F830CB"/>
    <w:rsid w:val="00F84943"/>
    <w:rsid w:val="00F858D0"/>
    <w:rsid w:val="00F96E70"/>
    <w:rsid w:val="00F97FA4"/>
    <w:rsid w:val="00FB0773"/>
    <w:rsid w:val="00FB1326"/>
    <w:rsid w:val="00FB4515"/>
    <w:rsid w:val="00FC2123"/>
    <w:rsid w:val="00FC412F"/>
    <w:rsid w:val="00FC4CF3"/>
    <w:rsid w:val="00FC5152"/>
    <w:rsid w:val="00FD789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57CC32A"/>
  <w15:chartTrackingRefBased/>
  <w15:docId w15:val="{CAEE4595-E648-4213-9047-78CFAFB869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84943"/>
    <w:pPr>
      <w:spacing w:after="200" w:line="276" w:lineRule="auto"/>
    </w:pPr>
    <w:rPr>
      <w:rFonts w:ascii="Arial" w:hAnsi="Arial"/>
      <w:sz w:val="24"/>
      <w:szCs w:val="22"/>
      <w:lang w:val="es-CL"/>
    </w:rPr>
  </w:style>
  <w:style w:type="paragraph" w:styleId="Heading1">
    <w:name w:val="heading 1"/>
    <w:basedOn w:val="Normal"/>
    <w:link w:val="Heading1Char"/>
    <w:uiPriority w:val="9"/>
    <w:qFormat/>
    <w:rsid w:val="00FD7899"/>
    <w:pPr>
      <w:spacing w:before="100" w:beforeAutospacing="1" w:after="100" w:afterAutospacing="1" w:line="240" w:lineRule="auto"/>
      <w:outlineLvl w:val="0"/>
    </w:pPr>
    <w:rPr>
      <w:rFonts w:eastAsia="Times New Roman"/>
      <w:b/>
      <w:bCs/>
      <w:color w:val="365F91"/>
      <w:kern w:val="36"/>
      <w:sz w:val="32"/>
      <w:szCs w:val="48"/>
      <w:lang w:eastAsia="es-VE"/>
    </w:rPr>
  </w:style>
  <w:style w:type="paragraph" w:styleId="Heading2">
    <w:name w:val="heading 2"/>
    <w:basedOn w:val="Normal"/>
    <w:link w:val="Heading2Char"/>
    <w:uiPriority w:val="9"/>
    <w:qFormat/>
    <w:rsid w:val="001D487D"/>
    <w:pPr>
      <w:spacing w:before="100" w:beforeAutospacing="1" w:after="100" w:afterAutospacing="1" w:line="240" w:lineRule="auto"/>
      <w:outlineLvl w:val="1"/>
    </w:pPr>
    <w:rPr>
      <w:rFonts w:eastAsia="Times New Roman"/>
      <w:b/>
      <w:bCs/>
      <w:color w:val="365F91"/>
      <w:szCs w:val="36"/>
      <w:lang w:eastAsia="es-VE"/>
    </w:rPr>
  </w:style>
  <w:style w:type="paragraph" w:styleId="Heading3">
    <w:name w:val="heading 3"/>
    <w:basedOn w:val="Normal"/>
    <w:next w:val="Normal"/>
    <w:link w:val="Heading3Char"/>
    <w:uiPriority w:val="9"/>
    <w:semiHidden/>
    <w:unhideWhenUsed/>
    <w:qFormat/>
    <w:rsid w:val="00D237EB"/>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7D5D85"/>
    <w:pPr>
      <w:keepNext/>
      <w:spacing w:before="240" w:after="60"/>
      <w:outlineLvl w:val="3"/>
    </w:pPr>
    <w:rPr>
      <w:rFonts w:ascii="Calibri" w:eastAsia="Times New Roman" w:hAnsi="Calibri"/>
      <w:b/>
      <w:bCs/>
      <w:sz w:val="28"/>
      <w:szCs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FC5152"/>
    <w:pPr>
      <w:spacing w:before="100" w:beforeAutospacing="1" w:after="100" w:afterAutospacing="1" w:line="240" w:lineRule="auto"/>
    </w:pPr>
    <w:rPr>
      <w:rFonts w:ascii="Times New Roman" w:eastAsia="Times New Roman" w:hAnsi="Times New Roman"/>
      <w:szCs w:val="24"/>
      <w:lang w:eastAsia="es-VE"/>
    </w:rPr>
  </w:style>
  <w:style w:type="character" w:customStyle="1" w:styleId="apple-converted-space">
    <w:name w:val="apple-converted-space"/>
    <w:basedOn w:val="DefaultParagraphFont"/>
    <w:rsid w:val="00FC5152"/>
  </w:style>
  <w:style w:type="character" w:styleId="Strong">
    <w:name w:val="Strong"/>
    <w:uiPriority w:val="22"/>
    <w:qFormat/>
    <w:rsid w:val="00FC5152"/>
    <w:rPr>
      <w:b/>
      <w:bCs/>
    </w:rPr>
  </w:style>
  <w:style w:type="paragraph" w:styleId="ListParagraph">
    <w:name w:val="List Paragraph"/>
    <w:basedOn w:val="Normal"/>
    <w:uiPriority w:val="34"/>
    <w:qFormat/>
    <w:rsid w:val="00FC5152"/>
    <w:pPr>
      <w:ind w:left="720"/>
      <w:contextualSpacing/>
    </w:pPr>
  </w:style>
  <w:style w:type="character" w:styleId="Hyperlink">
    <w:name w:val="Hyperlink"/>
    <w:uiPriority w:val="99"/>
    <w:unhideWhenUsed/>
    <w:rsid w:val="0040466D"/>
    <w:rPr>
      <w:color w:val="0000FF"/>
      <w:u w:val="single"/>
    </w:rPr>
  </w:style>
  <w:style w:type="table" w:styleId="TableGrid">
    <w:name w:val="Table Grid"/>
    <w:basedOn w:val="TableNormal"/>
    <w:uiPriority w:val="59"/>
    <w:rsid w:val="00245426"/>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styleId="CommentText">
    <w:name w:val="annotation text"/>
    <w:basedOn w:val="Normal"/>
    <w:link w:val="CommentTextChar"/>
    <w:semiHidden/>
    <w:rsid w:val="00176567"/>
    <w:pPr>
      <w:spacing w:after="0" w:line="240" w:lineRule="auto"/>
    </w:pPr>
    <w:rPr>
      <w:rFonts w:ascii="Times New Roman" w:eastAsia="Times New Roman" w:hAnsi="Times New Roman"/>
      <w:sz w:val="20"/>
      <w:szCs w:val="20"/>
      <w:lang w:val="en-US"/>
    </w:rPr>
  </w:style>
  <w:style w:type="character" w:customStyle="1" w:styleId="CommentTextChar">
    <w:name w:val="Comment Text Char"/>
    <w:link w:val="CommentText"/>
    <w:semiHidden/>
    <w:rsid w:val="00176567"/>
    <w:rPr>
      <w:rFonts w:ascii="Times New Roman" w:eastAsia="Times New Roman" w:hAnsi="Times New Roman" w:cs="Times New Roman"/>
      <w:sz w:val="20"/>
      <w:szCs w:val="20"/>
      <w:lang w:val="en-US"/>
    </w:rPr>
  </w:style>
  <w:style w:type="character" w:customStyle="1" w:styleId="Heading1Char">
    <w:name w:val="Heading 1 Char"/>
    <w:link w:val="Heading1"/>
    <w:uiPriority w:val="9"/>
    <w:rsid w:val="00FD7899"/>
    <w:rPr>
      <w:rFonts w:ascii="Arial" w:eastAsia="Times New Roman" w:hAnsi="Arial"/>
      <w:b/>
      <w:bCs/>
      <w:color w:val="365F91"/>
      <w:kern w:val="36"/>
      <w:sz w:val="32"/>
      <w:szCs w:val="48"/>
    </w:rPr>
  </w:style>
  <w:style w:type="character" w:customStyle="1" w:styleId="Heading2Char">
    <w:name w:val="Heading 2 Char"/>
    <w:link w:val="Heading2"/>
    <w:uiPriority w:val="9"/>
    <w:rsid w:val="001D487D"/>
    <w:rPr>
      <w:rFonts w:ascii="Arial" w:eastAsia="Times New Roman" w:hAnsi="Arial"/>
      <w:b/>
      <w:bCs/>
      <w:color w:val="365F91"/>
      <w:sz w:val="24"/>
      <w:szCs w:val="36"/>
    </w:rPr>
  </w:style>
  <w:style w:type="character" w:customStyle="1" w:styleId="vote-count-post">
    <w:name w:val="vote-count-post"/>
    <w:basedOn w:val="DefaultParagraphFont"/>
    <w:rsid w:val="00C3380A"/>
  </w:style>
  <w:style w:type="character" w:customStyle="1" w:styleId="relativetime">
    <w:name w:val="relativetime"/>
    <w:basedOn w:val="DefaultParagraphFont"/>
    <w:rsid w:val="00C3380A"/>
  </w:style>
  <w:style w:type="character" w:customStyle="1" w:styleId="reputation-score">
    <w:name w:val="reputation-score"/>
    <w:basedOn w:val="DefaultParagraphFont"/>
    <w:rsid w:val="00C3380A"/>
  </w:style>
  <w:style w:type="character" w:customStyle="1" w:styleId="badgecount">
    <w:name w:val="badgecount"/>
    <w:basedOn w:val="DefaultParagraphFont"/>
    <w:rsid w:val="00C3380A"/>
  </w:style>
  <w:style w:type="character" w:customStyle="1" w:styleId="cool">
    <w:name w:val="cool"/>
    <w:basedOn w:val="DefaultParagraphFont"/>
    <w:rsid w:val="00C3380A"/>
  </w:style>
  <w:style w:type="character" w:customStyle="1" w:styleId="comment-copy">
    <w:name w:val="comment-copy"/>
    <w:basedOn w:val="DefaultParagraphFont"/>
    <w:rsid w:val="00C3380A"/>
  </w:style>
  <w:style w:type="character" w:customStyle="1" w:styleId="comment-date">
    <w:name w:val="comment-date"/>
    <w:basedOn w:val="DefaultParagraphFont"/>
    <w:rsid w:val="00C3380A"/>
  </w:style>
  <w:style w:type="character" w:styleId="Emphasis">
    <w:name w:val="Emphasis"/>
    <w:uiPriority w:val="20"/>
    <w:qFormat/>
    <w:rsid w:val="00C3380A"/>
    <w:rPr>
      <w:i/>
      <w:iCs/>
    </w:rPr>
  </w:style>
  <w:style w:type="paragraph" w:styleId="BalloonText">
    <w:name w:val="Balloon Text"/>
    <w:basedOn w:val="Normal"/>
    <w:link w:val="BalloonTextChar"/>
    <w:uiPriority w:val="99"/>
    <w:semiHidden/>
    <w:unhideWhenUsed/>
    <w:rsid w:val="00C3380A"/>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C3380A"/>
    <w:rPr>
      <w:rFonts w:ascii="Tahoma" w:hAnsi="Tahoma" w:cs="Tahoma"/>
      <w:sz w:val="16"/>
      <w:szCs w:val="16"/>
    </w:rPr>
  </w:style>
  <w:style w:type="character" w:customStyle="1" w:styleId="Heading3Char">
    <w:name w:val="Heading 3 Char"/>
    <w:link w:val="Heading3"/>
    <w:uiPriority w:val="9"/>
    <w:semiHidden/>
    <w:rsid w:val="00D237EB"/>
    <w:rPr>
      <w:rFonts w:ascii="Cambria" w:eastAsia="Times New Roman" w:hAnsi="Cambria" w:cs="Times New Roman"/>
      <w:b/>
      <w:bCs/>
      <w:sz w:val="26"/>
      <w:szCs w:val="26"/>
      <w:lang w:eastAsia="en-US"/>
    </w:rPr>
  </w:style>
  <w:style w:type="character" w:customStyle="1" w:styleId="ilad">
    <w:name w:val="il_ad"/>
    <w:basedOn w:val="DefaultParagraphFont"/>
    <w:rsid w:val="008F218C"/>
  </w:style>
  <w:style w:type="paragraph" w:styleId="Header">
    <w:name w:val="header"/>
    <w:basedOn w:val="Normal"/>
    <w:link w:val="HeaderChar"/>
    <w:uiPriority w:val="99"/>
    <w:unhideWhenUsed/>
    <w:rsid w:val="00061A87"/>
    <w:pPr>
      <w:tabs>
        <w:tab w:val="center" w:pos="4419"/>
        <w:tab w:val="right" w:pos="8838"/>
      </w:tabs>
    </w:pPr>
  </w:style>
  <w:style w:type="character" w:customStyle="1" w:styleId="HeaderChar">
    <w:name w:val="Header Char"/>
    <w:link w:val="Header"/>
    <w:uiPriority w:val="99"/>
    <w:rsid w:val="00061A87"/>
    <w:rPr>
      <w:sz w:val="22"/>
      <w:szCs w:val="22"/>
      <w:lang w:eastAsia="en-US"/>
    </w:rPr>
  </w:style>
  <w:style w:type="paragraph" w:styleId="Footer">
    <w:name w:val="footer"/>
    <w:basedOn w:val="Normal"/>
    <w:link w:val="FooterChar"/>
    <w:uiPriority w:val="99"/>
    <w:unhideWhenUsed/>
    <w:rsid w:val="00061A87"/>
    <w:pPr>
      <w:tabs>
        <w:tab w:val="center" w:pos="4419"/>
        <w:tab w:val="right" w:pos="8838"/>
      </w:tabs>
    </w:pPr>
  </w:style>
  <w:style w:type="character" w:customStyle="1" w:styleId="FooterChar">
    <w:name w:val="Footer Char"/>
    <w:link w:val="Footer"/>
    <w:uiPriority w:val="99"/>
    <w:rsid w:val="00061A87"/>
    <w:rPr>
      <w:sz w:val="22"/>
      <w:szCs w:val="22"/>
      <w:lang w:eastAsia="en-US"/>
    </w:rPr>
  </w:style>
  <w:style w:type="paragraph" w:styleId="TOCHeading">
    <w:name w:val="TOC Heading"/>
    <w:basedOn w:val="Heading1"/>
    <w:next w:val="Normal"/>
    <w:uiPriority w:val="39"/>
    <w:semiHidden/>
    <w:unhideWhenUsed/>
    <w:qFormat/>
    <w:rsid w:val="00B94149"/>
    <w:pPr>
      <w:keepNext/>
      <w:keepLines/>
      <w:spacing w:before="480" w:beforeAutospacing="0" w:after="0" w:afterAutospacing="0" w:line="276" w:lineRule="auto"/>
      <w:outlineLvl w:val="9"/>
    </w:pPr>
    <w:rPr>
      <w:rFonts w:ascii="Cambria" w:hAnsi="Cambria"/>
      <w:kern w:val="0"/>
      <w:sz w:val="28"/>
      <w:szCs w:val="28"/>
    </w:rPr>
  </w:style>
  <w:style w:type="paragraph" w:styleId="TOC1">
    <w:name w:val="toc 1"/>
    <w:basedOn w:val="Normal"/>
    <w:next w:val="Normal"/>
    <w:autoRedefine/>
    <w:uiPriority w:val="39"/>
    <w:unhideWhenUsed/>
    <w:qFormat/>
    <w:rsid w:val="00B94149"/>
  </w:style>
  <w:style w:type="paragraph" w:styleId="TOC2">
    <w:name w:val="toc 2"/>
    <w:basedOn w:val="Normal"/>
    <w:next w:val="Normal"/>
    <w:autoRedefine/>
    <w:uiPriority w:val="39"/>
    <w:unhideWhenUsed/>
    <w:qFormat/>
    <w:rsid w:val="00B94149"/>
    <w:pPr>
      <w:ind w:left="220"/>
    </w:pPr>
  </w:style>
  <w:style w:type="paragraph" w:styleId="TOC3">
    <w:name w:val="toc 3"/>
    <w:basedOn w:val="Normal"/>
    <w:next w:val="Normal"/>
    <w:autoRedefine/>
    <w:uiPriority w:val="39"/>
    <w:semiHidden/>
    <w:unhideWhenUsed/>
    <w:qFormat/>
    <w:rsid w:val="00B94149"/>
    <w:pPr>
      <w:spacing w:after="100"/>
      <w:ind w:left="440"/>
    </w:pPr>
    <w:rPr>
      <w:rFonts w:ascii="Calibri" w:eastAsia="Times New Roman" w:hAnsi="Calibri"/>
      <w:lang w:eastAsia="es-VE"/>
    </w:rPr>
  </w:style>
  <w:style w:type="paragraph" w:styleId="NoSpacing">
    <w:name w:val="No Spacing"/>
    <w:uiPriority w:val="1"/>
    <w:qFormat/>
    <w:rsid w:val="00F84943"/>
    <w:rPr>
      <w:rFonts w:ascii="Arial" w:hAnsi="Arial"/>
      <w:sz w:val="24"/>
      <w:szCs w:val="22"/>
      <w:lang w:val="es-VE"/>
    </w:rPr>
  </w:style>
  <w:style w:type="character" w:customStyle="1" w:styleId="Heading4Char">
    <w:name w:val="Heading 4 Char"/>
    <w:link w:val="Heading4"/>
    <w:uiPriority w:val="9"/>
    <w:semiHidden/>
    <w:rsid w:val="007D5D85"/>
    <w:rPr>
      <w:rFonts w:ascii="Calibri" w:eastAsia="Times New Roman" w:hAnsi="Calibri" w:cs="Times New Roman"/>
      <w:b/>
      <w:bCs/>
      <w:sz w:val="28"/>
      <w:szCs w:val="28"/>
      <w:lang w:eastAsia="en-US"/>
    </w:rPr>
  </w:style>
  <w:style w:type="character" w:styleId="FollowedHyperlink">
    <w:name w:val="FollowedHyperlink"/>
    <w:uiPriority w:val="99"/>
    <w:semiHidden/>
    <w:unhideWhenUsed/>
    <w:rsid w:val="000B38A7"/>
    <w:rPr>
      <w:color w:val="954F72"/>
      <w:u w:val="single"/>
    </w:rPr>
  </w:style>
  <w:style w:type="table" w:styleId="GridTable4-Accent1">
    <w:name w:val="Grid Table 4 Accent 1"/>
    <w:basedOn w:val="TableNormal"/>
    <w:uiPriority w:val="49"/>
    <w:rsid w:val="00322CDE"/>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tcBorders>
          <w:top w:val="single" w:sz="4" w:space="0" w:color="4472C4"/>
          <w:left w:val="single" w:sz="4" w:space="0" w:color="4472C4"/>
          <w:bottom w:val="single" w:sz="4" w:space="0" w:color="4472C4"/>
          <w:right w:val="single" w:sz="4" w:space="0" w:color="4472C4"/>
          <w:insideH w:val="nil"/>
          <w:insideV w:val="nil"/>
        </w:tcBorders>
        <w:shd w:val="clear" w:color="auto" w:fill="4472C4"/>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9719881">
      <w:bodyDiv w:val="1"/>
      <w:marLeft w:val="0"/>
      <w:marRight w:val="0"/>
      <w:marTop w:val="0"/>
      <w:marBottom w:val="0"/>
      <w:divBdr>
        <w:top w:val="none" w:sz="0" w:space="0" w:color="auto"/>
        <w:left w:val="none" w:sz="0" w:space="0" w:color="auto"/>
        <w:bottom w:val="none" w:sz="0" w:space="0" w:color="auto"/>
        <w:right w:val="none" w:sz="0" w:space="0" w:color="auto"/>
      </w:divBdr>
    </w:div>
    <w:div w:id="81881190">
      <w:bodyDiv w:val="1"/>
      <w:marLeft w:val="0"/>
      <w:marRight w:val="0"/>
      <w:marTop w:val="0"/>
      <w:marBottom w:val="0"/>
      <w:divBdr>
        <w:top w:val="none" w:sz="0" w:space="0" w:color="auto"/>
        <w:left w:val="none" w:sz="0" w:space="0" w:color="auto"/>
        <w:bottom w:val="none" w:sz="0" w:space="0" w:color="auto"/>
        <w:right w:val="none" w:sz="0" w:space="0" w:color="auto"/>
      </w:divBdr>
    </w:div>
    <w:div w:id="83577199">
      <w:bodyDiv w:val="1"/>
      <w:marLeft w:val="0"/>
      <w:marRight w:val="0"/>
      <w:marTop w:val="0"/>
      <w:marBottom w:val="0"/>
      <w:divBdr>
        <w:top w:val="none" w:sz="0" w:space="0" w:color="auto"/>
        <w:left w:val="none" w:sz="0" w:space="0" w:color="auto"/>
        <w:bottom w:val="none" w:sz="0" w:space="0" w:color="auto"/>
        <w:right w:val="none" w:sz="0" w:space="0" w:color="auto"/>
      </w:divBdr>
      <w:divsChild>
        <w:div w:id="439761580">
          <w:marLeft w:val="547"/>
          <w:marRight w:val="0"/>
          <w:marTop w:val="0"/>
          <w:marBottom w:val="0"/>
          <w:divBdr>
            <w:top w:val="none" w:sz="0" w:space="0" w:color="auto"/>
            <w:left w:val="none" w:sz="0" w:space="0" w:color="auto"/>
            <w:bottom w:val="none" w:sz="0" w:space="0" w:color="auto"/>
            <w:right w:val="none" w:sz="0" w:space="0" w:color="auto"/>
          </w:divBdr>
        </w:div>
      </w:divsChild>
    </w:div>
    <w:div w:id="86507870">
      <w:bodyDiv w:val="1"/>
      <w:marLeft w:val="0"/>
      <w:marRight w:val="0"/>
      <w:marTop w:val="0"/>
      <w:marBottom w:val="0"/>
      <w:divBdr>
        <w:top w:val="none" w:sz="0" w:space="0" w:color="auto"/>
        <w:left w:val="none" w:sz="0" w:space="0" w:color="auto"/>
        <w:bottom w:val="none" w:sz="0" w:space="0" w:color="auto"/>
        <w:right w:val="none" w:sz="0" w:space="0" w:color="auto"/>
      </w:divBdr>
    </w:div>
    <w:div w:id="120195576">
      <w:bodyDiv w:val="1"/>
      <w:marLeft w:val="0"/>
      <w:marRight w:val="0"/>
      <w:marTop w:val="0"/>
      <w:marBottom w:val="0"/>
      <w:divBdr>
        <w:top w:val="none" w:sz="0" w:space="0" w:color="auto"/>
        <w:left w:val="none" w:sz="0" w:space="0" w:color="auto"/>
        <w:bottom w:val="none" w:sz="0" w:space="0" w:color="auto"/>
        <w:right w:val="none" w:sz="0" w:space="0" w:color="auto"/>
      </w:divBdr>
    </w:div>
    <w:div w:id="123545382">
      <w:bodyDiv w:val="1"/>
      <w:marLeft w:val="0"/>
      <w:marRight w:val="0"/>
      <w:marTop w:val="0"/>
      <w:marBottom w:val="0"/>
      <w:divBdr>
        <w:top w:val="none" w:sz="0" w:space="0" w:color="auto"/>
        <w:left w:val="none" w:sz="0" w:space="0" w:color="auto"/>
        <w:bottom w:val="none" w:sz="0" w:space="0" w:color="auto"/>
        <w:right w:val="none" w:sz="0" w:space="0" w:color="auto"/>
      </w:divBdr>
    </w:div>
    <w:div w:id="165941539">
      <w:bodyDiv w:val="1"/>
      <w:marLeft w:val="0"/>
      <w:marRight w:val="0"/>
      <w:marTop w:val="0"/>
      <w:marBottom w:val="0"/>
      <w:divBdr>
        <w:top w:val="none" w:sz="0" w:space="0" w:color="auto"/>
        <w:left w:val="none" w:sz="0" w:space="0" w:color="auto"/>
        <w:bottom w:val="none" w:sz="0" w:space="0" w:color="auto"/>
        <w:right w:val="none" w:sz="0" w:space="0" w:color="auto"/>
      </w:divBdr>
      <w:divsChild>
        <w:div w:id="239026681">
          <w:marLeft w:val="547"/>
          <w:marRight w:val="0"/>
          <w:marTop w:val="0"/>
          <w:marBottom w:val="0"/>
          <w:divBdr>
            <w:top w:val="none" w:sz="0" w:space="0" w:color="auto"/>
            <w:left w:val="none" w:sz="0" w:space="0" w:color="auto"/>
            <w:bottom w:val="none" w:sz="0" w:space="0" w:color="auto"/>
            <w:right w:val="none" w:sz="0" w:space="0" w:color="auto"/>
          </w:divBdr>
        </w:div>
      </w:divsChild>
    </w:div>
    <w:div w:id="187833720">
      <w:bodyDiv w:val="1"/>
      <w:marLeft w:val="0"/>
      <w:marRight w:val="0"/>
      <w:marTop w:val="0"/>
      <w:marBottom w:val="0"/>
      <w:divBdr>
        <w:top w:val="none" w:sz="0" w:space="0" w:color="auto"/>
        <w:left w:val="none" w:sz="0" w:space="0" w:color="auto"/>
        <w:bottom w:val="none" w:sz="0" w:space="0" w:color="auto"/>
        <w:right w:val="none" w:sz="0" w:space="0" w:color="auto"/>
      </w:divBdr>
    </w:div>
    <w:div w:id="188103043">
      <w:bodyDiv w:val="1"/>
      <w:marLeft w:val="0"/>
      <w:marRight w:val="0"/>
      <w:marTop w:val="0"/>
      <w:marBottom w:val="0"/>
      <w:divBdr>
        <w:top w:val="none" w:sz="0" w:space="0" w:color="auto"/>
        <w:left w:val="none" w:sz="0" w:space="0" w:color="auto"/>
        <w:bottom w:val="none" w:sz="0" w:space="0" w:color="auto"/>
        <w:right w:val="none" w:sz="0" w:space="0" w:color="auto"/>
      </w:divBdr>
    </w:div>
    <w:div w:id="230703425">
      <w:bodyDiv w:val="1"/>
      <w:marLeft w:val="0"/>
      <w:marRight w:val="0"/>
      <w:marTop w:val="0"/>
      <w:marBottom w:val="0"/>
      <w:divBdr>
        <w:top w:val="none" w:sz="0" w:space="0" w:color="auto"/>
        <w:left w:val="none" w:sz="0" w:space="0" w:color="auto"/>
        <w:bottom w:val="none" w:sz="0" w:space="0" w:color="auto"/>
        <w:right w:val="none" w:sz="0" w:space="0" w:color="auto"/>
      </w:divBdr>
    </w:div>
    <w:div w:id="240061970">
      <w:bodyDiv w:val="1"/>
      <w:marLeft w:val="0"/>
      <w:marRight w:val="0"/>
      <w:marTop w:val="0"/>
      <w:marBottom w:val="0"/>
      <w:divBdr>
        <w:top w:val="none" w:sz="0" w:space="0" w:color="auto"/>
        <w:left w:val="none" w:sz="0" w:space="0" w:color="auto"/>
        <w:bottom w:val="none" w:sz="0" w:space="0" w:color="auto"/>
        <w:right w:val="none" w:sz="0" w:space="0" w:color="auto"/>
      </w:divBdr>
      <w:divsChild>
        <w:div w:id="1268998174">
          <w:marLeft w:val="547"/>
          <w:marRight w:val="0"/>
          <w:marTop w:val="0"/>
          <w:marBottom w:val="0"/>
          <w:divBdr>
            <w:top w:val="none" w:sz="0" w:space="0" w:color="auto"/>
            <w:left w:val="none" w:sz="0" w:space="0" w:color="auto"/>
            <w:bottom w:val="none" w:sz="0" w:space="0" w:color="auto"/>
            <w:right w:val="none" w:sz="0" w:space="0" w:color="auto"/>
          </w:divBdr>
        </w:div>
      </w:divsChild>
    </w:div>
    <w:div w:id="261228897">
      <w:bodyDiv w:val="1"/>
      <w:marLeft w:val="0"/>
      <w:marRight w:val="0"/>
      <w:marTop w:val="0"/>
      <w:marBottom w:val="0"/>
      <w:divBdr>
        <w:top w:val="none" w:sz="0" w:space="0" w:color="auto"/>
        <w:left w:val="none" w:sz="0" w:space="0" w:color="auto"/>
        <w:bottom w:val="none" w:sz="0" w:space="0" w:color="auto"/>
        <w:right w:val="none" w:sz="0" w:space="0" w:color="auto"/>
      </w:divBdr>
    </w:div>
    <w:div w:id="266084667">
      <w:bodyDiv w:val="1"/>
      <w:marLeft w:val="0"/>
      <w:marRight w:val="0"/>
      <w:marTop w:val="0"/>
      <w:marBottom w:val="0"/>
      <w:divBdr>
        <w:top w:val="none" w:sz="0" w:space="0" w:color="auto"/>
        <w:left w:val="none" w:sz="0" w:space="0" w:color="auto"/>
        <w:bottom w:val="none" w:sz="0" w:space="0" w:color="auto"/>
        <w:right w:val="none" w:sz="0" w:space="0" w:color="auto"/>
      </w:divBdr>
    </w:div>
    <w:div w:id="273093925">
      <w:bodyDiv w:val="1"/>
      <w:marLeft w:val="0"/>
      <w:marRight w:val="0"/>
      <w:marTop w:val="0"/>
      <w:marBottom w:val="0"/>
      <w:divBdr>
        <w:top w:val="none" w:sz="0" w:space="0" w:color="auto"/>
        <w:left w:val="none" w:sz="0" w:space="0" w:color="auto"/>
        <w:bottom w:val="none" w:sz="0" w:space="0" w:color="auto"/>
        <w:right w:val="none" w:sz="0" w:space="0" w:color="auto"/>
      </w:divBdr>
    </w:div>
    <w:div w:id="286815480">
      <w:bodyDiv w:val="1"/>
      <w:marLeft w:val="0"/>
      <w:marRight w:val="0"/>
      <w:marTop w:val="0"/>
      <w:marBottom w:val="0"/>
      <w:divBdr>
        <w:top w:val="none" w:sz="0" w:space="0" w:color="auto"/>
        <w:left w:val="none" w:sz="0" w:space="0" w:color="auto"/>
        <w:bottom w:val="none" w:sz="0" w:space="0" w:color="auto"/>
        <w:right w:val="none" w:sz="0" w:space="0" w:color="auto"/>
      </w:divBdr>
      <w:divsChild>
        <w:div w:id="1563566516">
          <w:marLeft w:val="547"/>
          <w:marRight w:val="0"/>
          <w:marTop w:val="0"/>
          <w:marBottom w:val="0"/>
          <w:divBdr>
            <w:top w:val="none" w:sz="0" w:space="0" w:color="auto"/>
            <w:left w:val="none" w:sz="0" w:space="0" w:color="auto"/>
            <w:bottom w:val="none" w:sz="0" w:space="0" w:color="auto"/>
            <w:right w:val="none" w:sz="0" w:space="0" w:color="auto"/>
          </w:divBdr>
        </w:div>
      </w:divsChild>
    </w:div>
    <w:div w:id="333193796">
      <w:bodyDiv w:val="1"/>
      <w:marLeft w:val="0"/>
      <w:marRight w:val="0"/>
      <w:marTop w:val="0"/>
      <w:marBottom w:val="0"/>
      <w:divBdr>
        <w:top w:val="none" w:sz="0" w:space="0" w:color="auto"/>
        <w:left w:val="none" w:sz="0" w:space="0" w:color="auto"/>
        <w:bottom w:val="none" w:sz="0" w:space="0" w:color="auto"/>
        <w:right w:val="none" w:sz="0" w:space="0" w:color="auto"/>
      </w:divBdr>
    </w:div>
    <w:div w:id="368459852">
      <w:bodyDiv w:val="1"/>
      <w:marLeft w:val="0"/>
      <w:marRight w:val="0"/>
      <w:marTop w:val="0"/>
      <w:marBottom w:val="0"/>
      <w:divBdr>
        <w:top w:val="none" w:sz="0" w:space="0" w:color="auto"/>
        <w:left w:val="none" w:sz="0" w:space="0" w:color="auto"/>
        <w:bottom w:val="none" w:sz="0" w:space="0" w:color="auto"/>
        <w:right w:val="none" w:sz="0" w:space="0" w:color="auto"/>
      </w:divBdr>
    </w:div>
    <w:div w:id="374736482">
      <w:bodyDiv w:val="1"/>
      <w:marLeft w:val="0"/>
      <w:marRight w:val="0"/>
      <w:marTop w:val="0"/>
      <w:marBottom w:val="0"/>
      <w:divBdr>
        <w:top w:val="none" w:sz="0" w:space="0" w:color="auto"/>
        <w:left w:val="none" w:sz="0" w:space="0" w:color="auto"/>
        <w:bottom w:val="none" w:sz="0" w:space="0" w:color="auto"/>
        <w:right w:val="none" w:sz="0" w:space="0" w:color="auto"/>
      </w:divBdr>
    </w:div>
    <w:div w:id="381102922">
      <w:bodyDiv w:val="1"/>
      <w:marLeft w:val="0"/>
      <w:marRight w:val="0"/>
      <w:marTop w:val="0"/>
      <w:marBottom w:val="0"/>
      <w:divBdr>
        <w:top w:val="none" w:sz="0" w:space="0" w:color="auto"/>
        <w:left w:val="none" w:sz="0" w:space="0" w:color="auto"/>
        <w:bottom w:val="none" w:sz="0" w:space="0" w:color="auto"/>
        <w:right w:val="none" w:sz="0" w:space="0" w:color="auto"/>
      </w:divBdr>
      <w:divsChild>
        <w:div w:id="1694258182">
          <w:marLeft w:val="0"/>
          <w:marRight w:val="0"/>
          <w:marTop w:val="0"/>
          <w:marBottom w:val="0"/>
          <w:divBdr>
            <w:top w:val="none" w:sz="0" w:space="0" w:color="auto"/>
            <w:left w:val="none" w:sz="0" w:space="0" w:color="auto"/>
            <w:bottom w:val="none" w:sz="0" w:space="0" w:color="auto"/>
            <w:right w:val="none" w:sz="0" w:space="0" w:color="auto"/>
          </w:divBdr>
        </w:div>
      </w:divsChild>
    </w:div>
    <w:div w:id="429397326">
      <w:bodyDiv w:val="1"/>
      <w:marLeft w:val="0"/>
      <w:marRight w:val="0"/>
      <w:marTop w:val="0"/>
      <w:marBottom w:val="0"/>
      <w:divBdr>
        <w:top w:val="none" w:sz="0" w:space="0" w:color="auto"/>
        <w:left w:val="none" w:sz="0" w:space="0" w:color="auto"/>
        <w:bottom w:val="none" w:sz="0" w:space="0" w:color="auto"/>
        <w:right w:val="none" w:sz="0" w:space="0" w:color="auto"/>
      </w:divBdr>
    </w:div>
    <w:div w:id="432285979">
      <w:bodyDiv w:val="1"/>
      <w:marLeft w:val="0"/>
      <w:marRight w:val="0"/>
      <w:marTop w:val="0"/>
      <w:marBottom w:val="0"/>
      <w:divBdr>
        <w:top w:val="none" w:sz="0" w:space="0" w:color="auto"/>
        <w:left w:val="none" w:sz="0" w:space="0" w:color="auto"/>
        <w:bottom w:val="none" w:sz="0" w:space="0" w:color="auto"/>
        <w:right w:val="none" w:sz="0" w:space="0" w:color="auto"/>
      </w:divBdr>
    </w:div>
    <w:div w:id="468866986">
      <w:bodyDiv w:val="1"/>
      <w:marLeft w:val="0"/>
      <w:marRight w:val="0"/>
      <w:marTop w:val="0"/>
      <w:marBottom w:val="0"/>
      <w:divBdr>
        <w:top w:val="none" w:sz="0" w:space="0" w:color="auto"/>
        <w:left w:val="none" w:sz="0" w:space="0" w:color="auto"/>
        <w:bottom w:val="none" w:sz="0" w:space="0" w:color="auto"/>
        <w:right w:val="none" w:sz="0" w:space="0" w:color="auto"/>
      </w:divBdr>
    </w:div>
    <w:div w:id="534587866">
      <w:bodyDiv w:val="1"/>
      <w:marLeft w:val="0"/>
      <w:marRight w:val="0"/>
      <w:marTop w:val="0"/>
      <w:marBottom w:val="0"/>
      <w:divBdr>
        <w:top w:val="none" w:sz="0" w:space="0" w:color="auto"/>
        <w:left w:val="none" w:sz="0" w:space="0" w:color="auto"/>
        <w:bottom w:val="none" w:sz="0" w:space="0" w:color="auto"/>
        <w:right w:val="none" w:sz="0" w:space="0" w:color="auto"/>
      </w:divBdr>
    </w:div>
    <w:div w:id="649987200">
      <w:bodyDiv w:val="1"/>
      <w:marLeft w:val="0"/>
      <w:marRight w:val="0"/>
      <w:marTop w:val="0"/>
      <w:marBottom w:val="0"/>
      <w:divBdr>
        <w:top w:val="none" w:sz="0" w:space="0" w:color="auto"/>
        <w:left w:val="none" w:sz="0" w:space="0" w:color="auto"/>
        <w:bottom w:val="none" w:sz="0" w:space="0" w:color="auto"/>
        <w:right w:val="none" w:sz="0" w:space="0" w:color="auto"/>
      </w:divBdr>
      <w:divsChild>
        <w:div w:id="860704421">
          <w:marLeft w:val="547"/>
          <w:marRight w:val="0"/>
          <w:marTop w:val="0"/>
          <w:marBottom w:val="0"/>
          <w:divBdr>
            <w:top w:val="none" w:sz="0" w:space="0" w:color="auto"/>
            <w:left w:val="none" w:sz="0" w:space="0" w:color="auto"/>
            <w:bottom w:val="none" w:sz="0" w:space="0" w:color="auto"/>
            <w:right w:val="none" w:sz="0" w:space="0" w:color="auto"/>
          </w:divBdr>
        </w:div>
      </w:divsChild>
    </w:div>
    <w:div w:id="653801857">
      <w:bodyDiv w:val="1"/>
      <w:marLeft w:val="0"/>
      <w:marRight w:val="0"/>
      <w:marTop w:val="0"/>
      <w:marBottom w:val="0"/>
      <w:divBdr>
        <w:top w:val="none" w:sz="0" w:space="0" w:color="auto"/>
        <w:left w:val="none" w:sz="0" w:space="0" w:color="auto"/>
        <w:bottom w:val="none" w:sz="0" w:space="0" w:color="auto"/>
        <w:right w:val="none" w:sz="0" w:space="0" w:color="auto"/>
      </w:divBdr>
      <w:divsChild>
        <w:div w:id="293217223">
          <w:marLeft w:val="547"/>
          <w:marRight w:val="0"/>
          <w:marTop w:val="0"/>
          <w:marBottom w:val="0"/>
          <w:divBdr>
            <w:top w:val="none" w:sz="0" w:space="0" w:color="auto"/>
            <w:left w:val="none" w:sz="0" w:space="0" w:color="auto"/>
            <w:bottom w:val="none" w:sz="0" w:space="0" w:color="auto"/>
            <w:right w:val="none" w:sz="0" w:space="0" w:color="auto"/>
          </w:divBdr>
        </w:div>
      </w:divsChild>
    </w:div>
    <w:div w:id="657811477">
      <w:bodyDiv w:val="1"/>
      <w:marLeft w:val="0"/>
      <w:marRight w:val="0"/>
      <w:marTop w:val="0"/>
      <w:marBottom w:val="0"/>
      <w:divBdr>
        <w:top w:val="none" w:sz="0" w:space="0" w:color="auto"/>
        <w:left w:val="none" w:sz="0" w:space="0" w:color="auto"/>
        <w:bottom w:val="none" w:sz="0" w:space="0" w:color="auto"/>
        <w:right w:val="none" w:sz="0" w:space="0" w:color="auto"/>
      </w:divBdr>
      <w:divsChild>
        <w:div w:id="23530340">
          <w:marLeft w:val="0"/>
          <w:marRight w:val="0"/>
          <w:marTop w:val="0"/>
          <w:marBottom w:val="0"/>
          <w:divBdr>
            <w:top w:val="none" w:sz="0" w:space="0" w:color="auto"/>
            <w:left w:val="none" w:sz="0" w:space="0" w:color="auto"/>
            <w:bottom w:val="none" w:sz="0" w:space="0" w:color="auto"/>
            <w:right w:val="none" w:sz="0" w:space="0" w:color="auto"/>
          </w:divBdr>
        </w:div>
        <w:div w:id="66735974">
          <w:marLeft w:val="0"/>
          <w:marRight w:val="0"/>
          <w:marTop w:val="0"/>
          <w:marBottom w:val="0"/>
          <w:divBdr>
            <w:top w:val="none" w:sz="0" w:space="0" w:color="auto"/>
            <w:left w:val="none" w:sz="0" w:space="0" w:color="auto"/>
            <w:bottom w:val="none" w:sz="0" w:space="0" w:color="auto"/>
            <w:right w:val="none" w:sz="0" w:space="0" w:color="auto"/>
          </w:divBdr>
        </w:div>
        <w:div w:id="79715677">
          <w:marLeft w:val="0"/>
          <w:marRight w:val="0"/>
          <w:marTop w:val="0"/>
          <w:marBottom w:val="0"/>
          <w:divBdr>
            <w:top w:val="none" w:sz="0" w:space="0" w:color="auto"/>
            <w:left w:val="none" w:sz="0" w:space="0" w:color="auto"/>
            <w:bottom w:val="none" w:sz="0" w:space="0" w:color="auto"/>
            <w:right w:val="none" w:sz="0" w:space="0" w:color="auto"/>
          </w:divBdr>
        </w:div>
        <w:div w:id="225992341">
          <w:marLeft w:val="0"/>
          <w:marRight w:val="0"/>
          <w:marTop w:val="0"/>
          <w:marBottom w:val="0"/>
          <w:divBdr>
            <w:top w:val="none" w:sz="0" w:space="0" w:color="auto"/>
            <w:left w:val="none" w:sz="0" w:space="0" w:color="auto"/>
            <w:bottom w:val="none" w:sz="0" w:space="0" w:color="auto"/>
            <w:right w:val="none" w:sz="0" w:space="0" w:color="auto"/>
          </w:divBdr>
        </w:div>
        <w:div w:id="245266307">
          <w:marLeft w:val="0"/>
          <w:marRight w:val="0"/>
          <w:marTop w:val="0"/>
          <w:marBottom w:val="0"/>
          <w:divBdr>
            <w:top w:val="none" w:sz="0" w:space="0" w:color="auto"/>
            <w:left w:val="none" w:sz="0" w:space="0" w:color="auto"/>
            <w:bottom w:val="none" w:sz="0" w:space="0" w:color="auto"/>
            <w:right w:val="none" w:sz="0" w:space="0" w:color="auto"/>
          </w:divBdr>
        </w:div>
        <w:div w:id="283001490">
          <w:marLeft w:val="0"/>
          <w:marRight w:val="0"/>
          <w:marTop w:val="0"/>
          <w:marBottom w:val="0"/>
          <w:divBdr>
            <w:top w:val="none" w:sz="0" w:space="0" w:color="auto"/>
            <w:left w:val="none" w:sz="0" w:space="0" w:color="auto"/>
            <w:bottom w:val="none" w:sz="0" w:space="0" w:color="auto"/>
            <w:right w:val="none" w:sz="0" w:space="0" w:color="auto"/>
          </w:divBdr>
        </w:div>
        <w:div w:id="299313332">
          <w:marLeft w:val="0"/>
          <w:marRight w:val="0"/>
          <w:marTop w:val="0"/>
          <w:marBottom w:val="0"/>
          <w:divBdr>
            <w:top w:val="none" w:sz="0" w:space="0" w:color="auto"/>
            <w:left w:val="none" w:sz="0" w:space="0" w:color="auto"/>
            <w:bottom w:val="none" w:sz="0" w:space="0" w:color="auto"/>
            <w:right w:val="none" w:sz="0" w:space="0" w:color="auto"/>
          </w:divBdr>
        </w:div>
        <w:div w:id="348878511">
          <w:marLeft w:val="0"/>
          <w:marRight w:val="0"/>
          <w:marTop w:val="0"/>
          <w:marBottom w:val="0"/>
          <w:divBdr>
            <w:top w:val="none" w:sz="0" w:space="0" w:color="auto"/>
            <w:left w:val="none" w:sz="0" w:space="0" w:color="auto"/>
            <w:bottom w:val="none" w:sz="0" w:space="0" w:color="auto"/>
            <w:right w:val="none" w:sz="0" w:space="0" w:color="auto"/>
          </w:divBdr>
        </w:div>
        <w:div w:id="509680376">
          <w:marLeft w:val="0"/>
          <w:marRight w:val="0"/>
          <w:marTop w:val="0"/>
          <w:marBottom w:val="0"/>
          <w:divBdr>
            <w:top w:val="none" w:sz="0" w:space="0" w:color="auto"/>
            <w:left w:val="none" w:sz="0" w:space="0" w:color="auto"/>
            <w:bottom w:val="none" w:sz="0" w:space="0" w:color="auto"/>
            <w:right w:val="none" w:sz="0" w:space="0" w:color="auto"/>
          </w:divBdr>
        </w:div>
        <w:div w:id="576983820">
          <w:marLeft w:val="0"/>
          <w:marRight w:val="0"/>
          <w:marTop w:val="0"/>
          <w:marBottom w:val="0"/>
          <w:divBdr>
            <w:top w:val="none" w:sz="0" w:space="0" w:color="auto"/>
            <w:left w:val="none" w:sz="0" w:space="0" w:color="auto"/>
            <w:bottom w:val="none" w:sz="0" w:space="0" w:color="auto"/>
            <w:right w:val="none" w:sz="0" w:space="0" w:color="auto"/>
          </w:divBdr>
        </w:div>
        <w:div w:id="662703237">
          <w:marLeft w:val="0"/>
          <w:marRight w:val="0"/>
          <w:marTop w:val="0"/>
          <w:marBottom w:val="0"/>
          <w:divBdr>
            <w:top w:val="none" w:sz="0" w:space="0" w:color="auto"/>
            <w:left w:val="none" w:sz="0" w:space="0" w:color="auto"/>
            <w:bottom w:val="none" w:sz="0" w:space="0" w:color="auto"/>
            <w:right w:val="none" w:sz="0" w:space="0" w:color="auto"/>
          </w:divBdr>
        </w:div>
        <w:div w:id="727801704">
          <w:marLeft w:val="0"/>
          <w:marRight w:val="0"/>
          <w:marTop w:val="0"/>
          <w:marBottom w:val="0"/>
          <w:divBdr>
            <w:top w:val="none" w:sz="0" w:space="0" w:color="auto"/>
            <w:left w:val="none" w:sz="0" w:space="0" w:color="auto"/>
            <w:bottom w:val="none" w:sz="0" w:space="0" w:color="auto"/>
            <w:right w:val="none" w:sz="0" w:space="0" w:color="auto"/>
          </w:divBdr>
        </w:div>
        <w:div w:id="736132582">
          <w:marLeft w:val="0"/>
          <w:marRight w:val="0"/>
          <w:marTop w:val="0"/>
          <w:marBottom w:val="0"/>
          <w:divBdr>
            <w:top w:val="none" w:sz="0" w:space="0" w:color="auto"/>
            <w:left w:val="none" w:sz="0" w:space="0" w:color="auto"/>
            <w:bottom w:val="none" w:sz="0" w:space="0" w:color="auto"/>
            <w:right w:val="none" w:sz="0" w:space="0" w:color="auto"/>
          </w:divBdr>
        </w:div>
        <w:div w:id="773287935">
          <w:marLeft w:val="0"/>
          <w:marRight w:val="0"/>
          <w:marTop w:val="0"/>
          <w:marBottom w:val="0"/>
          <w:divBdr>
            <w:top w:val="none" w:sz="0" w:space="0" w:color="auto"/>
            <w:left w:val="none" w:sz="0" w:space="0" w:color="auto"/>
            <w:bottom w:val="none" w:sz="0" w:space="0" w:color="auto"/>
            <w:right w:val="none" w:sz="0" w:space="0" w:color="auto"/>
          </w:divBdr>
        </w:div>
        <w:div w:id="884751752">
          <w:marLeft w:val="0"/>
          <w:marRight w:val="0"/>
          <w:marTop w:val="0"/>
          <w:marBottom w:val="0"/>
          <w:divBdr>
            <w:top w:val="none" w:sz="0" w:space="0" w:color="auto"/>
            <w:left w:val="none" w:sz="0" w:space="0" w:color="auto"/>
            <w:bottom w:val="none" w:sz="0" w:space="0" w:color="auto"/>
            <w:right w:val="none" w:sz="0" w:space="0" w:color="auto"/>
          </w:divBdr>
        </w:div>
        <w:div w:id="887765103">
          <w:marLeft w:val="0"/>
          <w:marRight w:val="0"/>
          <w:marTop w:val="0"/>
          <w:marBottom w:val="0"/>
          <w:divBdr>
            <w:top w:val="none" w:sz="0" w:space="0" w:color="auto"/>
            <w:left w:val="none" w:sz="0" w:space="0" w:color="auto"/>
            <w:bottom w:val="none" w:sz="0" w:space="0" w:color="auto"/>
            <w:right w:val="none" w:sz="0" w:space="0" w:color="auto"/>
          </w:divBdr>
          <w:divsChild>
            <w:div w:id="139418842">
              <w:marLeft w:val="0"/>
              <w:marRight w:val="0"/>
              <w:marTop w:val="0"/>
              <w:marBottom w:val="0"/>
              <w:divBdr>
                <w:top w:val="none" w:sz="0" w:space="0" w:color="auto"/>
                <w:left w:val="none" w:sz="0" w:space="0" w:color="auto"/>
                <w:bottom w:val="none" w:sz="0" w:space="0" w:color="auto"/>
                <w:right w:val="none" w:sz="0" w:space="0" w:color="auto"/>
              </w:divBdr>
            </w:div>
            <w:div w:id="539586348">
              <w:marLeft w:val="0"/>
              <w:marRight w:val="0"/>
              <w:marTop w:val="0"/>
              <w:marBottom w:val="0"/>
              <w:divBdr>
                <w:top w:val="none" w:sz="0" w:space="0" w:color="auto"/>
                <w:left w:val="none" w:sz="0" w:space="0" w:color="auto"/>
                <w:bottom w:val="none" w:sz="0" w:space="0" w:color="auto"/>
                <w:right w:val="none" w:sz="0" w:space="0" w:color="auto"/>
              </w:divBdr>
            </w:div>
          </w:divsChild>
        </w:div>
        <w:div w:id="957756720">
          <w:marLeft w:val="0"/>
          <w:marRight w:val="0"/>
          <w:marTop w:val="0"/>
          <w:marBottom w:val="0"/>
          <w:divBdr>
            <w:top w:val="none" w:sz="0" w:space="0" w:color="auto"/>
            <w:left w:val="none" w:sz="0" w:space="0" w:color="auto"/>
            <w:bottom w:val="none" w:sz="0" w:space="0" w:color="auto"/>
            <w:right w:val="none" w:sz="0" w:space="0" w:color="auto"/>
          </w:divBdr>
        </w:div>
        <w:div w:id="965890878">
          <w:marLeft w:val="0"/>
          <w:marRight w:val="0"/>
          <w:marTop w:val="0"/>
          <w:marBottom w:val="0"/>
          <w:divBdr>
            <w:top w:val="none" w:sz="0" w:space="0" w:color="auto"/>
            <w:left w:val="none" w:sz="0" w:space="0" w:color="auto"/>
            <w:bottom w:val="none" w:sz="0" w:space="0" w:color="auto"/>
            <w:right w:val="none" w:sz="0" w:space="0" w:color="auto"/>
          </w:divBdr>
        </w:div>
        <w:div w:id="1039545944">
          <w:marLeft w:val="0"/>
          <w:marRight w:val="0"/>
          <w:marTop w:val="0"/>
          <w:marBottom w:val="0"/>
          <w:divBdr>
            <w:top w:val="none" w:sz="0" w:space="0" w:color="auto"/>
            <w:left w:val="none" w:sz="0" w:space="0" w:color="auto"/>
            <w:bottom w:val="none" w:sz="0" w:space="0" w:color="auto"/>
            <w:right w:val="none" w:sz="0" w:space="0" w:color="auto"/>
          </w:divBdr>
        </w:div>
        <w:div w:id="1052537432">
          <w:marLeft w:val="0"/>
          <w:marRight w:val="0"/>
          <w:marTop w:val="0"/>
          <w:marBottom w:val="0"/>
          <w:divBdr>
            <w:top w:val="none" w:sz="0" w:space="0" w:color="auto"/>
            <w:left w:val="none" w:sz="0" w:space="0" w:color="auto"/>
            <w:bottom w:val="none" w:sz="0" w:space="0" w:color="auto"/>
            <w:right w:val="none" w:sz="0" w:space="0" w:color="auto"/>
          </w:divBdr>
        </w:div>
        <w:div w:id="1261837104">
          <w:marLeft w:val="0"/>
          <w:marRight w:val="0"/>
          <w:marTop w:val="0"/>
          <w:marBottom w:val="0"/>
          <w:divBdr>
            <w:top w:val="none" w:sz="0" w:space="0" w:color="auto"/>
            <w:left w:val="none" w:sz="0" w:space="0" w:color="auto"/>
            <w:bottom w:val="none" w:sz="0" w:space="0" w:color="auto"/>
            <w:right w:val="none" w:sz="0" w:space="0" w:color="auto"/>
          </w:divBdr>
        </w:div>
        <w:div w:id="1413503092">
          <w:marLeft w:val="0"/>
          <w:marRight w:val="0"/>
          <w:marTop w:val="0"/>
          <w:marBottom w:val="0"/>
          <w:divBdr>
            <w:top w:val="none" w:sz="0" w:space="0" w:color="auto"/>
            <w:left w:val="none" w:sz="0" w:space="0" w:color="auto"/>
            <w:bottom w:val="none" w:sz="0" w:space="0" w:color="auto"/>
            <w:right w:val="none" w:sz="0" w:space="0" w:color="auto"/>
          </w:divBdr>
        </w:div>
        <w:div w:id="1688823760">
          <w:marLeft w:val="0"/>
          <w:marRight w:val="0"/>
          <w:marTop w:val="0"/>
          <w:marBottom w:val="0"/>
          <w:divBdr>
            <w:top w:val="none" w:sz="0" w:space="0" w:color="auto"/>
            <w:left w:val="none" w:sz="0" w:space="0" w:color="auto"/>
            <w:bottom w:val="none" w:sz="0" w:space="0" w:color="auto"/>
            <w:right w:val="none" w:sz="0" w:space="0" w:color="auto"/>
          </w:divBdr>
        </w:div>
        <w:div w:id="1924365759">
          <w:marLeft w:val="0"/>
          <w:marRight w:val="0"/>
          <w:marTop w:val="0"/>
          <w:marBottom w:val="0"/>
          <w:divBdr>
            <w:top w:val="none" w:sz="0" w:space="0" w:color="auto"/>
            <w:left w:val="none" w:sz="0" w:space="0" w:color="auto"/>
            <w:bottom w:val="none" w:sz="0" w:space="0" w:color="auto"/>
            <w:right w:val="none" w:sz="0" w:space="0" w:color="auto"/>
          </w:divBdr>
        </w:div>
        <w:div w:id="2069718970">
          <w:marLeft w:val="0"/>
          <w:marRight w:val="0"/>
          <w:marTop w:val="0"/>
          <w:marBottom w:val="0"/>
          <w:divBdr>
            <w:top w:val="none" w:sz="0" w:space="0" w:color="auto"/>
            <w:left w:val="none" w:sz="0" w:space="0" w:color="auto"/>
            <w:bottom w:val="none" w:sz="0" w:space="0" w:color="auto"/>
            <w:right w:val="none" w:sz="0" w:space="0" w:color="auto"/>
          </w:divBdr>
        </w:div>
        <w:div w:id="2143421792">
          <w:marLeft w:val="0"/>
          <w:marRight w:val="0"/>
          <w:marTop w:val="0"/>
          <w:marBottom w:val="0"/>
          <w:divBdr>
            <w:top w:val="none" w:sz="0" w:space="0" w:color="auto"/>
            <w:left w:val="none" w:sz="0" w:space="0" w:color="auto"/>
            <w:bottom w:val="none" w:sz="0" w:space="0" w:color="auto"/>
            <w:right w:val="none" w:sz="0" w:space="0" w:color="auto"/>
          </w:divBdr>
        </w:div>
      </w:divsChild>
    </w:div>
    <w:div w:id="659893636">
      <w:bodyDiv w:val="1"/>
      <w:marLeft w:val="0"/>
      <w:marRight w:val="0"/>
      <w:marTop w:val="0"/>
      <w:marBottom w:val="0"/>
      <w:divBdr>
        <w:top w:val="none" w:sz="0" w:space="0" w:color="auto"/>
        <w:left w:val="none" w:sz="0" w:space="0" w:color="auto"/>
        <w:bottom w:val="none" w:sz="0" w:space="0" w:color="auto"/>
        <w:right w:val="none" w:sz="0" w:space="0" w:color="auto"/>
      </w:divBdr>
    </w:div>
    <w:div w:id="679701369">
      <w:bodyDiv w:val="1"/>
      <w:marLeft w:val="0"/>
      <w:marRight w:val="0"/>
      <w:marTop w:val="0"/>
      <w:marBottom w:val="0"/>
      <w:divBdr>
        <w:top w:val="none" w:sz="0" w:space="0" w:color="auto"/>
        <w:left w:val="none" w:sz="0" w:space="0" w:color="auto"/>
        <w:bottom w:val="none" w:sz="0" w:space="0" w:color="auto"/>
        <w:right w:val="none" w:sz="0" w:space="0" w:color="auto"/>
      </w:divBdr>
    </w:div>
    <w:div w:id="697586256">
      <w:bodyDiv w:val="1"/>
      <w:marLeft w:val="0"/>
      <w:marRight w:val="0"/>
      <w:marTop w:val="0"/>
      <w:marBottom w:val="0"/>
      <w:divBdr>
        <w:top w:val="none" w:sz="0" w:space="0" w:color="auto"/>
        <w:left w:val="none" w:sz="0" w:space="0" w:color="auto"/>
        <w:bottom w:val="none" w:sz="0" w:space="0" w:color="auto"/>
        <w:right w:val="none" w:sz="0" w:space="0" w:color="auto"/>
      </w:divBdr>
    </w:div>
    <w:div w:id="716004304">
      <w:bodyDiv w:val="1"/>
      <w:marLeft w:val="0"/>
      <w:marRight w:val="0"/>
      <w:marTop w:val="0"/>
      <w:marBottom w:val="0"/>
      <w:divBdr>
        <w:top w:val="none" w:sz="0" w:space="0" w:color="auto"/>
        <w:left w:val="none" w:sz="0" w:space="0" w:color="auto"/>
        <w:bottom w:val="none" w:sz="0" w:space="0" w:color="auto"/>
        <w:right w:val="none" w:sz="0" w:space="0" w:color="auto"/>
      </w:divBdr>
    </w:div>
    <w:div w:id="753354079">
      <w:bodyDiv w:val="1"/>
      <w:marLeft w:val="0"/>
      <w:marRight w:val="0"/>
      <w:marTop w:val="0"/>
      <w:marBottom w:val="0"/>
      <w:divBdr>
        <w:top w:val="none" w:sz="0" w:space="0" w:color="auto"/>
        <w:left w:val="none" w:sz="0" w:space="0" w:color="auto"/>
        <w:bottom w:val="none" w:sz="0" w:space="0" w:color="auto"/>
        <w:right w:val="none" w:sz="0" w:space="0" w:color="auto"/>
      </w:divBdr>
    </w:div>
    <w:div w:id="757293320">
      <w:bodyDiv w:val="1"/>
      <w:marLeft w:val="0"/>
      <w:marRight w:val="0"/>
      <w:marTop w:val="0"/>
      <w:marBottom w:val="0"/>
      <w:divBdr>
        <w:top w:val="none" w:sz="0" w:space="0" w:color="auto"/>
        <w:left w:val="none" w:sz="0" w:space="0" w:color="auto"/>
        <w:bottom w:val="none" w:sz="0" w:space="0" w:color="auto"/>
        <w:right w:val="none" w:sz="0" w:space="0" w:color="auto"/>
      </w:divBdr>
    </w:div>
    <w:div w:id="763648141">
      <w:bodyDiv w:val="1"/>
      <w:marLeft w:val="0"/>
      <w:marRight w:val="0"/>
      <w:marTop w:val="0"/>
      <w:marBottom w:val="0"/>
      <w:divBdr>
        <w:top w:val="none" w:sz="0" w:space="0" w:color="auto"/>
        <w:left w:val="none" w:sz="0" w:space="0" w:color="auto"/>
        <w:bottom w:val="none" w:sz="0" w:space="0" w:color="auto"/>
        <w:right w:val="none" w:sz="0" w:space="0" w:color="auto"/>
      </w:divBdr>
      <w:divsChild>
        <w:div w:id="1356076708">
          <w:marLeft w:val="547"/>
          <w:marRight w:val="0"/>
          <w:marTop w:val="0"/>
          <w:marBottom w:val="0"/>
          <w:divBdr>
            <w:top w:val="none" w:sz="0" w:space="0" w:color="auto"/>
            <w:left w:val="none" w:sz="0" w:space="0" w:color="auto"/>
            <w:bottom w:val="none" w:sz="0" w:space="0" w:color="auto"/>
            <w:right w:val="none" w:sz="0" w:space="0" w:color="auto"/>
          </w:divBdr>
        </w:div>
      </w:divsChild>
    </w:div>
    <w:div w:id="765424111">
      <w:bodyDiv w:val="1"/>
      <w:marLeft w:val="0"/>
      <w:marRight w:val="0"/>
      <w:marTop w:val="0"/>
      <w:marBottom w:val="0"/>
      <w:divBdr>
        <w:top w:val="none" w:sz="0" w:space="0" w:color="auto"/>
        <w:left w:val="none" w:sz="0" w:space="0" w:color="auto"/>
        <w:bottom w:val="none" w:sz="0" w:space="0" w:color="auto"/>
        <w:right w:val="none" w:sz="0" w:space="0" w:color="auto"/>
      </w:divBdr>
    </w:div>
    <w:div w:id="799492488">
      <w:bodyDiv w:val="1"/>
      <w:marLeft w:val="0"/>
      <w:marRight w:val="0"/>
      <w:marTop w:val="0"/>
      <w:marBottom w:val="0"/>
      <w:divBdr>
        <w:top w:val="none" w:sz="0" w:space="0" w:color="auto"/>
        <w:left w:val="none" w:sz="0" w:space="0" w:color="auto"/>
        <w:bottom w:val="none" w:sz="0" w:space="0" w:color="auto"/>
        <w:right w:val="none" w:sz="0" w:space="0" w:color="auto"/>
      </w:divBdr>
    </w:div>
    <w:div w:id="886188997">
      <w:bodyDiv w:val="1"/>
      <w:marLeft w:val="0"/>
      <w:marRight w:val="0"/>
      <w:marTop w:val="0"/>
      <w:marBottom w:val="0"/>
      <w:divBdr>
        <w:top w:val="none" w:sz="0" w:space="0" w:color="auto"/>
        <w:left w:val="none" w:sz="0" w:space="0" w:color="auto"/>
        <w:bottom w:val="none" w:sz="0" w:space="0" w:color="auto"/>
        <w:right w:val="none" w:sz="0" w:space="0" w:color="auto"/>
      </w:divBdr>
    </w:div>
    <w:div w:id="891844648">
      <w:bodyDiv w:val="1"/>
      <w:marLeft w:val="0"/>
      <w:marRight w:val="0"/>
      <w:marTop w:val="0"/>
      <w:marBottom w:val="0"/>
      <w:divBdr>
        <w:top w:val="none" w:sz="0" w:space="0" w:color="auto"/>
        <w:left w:val="none" w:sz="0" w:space="0" w:color="auto"/>
        <w:bottom w:val="none" w:sz="0" w:space="0" w:color="auto"/>
        <w:right w:val="none" w:sz="0" w:space="0" w:color="auto"/>
      </w:divBdr>
    </w:div>
    <w:div w:id="928929119">
      <w:bodyDiv w:val="1"/>
      <w:marLeft w:val="0"/>
      <w:marRight w:val="0"/>
      <w:marTop w:val="0"/>
      <w:marBottom w:val="0"/>
      <w:divBdr>
        <w:top w:val="none" w:sz="0" w:space="0" w:color="auto"/>
        <w:left w:val="none" w:sz="0" w:space="0" w:color="auto"/>
        <w:bottom w:val="none" w:sz="0" w:space="0" w:color="auto"/>
        <w:right w:val="none" w:sz="0" w:space="0" w:color="auto"/>
      </w:divBdr>
    </w:div>
    <w:div w:id="938834473">
      <w:bodyDiv w:val="1"/>
      <w:marLeft w:val="0"/>
      <w:marRight w:val="0"/>
      <w:marTop w:val="0"/>
      <w:marBottom w:val="0"/>
      <w:divBdr>
        <w:top w:val="none" w:sz="0" w:space="0" w:color="auto"/>
        <w:left w:val="none" w:sz="0" w:space="0" w:color="auto"/>
        <w:bottom w:val="none" w:sz="0" w:space="0" w:color="auto"/>
        <w:right w:val="none" w:sz="0" w:space="0" w:color="auto"/>
      </w:divBdr>
    </w:div>
    <w:div w:id="972637302">
      <w:bodyDiv w:val="1"/>
      <w:marLeft w:val="0"/>
      <w:marRight w:val="0"/>
      <w:marTop w:val="0"/>
      <w:marBottom w:val="0"/>
      <w:divBdr>
        <w:top w:val="none" w:sz="0" w:space="0" w:color="auto"/>
        <w:left w:val="none" w:sz="0" w:space="0" w:color="auto"/>
        <w:bottom w:val="none" w:sz="0" w:space="0" w:color="auto"/>
        <w:right w:val="none" w:sz="0" w:space="0" w:color="auto"/>
      </w:divBdr>
      <w:divsChild>
        <w:div w:id="1317219733">
          <w:marLeft w:val="547"/>
          <w:marRight w:val="0"/>
          <w:marTop w:val="0"/>
          <w:marBottom w:val="0"/>
          <w:divBdr>
            <w:top w:val="none" w:sz="0" w:space="0" w:color="auto"/>
            <w:left w:val="none" w:sz="0" w:space="0" w:color="auto"/>
            <w:bottom w:val="none" w:sz="0" w:space="0" w:color="auto"/>
            <w:right w:val="none" w:sz="0" w:space="0" w:color="auto"/>
          </w:divBdr>
        </w:div>
      </w:divsChild>
    </w:div>
    <w:div w:id="992442164">
      <w:bodyDiv w:val="1"/>
      <w:marLeft w:val="0"/>
      <w:marRight w:val="0"/>
      <w:marTop w:val="0"/>
      <w:marBottom w:val="0"/>
      <w:divBdr>
        <w:top w:val="none" w:sz="0" w:space="0" w:color="auto"/>
        <w:left w:val="none" w:sz="0" w:space="0" w:color="auto"/>
        <w:bottom w:val="none" w:sz="0" w:space="0" w:color="auto"/>
        <w:right w:val="none" w:sz="0" w:space="0" w:color="auto"/>
      </w:divBdr>
    </w:div>
    <w:div w:id="1006323457">
      <w:bodyDiv w:val="1"/>
      <w:marLeft w:val="0"/>
      <w:marRight w:val="0"/>
      <w:marTop w:val="0"/>
      <w:marBottom w:val="0"/>
      <w:divBdr>
        <w:top w:val="none" w:sz="0" w:space="0" w:color="auto"/>
        <w:left w:val="none" w:sz="0" w:space="0" w:color="auto"/>
        <w:bottom w:val="none" w:sz="0" w:space="0" w:color="auto"/>
        <w:right w:val="none" w:sz="0" w:space="0" w:color="auto"/>
      </w:divBdr>
    </w:div>
    <w:div w:id="1019967567">
      <w:bodyDiv w:val="1"/>
      <w:marLeft w:val="0"/>
      <w:marRight w:val="0"/>
      <w:marTop w:val="0"/>
      <w:marBottom w:val="0"/>
      <w:divBdr>
        <w:top w:val="none" w:sz="0" w:space="0" w:color="auto"/>
        <w:left w:val="none" w:sz="0" w:space="0" w:color="auto"/>
        <w:bottom w:val="none" w:sz="0" w:space="0" w:color="auto"/>
        <w:right w:val="none" w:sz="0" w:space="0" w:color="auto"/>
      </w:divBdr>
      <w:divsChild>
        <w:div w:id="628363727">
          <w:marLeft w:val="0"/>
          <w:marRight w:val="0"/>
          <w:marTop w:val="0"/>
          <w:marBottom w:val="0"/>
          <w:divBdr>
            <w:top w:val="none" w:sz="0" w:space="0" w:color="auto"/>
            <w:left w:val="none" w:sz="0" w:space="0" w:color="auto"/>
            <w:bottom w:val="none" w:sz="0" w:space="0" w:color="auto"/>
            <w:right w:val="none" w:sz="0" w:space="0" w:color="auto"/>
          </w:divBdr>
        </w:div>
        <w:div w:id="640161172">
          <w:marLeft w:val="0"/>
          <w:marRight w:val="0"/>
          <w:marTop w:val="0"/>
          <w:marBottom w:val="0"/>
          <w:divBdr>
            <w:top w:val="none" w:sz="0" w:space="0" w:color="auto"/>
            <w:left w:val="none" w:sz="0" w:space="0" w:color="auto"/>
            <w:bottom w:val="none" w:sz="0" w:space="0" w:color="auto"/>
            <w:right w:val="none" w:sz="0" w:space="0" w:color="auto"/>
          </w:divBdr>
        </w:div>
      </w:divsChild>
    </w:div>
    <w:div w:id="1020203712">
      <w:bodyDiv w:val="1"/>
      <w:marLeft w:val="0"/>
      <w:marRight w:val="0"/>
      <w:marTop w:val="0"/>
      <w:marBottom w:val="0"/>
      <w:divBdr>
        <w:top w:val="none" w:sz="0" w:space="0" w:color="auto"/>
        <w:left w:val="none" w:sz="0" w:space="0" w:color="auto"/>
        <w:bottom w:val="none" w:sz="0" w:space="0" w:color="auto"/>
        <w:right w:val="none" w:sz="0" w:space="0" w:color="auto"/>
      </w:divBdr>
    </w:div>
    <w:div w:id="1031690830">
      <w:bodyDiv w:val="1"/>
      <w:marLeft w:val="0"/>
      <w:marRight w:val="0"/>
      <w:marTop w:val="0"/>
      <w:marBottom w:val="0"/>
      <w:divBdr>
        <w:top w:val="none" w:sz="0" w:space="0" w:color="auto"/>
        <w:left w:val="none" w:sz="0" w:space="0" w:color="auto"/>
        <w:bottom w:val="none" w:sz="0" w:space="0" w:color="auto"/>
        <w:right w:val="none" w:sz="0" w:space="0" w:color="auto"/>
      </w:divBdr>
    </w:div>
    <w:div w:id="1031881655">
      <w:bodyDiv w:val="1"/>
      <w:marLeft w:val="0"/>
      <w:marRight w:val="0"/>
      <w:marTop w:val="0"/>
      <w:marBottom w:val="0"/>
      <w:divBdr>
        <w:top w:val="none" w:sz="0" w:space="0" w:color="auto"/>
        <w:left w:val="none" w:sz="0" w:space="0" w:color="auto"/>
        <w:bottom w:val="none" w:sz="0" w:space="0" w:color="auto"/>
        <w:right w:val="none" w:sz="0" w:space="0" w:color="auto"/>
      </w:divBdr>
    </w:div>
    <w:div w:id="1035160300">
      <w:bodyDiv w:val="1"/>
      <w:marLeft w:val="0"/>
      <w:marRight w:val="0"/>
      <w:marTop w:val="0"/>
      <w:marBottom w:val="0"/>
      <w:divBdr>
        <w:top w:val="none" w:sz="0" w:space="0" w:color="auto"/>
        <w:left w:val="none" w:sz="0" w:space="0" w:color="auto"/>
        <w:bottom w:val="none" w:sz="0" w:space="0" w:color="auto"/>
        <w:right w:val="none" w:sz="0" w:space="0" w:color="auto"/>
      </w:divBdr>
    </w:div>
    <w:div w:id="1039671268">
      <w:bodyDiv w:val="1"/>
      <w:marLeft w:val="0"/>
      <w:marRight w:val="0"/>
      <w:marTop w:val="0"/>
      <w:marBottom w:val="0"/>
      <w:divBdr>
        <w:top w:val="none" w:sz="0" w:space="0" w:color="auto"/>
        <w:left w:val="none" w:sz="0" w:space="0" w:color="auto"/>
        <w:bottom w:val="none" w:sz="0" w:space="0" w:color="auto"/>
        <w:right w:val="none" w:sz="0" w:space="0" w:color="auto"/>
      </w:divBdr>
      <w:divsChild>
        <w:div w:id="283462435">
          <w:marLeft w:val="0"/>
          <w:marRight w:val="0"/>
          <w:marTop w:val="0"/>
          <w:marBottom w:val="0"/>
          <w:divBdr>
            <w:top w:val="none" w:sz="0" w:space="0" w:color="auto"/>
            <w:left w:val="none" w:sz="0" w:space="0" w:color="auto"/>
            <w:bottom w:val="none" w:sz="0" w:space="0" w:color="auto"/>
            <w:right w:val="none" w:sz="0" w:space="0" w:color="auto"/>
          </w:divBdr>
        </w:div>
        <w:div w:id="760612030">
          <w:marLeft w:val="0"/>
          <w:marRight w:val="0"/>
          <w:marTop w:val="0"/>
          <w:marBottom w:val="0"/>
          <w:divBdr>
            <w:top w:val="none" w:sz="0" w:space="0" w:color="auto"/>
            <w:left w:val="none" w:sz="0" w:space="0" w:color="auto"/>
            <w:bottom w:val="none" w:sz="0" w:space="0" w:color="auto"/>
            <w:right w:val="none" w:sz="0" w:space="0" w:color="auto"/>
          </w:divBdr>
        </w:div>
        <w:div w:id="984819961">
          <w:marLeft w:val="0"/>
          <w:marRight w:val="0"/>
          <w:marTop w:val="0"/>
          <w:marBottom w:val="0"/>
          <w:divBdr>
            <w:top w:val="none" w:sz="0" w:space="0" w:color="auto"/>
            <w:left w:val="none" w:sz="0" w:space="0" w:color="auto"/>
            <w:bottom w:val="none" w:sz="0" w:space="0" w:color="auto"/>
            <w:right w:val="none" w:sz="0" w:space="0" w:color="auto"/>
          </w:divBdr>
        </w:div>
        <w:div w:id="987710478">
          <w:marLeft w:val="0"/>
          <w:marRight w:val="0"/>
          <w:marTop w:val="0"/>
          <w:marBottom w:val="0"/>
          <w:divBdr>
            <w:top w:val="none" w:sz="0" w:space="0" w:color="auto"/>
            <w:left w:val="none" w:sz="0" w:space="0" w:color="auto"/>
            <w:bottom w:val="none" w:sz="0" w:space="0" w:color="auto"/>
            <w:right w:val="none" w:sz="0" w:space="0" w:color="auto"/>
          </w:divBdr>
        </w:div>
        <w:div w:id="1299217390">
          <w:marLeft w:val="0"/>
          <w:marRight w:val="0"/>
          <w:marTop w:val="0"/>
          <w:marBottom w:val="0"/>
          <w:divBdr>
            <w:top w:val="none" w:sz="0" w:space="0" w:color="auto"/>
            <w:left w:val="none" w:sz="0" w:space="0" w:color="auto"/>
            <w:bottom w:val="none" w:sz="0" w:space="0" w:color="auto"/>
            <w:right w:val="none" w:sz="0" w:space="0" w:color="auto"/>
          </w:divBdr>
          <w:divsChild>
            <w:div w:id="1238902095">
              <w:marLeft w:val="0"/>
              <w:marRight w:val="0"/>
              <w:marTop w:val="0"/>
              <w:marBottom w:val="0"/>
              <w:divBdr>
                <w:top w:val="none" w:sz="0" w:space="0" w:color="auto"/>
                <w:left w:val="none" w:sz="0" w:space="0" w:color="auto"/>
                <w:bottom w:val="none" w:sz="0" w:space="0" w:color="auto"/>
                <w:right w:val="none" w:sz="0" w:space="0" w:color="auto"/>
              </w:divBdr>
            </w:div>
            <w:div w:id="1950043277">
              <w:marLeft w:val="0"/>
              <w:marRight w:val="0"/>
              <w:marTop w:val="0"/>
              <w:marBottom w:val="0"/>
              <w:divBdr>
                <w:top w:val="none" w:sz="0" w:space="0" w:color="auto"/>
                <w:left w:val="none" w:sz="0" w:space="0" w:color="auto"/>
                <w:bottom w:val="none" w:sz="0" w:space="0" w:color="auto"/>
                <w:right w:val="none" w:sz="0" w:space="0" w:color="auto"/>
              </w:divBdr>
            </w:div>
          </w:divsChild>
        </w:div>
        <w:div w:id="1586067519">
          <w:marLeft w:val="0"/>
          <w:marRight w:val="0"/>
          <w:marTop w:val="0"/>
          <w:marBottom w:val="0"/>
          <w:divBdr>
            <w:top w:val="none" w:sz="0" w:space="0" w:color="auto"/>
            <w:left w:val="none" w:sz="0" w:space="0" w:color="auto"/>
            <w:bottom w:val="none" w:sz="0" w:space="0" w:color="auto"/>
            <w:right w:val="none" w:sz="0" w:space="0" w:color="auto"/>
          </w:divBdr>
        </w:div>
        <w:div w:id="1886333353">
          <w:marLeft w:val="0"/>
          <w:marRight w:val="0"/>
          <w:marTop w:val="0"/>
          <w:marBottom w:val="0"/>
          <w:divBdr>
            <w:top w:val="none" w:sz="0" w:space="0" w:color="auto"/>
            <w:left w:val="none" w:sz="0" w:space="0" w:color="auto"/>
            <w:bottom w:val="none" w:sz="0" w:space="0" w:color="auto"/>
            <w:right w:val="none" w:sz="0" w:space="0" w:color="auto"/>
          </w:divBdr>
        </w:div>
      </w:divsChild>
    </w:div>
    <w:div w:id="1043211560">
      <w:bodyDiv w:val="1"/>
      <w:marLeft w:val="0"/>
      <w:marRight w:val="0"/>
      <w:marTop w:val="0"/>
      <w:marBottom w:val="0"/>
      <w:divBdr>
        <w:top w:val="none" w:sz="0" w:space="0" w:color="auto"/>
        <w:left w:val="none" w:sz="0" w:space="0" w:color="auto"/>
        <w:bottom w:val="none" w:sz="0" w:space="0" w:color="auto"/>
        <w:right w:val="none" w:sz="0" w:space="0" w:color="auto"/>
      </w:divBdr>
    </w:div>
    <w:div w:id="1055197192">
      <w:bodyDiv w:val="1"/>
      <w:marLeft w:val="0"/>
      <w:marRight w:val="0"/>
      <w:marTop w:val="0"/>
      <w:marBottom w:val="0"/>
      <w:divBdr>
        <w:top w:val="none" w:sz="0" w:space="0" w:color="auto"/>
        <w:left w:val="none" w:sz="0" w:space="0" w:color="auto"/>
        <w:bottom w:val="none" w:sz="0" w:space="0" w:color="auto"/>
        <w:right w:val="none" w:sz="0" w:space="0" w:color="auto"/>
      </w:divBdr>
    </w:div>
    <w:div w:id="1059861060">
      <w:bodyDiv w:val="1"/>
      <w:marLeft w:val="0"/>
      <w:marRight w:val="0"/>
      <w:marTop w:val="0"/>
      <w:marBottom w:val="0"/>
      <w:divBdr>
        <w:top w:val="none" w:sz="0" w:space="0" w:color="auto"/>
        <w:left w:val="none" w:sz="0" w:space="0" w:color="auto"/>
        <w:bottom w:val="none" w:sz="0" w:space="0" w:color="auto"/>
        <w:right w:val="none" w:sz="0" w:space="0" w:color="auto"/>
      </w:divBdr>
    </w:div>
    <w:div w:id="1088190308">
      <w:bodyDiv w:val="1"/>
      <w:marLeft w:val="0"/>
      <w:marRight w:val="0"/>
      <w:marTop w:val="0"/>
      <w:marBottom w:val="0"/>
      <w:divBdr>
        <w:top w:val="none" w:sz="0" w:space="0" w:color="auto"/>
        <w:left w:val="none" w:sz="0" w:space="0" w:color="auto"/>
        <w:bottom w:val="none" w:sz="0" w:space="0" w:color="auto"/>
        <w:right w:val="none" w:sz="0" w:space="0" w:color="auto"/>
      </w:divBdr>
      <w:divsChild>
        <w:div w:id="364910076">
          <w:marLeft w:val="0"/>
          <w:marRight w:val="0"/>
          <w:marTop w:val="0"/>
          <w:marBottom w:val="0"/>
          <w:divBdr>
            <w:top w:val="none" w:sz="0" w:space="0" w:color="auto"/>
            <w:left w:val="none" w:sz="0" w:space="0" w:color="auto"/>
            <w:bottom w:val="none" w:sz="0" w:space="0" w:color="auto"/>
            <w:right w:val="none" w:sz="0" w:space="0" w:color="auto"/>
          </w:divBdr>
        </w:div>
        <w:div w:id="1063606714">
          <w:marLeft w:val="0"/>
          <w:marRight w:val="0"/>
          <w:marTop w:val="0"/>
          <w:marBottom w:val="0"/>
          <w:divBdr>
            <w:top w:val="none" w:sz="0" w:space="0" w:color="auto"/>
            <w:left w:val="none" w:sz="0" w:space="0" w:color="auto"/>
            <w:bottom w:val="none" w:sz="0" w:space="0" w:color="auto"/>
            <w:right w:val="none" w:sz="0" w:space="0" w:color="auto"/>
          </w:divBdr>
        </w:div>
        <w:div w:id="1115715217">
          <w:marLeft w:val="0"/>
          <w:marRight w:val="0"/>
          <w:marTop w:val="0"/>
          <w:marBottom w:val="0"/>
          <w:divBdr>
            <w:top w:val="none" w:sz="0" w:space="0" w:color="auto"/>
            <w:left w:val="none" w:sz="0" w:space="0" w:color="auto"/>
            <w:bottom w:val="none" w:sz="0" w:space="0" w:color="auto"/>
            <w:right w:val="none" w:sz="0" w:space="0" w:color="auto"/>
          </w:divBdr>
        </w:div>
        <w:div w:id="1435705227">
          <w:marLeft w:val="0"/>
          <w:marRight w:val="0"/>
          <w:marTop w:val="0"/>
          <w:marBottom w:val="0"/>
          <w:divBdr>
            <w:top w:val="none" w:sz="0" w:space="0" w:color="auto"/>
            <w:left w:val="none" w:sz="0" w:space="0" w:color="auto"/>
            <w:bottom w:val="none" w:sz="0" w:space="0" w:color="auto"/>
            <w:right w:val="none" w:sz="0" w:space="0" w:color="auto"/>
          </w:divBdr>
          <w:divsChild>
            <w:div w:id="863446851">
              <w:marLeft w:val="0"/>
              <w:marRight w:val="0"/>
              <w:marTop w:val="0"/>
              <w:marBottom w:val="0"/>
              <w:divBdr>
                <w:top w:val="none" w:sz="0" w:space="0" w:color="auto"/>
                <w:left w:val="none" w:sz="0" w:space="0" w:color="auto"/>
                <w:bottom w:val="none" w:sz="0" w:space="0" w:color="auto"/>
                <w:right w:val="none" w:sz="0" w:space="0" w:color="auto"/>
              </w:divBdr>
            </w:div>
            <w:div w:id="927930008">
              <w:marLeft w:val="0"/>
              <w:marRight w:val="0"/>
              <w:marTop w:val="0"/>
              <w:marBottom w:val="0"/>
              <w:divBdr>
                <w:top w:val="none" w:sz="0" w:space="0" w:color="auto"/>
                <w:left w:val="none" w:sz="0" w:space="0" w:color="auto"/>
                <w:bottom w:val="none" w:sz="0" w:space="0" w:color="auto"/>
                <w:right w:val="none" w:sz="0" w:space="0" w:color="auto"/>
              </w:divBdr>
            </w:div>
          </w:divsChild>
        </w:div>
        <w:div w:id="1727146767">
          <w:marLeft w:val="0"/>
          <w:marRight w:val="0"/>
          <w:marTop w:val="0"/>
          <w:marBottom w:val="0"/>
          <w:divBdr>
            <w:top w:val="none" w:sz="0" w:space="0" w:color="auto"/>
            <w:left w:val="none" w:sz="0" w:space="0" w:color="auto"/>
            <w:bottom w:val="none" w:sz="0" w:space="0" w:color="auto"/>
            <w:right w:val="none" w:sz="0" w:space="0" w:color="auto"/>
          </w:divBdr>
        </w:div>
        <w:div w:id="1974821289">
          <w:marLeft w:val="0"/>
          <w:marRight w:val="0"/>
          <w:marTop w:val="0"/>
          <w:marBottom w:val="0"/>
          <w:divBdr>
            <w:top w:val="none" w:sz="0" w:space="0" w:color="auto"/>
            <w:left w:val="none" w:sz="0" w:space="0" w:color="auto"/>
            <w:bottom w:val="none" w:sz="0" w:space="0" w:color="auto"/>
            <w:right w:val="none" w:sz="0" w:space="0" w:color="auto"/>
          </w:divBdr>
        </w:div>
        <w:div w:id="1975867297">
          <w:marLeft w:val="0"/>
          <w:marRight w:val="0"/>
          <w:marTop w:val="0"/>
          <w:marBottom w:val="0"/>
          <w:divBdr>
            <w:top w:val="none" w:sz="0" w:space="0" w:color="auto"/>
            <w:left w:val="none" w:sz="0" w:space="0" w:color="auto"/>
            <w:bottom w:val="none" w:sz="0" w:space="0" w:color="auto"/>
            <w:right w:val="none" w:sz="0" w:space="0" w:color="auto"/>
          </w:divBdr>
        </w:div>
      </w:divsChild>
    </w:div>
    <w:div w:id="1089546299">
      <w:bodyDiv w:val="1"/>
      <w:marLeft w:val="0"/>
      <w:marRight w:val="0"/>
      <w:marTop w:val="0"/>
      <w:marBottom w:val="0"/>
      <w:divBdr>
        <w:top w:val="none" w:sz="0" w:space="0" w:color="auto"/>
        <w:left w:val="none" w:sz="0" w:space="0" w:color="auto"/>
        <w:bottom w:val="none" w:sz="0" w:space="0" w:color="auto"/>
        <w:right w:val="none" w:sz="0" w:space="0" w:color="auto"/>
      </w:divBdr>
      <w:divsChild>
        <w:div w:id="1751921322">
          <w:marLeft w:val="547"/>
          <w:marRight w:val="0"/>
          <w:marTop w:val="0"/>
          <w:marBottom w:val="0"/>
          <w:divBdr>
            <w:top w:val="none" w:sz="0" w:space="0" w:color="auto"/>
            <w:left w:val="none" w:sz="0" w:space="0" w:color="auto"/>
            <w:bottom w:val="none" w:sz="0" w:space="0" w:color="auto"/>
            <w:right w:val="none" w:sz="0" w:space="0" w:color="auto"/>
          </w:divBdr>
        </w:div>
      </w:divsChild>
    </w:div>
    <w:div w:id="1108692674">
      <w:bodyDiv w:val="1"/>
      <w:marLeft w:val="0"/>
      <w:marRight w:val="0"/>
      <w:marTop w:val="0"/>
      <w:marBottom w:val="0"/>
      <w:divBdr>
        <w:top w:val="none" w:sz="0" w:space="0" w:color="auto"/>
        <w:left w:val="none" w:sz="0" w:space="0" w:color="auto"/>
        <w:bottom w:val="none" w:sz="0" w:space="0" w:color="auto"/>
        <w:right w:val="none" w:sz="0" w:space="0" w:color="auto"/>
      </w:divBdr>
    </w:div>
    <w:div w:id="1169440600">
      <w:bodyDiv w:val="1"/>
      <w:marLeft w:val="0"/>
      <w:marRight w:val="0"/>
      <w:marTop w:val="0"/>
      <w:marBottom w:val="0"/>
      <w:divBdr>
        <w:top w:val="none" w:sz="0" w:space="0" w:color="auto"/>
        <w:left w:val="none" w:sz="0" w:space="0" w:color="auto"/>
        <w:bottom w:val="none" w:sz="0" w:space="0" w:color="auto"/>
        <w:right w:val="none" w:sz="0" w:space="0" w:color="auto"/>
      </w:divBdr>
    </w:div>
    <w:div w:id="1207910882">
      <w:bodyDiv w:val="1"/>
      <w:marLeft w:val="0"/>
      <w:marRight w:val="0"/>
      <w:marTop w:val="0"/>
      <w:marBottom w:val="0"/>
      <w:divBdr>
        <w:top w:val="none" w:sz="0" w:space="0" w:color="auto"/>
        <w:left w:val="none" w:sz="0" w:space="0" w:color="auto"/>
        <w:bottom w:val="none" w:sz="0" w:space="0" w:color="auto"/>
        <w:right w:val="none" w:sz="0" w:space="0" w:color="auto"/>
      </w:divBdr>
    </w:div>
    <w:div w:id="1208757867">
      <w:bodyDiv w:val="1"/>
      <w:marLeft w:val="0"/>
      <w:marRight w:val="0"/>
      <w:marTop w:val="0"/>
      <w:marBottom w:val="0"/>
      <w:divBdr>
        <w:top w:val="none" w:sz="0" w:space="0" w:color="auto"/>
        <w:left w:val="none" w:sz="0" w:space="0" w:color="auto"/>
        <w:bottom w:val="none" w:sz="0" w:space="0" w:color="auto"/>
        <w:right w:val="none" w:sz="0" w:space="0" w:color="auto"/>
      </w:divBdr>
    </w:div>
    <w:div w:id="1218514202">
      <w:bodyDiv w:val="1"/>
      <w:marLeft w:val="0"/>
      <w:marRight w:val="0"/>
      <w:marTop w:val="0"/>
      <w:marBottom w:val="0"/>
      <w:divBdr>
        <w:top w:val="none" w:sz="0" w:space="0" w:color="auto"/>
        <w:left w:val="none" w:sz="0" w:space="0" w:color="auto"/>
        <w:bottom w:val="none" w:sz="0" w:space="0" w:color="auto"/>
        <w:right w:val="none" w:sz="0" w:space="0" w:color="auto"/>
      </w:divBdr>
    </w:div>
    <w:div w:id="1234121623">
      <w:bodyDiv w:val="1"/>
      <w:marLeft w:val="0"/>
      <w:marRight w:val="0"/>
      <w:marTop w:val="0"/>
      <w:marBottom w:val="0"/>
      <w:divBdr>
        <w:top w:val="none" w:sz="0" w:space="0" w:color="auto"/>
        <w:left w:val="none" w:sz="0" w:space="0" w:color="auto"/>
        <w:bottom w:val="none" w:sz="0" w:space="0" w:color="auto"/>
        <w:right w:val="none" w:sz="0" w:space="0" w:color="auto"/>
      </w:divBdr>
    </w:div>
    <w:div w:id="1274480725">
      <w:bodyDiv w:val="1"/>
      <w:marLeft w:val="0"/>
      <w:marRight w:val="0"/>
      <w:marTop w:val="0"/>
      <w:marBottom w:val="0"/>
      <w:divBdr>
        <w:top w:val="none" w:sz="0" w:space="0" w:color="auto"/>
        <w:left w:val="none" w:sz="0" w:space="0" w:color="auto"/>
        <w:bottom w:val="none" w:sz="0" w:space="0" w:color="auto"/>
        <w:right w:val="none" w:sz="0" w:space="0" w:color="auto"/>
      </w:divBdr>
    </w:div>
    <w:div w:id="1310983867">
      <w:bodyDiv w:val="1"/>
      <w:marLeft w:val="0"/>
      <w:marRight w:val="0"/>
      <w:marTop w:val="0"/>
      <w:marBottom w:val="0"/>
      <w:divBdr>
        <w:top w:val="none" w:sz="0" w:space="0" w:color="auto"/>
        <w:left w:val="none" w:sz="0" w:space="0" w:color="auto"/>
        <w:bottom w:val="none" w:sz="0" w:space="0" w:color="auto"/>
        <w:right w:val="none" w:sz="0" w:space="0" w:color="auto"/>
      </w:divBdr>
      <w:divsChild>
        <w:div w:id="1683816487">
          <w:marLeft w:val="0"/>
          <w:marRight w:val="0"/>
          <w:marTop w:val="0"/>
          <w:marBottom w:val="31"/>
          <w:divBdr>
            <w:top w:val="none" w:sz="0" w:space="0" w:color="auto"/>
            <w:left w:val="none" w:sz="0" w:space="0" w:color="auto"/>
            <w:bottom w:val="none" w:sz="0" w:space="0" w:color="auto"/>
            <w:right w:val="none" w:sz="0" w:space="0" w:color="auto"/>
          </w:divBdr>
        </w:div>
      </w:divsChild>
    </w:div>
    <w:div w:id="1313490122">
      <w:bodyDiv w:val="1"/>
      <w:marLeft w:val="0"/>
      <w:marRight w:val="0"/>
      <w:marTop w:val="0"/>
      <w:marBottom w:val="0"/>
      <w:divBdr>
        <w:top w:val="none" w:sz="0" w:space="0" w:color="auto"/>
        <w:left w:val="none" w:sz="0" w:space="0" w:color="auto"/>
        <w:bottom w:val="none" w:sz="0" w:space="0" w:color="auto"/>
        <w:right w:val="none" w:sz="0" w:space="0" w:color="auto"/>
      </w:divBdr>
      <w:divsChild>
        <w:div w:id="801312794">
          <w:marLeft w:val="547"/>
          <w:marRight w:val="0"/>
          <w:marTop w:val="0"/>
          <w:marBottom w:val="0"/>
          <w:divBdr>
            <w:top w:val="none" w:sz="0" w:space="0" w:color="auto"/>
            <w:left w:val="none" w:sz="0" w:space="0" w:color="auto"/>
            <w:bottom w:val="none" w:sz="0" w:space="0" w:color="auto"/>
            <w:right w:val="none" w:sz="0" w:space="0" w:color="auto"/>
          </w:divBdr>
        </w:div>
      </w:divsChild>
    </w:div>
    <w:div w:id="1326203858">
      <w:bodyDiv w:val="1"/>
      <w:marLeft w:val="0"/>
      <w:marRight w:val="0"/>
      <w:marTop w:val="0"/>
      <w:marBottom w:val="0"/>
      <w:divBdr>
        <w:top w:val="none" w:sz="0" w:space="0" w:color="auto"/>
        <w:left w:val="none" w:sz="0" w:space="0" w:color="auto"/>
        <w:bottom w:val="none" w:sz="0" w:space="0" w:color="auto"/>
        <w:right w:val="none" w:sz="0" w:space="0" w:color="auto"/>
      </w:divBdr>
      <w:divsChild>
        <w:div w:id="415979931">
          <w:marLeft w:val="0"/>
          <w:marRight w:val="0"/>
          <w:marTop w:val="0"/>
          <w:marBottom w:val="200"/>
          <w:divBdr>
            <w:top w:val="none" w:sz="0" w:space="0" w:color="auto"/>
            <w:left w:val="none" w:sz="0" w:space="0" w:color="auto"/>
            <w:bottom w:val="none" w:sz="0" w:space="0" w:color="auto"/>
            <w:right w:val="none" w:sz="0" w:space="0" w:color="auto"/>
          </w:divBdr>
        </w:div>
        <w:div w:id="605650187">
          <w:marLeft w:val="0"/>
          <w:marRight w:val="0"/>
          <w:marTop w:val="0"/>
          <w:marBottom w:val="200"/>
          <w:divBdr>
            <w:top w:val="none" w:sz="0" w:space="0" w:color="auto"/>
            <w:left w:val="none" w:sz="0" w:space="0" w:color="auto"/>
            <w:bottom w:val="none" w:sz="0" w:space="0" w:color="auto"/>
            <w:right w:val="none" w:sz="0" w:space="0" w:color="auto"/>
          </w:divBdr>
        </w:div>
        <w:div w:id="922641024">
          <w:marLeft w:val="0"/>
          <w:marRight w:val="0"/>
          <w:marTop w:val="0"/>
          <w:marBottom w:val="200"/>
          <w:divBdr>
            <w:top w:val="none" w:sz="0" w:space="0" w:color="auto"/>
            <w:left w:val="none" w:sz="0" w:space="0" w:color="auto"/>
            <w:bottom w:val="none" w:sz="0" w:space="0" w:color="auto"/>
            <w:right w:val="none" w:sz="0" w:space="0" w:color="auto"/>
          </w:divBdr>
        </w:div>
        <w:div w:id="1346977108">
          <w:marLeft w:val="0"/>
          <w:marRight w:val="0"/>
          <w:marTop w:val="0"/>
          <w:marBottom w:val="200"/>
          <w:divBdr>
            <w:top w:val="none" w:sz="0" w:space="0" w:color="auto"/>
            <w:left w:val="none" w:sz="0" w:space="0" w:color="auto"/>
            <w:bottom w:val="none" w:sz="0" w:space="0" w:color="auto"/>
            <w:right w:val="none" w:sz="0" w:space="0" w:color="auto"/>
          </w:divBdr>
        </w:div>
        <w:div w:id="1610119036">
          <w:marLeft w:val="0"/>
          <w:marRight w:val="0"/>
          <w:marTop w:val="0"/>
          <w:marBottom w:val="200"/>
          <w:divBdr>
            <w:top w:val="none" w:sz="0" w:space="0" w:color="auto"/>
            <w:left w:val="none" w:sz="0" w:space="0" w:color="auto"/>
            <w:bottom w:val="none" w:sz="0" w:space="0" w:color="auto"/>
            <w:right w:val="none" w:sz="0" w:space="0" w:color="auto"/>
          </w:divBdr>
        </w:div>
        <w:div w:id="2019195327">
          <w:marLeft w:val="0"/>
          <w:marRight w:val="0"/>
          <w:marTop w:val="0"/>
          <w:marBottom w:val="200"/>
          <w:divBdr>
            <w:top w:val="none" w:sz="0" w:space="0" w:color="auto"/>
            <w:left w:val="none" w:sz="0" w:space="0" w:color="auto"/>
            <w:bottom w:val="none" w:sz="0" w:space="0" w:color="auto"/>
            <w:right w:val="none" w:sz="0" w:space="0" w:color="auto"/>
          </w:divBdr>
        </w:div>
      </w:divsChild>
    </w:div>
    <w:div w:id="1332176748">
      <w:bodyDiv w:val="1"/>
      <w:marLeft w:val="0"/>
      <w:marRight w:val="0"/>
      <w:marTop w:val="0"/>
      <w:marBottom w:val="0"/>
      <w:divBdr>
        <w:top w:val="none" w:sz="0" w:space="0" w:color="auto"/>
        <w:left w:val="none" w:sz="0" w:space="0" w:color="auto"/>
        <w:bottom w:val="none" w:sz="0" w:space="0" w:color="auto"/>
        <w:right w:val="none" w:sz="0" w:space="0" w:color="auto"/>
      </w:divBdr>
    </w:div>
    <w:div w:id="1360660612">
      <w:bodyDiv w:val="1"/>
      <w:marLeft w:val="0"/>
      <w:marRight w:val="0"/>
      <w:marTop w:val="0"/>
      <w:marBottom w:val="0"/>
      <w:divBdr>
        <w:top w:val="none" w:sz="0" w:space="0" w:color="auto"/>
        <w:left w:val="none" w:sz="0" w:space="0" w:color="auto"/>
        <w:bottom w:val="none" w:sz="0" w:space="0" w:color="auto"/>
        <w:right w:val="none" w:sz="0" w:space="0" w:color="auto"/>
      </w:divBdr>
    </w:div>
    <w:div w:id="1372996469">
      <w:bodyDiv w:val="1"/>
      <w:marLeft w:val="0"/>
      <w:marRight w:val="0"/>
      <w:marTop w:val="0"/>
      <w:marBottom w:val="0"/>
      <w:divBdr>
        <w:top w:val="none" w:sz="0" w:space="0" w:color="auto"/>
        <w:left w:val="none" w:sz="0" w:space="0" w:color="auto"/>
        <w:bottom w:val="none" w:sz="0" w:space="0" w:color="auto"/>
        <w:right w:val="none" w:sz="0" w:space="0" w:color="auto"/>
      </w:divBdr>
    </w:div>
    <w:div w:id="1373504259">
      <w:bodyDiv w:val="1"/>
      <w:marLeft w:val="0"/>
      <w:marRight w:val="0"/>
      <w:marTop w:val="0"/>
      <w:marBottom w:val="0"/>
      <w:divBdr>
        <w:top w:val="none" w:sz="0" w:space="0" w:color="auto"/>
        <w:left w:val="none" w:sz="0" w:space="0" w:color="auto"/>
        <w:bottom w:val="none" w:sz="0" w:space="0" w:color="auto"/>
        <w:right w:val="none" w:sz="0" w:space="0" w:color="auto"/>
      </w:divBdr>
    </w:div>
    <w:div w:id="1380133406">
      <w:bodyDiv w:val="1"/>
      <w:marLeft w:val="0"/>
      <w:marRight w:val="0"/>
      <w:marTop w:val="0"/>
      <w:marBottom w:val="0"/>
      <w:divBdr>
        <w:top w:val="none" w:sz="0" w:space="0" w:color="auto"/>
        <w:left w:val="none" w:sz="0" w:space="0" w:color="auto"/>
        <w:bottom w:val="none" w:sz="0" w:space="0" w:color="auto"/>
        <w:right w:val="none" w:sz="0" w:space="0" w:color="auto"/>
      </w:divBdr>
      <w:divsChild>
        <w:div w:id="61609939">
          <w:marLeft w:val="0"/>
          <w:marRight w:val="0"/>
          <w:marTop w:val="0"/>
          <w:marBottom w:val="0"/>
          <w:divBdr>
            <w:top w:val="none" w:sz="0" w:space="0" w:color="auto"/>
            <w:left w:val="none" w:sz="0" w:space="0" w:color="auto"/>
            <w:bottom w:val="none" w:sz="0" w:space="0" w:color="auto"/>
            <w:right w:val="none" w:sz="0" w:space="0" w:color="auto"/>
          </w:divBdr>
        </w:div>
        <w:div w:id="74743336">
          <w:marLeft w:val="0"/>
          <w:marRight w:val="0"/>
          <w:marTop w:val="0"/>
          <w:marBottom w:val="0"/>
          <w:divBdr>
            <w:top w:val="none" w:sz="0" w:space="0" w:color="auto"/>
            <w:left w:val="none" w:sz="0" w:space="0" w:color="auto"/>
            <w:bottom w:val="none" w:sz="0" w:space="0" w:color="auto"/>
            <w:right w:val="none" w:sz="0" w:space="0" w:color="auto"/>
          </w:divBdr>
          <w:divsChild>
            <w:div w:id="776559408">
              <w:marLeft w:val="0"/>
              <w:marRight w:val="0"/>
              <w:marTop w:val="0"/>
              <w:marBottom w:val="0"/>
              <w:divBdr>
                <w:top w:val="none" w:sz="0" w:space="0" w:color="auto"/>
                <w:left w:val="none" w:sz="0" w:space="0" w:color="auto"/>
                <w:bottom w:val="none" w:sz="0" w:space="0" w:color="auto"/>
                <w:right w:val="none" w:sz="0" w:space="0" w:color="auto"/>
              </w:divBdr>
            </w:div>
            <w:div w:id="1695426433">
              <w:marLeft w:val="0"/>
              <w:marRight w:val="0"/>
              <w:marTop w:val="0"/>
              <w:marBottom w:val="0"/>
              <w:divBdr>
                <w:top w:val="none" w:sz="0" w:space="0" w:color="auto"/>
                <w:left w:val="none" w:sz="0" w:space="0" w:color="auto"/>
                <w:bottom w:val="none" w:sz="0" w:space="0" w:color="auto"/>
                <w:right w:val="none" w:sz="0" w:space="0" w:color="auto"/>
              </w:divBdr>
            </w:div>
          </w:divsChild>
        </w:div>
        <w:div w:id="209810017">
          <w:marLeft w:val="0"/>
          <w:marRight w:val="0"/>
          <w:marTop w:val="0"/>
          <w:marBottom w:val="0"/>
          <w:divBdr>
            <w:top w:val="none" w:sz="0" w:space="0" w:color="auto"/>
            <w:left w:val="none" w:sz="0" w:space="0" w:color="auto"/>
            <w:bottom w:val="none" w:sz="0" w:space="0" w:color="auto"/>
            <w:right w:val="none" w:sz="0" w:space="0" w:color="auto"/>
          </w:divBdr>
        </w:div>
        <w:div w:id="240262763">
          <w:marLeft w:val="0"/>
          <w:marRight w:val="0"/>
          <w:marTop w:val="0"/>
          <w:marBottom w:val="0"/>
          <w:divBdr>
            <w:top w:val="none" w:sz="0" w:space="0" w:color="auto"/>
            <w:left w:val="none" w:sz="0" w:space="0" w:color="auto"/>
            <w:bottom w:val="none" w:sz="0" w:space="0" w:color="auto"/>
            <w:right w:val="none" w:sz="0" w:space="0" w:color="auto"/>
          </w:divBdr>
        </w:div>
        <w:div w:id="271673314">
          <w:marLeft w:val="0"/>
          <w:marRight w:val="0"/>
          <w:marTop w:val="0"/>
          <w:marBottom w:val="0"/>
          <w:divBdr>
            <w:top w:val="none" w:sz="0" w:space="0" w:color="auto"/>
            <w:left w:val="none" w:sz="0" w:space="0" w:color="auto"/>
            <w:bottom w:val="none" w:sz="0" w:space="0" w:color="auto"/>
            <w:right w:val="none" w:sz="0" w:space="0" w:color="auto"/>
          </w:divBdr>
        </w:div>
        <w:div w:id="335305956">
          <w:marLeft w:val="0"/>
          <w:marRight w:val="0"/>
          <w:marTop w:val="0"/>
          <w:marBottom w:val="0"/>
          <w:divBdr>
            <w:top w:val="none" w:sz="0" w:space="0" w:color="auto"/>
            <w:left w:val="none" w:sz="0" w:space="0" w:color="auto"/>
            <w:bottom w:val="none" w:sz="0" w:space="0" w:color="auto"/>
            <w:right w:val="none" w:sz="0" w:space="0" w:color="auto"/>
          </w:divBdr>
        </w:div>
        <w:div w:id="419760201">
          <w:marLeft w:val="0"/>
          <w:marRight w:val="0"/>
          <w:marTop w:val="0"/>
          <w:marBottom w:val="0"/>
          <w:divBdr>
            <w:top w:val="none" w:sz="0" w:space="0" w:color="auto"/>
            <w:left w:val="none" w:sz="0" w:space="0" w:color="auto"/>
            <w:bottom w:val="none" w:sz="0" w:space="0" w:color="auto"/>
            <w:right w:val="none" w:sz="0" w:space="0" w:color="auto"/>
          </w:divBdr>
        </w:div>
        <w:div w:id="514464608">
          <w:marLeft w:val="0"/>
          <w:marRight w:val="0"/>
          <w:marTop w:val="0"/>
          <w:marBottom w:val="0"/>
          <w:divBdr>
            <w:top w:val="none" w:sz="0" w:space="0" w:color="auto"/>
            <w:left w:val="none" w:sz="0" w:space="0" w:color="auto"/>
            <w:bottom w:val="none" w:sz="0" w:space="0" w:color="auto"/>
            <w:right w:val="none" w:sz="0" w:space="0" w:color="auto"/>
          </w:divBdr>
        </w:div>
        <w:div w:id="558249816">
          <w:marLeft w:val="0"/>
          <w:marRight w:val="0"/>
          <w:marTop w:val="0"/>
          <w:marBottom w:val="0"/>
          <w:divBdr>
            <w:top w:val="none" w:sz="0" w:space="0" w:color="auto"/>
            <w:left w:val="none" w:sz="0" w:space="0" w:color="auto"/>
            <w:bottom w:val="none" w:sz="0" w:space="0" w:color="auto"/>
            <w:right w:val="none" w:sz="0" w:space="0" w:color="auto"/>
          </w:divBdr>
        </w:div>
        <w:div w:id="630012494">
          <w:marLeft w:val="0"/>
          <w:marRight w:val="0"/>
          <w:marTop w:val="0"/>
          <w:marBottom w:val="0"/>
          <w:divBdr>
            <w:top w:val="none" w:sz="0" w:space="0" w:color="auto"/>
            <w:left w:val="none" w:sz="0" w:space="0" w:color="auto"/>
            <w:bottom w:val="none" w:sz="0" w:space="0" w:color="auto"/>
            <w:right w:val="none" w:sz="0" w:space="0" w:color="auto"/>
          </w:divBdr>
        </w:div>
        <w:div w:id="707219066">
          <w:marLeft w:val="0"/>
          <w:marRight w:val="0"/>
          <w:marTop w:val="0"/>
          <w:marBottom w:val="0"/>
          <w:divBdr>
            <w:top w:val="none" w:sz="0" w:space="0" w:color="auto"/>
            <w:left w:val="none" w:sz="0" w:space="0" w:color="auto"/>
            <w:bottom w:val="none" w:sz="0" w:space="0" w:color="auto"/>
            <w:right w:val="none" w:sz="0" w:space="0" w:color="auto"/>
          </w:divBdr>
        </w:div>
        <w:div w:id="808522820">
          <w:marLeft w:val="0"/>
          <w:marRight w:val="0"/>
          <w:marTop w:val="0"/>
          <w:marBottom w:val="0"/>
          <w:divBdr>
            <w:top w:val="none" w:sz="0" w:space="0" w:color="auto"/>
            <w:left w:val="none" w:sz="0" w:space="0" w:color="auto"/>
            <w:bottom w:val="none" w:sz="0" w:space="0" w:color="auto"/>
            <w:right w:val="none" w:sz="0" w:space="0" w:color="auto"/>
          </w:divBdr>
        </w:div>
        <w:div w:id="859707865">
          <w:marLeft w:val="0"/>
          <w:marRight w:val="0"/>
          <w:marTop w:val="0"/>
          <w:marBottom w:val="0"/>
          <w:divBdr>
            <w:top w:val="none" w:sz="0" w:space="0" w:color="auto"/>
            <w:left w:val="none" w:sz="0" w:space="0" w:color="auto"/>
            <w:bottom w:val="none" w:sz="0" w:space="0" w:color="auto"/>
            <w:right w:val="none" w:sz="0" w:space="0" w:color="auto"/>
          </w:divBdr>
        </w:div>
        <w:div w:id="1111556923">
          <w:marLeft w:val="0"/>
          <w:marRight w:val="0"/>
          <w:marTop w:val="0"/>
          <w:marBottom w:val="0"/>
          <w:divBdr>
            <w:top w:val="none" w:sz="0" w:space="0" w:color="auto"/>
            <w:left w:val="none" w:sz="0" w:space="0" w:color="auto"/>
            <w:bottom w:val="none" w:sz="0" w:space="0" w:color="auto"/>
            <w:right w:val="none" w:sz="0" w:space="0" w:color="auto"/>
          </w:divBdr>
        </w:div>
        <w:div w:id="1272468631">
          <w:marLeft w:val="0"/>
          <w:marRight w:val="0"/>
          <w:marTop w:val="0"/>
          <w:marBottom w:val="0"/>
          <w:divBdr>
            <w:top w:val="none" w:sz="0" w:space="0" w:color="auto"/>
            <w:left w:val="none" w:sz="0" w:space="0" w:color="auto"/>
            <w:bottom w:val="none" w:sz="0" w:space="0" w:color="auto"/>
            <w:right w:val="none" w:sz="0" w:space="0" w:color="auto"/>
          </w:divBdr>
        </w:div>
        <w:div w:id="1348409635">
          <w:marLeft w:val="0"/>
          <w:marRight w:val="0"/>
          <w:marTop w:val="0"/>
          <w:marBottom w:val="0"/>
          <w:divBdr>
            <w:top w:val="none" w:sz="0" w:space="0" w:color="auto"/>
            <w:left w:val="none" w:sz="0" w:space="0" w:color="auto"/>
            <w:bottom w:val="none" w:sz="0" w:space="0" w:color="auto"/>
            <w:right w:val="none" w:sz="0" w:space="0" w:color="auto"/>
          </w:divBdr>
        </w:div>
        <w:div w:id="1377511298">
          <w:marLeft w:val="0"/>
          <w:marRight w:val="0"/>
          <w:marTop w:val="0"/>
          <w:marBottom w:val="0"/>
          <w:divBdr>
            <w:top w:val="none" w:sz="0" w:space="0" w:color="auto"/>
            <w:left w:val="none" w:sz="0" w:space="0" w:color="auto"/>
            <w:bottom w:val="none" w:sz="0" w:space="0" w:color="auto"/>
            <w:right w:val="none" w:sz="0" w:space="0" w:color="auto"/>
          </w:divBdr>
        </w:div>
        <w:div w:id="1388991659">
          <w:marLeft w:val="0"/>
          <w:marRight w:val="0"/>
          <w:marTop w:val="0"/>
          <w:marBottom w:val="0"/>
          <w:divBdr>
            <w:top w:val="none" w:sz="0" w:space="0" w:color="auto"/>
            <w:left w:val="none" w:sz="0" w:space="0" w:color="auto"/>
            <w:bottom w:val="none" w:sz="0" w:space="0" w:color="auto"/>
            <w:right w:val="none" w:sz="0" w:space="0" w:color="auto"/>
          </w:divBdr>
        </w:div>
        <w:div w:id="1417745127">
          <w:marLeft w:val="0"/>
          <w:marRight w:val="0"/>
          <w:marTop w:val="0"/>
          <w:marBottom w:val="0"/>
          <w:divBdr>
            <w:top w:val="none" w:sz="0" w:space="0" w:color="auto"/>
            <w:left w:val="none" w:sz="0" w:space="0" w:color="auto"/>
            <w:bottom w:val="none" w:sz="0" w:space="0" w:color="auto"/>
            <w:right w:val="none" w:sz="0" w:space="0" w:color="auto"/>
          </w:divBdr>
        </w:div>
        <w:div w:id="1438134470">
          <w:marLeft w:val="0"/>
          <w:marRight w:val="0"/>
          <w:marTop w:val="0"/>
          <w:marBottom w:val="0"/>
          <w:divBdr>
            <w:top w:val="none" w:sz="0" w:space="0" w:color="auto"/>
            <w:left w:val="none" w:sz="0" w:space="0" w:color="auto"/>
            <w:bottom w:val="none" w:sz="0" w:space="0" w:color="auto"/>
            <w:right w:val="none" w:sz="0" w:space="0" w:color="auto"/>
          </w:divBdr>
        </w:div>
        <w:div w:id="1605262736">
          <w:marLeft w:val="0"/>
          <w:marRight w:val="0"/>
          <w:marTop w:val="0"/>
          <w:marBottom w:val="0"/>
          <w:divBdr>
            <w:top w:val="none" w:sz="0" w:space="0" w:color="auto"/>
            <w:left w:val="none" w:sz="0" w:space="0" w:color="auto"/>
            <w:bottom w:val="none" w:sz="0" w:space="0" w:color="auto"/>
            <w:right w:val="none" w:sz="0" w:space="0" w:color="auto"/>
          </w:divBdr>
        </w:div>
        <w:div w:id="1718240977">
          <w:marLeft w:val="0"/>
          <w:marRight w:val="0"/>
          <w:marTop w:val="0"/>
          <w:marBottom w:val="0"/>
          <w:divBdr>
            <w:top w:val="none" w:sz="0" w:space="0" w:color="auto"/>
            <w:left w:val="none" w:sz="0" w:space="0" w:color="auto"/>
            <w:bottom w:val="none" w:sz="0" w:space="0" w:color="auto"/>
            <w:right w:val="none" w:sz="0" w:space="0" w:color="auto"/>
          </w:divBdr>
        </w:div>
        <w:div w:id="1767965392">
          <w:marLeft w:val="0"/>
          <w:marRight w:val="0"/>
          <w:marTop w:val="0"/>
          <w:marBottom w:val="0"/>
          <w:divBdr>
            <w:top w:val="none" w:sz="0" w:space="0" w:color="auto"/>
            <w:left w:val="none" w:sz="0" w:space="0" w:color="auto"/>
            <w:bottom w:val="none" w:sz="0" w:space="0" w:color="auto"/>
            <w:right w:val="none" w:sz="0" w:space="0" w:color="auto"/>
          </w:divBdr>
        </w:div>
        <w:div w:id="1779175144">
          <w:marLeft w:val="0"/>
          <w:marRight w:val="0"/>
          <w:marTop w:val="0"/>
          <w:marBottom w:val="0"/>
          <w:divBdr>
            <w:top w:val="none" w:sz="0" w:space="0" w:color="auto"/>
            <w:left w:val="none" w:sz="0" w:space="0" w:color="auto"/>
            <w:bottom w:val="none" w:sz="0" w:space="0" w:color="auto"/>
            <w:right w:val="none" w:sz="0" w:space="0" w:color="auto"/>
          </w:divBdr>
        </w:div>
        <w:div w:id="1905022392">
          <w:marLeft w:val="0"/>
          <w:marRight w:val="0"/>
          <w:marTop w:val="0"/>
          <w:marBottom w:val="0"/>
          <w:divBdr>
            <w:top w:val="none" w:sz="0" w:space="0" w:color="auto"/>
            <w:left w:val="none" w:sz="0" w:space="0" w:color="auto"/>
            <w:bottom w:val="none" w:sz="0" w:space="0" w:color="auto"/>
            <w:right w:val="none" w:sz="0" w:space="0" w:color="auto"/>
          </w:divBdr>
        </w:div>
        <w:div w:id="2091191671">
          <w:marLeft w:val="0"/>
          <w:marRight w:val="0"/>
          <w:marTop w:val="0"/>
          <w:marBottom w:val="0"/>
          <w:divBdr>
            <w:top w:val="none" w:sz="0" w:space="0" w:color="auto"/>
            <w:left w:val="none" w:sz="0" w:space="0" w:color="auto"/>
            <w:bottom w:val="none" w:sz="0" w:space="0" w:color="auto"/>
            <w:right w:val="none" w:sz="0" w:space="0" w:color="auto"/>
          </w:divBdr>
        </w:div>
      </w:divsChild>
    </w:div>
    <w:div w:id="1382828130">
      <w:bodyDiv w:val="1"/>
      <w:marLeft w:val="0"/>
      <w:marRight w:val="0"/>
      <w:marTop w:val="0"/>
      <w:marBottom w:val="0"/>
      <w:divBdr>
        <w:top w:val="none" w:sz="0" w:space="0" w:color="auto"/>
        <w:left w:val="none" w:sz="0" w:space="0" w:color="auto"/>
        <w:bottom w:val="none" w:sz="0" w:space="0" w:color="auto"/>
        <w:right w:val="none" w:sz="0" w:space="0" w:color="auto"/>
      </w:divBdr>
      <w:divsChild>
        <w:div w:id="69234391">
          <w:marLeft w:val="0"/>
          <w:marRight w:val="0"/>
          <w:marTop w:val="0"/>
          <w:marBottom w:val="311"/>
          <w:divBdr>
            <w:top w:val="none" w:sz="0" w:space="0" w:color="auto"/>
            <w:left w:val="none" w:sz="0" w:space="0" w:color="auto"/>
            <w:bottom w:val="none" w:sz="0" w:space="0" w:color="auto"/>
            <w:right w:val="none" w:sz="0" w:space="0" w:color="auto"/>
          </w:divBdr>
        </w:div>
      </w:divsChild>
    </w:div>
    <w:div w:id="1397243704">
      <w:bodyDiv w:val="1"/>
      <w:marLeft w:val="0"/>
      <w:marRight w:val="0"/>
      <w:marTop w:val="0"/>
      <w:marBottom w:val="0"/>
      <w:divBdr>
        <w:top w:val="none" w:sz="0" w:space="0" w:color="auto"/>
        <w:left w:val="none" w:sz="0" w:space="0" w:color="auto"/>
        <w:bottom w:val="none" w:sz="0" w:space="0" w:color="auto"/>
        <w:right w:val="none" w:sz="0" w:space="0" w:color="auto"/>
      </w:divBdr>
    </w:div>
    <w:div w:id="1443184515">
      <w:bodyDiv w:val="1"/>
      <w:marLeft w:val="0"/>
      <w:marRight w:val="0"/>
      <w:marTop w:val="0"/>
      <w:marBottom w:val="0"/>
      <w:divBdr>
        <w:top w:val="none" w:sz="0" w:space="0" w:color="auto"/>
        <w:left w:val="none" w:sz="0" w:space="0" w:color="auto"/>
        <w:bottom w:val="none" w:sz="0" w:space="0" w:color="auto"/>
        <w:right w:val="none" w:sz="0" w:space="0" w:color="auto"/>
      </w:divBdr>
    </w:div>
    <w:div w:id="1454056348">
      <w:bodyDiv w:val="1"/>
      <w:marLeft w:val="0"/>
      <w:marRight w:val="0"/>
      <w:marTop w:val="0"/>
      <w:marBottom w:val="0"/>
      <w:divBdr>
        <w:top w:val="none" w:sz="0" w:space="0" w:color="auto"/>
        <w:left w:val="none" w:sz="0" w:space="0" w:color="auto"/>
        <w:bottom w:val="none" w:sz="0" w:space="0" w:color="auto"/>
        <w:right w:val="none" w:sz="0" w:space="0" w:color="auto"/>
      </w:divBdr>
    </w:div>
    <w:div w:id="1455370506">
      <w:bodyDiv w:val="1"/>
      <w:marLeft w:val="0"/>
      <w:marRight w:val="0"/>
      <w:marTop w:val="0"/>
      <w:marBottom w:val="0"/>
      <w:divBdr>
        <w:top w:val="none" w:sz="0" w:space="0" w:color="auto"/>
        <w:left w:val="none" w:sz="0" w:space="0" w:color="auto"/>
        <w:bottom w:val="none" w:sz="0" w:space="0" w:color="auto"/>
        <w:right w:val="none" w:sz="0" w:space="0" w:color="auto"/>
      </w:divBdr>
    </w:div>
    <w:div w:id="1477141053">
      <w:bodyDiv w:val="1"/>
      <w:marLeft w:val="0"/>
      <w:marRight w:val="0"/>
      <w:marTop w:val="0"/>
      <w:marBottom w:val="0"/>
      <w:divBdr>
        <w:top w:val="none" w:sz="0" w:space="0" w:color="auto"/>
        <w:left w:val="none" w:sz="0" w:space="0" w:color="auto"/>
        <w:bottom w:val="none" w:sz="0" w:space="0" w:color="auto"/>
        <w:right w:val="none" w:sz="0" w:space="0" w:color="auto"/>
      </w:divBdr>
    </w:div>
    <w:div w:id="1514296434">
      <w:bodyDiv w:val="1"/>
      <w:marLeft w:val="0"/>
      <w:marRight w:val="0"/>
      <w:marTop w:val="0"/>
      <w:marBottom w:val="0"/>
      <w:divBdr>
        <w:top w:val="none" w:sz="0" w:space="0" w:color="auto"/>
        <w:left w:val="none" w:sz="0" w:space="0" w:color="auto"/>
        <w:bottom w:val="none" w:sz="0" w:space="0" w:color="auto"/>
        <w:right w:val="none" w:sz="0" w:space="0" w:color="auto"/>
      </w:divBdr>
      <w:divsChild>
        <w:div w:id="455872422">
          <w:marLeft w:val="547"/>
          <w:marRight w:val="0"/>
          <w:marTop w:val="0"/>
          <w:marBottom w:val="0"/>
          <w:divBdr>
            <w:top w:val="none" w:sz="0" w:space="0" w:color="auto"/>
            <w:left w:val="none" w:sz="0" w:space="0" w:color="auto"/>
            <w:bottom w:val="none" w:sz="0" w:space="0" w:color="auto"/>
            <w:right w:val="none" w:sz="0" w:space="0" w:color="auto"/>
          </w:divBdr>
        </w:div>
      </w:divsChild>
    </w:div>
    <w:div w:id="1516072217">
      <w:bodyDiv w:val="1"/>
      <w:marLeft w:val="0"/>
      <w:marRight w:val="0"/>
      <w:marTop w:val="0"/>
      <w:marBottom w:val="0"/>
      <w:divBdr>
        <w:top w:val="none" w:sz="0" w:space="0" w:color="auto"/>
        <w:left w:val="none" w:sz="0" w:space="0" w:color="auto"/>
        <w:bottom w:val="none" w:sz="0" w:space="0" w:color="auto"/>
        <w:right w:val="none" w:sz="0" w:space="0" w:color="auto"/>
      </w:divBdr>
    </w:div>
    <w:div w:id="1518499008">
      <w:bodyDiv w:val="1"/>
      <w:marLeft w:val="0"/>
      <w:marRight w:val="0"/>
      <w:marTop w:val="0"/>
      <w:marBottom w:val="0"/>
      <w:divBdr>
        <w:top w:val="none" w:sz="0" w:space="0" w:color="auto"/>
        <w:left w:val="none" w:sz="0" w:space="0" w:color="auto"/>
        <w:bottom w:val="none" w:sz="0" w:space="0" w:color="auto"/>
        <w:right w:val="none" w:sz="0" w:space="0" w:color="auto"/>
      </w:divBdr>
    </w:div>
    <w:div w:id="1529025762">
      <w:bodyDiv w:val="1"/>
      <w:marLeft w:val="0"/>
      <w:marRight w:val="0"/>
      <w:marTop w:val="0"/>
      <w:marBottom w:val="0"/>
      <w:divBdr>
        <w:top w:val="none" w:sz="0" w:space="0" w:color="auto"/>
        <w:left w:val="none" w:sz="0" w:space="0" w:color="auto"/>
        <w:bottom w:val="none" w:sz="0" w:space="0" w:color="auto"/>
        <w:right w:val="none" w:sz="0" w:space="0" w:color="auto"/>
      </w:divBdr>
    </w:div>
    <w:div w:id="1561742854">
      <w:bodyDiv w:val="1"/>
      <w:marLeft w:val="0"/>
      <w:marRight w:val="0"/>
      <w:marTop w:val="0"/>
      <w:marBottom w:val="0"/>
      <w:divBdr>
        <w:top w:val="none" w:sz="0" w:space="0" w:color="auto"/>
        <w:left w:val="none" w:sz="0" w:space="0" w:color="auto"/>
        <w:bottom w:val="none" w:sz="0" w:space="0" w:color="auto"/>
        <w:right w:val="none" w:sz="0" w:space="0" w:color="auto"/>
      </w:divBdr>
    </w:div>
    <w:div w:id="1575044037">
      <w:bodyDiv w:val="1"/>
      <w:marLeft w:val="0"/>
      <w:marRight w:val="0"/>
      <w:marTop w:val="0"/>
      <w:marBottom w:val="0"/>
      <w:divBdr>
        <w:top w:val="none" w:sz="0" w:space="0" w:color="auto"/>
        <w:left w:val="none" w:sz="0" w:space="0" w:color="auto"/>
        <w:bottom w:val="none" w:sz="0" w:space="0" w:color="auto"/>
        <w:right w:val="none" w:sz="0" w:space="0" w:color="auto"/>
      </w:divBdr>
      <w:divsChild>
        <w:div w:id="1821189612">
          <w:marLeft w:val="547"/>
          <w:marRight w:val="0"/>
          <w:marTop w:val="0"/>
          <w:marBottom w:val="0"/>
          <w:divBdr>
            <w:top w:val="none" w:sz="0" w:space="0" w:color="auto"/>
            <w:left w:val="none" w:sz="0" w:space="0" w:color="auto"/>
            <w:bottom w:val="none" w:sz="0" w:space="0" w:color="auto"/>
            <w:right w:val="none" w:sz="0" w:space="0" w:color="auto"/>
          </w:divBdr>
        </w:div>
      </w:divsChild>
    </w:div>
    <w:div w:id="1631856765">
      <w:bodyDiv w:val="1"/>
      <w:marLeft w:val="0"/>
      <w:marRight w:val="0"/>
      <w:marTop w:val="0"/>
      <w:marBottom w:val="0"/>
      <w:divBdr>
        <w:top w:val="none" w:sz="0" w:space="0" w:color="auto"/>
        <w:left w:val="none" w:sz="0" w:space="0" w:color="auto"/>
        <w:bottom w:val="none" w:sz="0" w:space="0" w:color="auto"/>
        <w:right w:val="none" w:sz="0" w:space="0" w:color="auto"/>
      </w:divBdr>
    </w:div>
    <w:div w:id="1642807315">
      <w:bodyDiv w:val="1"/>
      <w:marLeft w:val="0"/>
      <w:marRight w:val="0"/>
      <w:marTop w:val="0"/>
      <w:marBottom w:val="0"/>
      <w:divBdr>
        <w:top w:val="none" w:sz="0" w:space="0" w:color="auto"/>
        <w:left w:val="none" w:sz="0" w:space="0" w:color="auto"/>
        <w:bottom w:val="none" w:sz="0" w:space="0" w:color="auto"/>
        <w:right w:val="none" w:sz="0" w:space="0" w:color="auto"/>
      </w:divBdr>
    </w:div>
    <w:div w:id="1650212552">
      <w:bodyDiv w:val="1"/>
      <w:marLeft w:val="0"/>
      <w:marRight w:val="0"/>
      <w:marTop w:val="0"/>
      <w:marBottom w:val="0"/>
      <w:divBdr>
        <w:top w:val="none" w:sz="0" w:space="0" w:color="auto"/>
        <w:left w:val="none" w:sz="0" w:space="0" w:color="auto"/>
        <w:bottom w:val="none" w:sz="0" w:space="0" w:color="auto"/>
        <w:right w:val="none" w:sz="0" w:space="0" w:color="auto"/>
      </w:divBdr>
      <w:divsChild>
        <w:div w:id="77868274">
          <w:marLeft w:val="0"/>
          <w:marRight w:val="0"/>
          <w:marTop w:val="0"/>
          <w:marBottom w:val="0"/>
          <w:divBdr>
            <w:top w:val="none" w:sz="0" w:space="0" w:color="auto"/>
            <w:left w:val="none" w:sz="0" w:space="0" w:color="auto"/>
            <w:bottom w:val="none" w:sz="0" w:space="0" w:color="auto"/>
            <w:right w:val="none" w:sz="0" w:space="0" w:color="auto"/>
          </w:divBdr>
        </w:div>
        <w:div w:id="636033847">
          <w:marLeft w:val="0"/>
          <w:marRight w:val="0"/>
          <w:marTop w:val="0"/>
          <w:marBottom w:val="0"/>
          <w:divBdr>
            <w:top w:val="none" w:sz="0" w:space="0" w:color="auto"/>
            <w:left w:val="none" w:sz="0" w:space="0" w:color="auto"/>
            <w:bottom w:val="none" w:sz="0" w:space="0" w:color="auto"/>
            <w:right w:val="none" w:sz="0" w:space="0" w:color="auto"/>
          </w:divBdr>
        </w:div>
        <w:div w:id="724376653">
          <w:marLeft w:val="0"/>
          <w:marRight w:val="0"/>
          <w:marTop w:val="0"/>
          <w:marBottom w:val="0"/>
          <w:divBdr>
            <w:top w:val="none" w:sz="0" w:space="0" w:color="auto"/>
            <w:left w:val="none" w:sz="0" w:space="0" w:color="auto"/>
            <w:bottom w:val="none" w:sz="0" w:space="0" w:color="auto"/>
            <w:right w:val="none" w:sz="0" w:space="0" w:color="auto"/>
          </w:divBdr>
        </w:div>
        <w:div w:id="732780186">
          <w:marLeft w:val="0"/>
          <w:marRight w:val="0"/>
          <w:marTop w:val="0"/>
          <w:marBottom w:val="0"/>
          <w:divBdr>
            <w:top w:val="none" w:sz="0" w:space="0" w:color="auto"/>
            <w:left w:val="none" w:sz="0" w:space="0" w:color="auto"/>
            <w:bottom w:val="none" w:sz="0" w:space="0" w:color="auto"/>
            <w:right w:val="none" w:sz="0" w:space="0" w:color="auto"/>
          </w:divBdr>
        </w:div>
        <w:div w:id="801653268">
          <w:marLeft w:val="0"/>
          <w:marRight w:val="0"/>
          <w:marTop w:val="0"/>
          <w:marBottom w:val="0"/>
          <w:divBdr>
            <w:top w:val="none" w:sz="0" w:space="0" w:color="auto"/>
            <w:left w:val="none" w:sz="0" w:space="0" w:color="auto"/>
            <w:bottom w:val="none" w:sz="0" w:space="0" w:color="auto"/>
            <w:right w:val="none" w:sz="0" w:space="0" w:color="auto"/>
          </w:divBdr>
        </w:div>
        <w:div w:id="889073902">
          <w:marLeft w:val="0"/>
          <w:marRight w:val="0"/>
          <w:marTop w:val="0"/>
          <w:marBottom w:val="0"/>
          <w:divBdr>
            <w:top w:val="none" w:sz="0" w:space="0" w:color="auto"/>
            <w:left w:val="none" w:sz="0" w:space="0" w:color="auto"/>
            <w:bottom w:val="none" w:sz="0" w:space="0" w:color="auto"/>
            <w:right w:val="none" w:sz="0" w:space="0" w:color="auto"/>
          </w:divBdr>
        </w:div>
        <w:div w:id="927956902">
          <w:marLeft w:val="0"/>
          <w:marRight w:val="0"/>
          <w:marTop w:val="0"/>
          <w:marBottom w:val="0"/>
          <w:divBdr>
            <w:top w:val="none" w:sz="0" w:space="0" w:color="auto"/>
            <w:left w:val="none" w:sz="0" w:space="0" w:color="auto"/>
            <w:bottom w:val="none" w:sz="0" w:space="0" w:color="auto"/>
            <w:right w:val="none" w:sz="0" w:space="0" w:color="auto"/>
          </w:divBdr>
        </w:div>
        <w:div w:id="2062240521">
          <w:marLeft w:val="0"/>
          <w:marRight w:val="0"/>
          <w:marTop w:val="0"/>
          <w:marBottom w:val="0"/>
          <w:divBdr>
            <w:top w:val="none" w:sz="0" w:space="0" w:color="auto"/>
            <w:left w:val="none" w:sz="0" w:space="0" w:color="auto"/>
            <w:bottom w:val="none" w:sz="0" w:space="0" w:color="auto"/>
            <w:right w:val="none" w:sz="0" w:space="0" w:color="auto"/>
          </w:divBdr>
        </w:div>
      </w:divsChild>
    </w:div>
    <w:div w:id="1658340287">
      <w:bodyDiv w:val="1"/>
      <w:marLeft w:val="0"/>
      <w:marRight w:val="0"/>
      <w:marTop w:val="0"/>
      <w:marBottom w:val="0"/>
      <w:divBdr>
        <w:top w:val="none" w:sz="0" w:space="0" w:color="auto"/>
        <w:left w:val="none" w:sz="0" w:space="0" w:color="auto"/>
        <w:bottom w:val="none" w:sz="0" w:space="0" w:color="auto"/>
        <w:right w:val="none" w:sz="0" w:space="0" w:color="auto"/>
      </w:divBdr>
      <w:divsChild>
        <w:div w:id="2045596130">
          <w:marLeft w:val="547"/>
          <w:marRight w:val="0"/>
          <w:marTop w:val="0"/>
          <w:marBottom w:val="0"/>
          <w:divBdr>
            <w:top w:val="none" w:sz="0" w:space="0" w:color="auto"/>
            <w:left w:val="none" w:sz="0" w:space="0" w:color="auto"/>
            <w:bottom w:val="none" w:sz="0" w:space="0" w:color="auto"/>
            <w:right w:val="none" w:sz="0" w:space="0" w:color="auto"/>
          </w:divBdr>
        </w:div>
      </w:divsChild>
    </w:div>
    <w:div w:id="1659841051">
      <w:bodyDiv w:val="1"/>
      <w:marLeft w:val="0"/>
      <w:marRight w:val="0"/>
      <w:marTop w:val="0"/>
      <w:marBottom w:val="0"/>
      <w:divBdr>
        <w:top w:val="none" w:sz="0" w:space="0" w:color="auto"/>
        <w:left w:val="none" w:sz="0" w:space="0" w:color="auto"/>
        <w:bottom w:val="none" w:sz="0" w:space="0" w:color="auto"/>
        <w:right w:val="none" w:sz="0" w:space="0" w:color="auto"/>
      </w:divBdr>
    </w:div>
    <w:div w:id="1679429849">
      <w:bodyDiv w:val="1"/>
      <w:marLeft w:val="0"/>
      <w:marRight w:val="0"/>
      <w:marTop w:val="0"/>
      <w:marBottom w:val="0"/>
      <w:divBdr>
        <w:top w:val="none" w:sz="0" w:space="0" w:color="auto"/>
        <w:left w:val="none" w:sz="0" w:space="0" w:color="auto"/>
        <w:bottom w:val="none" w:sz="0" w:space="0" w:color="auto"/>
        <w:right w:val="none" w:sz="0" w:space="0" w:color="auto"/>
      </w:divBdr>
    </w:div>
    <w:div w:id="1709530959">
      <w:bodyDiv w:val="1"/>
      <w:marLeft w:val="0"/>
      <w:marRight w:val="0"/>
      <w:marTop w:val="0"/>
      <w:marBottom w:val="0"/>
      <w:divBdr>
        <w:top w:val="none" w:sz="0" w:space="0" w:color="auto"/>
        <w:left w:val="none" w:sz="0" w:space="0" w:color="auto"/>
        <w:bottom w:val="none" w:sz="0" w:space="0" w:color="auto"/>
        <w:right w:val="none" w:sz="0" w:space="0" w:color="auto"/>
      </w:divBdr>
    </w:div>
    <w:div w:id="1761220006">
      <w:bodyDiv w:val="1"/>
      <w:marLeft w:val="0"/>
      <w:marRight w:val="0"/>
      <w:marTop w:val="0"/>
      <w:marBottom w:val="0"/>
      <w:divBdr>
        <w:top w:val="none" w:sz="0" w:space="0" w:color="auto"/>
        <w:left w:val="none" w:sz="0" w:space="0" w:color="auto"/>
        <w:bottom w:val="none" w:sz="0" w:space="0" w:color="auto"/>
        <w:right w:val="none" w:sz="0" w:space="0" w:color="auto"/>
      </w:divBdr>
      <w:divsChild>
        <w:div w:id="617223155">
          <w:marLeft w:val="547"/>
          <w:marRight w:val="0"/>
          <w:marTop w:val="0"/>
          <w:marBottom w:val="0"/>
          <w:divBdr>
            <w:top w:val="none" w:sz="0" w:space="0" w:color="auto"/>
            <w:left w:val="none" w:sz="0" w:space="0" w:color="auto"/>
            <w:bottom w:val="none" w:sz="0" w:space="0" w:color="auto"/>
            <w:right w:val="none" w:sz="0" w:space="0" w:color="auto"/>
          </w:divBdr>
        </w:div>
      </w:divsChild>
    </w:div>
    <w:div w:id="1799762152">
      <w:bodyDiv w:val="1"/>
      <w:marLeft w:val="0"/>
      <w:marRight w:val="0"/>
      <w:marTop w:val="0"/>
      <w:marBottom w:val="0"/>
      <w:divBdr>
        <w:top w:val="none" w:sz="0" w:space="0" w:color="auto"/>
        <w:left w:val="none" w:sz="0" w:space="0" w:color="auto"/>
        <w:bottom w:val="none" w:sz="0" w:space="0" w:color="auto"/>
        <w:right w:val="none" w:sz="0" w:space="0" w:color="auto"/>
      </w:divBdr>
    </w:div>
    <w:div w:id="1863741908">
      <w:bodyDiv w:val="1"/>
      <w:marLeft w:val="0"/>
      <w:marRight w:val="0"/>
      <w:marTop w:val="0"/>
      <w:marBottom w:val="0"/>
      <w:divBdr>
        <w:top w:val="none" w:sz="0" w:space="0" w:color="auto"/>
        <w:left w:val="none" w:sz="0" w:space="0" w:color="auto"/>
        <w:bottom w:val="none" w:sz="0" w:space="0" w:color="auto"/>
        <w:right w:val="none" w:sz="0" w:space="0" w:color="auto"/>
      </w:divBdr>
    </w:div>
    <w:div w:id="1876697310">
      <w:bodyDiv w:val="1"/>
      <w:marLeft w:val="0"/>
      <w:marRight w:val="0"/>
      <w:marTop w:val="0"/>
      <w:marBottom w:val="0"/>
      <w:divBdr>
        <w:top w:val="none" w:sz="0" w:space="0" w:color="auto"/>
        <w:left w:val="none" w:sz="0" w:space="0" w:color="auto"/>
        <w:bottom w:val="none" w:sz="0" w:space="0" w:color="auto"/>
        <w:right w:val="none" w:sz="0" w:space="0" w:color="auto"/>
      </w:divBdr>
    </w:div>
    <w:div w:id="1889105479">
      <w:bodyDiv w:val="1"/>
      <w:marLeft w:val="0"/>
      <w:marRight w:val="0"/>
      <w:marTop w:val="0"/>
      <w:marBottom w:val="0"/>
      <w:divBdr>
        <w:top w:val="none" w:sz="0" w:space="0" w:color="auto"/>
        <w:left w:val="none" w:sz="0" w:space="0" w:color="auto"/>
        <w:bottom w:val="none" w:sz="0" w:space="0" w:color="auto"/>
        <w:right w:val="none" w:sz="0" w:space="0" w:color="auto"/>
      </w:divBdr>
    </w:div>
    <w:div w:id="1895464033">
      <w:bodyDiv w:val="1"/>
      <w:marLeft w:val="0"/>
      <w:marRight w:val="0"/>
      <w:marTop w:val="0"/>
      <w:marBottom w:val="0"/>
      <w:divBdr>
        <w:top w:val="none" w:sz="0" w:space="0" w:color="auto"/>
        <w:left w:val="none" w:sz="0" w:space="0" w:color="auto"/>
        <w:bottom w:val="none" w:sz="0" w:space="0" w:color="auto"/>
        <w:right w:val="none" w:sz="0" w:space="0" w:color="auto"/>
      </w:divBdr>
    </w:div>
    <w:div w:id="1898585464">
      <w:bodyDiv w:val="1"/>
      <w:marLeft w:val="0"/>
      <w:marRight w:val="0"/>
      <w:marTop w:val="0"/>
      <w:marBottom w:val="0"/>
      <w:divBdr>
        <w:top w:val="none" w:sz="0" w:space="0" w:color="auto"/>
        <w:left w:val="none" w:sz="0" w:space="0" w:color="auto"/>
        <w:bottom w:val="none" w:sz="0" w:space="0" w:color="auto"/>
        <w:right w:val="none" w:sz="0" w:space="0" w:color="auto"/>
      </w:divBdr>
      <w:divsChild>
        <w:div w:id="2053848425">
          <w:marLeft w:val="0"/>
          <w:marRight w:val="0"/>
          <w:marTop w:val="0"/>
          <w:marBottom w:val="0"/>
          <w:divBdr>
            <w:top w:val="none" w:sz="0" w:space="0" w:color="auto"/>
            <w:left w:val="none" w:sz="0" w:space="0" w:color="auto"/>
            <w:bottom w:val="none" w:sz="0" w:space="0" w:color="auto"/>
            <w:right w:val="none" w:sz="0" w:space="0" w:color="auto"/>
          </w:divBdr>
          <w:divsChild>
            <w:div w:id="829365910">
              <w:marLeft w:val="0"/>
              <w:marRight w:val="0"/>
              <w:marTop w:val="0"/>
              <w:marBottom w:val="0"/>
              <w:divBdr>
                <w:top w:val="none" w:sz="0" w:space="0" w:color="auto"/>
                <w:left w:val="none" w:sz="0" w:space="0" w:color="auto"/>
                <w:bottom w:val="none" w:sz="0" w:space="0" w:color="auto"/>
                <w:right w:val="none" w:sz="0" w:space="0" w:color="auto"/>
              </w:divBdr>
              <w:divsChild>
                <w:div w:id="154232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04562743">
      <w:bodyDiv w:val="1"/>
      <w:marLeft w:val="0"/>
      <w:marRight w:val="0"/>
      <w:marTop w:val="0"/>
      <w:marBottom w:val="0"/>
      <w:divBdr>
        <w:top w:val="none" w:sz="0" w:space="0" w:color="auto"/>
        <w:left w:val="none" w:sz="0" w:space="0" w:color="auto"/>
        <w:bottom w:val="none" w:sz="0" w:space="0" w:color="auto"/>
        <w:right w:val="none" w:sz="0" w:space="0" w:color="auto"/>
      </w:divBdr>
    </w:div>
    <w:div w:id="1908614477">
      <w:bodyDiv w:val="1"/>
      <w:marLeft w:val="0"/>
      <w:marRight w:val="0"/>
      <w:marTop w:val="0"/>
      <w:marBottom w:val="0"/>
      <w:divBdr>
        <w:top w:val="none" w:sz="0" w:space="0" w:color="auto"/>
        <w:left w:val="none" w:sz="0" w:space="0" w:color="auto"/>
        <w:bottom w:val="none" w:sz="0" w:space="0" w:color="auto"/>
        <w:right w:val="none" w:sz="0" w:space="0" w:color="auto"/>
      </w:divBdr>
      <w:divsChild>
        <w:div w:id="1296915085">
          <w:marLeft w:val="547"/>
          <w:marRight w:val="0"/>
          <w:marTop w:val="0"/>
          <w:marBottom w:val="0"/>
          <w:divBdr>
            <w:top w:val="none" w:sz="0" w:space="0" w:color="auto"/>
            <w:left w:val="none" w:sz="0" w:space="0" w:color="auto"/>
            <w:bottom w:val="none" w:sz="0" w:space="0" w:color="auto"/>
            <w:right w:val="none" w:sz="0" w:space="0" w:color="auto"/>
          </w:divBdr>
        </w:div>
      </w:divsChild>
    </w:div>
    <w:div w:id="2028946301">
      <w:bodyDiv w:val="1"/>
      <w:marLeft w:val="0"/>
      <w:marRight w:val="0"/>
      <w:marTop w:val="0"/>
      <w:marBottom w:val="0"/>
      <w:divBdr>
        <w:top w:val="none" w:sz="0" w:space="0" w:color="auto"/>
        <w:left w:val="none" w:sz="0" w:space="0" w:color="auto"/>
        <w:bottom w:val="none" w:sz="0" w:space="0" w:color="auto"/>
        <w:right w:val="none" w:sz="0" w:space="0" w:color="auto"/>
      </w:divBdr>
    </w:div>
    <w:div w:id="2038893430">
      <w:bodyDiv w:val="1"/>
      <w:marLeft w:val="0"/>
      <w:marRight w:val="0"/>
      <w:marTop w:val="0"/>
      <w:marBottom w:val="0"/>
      <w:divBdr>
        <w:top w:val="none" w:sz="0" w:space="0" w:color="auto"/>
        <w:left w:val="none" w:sz="0" w:space="0" w:color="auto"/>
        <w:bottom w:val="none" w:sz="0" w:space="0" w:color="auto"/>
        <w:right w:val="none" w:sz="0" w:space="0" w:color="auto"/>
      </w:divBdr>
    </w:div>
    <w:div w:id="2066680520">
      <w:bodyDiv w:val="1"/>
      <w:marLeft w:val="0"/>
      <w:marRight w:val="0"/>
      <w:marTop w:val="0"/>
      <w:marBottom w:val="0"/>
      <w:divBdr>
        <w:top w:val="none" w:sz="0" w:space="0" w:color="auto"/>
        <w:left w:val="none" w:sz="0" w:space="0" w:color="auto"/>
        <w:bottom w:val="none" w:sz="0" w:space="0" w:color="auto"/>
        <w:right w:val="none" w:sz="0" w:space="0" w:color="auto"/>
      </w:divBdr>
    </w:div>
    <w:div w:id="2086220281">
      <w:bodyDiv w:val="1"/>
      <w:marLeft w:val="0"/>
      <w:marRight w:val="0"/>
      <w:marTop w:val="0"/>
      <w:marBottom w:val="0"/>
      <w:divBdr>
        <w:top w:val="none" w:sz="0" w:space="0" w:color="auto"/>
        <w:left w:val="none" w:sz="0" w:space="0" w:color="auto"/>
        <w:bottom w:val="none" w:sz="0" w:space="0" w:color="auto"/>
        <w:right w:val="none" w:sz="0" w:space="0" w:color="auto"/>
      </w:divBdr>
    </w:div>
    <w:div w:id="2144228385">
      <w:bodyDiv w:val="1"/>
      <w:marLeft w:val="0"/>
      <w:marRight w:val="0"/>
      <w:marTop w:val="0"/>
      <w:marBottom w:val="0"/>
      <w:divBdr>
        <w:top w:val="none" w:sz="0" w:space="0" w:color="auto"/>
        <w:left w:val="none" w:sz="0" w:space="0" w:color="auto"/>
        <w:bottom w:val="none" w:sz="0" w:space="0" w:color="auto"/>
        <w:right w:val="none" w:sz="0" w:space="0" w:color="auto"/>
      </w:divBdr>
      <w:divsChild>
        <w:div w:id="267857267">
          <w:marLeft w:val="0"/>
          <w:marRight w:val="0"/>
          <w:marTop w:val="0"/>
          <w:marBottom w:val="0"/>
          <w:divBdr>
            <w:top w:val="none" w:sz="0" w:space="5" w:color="auto"/>
            <w:left w:val="none" w:sz="0" w:space="0" w:color="auto"/>
            <w:bottom w:val="single" w:sz="4" w:space="5" w:color="E9E9E9"/>
            <w:right w:val="none" w:sz="0" w:space="0" w:color="auto"/>
          </w:divBdr>
        </w:div>
        <w:div w:id="1944721333">
          <w:marLeft w:val="0"/>
          <w:marRight w:val="0"/>
          <w:marTop w:val="104"/>
          <w:marBottom w:val="207"/>
          <w:divBdr>
            <w:top w:val="none" w:sz="0" w:space="0" w:color="auto"/>
            <w:left w:val="none" w:sz="0" w:space="0" w:color="auto"/>
            <w:bottom w:val="none" w:sz="0" w:space="0" w:color="auto"/>
            <w:right w:val="none" w:sz="0" w:space="0" w:color="auto"/>
          </w:divBdr>
          <w:divsChild>
            <w:div w:id="1281910397">
              <w:marLeft w:val="0"/>
              <w:marRight w:val="0"/>
              <w:marTop w:val="0"/>
              <w:marBottom w:val="0"/>
              <w:divBdr>
                <w:top w:val="none" w:sz="0" w:space="0" w:color="auto"/>
                <w:left w:val="none" w:sz="0" w:space="0" w:color="auto"/>
                <w:bottom w:val="none" w:sz="0" w:space="0" w:color="auto"/>
                <w:right w:val="none" w:sz="0" w:space="0" w:color="auto"/>
              </w:divBdr>
              <w:divsChild>
                <w:div w:id="82458503">
                  <w:marLeft w:val="0"/>
                  <w:marRight w:val="0"/>
                  <w:marTop w:val="0"/>
                  <w:marBottom w:val="0"/>
                  <w:divBdr>
                    <w:top w:val="single" w:sz="4" w:space="10" w:color="FFFFFF"/>
                    <w:left w:val="none" w:sz="0" w:space="0" w:color="auto"/>
                    <w:bottom w:val="single" w:sz="4" w:space="10" w:color="CCCCCC"/>
                    <w:right w:val="none" w:sz="0" w:space="0" w:color="auto"/>
                  </w:divBdr>
                  <w:divsChild>
                    <w:div w:id="1130051011">
                      <w:marLeft w:val="0"/>
                      <w:marRight w:val="52"/>
                      <w:marTop w:val="0"/>
                      <w:marBottom w:val="52"/>
                      <w:divBdr>
                        <w:top w:val="none" w:sz="0" w:space="0" w:color="auto"/>
                        <w:left w:val="none" w:sz="0" w:space="0" w:color="auto"/>
                        <w:bottom w:val="none" w:sz="0" w:space="0" w:color="auto"/>
                        <w:right w:val="none" w:sz="0" w:space="0" w:color="auto"/>
                      </w:divBdr>
                    </w:div>
                  </w:divsChild>
                </w:div>
                <w:div w:id="411775762">
                  <w:marLeft w:val="0"/>
                  <w:marRight w:val="0"/>
                  <w:marTop w:val="83"/>
                  <w:marBottom w:val="0"/>
                  <w:divBdr>
                    <w:top w:val="none" w:sz="0" w:space="0" w:color="auto"/>
                    <w:left w:val="none" w:sz="0" w:space="0" w:color="auto"/>
                    <w:bottom w:val="none" w:sz="0" w:space="0" w:color="auto"/>
                    <w:right w:val="none" w:sz="0" w:space="0" w:color="auto"/>
                  </w:divBdr>
                </w:div>
                <w:div w:id="434906808">
                  <w:marLeft w:val="0"/>
                  <w:marRight w:val="0"/>
                  <w:marTop w:val="0"/>
                  <w:marBottom w:val="0"/>
                  <w:divBdr>
                    <w:top w:val="none" w:sz="0" w:space="0" w:color="auto"/>
                    <w:left w:val="none" w:sz="0" w:space="0" w:color="auto"/>
                    <w:bottom w:val="none" w:sz="0" w:space="0" w:color="auto"/>
                    <w:right w:val="none" w:sz="0" w:space="0" w:color="auto"/>
                  </w:divBdr>
                  <w:divsChild>
                    <w:div w:id="290139425">
                      <w:marLeft w:val="0"/>
                      <w:marRight w:val="0"/>
                      <w:marTop w:val="21"/>
                      <w:marBottom w:val="41"/>
                      <w:divBdr>
                        <w:top w:val="none" w:sz="0" w:space="0" w:color="auto"/>
                        <w:left w:val="none" w:sz="0" w:space="0" w:color="auto"/>
                        <w:bottom w:val="none" w:sz="0" w:space="0" w:color="auto"/>
                        <w:right w:val="none" w:sz="0" w:space="0" w:color="auto"/>
                      </w:divBdr>
                    </w:div>
                    <w:div w:id="1188986406">
                      <w:marLeft w:val="52"/>
                      <w:marRight w:val="0"/>
                      <w:marTop w:val="0"/>
                      <w:marBottom w:val="0"/>
                      <w:divBdr>
                        <w:top w:val="none" w:sz="0" w:space="0" w:color="auto"/>
                        <w:left w:val="none" w:sz="0" w:space="0" w:color="auto"/>
                        <w:bottom w:val="none" w:sz="0" w:space="0" w:color="auto"/>
                        <w:right w:val="none" w:sz="0" w:space="0" w:color="auto"/>
                      </w:divBdr>
                    </w:div>
                    <w:div w:id="1216434794">
                      <w:marLeft w:val="0"/>
                      <w:marRight w:val="0"/>
                      <w:marTop w:val="0"/>
                      <w:marBottom w:val="0"/>
                      <w:divBdr>
                        <w:top w:val="none" w:sz="0" w:space="0" w:color="auto"/>
                        <w:left w:val="none" w:sz="0" w:space="0" w:color="auto"/>
                        <w:bottom w:val="none" w:sz="0" w:space="0" w:color="auto"/>
                        <w:right w:val="none" w:sz="0" w:space="0" w:color="auto"/>
                      </w:divBdr>
                      <w:divsChild>
                        <w:div w:id="18828660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7530453">
                  <w:marLeft w:val="0"/>
                  <w:marRight w:val="0"/>
                  <w:marTop w:val="0"/>
                  <w:marBottom w:val="0"/>
                  <w:divBdr>
                    <w:top w:val="single" w:sz="4" w:space="10" w:color="FFFFFF"/>
                    <w:left w:val="none" w:sz="0" w:space="0" w:color="auto"/>
                    <w:bottom w:val="single" w:sz="4" w:space="10" w:color="CCCCCC"/>
                    <w:right w:val="none" w:sz="0" w:space="0" w:color="auto"/>
                  </w:divBdr>
                  <w:divsChild>
                    <w:div w:id="814299674">
                      <w:marLeft w:val="0"/>
                      <w:marRight w:val="0"/>
                      <w:marTop w:val="83"/>
                      <w:marBottom w:val="0"/>
                      <w:divBdr>
                        <w:top w:val="none" w:sz="0" w:space="0" w:color="auto"/>
                        <w:left w:val="none" w:sz="0" w:space="0" w:color="auto"/>
                        <w:bottom w:val="none" w:sz="0" w:space="0" w:color="auto"/>
                        <w:right w:val="none" w:sz="0" w:space="0" w:color="auto"/>
                      </w:divBdr>
                    </w:div>
                    <w:div w:id="962732822">
                      <w:marLeft w:val="0"/>
                      <w:marRight w:val="0"/>
                      <w:marTop w:val="0"/>
                      <w:marBottom w:val="0"/>
                      <w:divBdr>
                        <w:top w:val="none" w:sz="0" w:space="0" w:color="auto"/>
                        <w:left w:val="none" w:sz="0" w:space="0" w:color="auto"/>
                        <w:bottom w:val="none" w:sz="0" w:space="0" w:color="auto"/>
                        <w:right w:val="none" w:sz="0" w:space="0" w:color="auto"/>
                      </w:divBdr>
                    </w:div>
                    <w:div w:id="1284311386">
                      <w:marLeft w:val="0"/>
                      <w:marRight w:val="52"/>
                      <w:marTop w:val="0"/>
                      <w:marBottom w:val="52"/>
                      <w:divBdr>
                        <w:top w:val="none" w:sz="0" w:space="0" w:color="auto"/>
                        <w:left w:val="none" w:sz="0" w:space="0" w:color="auto"/>
                        <w:bottom w:val="none" w:sz="0" w:space="0" w:color="auto"/>
                        <w:right w:val="none" w:sz="0" w:space="0" w:color="auto"/>
                      </w:divBdr>
                    </w:div>
                    <w:div w:id="1708097266">
                      <w:marLeft w:val="0"/>
                      <w:marRight w:val="0"/>
                      <w:marTop w:val="0"/>
                      <w:marBottom w:val="0"/>
                      <w:divBdr>
                        <w:top w:val="none" w:sz="0" w:space="0" w:color="auto"/>
                        <w:left w:val="none" w:sz="0" w:space="0" w:color="auto"/>
                        <w:bottom w:val="none" w:sz="0" w:space="0" w:color="auto"/>
                        <w:right w:val="none" w:sz="0" w:space="0" w:color="auto"/>
                      </w:divBdr>
                      <w:divsChild>
                        <w:div w:id="313723662">
                          <w:marLeft w:val="0"/>
                          <w:marRight w:val="0"/>
                          <w:marTop w:val="21"/>
                          <w:marBottom w:val="41"/>
                          <w:divBdr>
                            <w:top w:val="none" w:sz="0" w:space="0" w:color="auto"/>
                            <w:left w:val="none" w:sz="0" w:space="0" w:color="auto"/>
                            <w:bottom w:val="none" w:sz="0" w:space="0" w:color="auto"/>
                            <w:right w:val="none" w:sz="0" w:space="0" w:color="auto"/>
                          </w:divBdr>
                        </w:div>
                        <w:div w:id="1639065002">
                          <w:marLeft w:val="0"/>
                          <w:marRight w:val="0"/>
                          <w:marTop w:val="0"/>
                          <w:marBottom w:val="0"/>
                          <w:divBdr>
                            <w:top w:val="none" w:sz="0" w:space="0" w:color="auto"/>
                            <w:left w:val="none" w:sz="0" w:space="0" w:color="auto"/>
                            <w:bottom w:val="none" w:sz="0" w:space="0" w:color="auto"/>
                            <w:right w:val="none" w:sz="0" w:space="0" w:color="auto"/>
                          </w:divBdr>
                          <w:divsChild>
                            <w:div w:id="889733010">
                              <w:marLeft w:val="0"/>
                              <w:marRight w:val="0"/>
                              <w:marTop w:val="0"/>
                              <w:marBottom w:val="0"/>
                              <w:divBdr>
                                <w:top w:val="none" w:sz="0" w:space="0" w:color="auto"/>
                                <w:left w:val="none" w:sz="0" w:space="0" w:color="auto"/>
                                <w:bottom w:val="none" w:sz="0" w:space="0" w:color="auto"/>
                                <w:right w:val="none" w:sz="0" w:space="0" w:color="auto"/>
                              </w:divBdr>
                            </w:div>
                          </w:divsChild>
                        </w:div>
                        <w:div w:id="1853371308">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578372979">
                  <w:marLeft w:val="0"/>
                  <w:marRight w:val="52"/>
                  <w:marTop w:val="0"/>
                  <w:marBottom w:val="52"/>
                  <w:divBdr>
                    <w:top w:val="none" w:sz="0" w:space="0" w:color="auto"/>
                    <w:left w:val="none" w:sz="0" w:space="0" w:color="auto"/>
                    <w:bottom w:val="none" w:sz="0" w:space="0" w:color="auto"/>
                    <w:right w:val="none" w:sz="0" w:space="0" w:color="auto"/>
                  </w:divBdr>
                </w:div>
                <w:div w:id="775907242">
                  <w:marLeft w:val="0"/>
                  <w:marRight w:val="0"/>
                  <w:marTop w:val="0"/>
                  <w:marBottom w:val="0"/>
                  <w:divBdr>
                    <w:top w:val="none" w:sz="0" w:space="0" w:color="auto"/>
                    <w:left w:val="none" w:sz="0" w:space="0" w:color="auto"/>
                    <w:bottom w:val="none" w:sz="0" w:space="0" w:color="auto"/>
                    <w:right w:val="none" w:sz="0" w:space="0" w:color="auto"/>
                  </w:divBdr>
                </w:div>
                <w:div w:id="841505809">
                  <w:marLeft w:val="0"/>
                  <w:marRight w:val="52"/>
                  <w:marTop w:val="0"/>
                  <w:marBottom w:val="52"/>
                  <w:divBdr>
                    <w:top w:val="none" w:sz="0" w:space="0" w:color="auto"/>
                    <w:left w:val="none" w:sz="0" w:space="0" w:color="auto"/>
                    <w:bottom w:val="none" w:sz="0" w:space="0" w:color="auto"/>
                    <w:right w:val="none" w:sz="0" w:space="0" w:color="auto"/>
                  </w:divBdr>
                </w:div>
                <w:div w:id="899629257">
                  <w:marLeft w:val="0"/>
                  <w:marRight w:val="0"/>
                  <w:marTop w:val="83"/>
                  <w:marBottom w:val="0"/>
                  <w:divBdr>
                    <w:top w:val="none" w:sz="0" w:space="0" w:color="auto"/>
                    <w:left w:val="none" w:sz="0" w:space="0" w:color="auto"/>
                    <w:bottom w:val="none" w:sz="0" w:space="0" w:color="auto"/>
                    <w:right w:val="none" w:sz="0" w:space="0" w:color="auto"/>
                  </w:divBdr>
                </w:div>
                <w:div w:id="1002511854">
                  <w:marLeft w:val="0"/>
                  <w:marRight w:val="0"/>
                  <w:marTop w:val="0"/>
                  <w:marBottom w:val="0"/>
                  <w:divBdr>
                    <w:top w:val="none" w:sz="0" w:space="0" w:color="auto"/>
                    <w:left w:val="none" w:sz="0" w:space="0" w:color="auto"/>
                    <w:bottom w:val="none" w:sz="0" w:space="0" w:color="auto"/>
                    <w:right w:val="none" w:sz="0" w:space="0" w:color="auto"/>
                  </w:divBdr>
                </w:div>
                <w:div w:id="1050349193">
                  <w:marLeft w:val="0"/>
                  <w:marRight w:val="0"/>
                  <w:marTop w:val="0"/>
                  <w:marBottom w:val="0"/>
                  <w:divBdr>
                    <w:top w:val="none" w:sz="0" w:space="0" w:color="auto"/>
                    <w:left w:val="none" w:sz="0" w:space="0" w:color="auto"/>
                    <w:bottom w:val="none" w:sz="0" w:space="0" w:color="auto"/>
                    <w:right w:val="none" w:sz="0" w:space="0" w:color="auto"/>
                  </w:divBdr>
                  <w:divsChild>
                    <w:div w:id="391277804">
                      <w:marLeft w:val="52"/>
                      <w:marRight w:val="0"/>
                      <w:marTop w:val="0"/>
                      <w:marBottom w:val="0"/>
                      <w:divBdr>
                        <w:top w:val="none" w:sz="0" w:space="0" w:color="auto"/>
                        <w:left w:val="none" w:sz="0" w:space="0" w:color="auto"/>
                        <w:bottom w:val="none" w:sz="0" w:space="0" w:color="auto"/>
                        <w:right w:val="none" w:sz="0" w:space="0" w:color="auto"/>
                      </w:divBdr>
                    </w:div>
                    <w:div w:id="1083378929">
                      <w:marLeft w:val="0"/>
                      <w:marRight w:val="0"/>
                      <w:marTop w:val="21"/>
                      <w:marBottom w:val="41"/>
                      <w:divBdr>
                        <w:top w:val="none" w:sz="0" w:space="0" w:color="auto"/>
                        <w:left w:val="none" w:sz="0" w:space="0" w:color="auto"/>
                        <w:bottom w:val="none" w:sz="0" w:space="0" w:color="auto"/>
                        <w:right w:val="none" w:sz="0" w:space="0" w:color="auto"/>
                      </w:divBdr>
                    </w:div>
                    <w:div w:id="1486697650">
                      <w:marLeft w:val="0"/>
                      <w:marRight w:val="0"/>
                      <w:marTop w:val="0"/>
                      <w:marBottom w:val="0"/>
                      <w:divBdr>
                        <w:top w:val="none" w:sz="0" w:space="0" w:color="auto"/>
                        <w:left w:val="none" w:sz="0" w:space="0" w:color="auto"/>
                        <w:bottom w:val="none" w:sz="0" w:space="0" w:color="auto"/>
                        <w:right w:val="none" w:sz="0" w:space="0" w:color="auto"/>
                      </w:divBdr>
                      <w:divsChild>
                        <w:div w:id="196380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2032478">
                  <w:marLeft w:val="0"/>
                  <w:marRight w:val="0"/>
                  <w:marTop w:val="104"/>
                  <w:marBottom w:val="0"/>
                  <w:divBdr>
                    <w:top w:val="dashed" w:sz="4" w:space="0" w:color="EAEAEA"/>
                    <w:left w:val="none" w:sz="0" w:space="0" w:color="auto"/>
                    <w:bottom w:val="none" w:sz="0" w:space="5" w:color="auto"/>
                    <w:right w:val="none" w:sz="0" w:space="0" w:color="auto"/>
                  </w:divBdr>
                  <w:divsChild>
                    <w:div w:id="37826893">
                      <w:marLeft w:val="0"/>
                      <w:marRight w:val="0"/>
                      <w:marTop w:val="0"/>
                      <w:marBottom w:val="0"/>
                      <w:divBdr>
                        <w:top w:val="none" w:sz="0" w:space="0" w:color="auto"/>
                        <w:left w:val="none" w:sz="0" w:space="0" w:color="auto"/>
                        <w:bottom w:val="none" w:sz="0" w:space="0" w:color="auto"/>
                        <w:right w:val="none" w:sz="0" w:space="0" w:color="auto"/>
                      </w:divBdr>
                    </w:div>
                  </w:divsChild>
                </w:div>
                <w:div w:id="1573151202">
                  <w:marLeft w:val="0"/>
                  <w:marRight w:val="0"/>
                  <w:marTop w:val="0"/>
                  <w:marBottom w:val="0"/>
                  <w:divBdr>
                    <w:top w:val="single" w:sz="4" w:space="10" w:color="FFFFFF"/>
                    <w:left w:val="none" w:sz="0" w:space="0" w:color="auto"/>
                    <w:bottom w:val="single" w:sz="4" w:space="10" w:color="CCCCCC"/>
                    <w:right w:val="none" w:sz="0" w:space="0" w:color="auto"/>
                  </w:divBdr>
                  <w:divsChild>
                    <w:div w:id="1145702196">
                      <w:marLeft w:val="0"/>
                      <w:marRight w:val="0"/>
                      <w:marTop w:val="83"/>
                      <w:marBottom w:val="0"/>
                      <w:divBdr>
                        <w:top w:val="none" w:sz="0" w:space="0" w:color="auto"/>
                        <w:left w:val="none" w:sz="0" w:space="0" w:color="auto"/>
                        <w:bottom w:val="none" w:sz="0" w:space="0" w:color="auto"/>
                        <w:right w:val="none" w:sz="0" w:space="0" w:color="auto"/>
                      </w:divBdr>
                    </w:div>
                    <w:div w:id="1777747565">
                      <w:marLeft w:val="0"/>
                      <w:marRight w:val="0"/>
                      <w:marTop w:val="0"/>
                      <w:marBottom w:val="0"/>
                      <w:divBdr>
                        <w:top w:val="none" w:sz="0" w:space="0" w:color="auto"/>
                        <w:left w:val="none" w:sz="0" w:space="0" w:color="auto"/>
                        <w:bottom w:val="none" w:sz="0" w:space="0" w:color="auto"/>
                        <w:right w:val="none" w:sz="0" w:space="0" w:color="auto"/>
                      </w:divBdr>
                    </w:div>
                    <w:div w:id="1870752314">
                      <w:marLeft w:val="0"/>
                      <w:marRight w:val="52"/>
                      <w:marTop w:val="0"/>
                      <w:marBottom w:val="52"/>
                      <w:divBdr>
                        <w:top w:val="none" w:sz="0" w:space="0" w:color="auto"/>
                        <w:left w:val="none" w:sz="0" w:space="0" w:color="auto"/>
                        <w:bottom w:val="none" w:sz="0" w:space="0" w:color="auto"/>
                        <w:right w:val="none" w:sz="0" w:space="0" w:color="auto"/>
                      </w:divBdr>
                    </w:div>
                    <w:div w:id="1936086868">
                      <w:marLeft w:val="0"/>
                      <w:marRight w:val="0"/>
                      <w:marTop w:val="0"/>
                      <w:marBottom w:val="0"/>
                      <w:divBdr>
                        <w:top w:val="none" w:sz="0" w:space="0" w:color="auto"/>
                        <w:left w:val="none" w:sz="0" w:space="0" w:color="auto"/>
                        <w:bottom w:val="none" w:sz="0" w:space="0" w:color="auto"/>
                        <w:right w:val="none" w:sz="0" w:space="0" w:color="auto"/>
                      </w:divBdr>
                      <w:divsChild>
                        <w:div w:id="1138035425">
                          <w:marLeft w:val="0"/>
                          <w:marRight w:val="0"/>
                          <w:marTop w:val="0"/>
                          <w:marBottom w:val="0"/>
                          <w:divBdr>
                            <w:top w:val="none" w:sz="0" w:space="0" w:color="auto"/>
                            <w:left w:val="none" w:sz="0" w:space="0" w:color="auto"/>
                            <w:bottom w:val="none" w:sz="0" w:space="0" w:color="auto"/>
                            <w:right w:val="none" w:sz="0" w:space="0" w:color="auto"/>
                          </w:divBdr>
                          <w:divsChild>
                            <w:div w:id="775947733">
                              <w:marLeft w:val="0"/>
                              <w:marRight w:val="0"/>
                              <w:marTop w:val="0"/>
                              <w:marBottom w:val="0"/>
                              <w:divBdr>
                                <w:top w:val="none" w:sz="0" w:space="0" w:color="auto"/>
                                <w:left w:val="none" w:sz="0" w:space="0" w:color="auto"/>
                                <w:bottom w:val="none" w:sz="0" w:space="0" w:color="auto"/>
                                <w:right w:val="none" w:sz="0" w:space="0" w:color="auto"/>
                              </w:divBdr>
                            </w:div>
                          </w:divsChild>
                        </w:div>
                        <w:div w:id="1329988189">
                          <w:marLeft w:val="0"/>
                          <w:marRight w:val="0"/>
                          <w:marTop w:val="21"/>
                          <w:marBottom w:val="41"/>
                          <w:divBdr>
                            <w:top w:val="none" w:sz="0" w:space="0" w:color="auto"/>
                            <w:left w:val="none" w:sz="0" w:space="0" w:color="auto"/>
                            <w:bottom w:val="none" w:sz="0" w:space="0" w:color="auto"/>
                            <w:right w:val="none" w:sz="0" w:space="0" w:color="auto"/>
                          </w:divBdr>
                        </w:div>
                        <w:div w:id="1805924002">
                          <w:marLeft w:val="52"/>
                          <w:marRight w:val="0"/>
                          <w:marTop w:val="0"/>
                          <w:marBottom w:val="0"/>
                          <w:divBdr>
                            <w:top w:val="none" w:sz="0" w:space="0" w:color="auto"/>
                            <w:left w:val="none" w:sz="0" w:space="0" w:color="auto"/>
                            <w:bottom w:val="none" w:sz="0" w:space="0" w:color="auto"/>
                            <w:right w:val="none" w:sz="0" w:space="0" w:color="auto"/>
                          </w:divBdr>
                        </w:div>
                      </w:divsChild>
                    </w:div>
                  </w:divsChild>
                </w:div>
                <w:div w:id="1636640715">
                  <w:marLeft w:val="0"/>
                  <w:marRight w:val="52"/>
                  <w:marTop w:val="0"/>
                  <w:marBottom w:val="52"/>
                  <w:divBdr>
                    <w:top w:val="none" w:sz="0" w:space="0" w:color="auto"/>
                    <w:left w:val="none" w:sz="0" w:space="0" w:color="auto"/>
                    <w:bottom w:val="none" w:sz="0" w:space="0" w:color="auto"/>
                    <w:right w:val="none" w:sz="0" w:space="0" w:color="auto"/>
                  </w:divBdr>
                </w:div>
                <w:div w:id="1659651073">
                  <w:marLeft w:val="0"/>
                  <w:marRight w:val="0"/>
                  <w:marTop w:val="0"/>
                  <w:marBottom w:val="0"/>
                  <w:divBdr>
                    <w:top w:val="none" w:sz="0" w:space="0" w:color="auto"/>
                    <w:left w:val="none" w:sz="0" w:space="0" w:color="auto"/>
                    <w:bottom w:val="none" w:sz="0" w:space="0" w:color="auto"/>
                    <w:right w:val="none" w:sz="0" w:space="0" w:color="auto"/>
                  </w:divBdr>
                  <w:divsChild>
                    <w:div w:id="186481147">
                      <w:marLeft w:val="0"/>
                      <w:marRight w:val="0"/>
                      <w:marTop w:val="21"/>
                      <w:marBottom w:val="41"/>
                      <w:divBdr>
                        <w:top w:val="none" w:sz="0" w:space="0" w:color="auto"/>
                        <w:left w:val="none" w:sz="0" w:space="0" w:color="auto"/>
                        <w:bottom w:val="none" w:sz="0" w:space="0" w:color="auto"/>
                        <w:right w:val="none" w:sz="0" w:space="0" w:color="auto"/>
                      </w:divBdr>
                    </w:div>
                    <w:div w:id="422796518">
                      <w:marLeft w:val="0"/>
                      <w:marRight w:val="0"/>
                      <w:marTop w:val="0"/>
                      <w:marBottom w:val="0"/>
                      <w:divBdr>
                        <w:top w:val="none" w:sz="0" w:space="0" w:color="auto"/>
                        <w:left w:val="none" w:sz="0" w:space="0" w:color="auto"/>
                        <w:bottom w:val="none" w:sz="0" w:space="0" w:color="auto"/>
                        <w:right w:val="none" w:sz="0" w:space="0" w:color="auto"/>
                      </w:divBdr>
                      <w:divsChild>
                        <w:div w:id="1132795666">
                          <w:marLeft w:val="0"/>
                          <w:marRight w:val="0"/>
                          <w:marTop w:val="0"/>
                          <w:marBottom w:val="0"/>
                          <w:divBdr>
                            <w:top w:val="none" w:sz="0" w:space="0" w:color="auto"/>
                            <w:left w:val="none" w:sz="0" w:space="0" w:color="auto"/>
                            <w:bottom w:val="none" w:sz="0" w:space="0" w:color="auto"/>
                            <w:right w:val="none" w:sz="0" w:space="0" w:color="auto"/>
                          </w:divBdr>
                        </w:div>
                      </w:divsChild>
                    </w:div>
                    <w:div w:id="2146583169">
                      <w:marLeft w:val="52"/>
                      <w:marRight w:val="0"/>
                      <w:marTop w:val="0"/>
                      <w:marBottom w:val="0"/>
                      <w:divBdr>
                        <w:top w:val="none" w:sz="0" w:space="0" w:color="auto"/>
                        <w:left w:val="none" w:sz="0" w:space="0" w:color="auto"/>
                        <w:bottom w:val="none" w:sz="0" w:space="0" w:color="auto"/>
                        <w:right w:val="none" w:sz="0" w:space="0" w:color="auto"/>
                      </w:divBdr>
                    </w:div>
                  </w:divsChild>
                </w:div>
                <w:div w:id="1763986291">
                  <w:marLeft w:val="0"/>
                  <w:marRight w:val="0"/>
                  <w:marTop w:val="83"/>
                  <w:marBottom w:val="0"/>
                  <w:divBdr>
                    <w:top w:val="none" w:sz="0" w:space="0" w:color="auto"/>
                    <w:left w:val="none" w:sz="0" w:space="0" w:color="auto"/>
                    <w:bottom w:val="none" w:sz="0" w:space="0" w:color="auto"/>
                    <w:right w:val="none" w:sz="0" w:space="0" w:color="auto"/>
                  </w:divBdr>
                </w:div>
                <w:div w:id="1765229499">
                  <w:marLeft w:val="0"/>
                  <w:marRight w:val="0"/>
                  <w:marTop w:val="0"/>
                  <w:marBottom w:val="0"/>
                  <w:divBdr>
                    <w:top w:val="none" w:sz="0" w:space="0" w:color="auto"/>
                    <w:left w:val="none" w:sz="0" w:space="0" w:color="auto"/>
                    <w:bottom w:val="none" w:sz="0" w:space="0" w:color="auto"/>
                    <w:right w:val="none" w:sz="0" w:space="0" w:color="auto"/>
                  </w:divBdr>
                </w:div>
                <w:div w:id="1865946282">
                  <w:marLeft w:val="0"/>
                  <w:marRight w:val="0"/>
                  <w:marTop w:val="104"/>
                  <w:marBottom w:val="0"/>
                  <w:divBdr>
                    <w:top w:val="none" w:sz="0" w:space="0" w:color="auto"/>
                    <w:left w:val="none" w:sz="0" w:space="0" w:color="auto"/>
                    <w:bottom w:val="none" w:sz="0" w:space="0" w:color="auto"/>
                    <w:right w:val="none" w:sz="0" w:space="0" w:color="auto"/>
                  </w:divBdr>
                  <w:divsChild>
                    <w:div w:id="1705784460">
                      <w:marLeft w:val="0"/>
                      <w:marRight w:val="0"/>
                      <w:marTop w:val="52"/>
                      <w:marBottom w:val="0"/>
                      <w:divBdr>
                        <w:top w:val="none" w:sz="0" w:space="0" w:color="auto"/>
                        <w:left w:val="none" w:sz="0" w:space="0" w:color="auto"/>
                        <w:bottom w:val="single" w:sz="4" w:space="0" w:color="E5E5E5"/>
                        <w:right w:val="none" w:sz="0" w:space="0" w:color="auto"/>
                      </w:divBdr>
                      <w:divsChild>
                        <w:div w:id="1643459216">
                          <w:marLeft w:val="52"/>
                          <w:marRight w:val="0"/>
                          <w:marTop w:val="31"/>
                          <w:marBottom w:val="31"/>
                          <w:divBdr>
                            <w:top w:val="none" w:sz="0" w:space="0" w:color="auto"/>
                            <w:left w:val="none" w:sz="0" w:space="0" w:color="auto"/>
                            <w:bottom w:val="none" w:sz="0" w:space="0" w:color="auto"/>
                            <w:right w:val="none" w:sz="0" w:space="0" w:color="auto"/>
                          </w:divBdr>
                        </w:div>
                      </w:divsChild>
                    </w:div>
                  </w:divsChild>
                </w:div>
                <w:div w:id="1976713261">
                  <w:marLeft w:val="0"/>
                  <w:marRight w:val="0"/>
                  <w:marTop w:val="0"/>
                  <w:marBottom w:val="0"/>
                  <w:divBdr>
                    <w:top w:val="single" w:sz="4" w:space="10" w:color="FFFFFF"/>
                    <w:left w:val="none" w:sz="0" w:space="0" w:color="auto"/>
                    <w:bottom w:val="single" w:sz="4" w:space="10" w:color="CCCCCC"/>
                    <w:right w:val="none" w:sz="0" w:space="0" w:color="auto"/>
                  </w:divBdr>
                  <w:divsChild>
                    <w:div w:id="707874433">
                      <w:marLeft w:val="0"/>
                      <w:marRight w:val="52"/>
                      <w:marTop w:val="0"/>
                      <w:marBottom w:val="52"/>
                      <w:divBdr>
                        <w:top w:val="none" w:sz="0" w:space="0" w:color="auto"/>
                        <w:left w:val="none" w:sz="0" w:space="0" w:color="auto"/>
                        <w:bottom w:val="none" w:sz="0" w:space="0" w:color="auto"/>
                        <w:right w:val="none" w:sz="0" w:space="0" w:color="auto"/>
                      </w:divBdr>
                    </w:div>
                    <w:div w:id="894240994">
                      <w:marLeft w:val="0"/>
                      <w:marRight w:val="0"/>
                      <w:marTop w:val="104"/>
                      <w:marBottom w:val="0"/>
                      <w:divBdr>
                        <w:top w:val="dashed" w:sz="4" w:space="0" w:color="EAEAEA"/>
                        <w:left w:val="none" w:sz="0" w:space="0" w:color="auto"/>
                        <w:bottom w:val="none" w:sz="0" w:space="5" w:color="auto"/>
                        <w:right w:val="none" w:sz="0" w:space="0" w:color="auto"/>
                      </w:divBdr>
                      <w:divsChild>
                        <w:div w:id="1898665297">
                          <w:marLeft w:val="0"/>
                          <w:marRight w:val="0"/>
                          <w:marTop w:val="0"/>
                          <w:marBottom w:val="0"/>
                          <w:divBdr>
                            <w:top w:val="none" w:sz="0" w:space="0" w:color="auto"/>
                            <w:left w:val="none" w:sz="0" w:space="0" w:color="auto"/>
                            <w:bottom w:val="none" w:sz="0" w:space="0" w:color="auto"/>
                            <w:right w:val="none" w:sz="0" w:space="0" w:color="auto"/>
                          </w:divBdr>
                        </w:div>
                      </w:divsChild>
                    </w:div>
                    <w:div w:id="1144346238">
                      <w:marLeft w:val="0"/>
                      <w:marRight w:val="0"/>
                      <w:marTop w:val="0"/>
                      <w:marBottom w:val="0"/>
                      <w:divBdr>
                        <w:top w:val="none" w:sz="0" w:space="0" w:color="auto"/>
                        <w:left w:val="none" w:sz="0" w:space="0" w:color="auto"/>
                        <w:bottom w:val="none" w:sz="0" w:space="0" w:color="auto"/>
                        <w:right w:val="none" w:sz="0" w:space="0" w:color="auto"/>
                      </w:divBdr>
                    </w:div>
                    <w:div w:id="1330984056">
                      <w:marLeft w:val="0"/>
                      <w:marRight w:val="0"/>
                      <w:marTop w:val="0"/>
                      <w:marBottom w:val="0"/>
                      <w:divBdr>
                        <w:top w:val="none" w:sz="0" w:space="0" w:color="auto"/>
                        <w:left w:val="none" w:sz="0" w:space="0" w:color="auto"/>
                        <w:bottom w:val="none" w:sz="0" w:space="0" w:color="auto"/>
                        <w:right w:val="none" w:sz="0" w:space="0" w:color="auto"/>
                      </w:divBdr>
                      <w:divsChild>
                        <w:div w:id="960262350">
                          <w:marLeft w:val="0"/>
                          <w:marRight w:val="0"/>
                          <w:marTop w:val="0"/>
                          <w:marBottom w:val="0"/>
                          <w:divBdr>
                            <w:top w:val="none" w:sz="0" w:space="0" w:color="auto"/>
                            <w:left w:val="none" w:sz="0" w:space="0" w:color="auto"/>
                            <w:bottom w:val="none" w:sz="0" w:space="0" w:color="auto"/>
                            <w:right w:val="none" w:sz="0" w:space="0" w:color="auto"/>
                          </w:divBdr>
                          <w:divsChild>
                            <w:div w:id="725226916">
                              <w:marLeft w:val="0"/>
                              <w:marRight w:val="0"/>
                              <w:marTop w:val="0"/>
                              <w:marBottom w:val="0"/>
                              <w:divBdr>
                                <w:top w:val="none" w:sz="0" w:space="0" w:color="auto"/>
                                <w:left w:val="none" w:sz="0" w:space="0" w:color="auto"/>
                                <w:bottom w:val="none" w:sz="0" w:space="0" w:color="auto"/>
                                <w:right w:val="none" w:sz="0" w:space="0" w:color="auto"/>
                              </w:divBdr>
                            </w:div>
                          </w:divsChild>
                        </w:div>
                        <w:div w:id="986593872">
                          <w:marLeft w:val="0"/>
                          <w:marRight w:val="0"/>
                          <w:marTop w:val="21"/>
                          <w:marBottom w:val="41"/>
                          <w:divBdr>
                            <w:top w:val="none" w:sz="0" w:space="0" w:color="auto"/>
                            <w:left w:val="none" w:sz="0" w:space="0" w:color="auto"/>
                            <w:bottom w:val="none" w:sz="0" w:space="0" w:color="auto"/>
                            <w:right w:val="none" w:sz="0" w:space="0" w:color="auto"/>
                          </w:divBdr>
                        </w:div>
                        <w:div w:id="1054237258">
                          <w:marLeft w:val="52"/>
                          <w:marRight w:val="0"/>
                          <w:marTop w:val="0"/>
                          <w:marBottom w:val="0"/>
                          <w:divBdr>
                            <w:top w:val="none" w:sz="0" w:space="0" w:color="auto"/>
                            <w:left w:val="none" w:sz="0" w:space="0" w:color="auto"/>
                            <w:bottom w:val="none" w:sz="0" w:space="0" w:color="auto"/>
                            <w:right w:val="none" w:sz="0" w:space="0" w:color="auto"/>
                          </w:divBdr>
                        </w:div>
                      </w:divsChild>
                    </w:div>
                    <w:div w:id="1571118049">
                      <w:marLeft w:val="0"/>
                      <w:marRight w:val="0"/>
                      <w:marTop w:val="83"/>
                      <w:marBottom w:val="0"/>
                      <w:divBdr>
                        <w:top w:val="none" w:sz="0" w:space="0" w:color="auto"/>
                        <w:left w:val="none" w:sz="0" w:space="0" w:color="auto"/>
                        <w:bottom w:val="none" w:sz="0" w:space="0" w:color="auto"/>
                        <w:right w:val="none" w:sz="0" w:space="0" w:color="auto"/>
                      </w:divBdr>
                    </w:div>
                  </w:divsChild>
                </w:div>
              </w:divsChild>
            </w:div>
            <w:div w:id="2050184043">
              <w:marLeft w:val="0"/>
              <w:marRight w:val="0"/>
              <w:marTop w:val="0"/>
              <w:marBottom w:val="0"/>
              <w:divBdr>
                <w:top w:val="none" w:sz="0" w:space="0" w:color="auto"/>
                <w:left w:val="none" w:sz="0" w:space="0" w:color="auto"/>
                <w:bottom w:val="none" w:sz="0" w:space="0" w:color="auto"/>
                <w:right w:val="none" w:sz="0" w:space="0" w:color="auto"/>
              </w:divBdr>
              <w:divsChild>
                <w:div w:id="972521464">
                  <w:marLeft w:val="0"/>
                  <w:marRight w:val="0"/>
                  <w:marTop w:val="83"/>
                  <w:marBottom w:val="0"/>
                  <w:divBdr>
                    <w:top w:val="none" w:sz="0" w:space="0" w:color="auto"/>
                    <w:left w:val="none" w:sz="0" w:space="0" w:color="auto"/>
                    <w:bottom w:val="none" w:sz="0" w:space="0" w:color="auto"/>
                    <w:right w:val="none" w:sz="0" w:space="0" w:color="auto"/>
                  </w:divBdr>
                </w:div>
                <w:div w:id="978417424">
                  <w:marLeft w:val="0"/>
                  <w:marRight w:val="0"/>
                  <w:marTop w:val="31"/>
                  <w:marBottom w:val="73"/>
                  <w:divBdr>
                    <w:top w:val="none" w:sz="0" w:space="0" w:color="auto"/>
                    <w:left w:val="none" w:sz="0" w:space="0" w:color="auto"/>
                    <w:bottom w:val="none" w:sz="0" w:space="0" w:color="auto"/>
                    <w:right w:val="none" w:sz="0" w:space="0" w:color="auto"/>
                  </w:divBdr>
                </w:div>
                <w:div w:id="1820418790">
                  <w:marLeft w:val="0"/>
                  <w:marRight w:val="0"/>
                  <w:marTop w:val="0"/>
                  <w:marBottom w:val="0"/>
                  <w:divBdr>
                    <w:top w:val="none" w:sz="0" w:space="0" w:color="auto"/>
                    <w:left w:val="none" w:sz="0" w:space="0" w:color="auto"/>
                    <w:bottom w:val="none" w:sz="0" w:space="0" w:color="auto"/>
                    <w:right w:val="none" w:sz="0" w:space="0" w:color="auto"/>
                  </w:divBdr>
                  <w:divsChild>
                    <w:div w:id="73742309">
                      <w:marLeft w:val="0"/>
                      <w:marRight w:val="0"/>
                      <w:marTop w:val="0"/>
                      <w:marBottom w:val="0"/>
                      <w:divBdr>
                        <w:top w:val="none" w:sz="0" w:space="0" w:color="auto"/>
                        <w:left w:val="none" w:sz="0" w:space="0" w:color="auto"/>
                        <w:bottom w:val="none" w:sz="0" w:space="0" w:color="auto"/>
                        <w:right w:val="none" w:sz="0" w:space="0" w:color="auto"/>
                      </w:divBdr>
                      <w:divsChild>
                        <w:div w:id="1421170748">
                          <w:marLeft w:val="0"/>
                          <w:marRight w:val="0"/>
                          <w:marTop w:val="21"/>
                          <w:marBottom w:val="41"/>
                          <w:divBdr>
                            <w:top w:val="none" w:sz="0" w:space="0" w:color="auto"/>
                            <w:left w:val="none" w:sz="0" w:space="0" w:color="auto"/>
                            <w:bottom w:val="none" w:sz="0" w:space="0" w:color="auto"/>
                            <w:right w:val="none" w:sz="0" w:space="0" w:color="auto"/>
                          </w:divBdr>
                        </w:div>
                        <w:div w:id="1463495635">
                          <w:marLeft w:val="0"/>
                          <w:marRight w:val="0"/>
                          <w:marTop w:val="0"/>
                          <w:marBottom w:val="0"/>
                          <w:divBdr>
                            <w:top w:val="none" w:sz="0" w:space="0" w:color="auto"/>
                            <w:left w:val="none" w:sz="0" w:space="0" w:color="auto"/>
                            <w:bottom w:val="none" w:sz="0" w:space="0" w:color="auto"/>
                            <w:right w:val="none" w:sz="0" w:space="0" w:color="auto"/>
                          </w:divBdr>
                          <w:divsChild>
                            <w:div w:id="213742255">
                              <w:marLeft w:val="0"/>
                              <w:marRight w:val="0"/>
                              <w:marTop w:val="0"/>
                              <w:marBottom w:val="0"/>
                              <w:divBdr>
                                <w:top w:val="none" w:sz="0" w:space="0" w:color="auto"/>
                                <w:left w:val="none" w:sz="0" w:space="0" w:color="auto"/>
                                <w:bottom w:val="none" w:sz="0" w:space="0" w:color="auto"/>
                                <w:right w:val="none" w:sz="0" w:space="0" w:color="auto"/>
                              </w:divBdr>
                            </w:div>
                          </w:divsChild>
                        </w:div>
                        <w:div w:id="1538548630">
                          <w:marLeft w:val="52"/>
                          <w:marRight w:val="0"/>
                          <w:marTop w:val="0"/>
                          <w:marBottom w:val="0"/>
                          <w:divBdr>
                            <w:top w:val="none" w:sz="0" w:space="0" w:color="auto"/>
                            <w:left w:val="none" w:sz="0" w:space="0" w:color="auto"/>
                            <w:bottom w:val="none" w:sz="0" w:space="0" w:color="auto"/>
                            <w:right w:val="none" w:sz="0" w:space="0" w:color="auto"/>
                          </w:divBdr>
                        </w:div>
                      </w:divsChild>
                    </w:div>
                    <w:div w:id="668873378">
                      <w:marLeft w:val="0"/>
                      <w:marRight w:val="0"/>
                      <w:marTop w:val="0"/>
                      <w:marBottom w:val="104"/>
                      <w:divBdr>
                        <w:top w:val="none" w:sz="0" w:space="0" w:color="auto"/>
                        <w:left w:val="none" w:sz="0" w:space="0" w:color="auto"/>
                        <w:bottom w:val="none" w:sz="0" w:space="0" w:color="auto"/>
                        <w:right w:val="none" w:sz="0" w:space="0" w:color="auto"/>
                      </w:divBdr>
                    </w:div>
                    <w:div w:id="717975619">
                      <w:marLeft w:val="0"/>
                      <w:marRight w:val="0"/>
                      <w:marTop w:val="0"/>
                      <w:marBottom w:val="0"/>
                      <w:divBdr>
                        <w:top w:val="none" w:sz="0" w:space="0" w:color="auto"/>
                        <w:left w:val="none" w:sz="0" w:space="0" w:color="auto"/>
                        <w:bottom w:val="none" w:sz="0" w:space="0" w:color="auto"/>
                        <w:right w:val="none" w:sz="0" w:space="0" w:color="auto"/>
                      </w:divBdr>
                      <w:divsChild>
                        <w:div w:id="600577263">
                          <w:marLeft w:val="52"/>
                          <w:marRight w:val="0"/>
                          <w:marTop w:val="0"/>
                          <w:marBottom w:val="0"/>
                          <w:divBdr>
                            <w:top w:val="none" w:sz="0" w:space="0" w:color="auto"/>
                            <w:left w:val="none" w:sz="0" w:space="0" w:color="auto"/>
                            <w:bottom w:val="none" w:sz="0" w:space="0" w:color="auto"/>
                            <w:right w:val="none" w:sz="0" w:space="0" w:color="auto"/>
                          </w:divBdr>
                        </w:div>
                        <w:div w:id="1310938528">
                          <w:marLeft w:val="0"/>
                          <w:marRight w:val="0"/>
                          <w:marTop w:val="21"/>
                          <w:marBottom w:val="41"/>
                          <w:divBdr>
                            <w:top w:val="none" w:sz="0" w:space="0" w:color="auto"/>
                            <w:left w:val="none" w:sz="0" w:space="0" w:color="auto"/>
                            <w:bottom w:val="none" w:sz="0" w:space="0" w:color="auto"/>
                            <w:right w:val="none" w:sz="0" w:space="0" w:color="auto"/>
                          </w:divBdr>
                        </w:div>
                        <w:div w:id="1859125823">
                          <w:marLeft w:val="0"/>
                          <w:marRight w:val="0"/>
                          <w:marTop w:val="0"/>
                          <w:marBottom w:val="0"/>
                          <w:divBdr>
                            <w:top w:val="none" w:sz="0" w:space="0" w:color="auto"/>
                            <w:left w:val="none" w:sz="0" w:space="0" w:color="auto"/>
                            <w:bottom w:val="none" w:sz="0" w:space="0" w:color="auto"/>
                            <w:right w:val="none" w:sz="0" w:space="0" w:color="auto"/>
                          </w:divBdr>
                          <w:divsChild>
                            <w:div w:id="194923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8011337">
                      <w:marLeft w:val="0"/>
                      <w:marRight w:val="52"/>
                      <w:marTop w:val="0"/>
                      <w:marBottom w:val="52"/>
                      <w:divBdr>
                        <w:top w:val="none" w:sz="0" w:space="0" w:color="auto"/>
                        <w:left w:val="none" w:sz="0" w:space="0" w:color="auto"/>
                        <w:bottom w:val="none" w:sz="0" w:space="0" w:color="auto"/>
                        <w:right w:val="none" w:sz="0" w:space="0" w:color="auto"/>
                      </w:divBdr>
                    </w:div>
                    <w:div w:id="1962683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image" Target="media/image1.wmf"/><Relationship Id="rId18" Type="http://schemas.openxmlformats.org/officeDocument/2006/relationships/hyperlink" Target="http://www.pmoinformatica.com/2014/10/presupuesto-de-un-proyecto.html"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www.pmoinformatica.com/2014/02/plantilla-reporte-de-avance-de-proyecto.html" TargetMode="External"/><Relationship Id="rId7" Type="http://schemas.openxmlformats.org/officeDocument/2006/relationships/endnotes" Target="endnotes.xml"/><Relationship Id="rId12" Type="http://schemas.microsoft.com/office/2007/relationships/diagramDrawing" Target="diagrams/drawing1.xml"/><Relationship Id="rId17" Type="http://schemas.openxmlformats.org/officeDocument/2006/relationships/oleObject" Target="embeddings/oleObject2.bin"/><Relationship Id="rId25" Type="http://schemas.openxmlformats.org/officeDocument/2006/relationships/hyperlink" Target="http://www.pmoinformatica.com/2017/03/plantilla-plan-gestion-interesados.html" TargetMode="External"/><Relationship Id="rId2" Type="http://schemas.openxmlformats.org/officeDocument/2006/relationships/numbering" Target="numbering.xml"/><Relationship Id="rId16" Type="http://schemas.openxmlformats.org/officeDocument/2006/relationships/image" Target="media/image3.emf"/><Relationship Id="rId20" Type="http://schemas.openxmlformats.org/officeDocument/2006/relationships/hyperlink" Target="http://www.pmoinformatica.com/2014/03/plantilla-de-plan-de-gestion-de.html"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hyperlink" Target="http://www.pmoinformatica.com/2019/07/plan-direccion-proyecto-plantilla.html" TargetMode="Externa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yperlink" Target="http://oficinaproyectosinformatica.blogspot.com/2012/10/plantilla-para-la-gestion-de-riesgos-en.html" TargetMode="External"/><Relationship Id="rId28" Type="http://schemas.openxmlformats.org/officeDocument/2006/relationships/fontTable" Target="fontTable.xml"/><Relationship Id="rId10" Type="http://schemas.openxmlformats.org/officeDocument/2006/relationships/diagramQuickStyle" Target="diagrams/quickStyle1.xml"/><Relationship Id="rId19" Type="http://schemas.openxmlformats.org/officeDocument/2006/relationships/hyperlink" Target="http://www.pmoinformatica.com/2013/07/plantilla-matriz-raci-asignacion.html" TargetMode="Externa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oleObject" Target="embeddings/oleObject1.bin"/><Relationship Id="rId22" Type="http://schemas.openxmlformats.org/officeDocument/2006/relationships/hyperlink" Target="http://www.pmoinformatica.com/2013/09/plantilla-plan-gestion-riesgos.html" TargetMode="External"/><Relationship Id="rId27" Type="http://schemas.openxmlformats.org/officeDocument/2006/relationships/footer" Target="footer1.xml"/></Relationships>
</file>

<file path=word/diagrams/colors1.xml><?xml version="1.0" encoding="utf-8"?>
<dgm:colorsDef xmlns:dgm="http://schemas.openxmlformats.org/drawingml/2006/diagram" xmlns:a="http://schemas.openxmlformats.org/drawingml/2006/main" uniqueId="urn:microsoft.com/office/officeart/2005/8/colors/colorful4">
  <dgm:title val=""/>
  <dgm:desc val=""/>
  <dgm:catLst>
    <dgm:cat type="colorful" pri="10400"/>
  </dgm:catLst>
  <dgm:styleLbl name="node0">
    <dgm:fillClrLst meth="repeat">
      <a:schemeClr val="accent3"/>
    </dgm:fillClrLst>
    <dgm:linClrLst meth="repeat">
      <a:schemeClr val="lt1"/>
    </dgm:linClrLst>
    <dgm:effectClrLst/>
    <dgm:txLinClrLst/>
    <dgm:txFillClrLst/>
    <dgm:txEffectClrLst/>
  </dgm:styleLbl>
  <dgm:styleLbl name="node1">
    <dgm:fillClrLst>
      <a:schemeClr val="accent4"/>
      <a:schemeClr val="accent5"/>
    </dgm:fillClrLst>
    <dgm:linClrLst meth="repeat">
      <a:schemeClr val="lt1"/>
    </dgm:linClrLst>
    <dgm:effectClrLst/>
    <dgm:txLinClrLst/>
    <dgm:txFillClrLst/>
    <dgm:txEffectClrLst/>
  </dgm:styleLbl>
  <dgm:styleLbl name="alignNode1">
    <dgm:fillClrLst>
      <a:schemeClr val="accent4"/>
      <a:schemeClr val="accent5"/>
    </dgm:fillClrLst>
    <dgm:linClrLst>
      <a:schemeClr val="accent4"/>
      <a:schemeClr val="accent5"/>
    </dgm:linClrLst>
    <dgm:effectClrLst/>
    <dgm:txLinClrLst/>
    <dgm:txFillClrLst/>
    <dgm:txEffectClrLst/>
  </dgm:styleLbl>
  <dgm:styleLbl name="lnNode1">
    <dgm:fillClrLst>
      <a:schemeClr val="accent4"/>
      <a:schemeClr val="accent5"/>
    </dgm:fillClrLst>
    <dgm:linClrLst meth="repeat">
      <a:schemeClr val="lt1"/>
    </dgm:linClrLst>
    <dgm:effectClrLst/>
    <dgm:txLinClrLst/>
    <dgm:txFillClrLst/>
    <dgm:txEffectClrLst/>
  </dgm:styleLbl>
  <dgm:styleLbl name="vennNode1">
    <dgm:fillClrLst>
      <a:schemeClr val="accent4">
        <a:alpha val="50000"/>
      </a:schemeClr>
      <a:schemeClr val="accent5">
        <a:alpha val="50000"/>
      </a:schemeClr>
    </dgm:fillClrLst>
    <dgm:linClrLst meth="repeat">
      <a:schemeClr val="lt1"/>
    </dgm:linClrLst>
    <dgm:effectClrLst/>
    <dgm:txLinClrLst/>
    <dgm:txFillClrLst/>
    <dgm:txEffectClrLst/>
  </dgm:styleLbl>
  <dgm:styleLbl name="node2">
    <dgm:fillClrLst>
      <a:schemeClr val="accent5"/>
    </dgm:fillClrLst>
    <dgm:linClrLst meth="repeat">
      <a:schemeClr val="lt1"/>
    </dgm:linClrLst>
    <dgm:effectClrLst/>
    <dgm:txLinClrLst/>
    <dgm:txFillClrLst/>
    <dgm:txEffectClrLst/>
  </dgm:styleLbl>
  <dgm:styleLbl name="node3">
    <dgm:fillClrLst>
      <a:schemeClr val="accent6"/>
    </dgm:fillClrLst>
    <dgm:linClrLst meth="repeat">
      <a:schemeClr val="lt1"/>
    </dgm:linClrLst>
    <dgm:effectClrLst/>
    <dgm:txLinClrLst/>
    <dgm:txFillClrLst/>
    <dgm:txEffectClrLst/>
  </dgm:styleLbl>
  <dgm:styleLbl name="node4">
    <dgm:fillClrLst>
      <a:schemeClr val="accent1"/>
    </dgm:fillClrLst>
    <dgm:linClrLst meth="repeat">
      <a:schemeClr val="lt1"/>
    </dgm:linClrLst>
    <dgm:effectClrLst/>
    <dgm:txLinClrLst/>
    <dgm:txFillClrLst/>
    <dgm:txEffectClrLst/>
  </dgm:styleLbl>
  <dgm:styleLbl name="fgImgPlace1">
    <dgm:fillClrLst>
      <a:schemeClr val="accent4">
        <a:tint val="50000"/>
      </a:schemeClr>
      <a:schemeClr val="accent5">
        <a:tint val="50000"/>
      </a:schemeClr>
    </dgm:fillClrLst>
    <dgm:linClrLst meth="repeat">
      <a:schemeClr val="lt1"/>
    </dgm:linClrLst>
    <dgm:effectClrLst/>
    <dgm:txLinClrLst/>
    <dgm:txFillClrLst meth="repeat">
      <a:schemeClr val="lt1"/>
    </dgm:txFillClrLst>
    <dgm:txEffectClrLst/>
  </dgm:styleLbl>
  <dgm:styleLbl name="align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bgImgPlace1">
    <dgm:fillClrLst>
      <a:schemeClr val="accent4">
        <a:tint val="50000"/>
      </a:schemeClr>
      <a:schemeClr val="accent5">
        <a:tint val="20000"/>
      </a:schemeClr>
    </dgm:fillClrLst>
    <dgm:linClrLst meth="repeat">
      <a:schemeClr val="lt1"/>
    </dgm:linClrLst>
    <dgm:effectClrLst/>
    <dgm:txLinClrLst/>
    <dgm:txFillClrLst meth="repeat">
      <a:schemeClr val="lt1"/>
    </dgm:txFillClrLst>
    <dgm:txEffectClrLst/>
  </dgm:styleLbl>
  <dgm:styleLbl name="sibTrans2D1">
    <dgm:fillClrLst>
      <a:schemeClr val="accent4"/>
      <a:schemeClr val="accent5"/>
    </dgm:fillClrLst>
    <dgm:linClrLst meth="repeat">
      <a:schemeClr val="lt1"/>
    </dgm:linClrLst>
    <dgm:effectClrLst/>
    <dgm:txLinClrLst/>
    <dgm:txFillClrLst/>
    <dgm:txEffectClrLst/>
  </dgm:styleLbl>
  <dgm:styleLbl name="fgSibTrans2D1">
    <dgm:fillClrLst>
      <a:schemeClr val="accent4"/>
      <a:schemeClr val="accent5"/>
    </dgm:fillClrLst>
    <dgm:linClrLst meth="repeat">
      <a:schemeClr val="lt1"/>
    </dgm:linClrLst>
    <dgm:effectClrLst/>
    <dgm:txLinClrLst/>
    <dgm:txFillClrLst meth="repeat">
      <a:schemeClr val="lt1"/>
    </dgm:txFillClrLst>
    <dgm:txEffectClrLst/>
  </dgm:styleLbl>
  <dgm:styleLbl name="bgSibTrans2D1">
    <dgm:fillClrLst>
      <a:schemeClr val="accent4"/>
      <a:schemeClr val="accent5"/>
    </dgm:fillClrLst>
    <dgm:linClrLst meth="repeat">
      <a:schemeClr val="lt1"/>
    </dgm:linClrLst>
    <dgm:effectClrLst/>
    <dgm:txLinClrLst/>
    <dgm:txFillClrLst meth="repeat">
      <a:schemeClr val="lt1"/>
    </dgm:txFillClrLst>
    <dgm:txEffectClrLst/>
  </dgm:styleLbl>
  <dgm:styleLbl name="sibTrans1D1">
    <dgm:fillClrLst/>
    <dgm:linClrLst>
      <a:schemeClr val="accent4"/>
      <a:schemeClr val="accent5"/>
    </dgm:linClrLst>
    <dgm:effectClrLst/>
    <dgm:txLinClrLst/>
    <dgm:txFillClrLst meth="repeat">
      <a:schemeClr val="tx1"/>
    </dgm:txFillClrLst>
    <dgm:txEffectClrLst/>
  </dgm:styleLbl>
  <dgm:styleLbl name="callout">
    <dgm:fillClrLst meth="repeat">
      <a:schemeClr val="accent4"/>
    </dgm:fillClrLst>
    <dgm:linClrLst meth="repeat">
      <a:schemeClr val="accent4">
        <a:tint val="50000"/>
      </a:schemeClr>
    </dgm:linClrLst>
    <dgm:effectClrLst/>
    <dgm:txLinClrLst/>
    <dgm:txFillClrLst meth="repeat">
      <a:schemeClr val="tx1"/>
    </dgm:txFillClrLst>
    <dgm:txEffectClrLst/>
  </dgm:styleLbl>
  <dgm:styleLbl name="asst0">
    <dgm:fillClrLst meth="repeat">
      <a:schemeClr val="accent4"/>
    </dgm:fillClrLst>
    <dgm:linClrLst meth="repeat">
      <a:schemeClr val="lt1">
        <a:shade val="80000"/>
      </a:schemeClr>
    </dgm:linClrLst>
    <dgm:effectClrLst/>
    <dgm:txLinClrLst/>
    <dgm:txFillClrLst/>
    <dgm:txEffectClrLst/>
  </dgm:styleLbl>
  <dgm:styleLbl name="asst1">
    <dgm:fillClrLst meth="repeat">
      <a:schemeClr val="accent5"/>
    </dgm:fillClrLst>
    <dgm:linClrLst meth="repeat">
      <a:schemeClr val="lt1">
        <a:shade val="80000"/>
      </a:schemeClr>
    </dgm:linClrLst>
    <dgm:effectClrLst/>
    <dgm:txLinClrLst/>
    <dgm:txFillClrLst/>
    <dgm:txEffectClrLst/>
  </dgm:styleLbl>
  <dgm:styleLbl name="asst2">
    <dgm:fillClrLst>
      <a:schemeClr val="accent6"/>
    </dgm:fillClrLst>
    <dgm:linClrLst meth="repeat">
      <a:schemeClr val="lt1"/>
    </dgm:linClrLst>
    <dgm:effectClrLst/>
    <dgm:txLinClrLst/>
    <dgm:txFillClrLst/>
    <dgm:txEffectClrLst/>
  </dgm:styleLbl>
  <dgm:styleLbl name="asst3">
    <dgm:fillClrLst>
      <a:schemeClr val="accent1"/>
    </dgm:fillClrLst>
    <dgm:linClrLst meth="repeat">
      <a:schemeClr val="lt1"/>
    </dgm:linClrLst>
    <dgm:effectClrLst/>
    <dgm:txLinClrLst/>
    <dgm:txFillClrLst/>
    <dgm:txEffectClrLst/>
  </dgm:styleLbl>
  <dgm:styleLbl name="asst4">
    <dgm:fillClrLst>
      <a:schemeClr val="accent2"/>
    </dgm:fillClrLst>
    <dgm:linClrLst meth="repeat">
      <a:schemeClr val="lt1"/>
    </dgm:linClrLst>
    <dgm:effectClrLst/>
    <dgm:txLinClrLst/>
    <dgm:txFillClrLst/>
    <dgm:txEffectClrLst/>
  </dgm:styleLbl>
  <dgm:styleLbl name="parChTrans2D1">
    <dgm:fillClrLst meth="repeat">
      <a:schemeClr val="accent4"/>
    </dgm:fillClrLst>
    <dgm:linClrLst meth="repeat">
      <a:schemeClr val="lt1"/>
    </dgm:linClrLst>
    <dgm:effectClrLst/>
    <dgm:txLinClrLst/>
    <dgm:txFillClrLst meth="repeat">
      <a:schemeClr val="lt1"/>
    </dgm:txFillClrLst>
    <dgm:txEffectClrLst/>
  </dgm:styleLbl>
  <dgm:styleLbl name="parChTrans2D2">
    <dgm:fillClrLst meth="repeat">
      <a:schemeClr val="accent5"/>
    </dgm:fillClrLst>
    <dgm:linClrLst meth="repeat">
      <a:schemeClr val="lt1"/>
    </dgm:linClrLst>
    <dgm:effectClrLst/>
    <dgm:txLinClrLst/>
    <dgm:txFillClrLst/>
    <dgm:txEffectClrLst/>
  </dgm:styleLbl>
  <dgm:styleLbl name="parChTrans2D3">
    <dgm:fillClrLst meth="repeat">
      <a:schemeClr val="accent5"/>
    </dgm:fillClrLst>
    <dgm:linClrLst meth="repeat">
      <a:schemeClr val="lt1"/>
    </dgm:linClrLst>
    <dgm:effectClrLst/>
    <dgm:txLinClrLst/>
    <dgm:txFillClrLst/>
    <dgm:txEffectClrLst/>
  </dgm:styleLbl>
  <dgm:styleLbl name="parChTrans2D4">
    <dgm:fillClrLst meth="repeat">
      <a:schemeClr val="accent6"/>
    </dgm:fillClrLst>
    <dgm:linClrLst meth="repeat">
      <a:schemeClr val="lt1"/>
    </dgm:linClrLst>
    <dgm:effectClrLst/>
    <dgm:txLinClrLst/>
    <dgm:txFillClrLst meth="repeat">
      <a:schemeClr val="lt1"/>
    </dgm:txFillClrLst>
    <dgm:txEffectClrLst/>
  </dgm:styleLbl>
  <dgm:styleLbl name="parChTrans1D1">
    <dgm:fillClrLst meth="repeat">
      <a:schemeClr val="accent4"/>
    </dgm:fillClrLst>
    <dgm:linClrLst meth="repeat">
      <a:schemeClr val="accent4"/>
    </dgm:linClrLst>
    <dgm:effectClrLst/>
    <dgm:txLinClrLst/>
    <dgm:txFillClrLst meth="repeat">
      <a:schemeClr val="tx1"/>
    </dgm:txFillClrLst>
    <dgm:txEffectClrLst/>
  </dgm:styleLbl>
  <dgm:styleLbl name="parChTrans1D2">
    <dgm:fillClrLst meth="repeat">
      <a:schemeClr val="accent4">
        <a:tint val="90000"/>
      </a:schemeClr>
    </dgm:fillClrLst>
    <dgm:linClrLst meth="repeat">
      <a:schemeClr val="accent5"/>
    </dgm:linClrLst>
    <dgm:effectClrLst/>
    <dgm:txLinClrLst/>
    <dgm:txFillClrLst meth="repeat">
      <a:schemeClr val="tx1"/>
    </dgm:txFillClrLst>
    <dgm:txEffectClrLst/>
  </dgm:styleLbl>
  <dgm:styleLbl name="parChTrans1D3">
    <dgm:fillClrLst meth="repeat">
      <a:schemeClr val="accent4">
        <a:tint val="70000"/>
      </a:schemeClr>
    </dgm:fillClrLst>
    <dgm:linClrLst meth="repeat">
      <a:schemeClr val="accent6"/>
    </dgm:linClrLst>
    <dgm:effectClrLst/>
    <dgm:txLinClrLst/>
    <dgm:txFillClrLst meth="repeat">
      <a:schemeClr val="tx1"/>
    </dgm:txFillClrLst>
    <dgm:txEffectClrLst/>
  </dgm:styleLbl>
  <dgm:styleLbl name="parChTrans1D4">
    <dgm:fillClrLst meth="repeat">
      <a:schemeClr val="accent4">
        <a:tint val="50000"/>
      </a:schemeClr>
    </dgm:fillClrLst>
    <dgm:linClrLst meth="repeat">
      <a:schemeClr val="accent1"/>
    </dgm:linClrLst>
    <dgm:effectClrLst/>
    <dgm:txLinClrLst/>
    <dgm:txFillClrLst meth="repeat">
      <a:schemeClr val="tx1"/>
    </dgm:txFillClrLst>
    <dgm:txEffectClrLst/>
  </dgm:styleLbl>
  <dgm:styleLbl name="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conF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align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4"/>
    </dgm:linClrLst>
    <dgm:effectClrLst/>
    <dgm:txLinClrLst/>
    <dgm:txFillClrLst meth="repeat">
      <a:schemeClr val="dk1"/>
    </dgm:txFillClrLst>
    <dgm:txEffectClrLst/>
  </dgm:styleLbl>
  <dgm:styleLbl name="bgAcc1">
    <dgm:fillClrLst meth="repeat">
      <a:schemeClr val="lt1">
        <a:alpha val="90000"/>
      </a:schemeClr>
    </dgm:fillClrLst>
    <dgm:linClrLst>
      <a:schemeClr val="accent4"/>
      <a:schemeClr val="accent5"/>
    </dgm:linClrLst>
    <dgm:effectClrLst/>
    <dgm:txLinClrLst/>
    <dgm:txFillClrLst meth="repeat">
      <a:schemeClr val="dk1"/>
    </dgm:txFillClrLst>
    <dgm:txEffectClrLst/>
  </dgm:styleLbl>
  <dgm:styleLbl name="solidFgAcc1">
    <dgm:fillClrLst meth="repeat">
      <a:schemeClr val="lt1"/>
    </dgm:fillClrLst>
    <dgm:linClrLst>
      <a:schemeClr val="accent4"/>
      <a:schemeClr val="accent5"/>
    </dgm:linClrLst>
    <dgm:effectClrLst/>
    <dgm:txLinClrLst/>
    <dgm:txFillClrLst meth="repeat">
      <a:schemeClr val="dk1"/>
    </dgm:txFillClrLst>
    <dgm:txEffectClrLst/>
  </dgm:styleLbl>
  <dgm:styleLbl name="solidAlignAcc1">
    <dgm:fillClrLst meth="repeat">
      <a:schemeClr val="lt1"/>
    </dgm:fillClrLst>
    <dgm:linClrLst>
      <a:schemeClr val="accent4"/>
      <a:schemeClr val="accent5"/>
    </dgm:linClrLst>
    <dgm:effectClrLst/>
    <dgm:txLinClrLst/>
    <dgm:txFillClrLst meth="repeat">
      <a:schemeClr val="dk1"/>
    </dgm:txFillClrLst>
    <dgm:txEffectClrLst/>
  </dgm:styleLbl>
  <dgm:styleLbl name="solidBgAcc1">
    <dgm:fillClrLst meth="repeat">
      <a:schemeClr val="lt1"/>
    </dgm:fillClrLst>
    <dgm:linClrLst>
      <a:schemeClr val="accent4"/>
      <a:schemeClr val="accent5"/>
    </dgm:linClrLst>
    <dgm:effectClrLst/>
    <dgm:txLinClrLst/>
    <dgm:txFillClrLst meth="repeat">
      <a:schemeClr val="dk1"/>
    </dgm:txFillClrLst>
    <dgm:txEffectClrLst/>
  </dgm:styleLbl>
  <dgm:styleLbl name="f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align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bgAccFollowNode1">
    <dgm:fillClrLst>
      <a:schemeClr val="accent4">
        <a:tint val="40000"/>
        <a:alpha val="90000"/>
      </a:schemeClr>
      <a:schemeClr val="accent5">
        <a:tint val="40000"/>
        <a:alpha val="90000"/>
      </a:schemeClr>
    </dgm:fillClrLst>
    <dgm:linClrLst>
      <a:schemeClr val="accent4">
        <a:tint val="40000"/>
        <a:alpha val="90000"/>
      </a:schemeClr>
      <a:schemeClr val="accent5">
        <a:tint val="40000"/>
        <a:alpha val="90000"/>
      </a:schemeClr>
    </dgm:linClrLst>
    <dgm:effectClrLst/>
    <dgm:txLinClrLst/>
    <dgm:txFillClrLst meth="repeat">
      <a:schemeClr val="dk1"/>
    </dgm:txFillClrLst>
    <dgm:txEffectClrLst/>
  </dgm:styleLbl>
  <dgm:styleLbl name="fgAcc0">
    <dgm:fillClrLst meth="repeat">
      <a:schemeClr val="lt1">
        <a:alpha val="90000"/>
      </a:schemeClr>
    </dgm:fillClrLst>
    <dgm:linClrLst>
      <a:schemeClr val="accent3"/>
    </dgm:linClrLst>
    <dgm:effectClrLst/>
    <dgm:txLinClrLst/>
    <dgm:txFillClrLst meth="repeat">
      <a:schemeClr val="dk1"/>
    </dgm:txFillClrLst>
    <dgm:txEffectClrLst/>
  </dgm:styleLbl>
  <dgm:styleLbl name="fgAcc2">
    <dgm:fillClrLst meth="repeat">
      <a:schemeClr val="lt1">
        <a:alpha val="90000"/>
      </a:schemeClr>
    </dgm:fillClrLst>
    <dgm:linClrLst>
      <a:schemeClr val="accent5"/>
    </dgm:linClrLst>
    <dgm:effectClrLst/>
    <dgm:txLinClrLst/>
    <dgm:txFillClrLst meth="repeat">
      <a:schemeClr val="dk1"/>
    </dgm:txFillClrLst>
    <dgm:txEffectClrLst/>
  </dgm:styleLbl>
  <dgm:styleLbl name="fgAcc3">
    <dgm:fillClrLst meth="repeat">
      <a:schemeClr val="lt1">
        <a:alpha val="90000"/>
      </a:schemeClr>
    </dgm:fillClrLst>
    <dgm:linClrLst>
      <a:schemeClr val="accent6"/>
    </dgm:linClrLst>
    <dgm:effectClrLst/>
    <dgm:txLinClrLst/>
    <dgm:txFillClrLst meth="repeat">
      <a:schemeClr val="dk1"/>
    </dgm:txFillClrLst>
    <dgm:txEffectClrLst/>
  </dgm:styleLbl>
  <dgm:styleLbl name="fgAcc4">
    <dgm:fillClrLst meth="repeat">
      <a:schemeClr val="lt1">
        <a:alpha val="90000"/>
      </a:schemeClr>
    </dgm:fillClrLst>
    <dgm:linClrLst>
      <a:schemeClr val="accent1"/>
    </dgm:linClrLst>
    <dgm:effectClrLst/>
    <dgm:txLinClrLst/>
    <dgm:txFillClrLst meth="repeat">
      <a:schemeClr val="dk1"/>
    </dgm:txFillClrLst>
    <dgm:txEffectClrLst/>
  </dgm:styleLbl>
  <dgm:styleLbl name="bgShp">
    <dgm:fillClrLst meth="repeat">
      <a:schemeClr val="accent4">
        <a:tint val="40000"/>
      </a:schemeClr>
    </dgm:fillClrLst>
    <dgm:linClrLst meth="repeat">
      <a:schemeClr val="dk1"/>
    </dgm:linClrLst>
    <dgm:effectClrLst/>
    <dgm:txLinClrLst/>
    <dgm:txFillClrLst meth="repeat">
      <a:schemeClr val="dk1"/>
    </dgm:txFillClrLst>
    <dgm:txEffectClrLst/>
  </dgm:styleLbl>
  <dgm:styleLbl name="dkBgShp">
    <dgm:fillClrLst meth="repeat">
      <a:schemeClr val="accent4">
        <a:shade val="90000"/>
      </a:schemeClr>
    </dgm:fillClrLst>
    <dgm:linClrLst meth="repeat">
      <a:schemeClr val="dk1"/>
    </dgm:linClrLst>
    <dgm:effectClrLst/>
    <dgm:txLinClrLst/>
    <dgm:txFillClrLst meth="repeat">
      <a:schemeClr val="lt1"/>
    </dgm:txFillClrLst>
    <dgm:txEffectClrLst/>
  </dgm:styleLbl>
  <dgm:styleLbl name="trBgShp">
    <dgm:fillClrLst meth="repeat">
      <a:schemeClr val="accent4">
        <a:tint val="50000"/>
        <a:alpha val="40000"/>
      </a:schemeClr>
    </dgm:fillClrLst>
    <dgm:linClrLst meth="repeat">
      <a:schemeClr val="accent4"/>
    </dgm:linClrLst>
    <dgm:effectClrLst/>
    <dgm:txLinClrLst/>
    <dgm:txFillClrLst meth="repeat">
      <a:schemeClr val="lt1"/>
    </dgm:txFillClrLst>
    <dgm:txEffectClrLst/>
  </dgm:styleLbl>
  <dgm:styleLbl name="fgShp">
    <dgm:fillClrLst meth="repeat">
      <a:schemeClr val="accent4">
        <a:tint val="4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6EA78997-AB17-47F1-B86A-17B828FFA6E5}" type="doc">
      <dgm:prSet loTypeId="urn:microsoft.com/office/officeart/2005/8/layout/orgChart1" loCatId="hierarchy" qsTypeId="urn:microsoft.com/office/officeart/2005/8/quickstyle/simple1" qsCatId="simple" csTypeId="urn:microsoft.com/office/officeart/2005/8/colors/colorful4" csCatId="colorful" phldr="1"/>
      <dgm:spPr/>
      <dgm:t>
        <a:bodyPr/>
        <a:lstStyle/>
        <a:p>
          <a:endParaRPr lang="en-US"/>
        </a:p>
      </dgm:t>
    </dgm:pt>
    <dgm:pt modelId="{A52D76CA-E643-4C9E-8B07-BC80C5F48DAC}">
      <dgm:prSet phldrT="[Text]"/>
      <dgm:spPr/>
      <dgm:t>
        <a:bodyPr/>
        <a:lstStyle/>
        <a:p>
          <a:r>
            <a:rPr lang="en-US"/>
            <a:t>Proyecto renovación Farmacias Simple SPA</a:t>
          </a:r>
        </a:p>
      </dgm:t>
    </dgm:pt>
    <dgm:pt modelId="{5D1505CA-7343-49D7-801A-C19921D35D69}" type="parTrans" cxnId="{8AFDE71F-649D-4EB9-A8DF-A6F46F7924B3}">
      <dgm:prSet/>
      <dgm:spPr/>
      <dgm:t>
        <a:bodyPr/>
        <a:lstStyle/>
        <a:p>
          <a:endParaRPr lang="en-US"/>
        </a:p>
      </dgm:t>
    </dgm:pt>
    <dgm:pt modelId="{FA8F7502-1FB8-4852-A378-475E7B9F53AD}" type="sibTrans" cxnId="{8AFDE71F-649D-4EB9-A8DF-A6F46F7924B3}">
      <dgm:prSet/>
      <dgm:spPr/>
      <dgm:t>
        <a:bodyPr/>
        <a:lstStyle/>
        <a:p>
          <a:endParaRPr lang="en-US"/>
        </a:p>
      </dgm:t>
    </dgm:pt>
    <dgm:pt modelId="{3F52FBCE-4A15-4109-8E03-8F2F0FC329E6}">
      <dgm:prSet phldrT="[Text]"/>
      <dgm:spPr/>
      <dgm:t>
        <a:bodyPr/>
        <a:lstStyle/>
        <a:p>
          <a:r>
            <a:rPr lang="es-CL"/>
            <a:t>Diseño</a:t>
          </a:r>
          <a:endParaRPr lang="en-US"/>
        </a:p>
      </dgm:t>
    </dgm:pt>
    <dgm:pt modelId="{5D61DDD1-07DF-4222-BF12-7F52780518A3}" type="parTrans" cxnId="{82955AF7-E3E8-438A-9ABA-00C382B09774}">
      <dgm:prSet/>
      <dgm:spPr/>
      <dgm:t>
        <a:bodyPr/>
        <a:lstStyle/>
        <a:p>
          <a:endParaRPr lang="en-US"/>
        </a:p>
      </dgm:t>
    </dgm:pt>
    <dgm:pt modelId="{29842480-02B4-4FD5-8645-E2E02C9AF16D}" type="sibTrans" cxnId="{82955AF7-E3E8-438A-9ABA-00C382B09774}">
      <dgm:prSet/>
      <dgm:spPr/>
      <dgm:t>
        <a:bodyPr/>
        <a:lstStyle/>
        <a:p>
          <a:endParaRPr lang="en-US"/>
        </a:p>
      </dgm:t>
    </dgm:pt>
    <dgm:pt modelId="{A1B50A15-C492-4803-AE6E-8E3C9896F743}">
      <dgm:prSet phldrT="[Text]"/>
      <dgm:spPr/>
      <dgm:t>
        <a:bodyPr/>
        <a:lstStyle/>
        <a:p>
          <a:r>
            <a:rPr lang="es-CL"/>
            <a:t>Desarrollo</a:t>
          </a:r>
          <a:endParaRPr lang="en-US"/>
        </a:p>
      </dgm:t>
    </dgm:pt>
    <dgm:pt modelId="{93794D73-2072-41FF-945D-CDFAB1888AEC}" type="parTrans" cxnId="{4B5C6CF8-0EF2-4549-AA85-AF1294B65879}">
      <dgm:prSet/>
      <dgm:spPr/>
      <dgm:t>
        <a:bodyPr/>
        <a:lstStyle/>
        <a:p>
          <a:endParaRPr lang="en-US"/>
        </a:p>
      </dgm:t>
    </dgm:pt>
    <dgm:pt modelId="{85FCBE66-8222-44D9-929A-9FA496DECA1A}" type="sibTrans" cxnId="{4B5C6CF8-0EF2-4549-AA85-AF1294B65879}">
      <dgm:prSet/>
      <dgm:spPr/>
      <dgm:t>
        <a:bodyPr/>
        <a:lstStyle/>
        <a:p>
          <a:endParaRPr lang="en-US"/>
        </a:p>
      </dgm:t>
    </dgm:pt>
    <dgm:pt modelId="{F7F284C4-3BE6-4BB7-90D6-DB39B0F111F3}">
      <dgm:prSet phldrT="[Text]"/>
      <dgm:spPr/>
      <dgm:t>
        <a:bodyPr/>
        <a:lstStyle/>
        <a:p>
          <a:r>
            <a:rPr lang="es-CL"/>
            <a:t>Pruebas</a:t>
          </a:r>
          <a:endParaRPr lang="en-US"/>
        </a:p>
      </dgm:t>
    </dgm:pt>
    <dgm:pt modelId="{4CE72528-DF54-49E6-96B3-663EABE34CCC}" type="parTrans" cxnId="{78EC1E6A-EE07-4C63-825E-E2A3E6A02ADF}">
      <dgm:prSet/>
      <dgm:spPr/>
      <dgm:t>
        <a:bodyPr/>
        <a:lstStyle/>
        <a:p>
          <a:endParaRPr lang="en-US"/>
        </a:p>
      </dgm:t>
    </dgm:pt>
    <dgm:pt modelId="{4E7FFCF4-C434-4843-A837-B28645C34293}" type="sibTrans" cxnId="{78EC1E6A-EE07-4C63-825E-E2A3E6A02ADF}">
      <dgm:prSet/>
      <dgm:spPr/>
      <dgm:t>
        <a:bodyPr/>
        <a:lstStyle/>
        <a:p>
          <a:endParaRPr lang="en-US"/>
        </a:p>
      </dgm:t>
    </dgm:pt>
    <dgm:pt modelId="{DF097055-EBCE-4A27-9E77-FA521F7042DB}">
      <dgm:prSet phldrT="[Text]"/>
      <dgm:spPr/>
      <dgm:t>
        <a:bodyPr/>
        <a:lstStyle/>
        <a:p>
          <a:r>
            <a:rPr lang="en-US"/>
            <a:t>Planificación</a:t>
          </a:r>
        </a:p>
      </dgm:t>
    </dgm:pt>
    <dgm:pt modelId="{DF35DA5D-3070-491F-9F63-04FF8D1A67AF}" type="parTrans" cxnId="{3D0C7AD6-CC5A-4283-9F9B-7BD2A936A88A}">
      <dgm:prSet/>
      <dgm:spPr/>
      <dgm:t>
        <a:bodyPr/>
        <a:lstStyle/>
        <a:p>
          <a:endParaRPr lang="en-US"/>
        </a:p>
      </dgm:t>
    </dgm:pt>
    <dgm:pt modelId="{57E33D61-5AC1-4CB3-8464-FCC72EDD5FF0}" type="sibTrans" cxnId="{3D0C7AD6-CC5A-4283-9F9B-7BD2A936A88A}">
      <dgm:prSet/>
      <dgm:spPr/>
      <dgm:t>
        <a:bodyPr/>
        <a:lstStyle/>
        <a:p>
          <a:endParaRPr lang="en-US"/>
        </a:p>
      </dgm:t>
    </dgm:pt>
    <dgm:pt modelId="{73E8996F-3E0E-4F64-8A7A-CCA1C93A0D32}">
      <dgm:prSet phldrT="[Text]"/>
      <dgm:spPr/>
      <dgm:t>
        <a:bodyPr/>
        <a:lstStyle/>
        <a:p>
          <a:r>
            <a:rPr lang="es-CL"/>
            <a:t>Implementacion</a:t>
          </a:r>
          <a:endParaRPr lang="en-US"/>
        </a:p>
      </dgm:t>
    </dgm:pt>
    <dgm:pt modelId="{1A20F135-F131-4AC2-89F1-99A315870C7D}" type="parTrans" cxnId="{B39FBF91-9992-4B5D-9EBB-8C3BEEFAC56F}">
      <dgm:prSet/>
      <dgm:spPr/>
      <dgm:t>
        <a:bodyPr/>
        <a:lstStyle/>
        <a:p>
          <a:endParaRPr lang="en-US"/>
        </a:p>
      </dgm:t>
    </dgm:pt>
    <dgm:pt modelId="{8057D96E-3260-4D2C-BBE5-F14EE07E6F37}" type="sibTrans" cxnId="{B39FBF91-9992-4B5D-9EBB-8C3BEEFAC56F}">
      <dgm:prSet/>
      <dgm:spPr/>
      <dgm:t>
        <a:bodyPr/>
        <a:lstStyle/>
        <a:p>
          <a:endParaRPr lang="en-US"/>
        </a:p>
      </dgm:t>
    </dgm:pt>
    <dgm:pt modelId="{5EDED367-DDB2-4F1B-8555-112D785051D3}">
      <dgm:prSet phldrT="[Text]"/>
      <dgm:spPr/>
      <dgm:t>
        <a:bodyPr/>
        <a:lstStyle/>
        <a:p>
          <a:r>
            <a:rPr lang="es-CL"/>
            <a:t>Monitoreo y mantenimiento</a:t>
          </a:r>
          <a:endParaRPr lang="en-US"/>
        </a:p>
      </dgm:t>
    </dgm:pt>
    <dgm:pt modelId="{188A02B7-BC7E-483C-8006-580B3AF9BF76}" type="parTrans" cxnId="{3D90B959-BA9B-4A25-BB5A-36AE7038DB66}">
      <dgm:prSet/>
      <dgm:spPr/>
      <dgm:t>
        <a:bodyPr/>
        <a:lstStyle/>
        <a:p>
          <a:endParaRPr lang="en-US"/>
        </a:p>
      </dgm:t>
    </dgm:pt>
    <dgm:pt modelId="{7986B02C-8997-4A17-9090-272DCAC41855}" type="sibTrans" cxnId="{3D90B959-BA9B-4A25-BB5A-36AE7038DB66}">
      <dgm:prSet/>
      <dgm:spPr/>
      <dgm:t>
        <a:bodyPr/>
        <a:lstStyle/>
        <a:p>
          <a:endParaRPr lang="en-US"/>
        </a:p>
      </dgm:t>
    </dgm:pt>
    <dgm:pt modelId="{196A2EA9-4D41-4C7C-B68E-182AA95B758C}">
      <dgm:prSet phldrT="[Text]"/>
      <dgm:spPr/>
      <dgm:t>
        <a:bodyPr/>
        <a:lstStyle/>
        <a:p>
          <a:r>
            <a:rPr lang="es-CL"/>
            <a:t>Definir el alcance del proyecto</a:t>
          </a:r>
          <a:endParaRPr lang="en-US"/>
        </a:p>
      </dgm:t>
    </dgm:pt>
    <dgm:pt modelId="{70DE2461-8019-4907-86FD-34D4E58C1EC7}" type="parTrans" cxnId="{8930B13A-5A10-4580-AD21-BE7DD14EA648}">
      <dgm:prSet/>
      <dgm:spPr/>
      <dgm:t>
        <a:bodyPr/>
        <a:lstStyle/>
        <a:p>
          <a:endParaRPr lang="en-US"/>
        </a:p>
      </dgm:t>
    </dgm:pt>
    <dgm:pt modelId="{5F77196B-2CB1-4235-A97C-00A587B65759}" type="sibTrans" cxnId="{8930B13A-5A10-4580-AD21-BE7DD14EA648}">
      <dgm:prSet/>
      <dgm:spPr/>
      <dgm:t>
        <a:bodyPr/>
        <a:lstStyle/>
        <a:p>
          <a:endParaRPr lang="en-US"/>
        </a:p>
      </dgm:t>
    </dgm:pt>
    <dgm:pt modelId="{BD6301EF-99E6-4402-BF8A-B56E3EDC7ADC}">
      <dgm:prSet phldrT="[Text]"/>
      <dgm:spPr/>
      <dgm:t>
        <a:bodyPr/>
        <a:lstStyle/>
        <a:p>
          <a:r>
            <a:rPr lang="es-CL"/>
            <a:t>Identificación</a:t>
          </a:r>
          <a:endParaRPr lang="en-US"/>
        </a:p>
      </dgm:t>
    </dgm:pt>
    <dgm:pt modelId="{D729EEA5-DB11-421E-A237-144EC57E34CD}" type="parTrans" cxnId="{08D58B05-A9F9-45E8-93DB-338774509E9E}">
      <dgm:prSet/>
      <dgm:spPr/>
      <dgm:t>
        <a:bodyPr/>
        <a:lstStyle/>
        <a:p>
          <a:endParaRPr lang="en-US"/>
        </a:p>
      </dgm:t>
    </dgm:pt>
    <dgm:pt modelId="{E748AE3E-515E-4694-8969-B41741B422E0}" type="sibTrans" cxnId="{08D58B05-A9F9-45E8-93DB-338774509E9E}">
      <dgm:prSet/>
      <dgm:spPr/>
      <dgm:t>
        <a:bodyPr/>
        <a:lstStyle/>
        <a:p>
          <a:endParaRPr lang="en-US"/>
        </a:p>
      </dgm:t>
    </dgm:pt>
    <dgm:pt modelId="{784DD481-AE2E-4C35-8859-40848B4B8E64}">
      <dgm:prSet phldrT="[Text]"/>
      <dgm:spPr/>
      <dgm:t>
        <a:bodyPr/>
        <a:lstStyle/>
        <a:p>
          <a:r>
            <a:rPr lang="es-CL"/>
            <a:t>De objetivos</a:t>
          </a:r>
          <a:endParaRPr lang="en-US"/>
        </a:p>
      </dgm:t>
    </dgm:pt>
    <dgm:pt modelId="{5C0252BF-F56E-4230-BA7E-9E6A7F0573D2}" type="parTrans" cxnId="{9E1B93C3-87D3-44EF-A9FA-C8794C9BAA07}">
      <dgm:prSet/>
      <dgm:spPr/>
      <dgm:t>
        <a:bodyPr/>
        <a:lstStyle/>
        <a:p>
          <a:endParaRPr lang="en-US"/>
        </a:p>
      </dgm:t>
    </dgm:pt>
    <dgm:pt modelId="{6C7464A5-9622-47C5-9A1A-392DFF5393B7}" type="sibTrans" cxnId="{9E1B93C3-87D3-44EF-A9FA-C8794C9BAA07}">
      <dgm:prSet/>
      <dgm:spPr/>
      <dgm:t>
        <a:bodyPr/>
        <a:lstStyle/>
        <a:p>
          <a:endParaRPr lang="en-US"/>
        </a:p>
      </dgm:t>
    </dgm:pt>
    <dgm:pt modelId="{0780C854-9083-4AF5-B58B-55649CCE90BE}">
      <dgm:prSet phldrT="[Text]"/>
      <dgm:spPr/>
      <dgm:t>
        <a:bodyPr/>
        <a:lstStyle/>
        <a:p>
          <a:r>
            <a:rPr lang="es-CL"/>
            <a:t>De entregables</a:t>
          </a:r>
          <a:endParaRPr lang="en-US"/>
        </a:p>
      </dgm:t>
    </dgm:pt>
    <dgm:pt modelId="{AB1AB3F3-55B9-40E1-A12F-D3C9CC6801CD}" type="parTrans" cxnId="{F7AC518A-ABE5-4CA3-B757-4441747A4871}">
      <dgm:prSet/>
      <dgm:spPr/>
      <dgm:t>
        <a:bodyPr/>
        <a:lstStyle/>
        <a:p>
          <a:endParaRPr lang="en-US"/>
        </a:p>
      </dgm:t>
    </dgm:pt>
    <dgm:pt modelId="{932EBA99-85C8-4D0E-A391-32F5A960F17E}" type="sibTrans" cxnId="{F7AC518A-ABE5-4CA3-B757-4441747A4871}">
      <dgm:prSet/>
      <dgm:spPr/>
      <dgm:t>
        <a:bodyPr/>
        <a:lstStyle/>
        <a:p>
          <a:endParaRPr lang="en-US"/>
        </a:p>
      </dgm:t>
    </dgm:pt>
    <dgm:pt modelId="{CB40F6AC-9ECB-419F-9E65-85DB45228E49}">
      <dgm:prSet phldrT="[Text]"/>
      <dgm:spPr/>
      <dgm:t>
        <a:bodyPr/>
        <a:lstStyle/>
        <a:p>
          <a:r>
            <a:rPr lang="es-CL"/>
            <a:t>De recursos necesarios</a:t>
          </a:r>
          <a:endParaRPr lang="en-US"/>
        </a:p>
      </dgm:t>
    </dgm:pt>
    <dgm:pt modelId="{3AA87CFE-0555-479D-A9BE-6B931FE99F07}" type="parTrans" cxnId="{E658E613-3BC2-4913-956C-72418058451E}">
      <dgm:prSet/>
      <dgm:spPr/>
      <dgm:t>
        <a:bodyPr/>
        <a:lstStyle/>
        <a:p>
          <a:endParaRPr lang="en-US"/>
        </a:p>
      </dgm:t>
    </dgm:pt>
    <dgm:pt modelId="{0C9CABE3-053A-4F8C-869E-D89A8EE2A489}" type="sibTrans" cxnId="{E658E613-3BC2-4913-956C-72418058451E}">
      <dgm:prSet/>
      <dgm:spPr/>
      <dgm:t>
        <a:bodyPr/>
        <a:lstStyle/>
        <a:p>
          <a:endParaRPr lang="en-US"/>
        </a:p>
      </dgm:t>
    </dgm:pt>
    <dgm:pt modelId="{1BF4F536-0B15-4236-BB9D-9CB7189429A4}">
      <dgm:prSet phldrT="[Text]"/>
      <dgm:spPr/>
      <dgm:t>
        <a:bodyPr/>
        <a:lstStyle/>
        <a:p>
          <a:r>
            <a:rPr lang="es-CL"/>
            <a:t>De riesgos</a:t>
          </a:r>
          <a:endParaRPr lang="en-US"/>
        </a:p>
      </dgm:t>
    </dgm:pt>
    <dgm:pt modelId="{4DC406F5-F8E8-42D7-AE0F-A2A495E58AF9}" type="parTrans" cxnId="{2EBD61FF-9CDA-4748-9998-1F995FBF5B63}">
      <dgm:prSet/>
      <dgm:spPr/>
      <dgm:t>
        <a:bodyPr/>
        <a:lstStyle/>
        <a:p>
          <a:endParaRPr lang="en-US"/>
        </a:p>
      </dgm:t>
    </dgm:pt>
    <dgm:pt modelId="{0BAEA52D-759D-4DE0-A350-21F3D43C1DE4}" type="sibTrans" cxnId="{2EBD61FF-9CDA-4748-9998-1F995FBF5B63}">
      <dgm:prSet/>
      <dgm:spPr/>
      <dgm:t>
        <a:bodyPr/>
        <a:lstStyle/>
        <a:p>
          <a:endParaRPr lang="en-US"/>
        </a:p>
      </dgm:t>
    </dgm:pt>
    <dgm:pt modelId="{48160015-65F1-477F-882B-7021D1915EF6}">
      <dgm:prSet phldrT="[Text]"/>
      <dgm:spPr/>
      <dgm:t>
        <a:bodyPr/>
        <a:lstStyle/>
        <a:p>
          <a:r>
            <a:rPr lang="es-CL"/>
            <a:t>Establecimiento del cronograma</a:t>
          </a:r>
          <a:endParaRPr lang="en-US"/>
        </a:p>
      </dgm:t>
    </dgm:pt>
    <dgm:pt modelId="{0C792386-6A27-487B-971E-1BA38C140B6B}" type="parTrans" cxnId="{F8E7D67B-0A90-400A-B363-7DEBFC6609AC}">
      <dgm:prSet/>
      <dgm:spPr/>
      <dgm:t>
        <a:bodyPr/>
        <a:lstStyle/>
        <a:p>
          <a:endParaRPr lang="en-US"/>
        </a:p>
      </dgm:t>
    </dgm:pt>
    <dgm:pt modelId="{098D7B28-74E7-484B-AC51-546C8472C329}" type="sibTrans" cxnId="{F8E7D67B-0A90-400A-B363-7DEBFC6609AC}">
      <dgm:prSet/>
      <dgm:spPr/>
      <dgm:t>
        <a:bodyPr/>
        <a:lstStyle/>
        <a:p>
          <a:endParaRPr lang="en-US"/>
        </a:p>
      </dgm:t>
    </dgm:pt>
    <dgm:pt modelId="{A67FC0E2-7D46-4C1D-895E-7B88100D2F81}">
      <dgm:prSet phldrT="[Text]"/>
      <dgm:spPr/>
      <dgm:t>
        <a:bodyPr/>
        <a:lstStyle/>
        <a:p>
          <a:r>
            <a:rPr lang="es-CL"/>
            <a:t>Diseño de arquitectura</a:t>
          </a:r>
          <a:endParaRPr lang="en-US"/>
        </a:p>
      </dgm:t>
    </dgm:pt>
    <dgm:pt modelId="{A5EB9C33-6561-46EA-AF3B-7FAB3B3DB430}" type="parTrans" cxnId="{2B8A3AC5-266D-40DE-B40B-AC00BEACD859}">
      <dgm:prSet/>
      <dgm:spPr/>
      <dgm:t>
        <a:bodyPr/>
        <a:lstStyle/>
        <a:p>
          <a:endParaRPr lang="en-US"/>
        </a:p>
      </dgm:t>
    </dgm:pt>
    <dgm:pt modelId="{E446649D-8189-436C-8F32-E5E9D8B8C6E7}" type="sibTrans" cxnId="{2B8A3AC5-266D-40DE-B40B-AC00BEACD859}">
      <dgm:prSet/>
      <dgm:spPr/>
      <dgm:t>
        <a:bodyPr/>
        <a:lstStyle/>
        <a:p>
          <a:endParaRPr lang="en-US"/>
        </a:p>
      </dgm:t>
    </dgm:pt>
    <dgm:pt modelId="{DE0783E2-8D35-48B4-81FC-1D39BF213789}">
      <dgm:prSet phldrT="[Text]"/>
      <dgm:spPr/>
      <dgm:t>
        <a:bodyPr/>
        <a:lstStyle/>
        <a:p>
          <a:r>
            <a:rPr lang="es-CL"/>
            <a:t>Diseño de interfaz</a:t>
          </a:r>
          <a:endParaRPr lang="en-US"/>
        </a:p>
      </dgm:t>
    </dgm:pt>
    <dgm:pt modelId="{E185B24C-16F5-4858-89E3-8A570404C3F0}" type="parTrans" cxnId="{09D6CFBA-3460-417C-A667-A4B41B1AD9F3}">
      <dgm:prSet/>
      <dgm:spPr/>
      <dgm:t>
        <a:bodyPr/>
        <a:lstStyle/>
        <a:p>
          <a:endParaRPr lang="en-US"/>
        </a:p>
      </dgm:t>
    </dgm:pt>
    <dgm:pt modelId="{F81EE6E0-D209-4CB5-942F-6463054FCEA1}" type="sibTrans" cxnId="{09D6CFBA-3460-417C-A667-A4B41B1AD9F3}">
      <dgm:prSet/>
      <dgm:spPr/>
      <dgm:t>
        <a:bodyPr/>
        <a:lstStyle/>
        <a:p>
          <a:endParaRPr lang="en-US"/>
        </a:p>
      </dgm:t>
    </dgm:pt>
    <dgm:pt modelId="{A16E4294-C8EA-4F5A-8A94-1DAF3622548B}">
      <dgm:prSet phldrT="[Text]"/>
      <dgm:spPr/>
      <dgm:t>
        <a:bodyPr/>
        <a:lstStyle/>
        <a:p>
          <a:r>
            <a:rPr lang="es-CL"/>
            <a:t>Diseño de usabilidad</a:t>
          </a:r>
          <a:endParaRPr lang="en-US"/>
        </a:p>
      </dgm:t>
    </dgm:pt>
    <dgm:pt modelId="{6FA8966D-D221-4D43-B0FF-64E66A2D321F}" type="parTrans" cxnId="{A23FC3BF-7D1E-4297-B138-8B8A33F04078}">
      <dgm:prSet/>
      <dgm:spPr/>
      <dgm:t>
        <a:bodyPr/>
        <a:lstStyle/>
        <a:p>
          <a:endParaRPr lang="en-US"/>
        </a:p>
      </dgm:t>
    </dgm:pt>
    <dgm:pt modelId="{4F491FC4-BC8F-4020-BEB4-8D8696FA1515}" type="sibTrans" cxnId="{A23FC3BF-7D1E-4297-B138-8B8A33F04078}">
      <dgm:prSet/>
      <dgm:spPr/>
      <dgm:t>
        <a:bodyPr/>
        <a:lstStyle/>
        <a:p>
          <a:endParaRPr lang="en-US"/>
        </a:p>
      </dgm:t>
    </dgm:pt>
    <dgm:pt modelId="{F6221C3E-5668-45A2-975D-9456118A091C}">
      <dgm:prSet phldrT="[Text]"/>
      <dgm:spPr/>
      <dgm:t>
        <a:bodyPr/>
        <a:lstStyle/>
        <a:p>
          <a:r>
            <a:rPr lang="es-CL"/>
            <a:t>Diseño de base de datos</a:t>
          </a:r>
          <a:endParaRPr lang="en-US"/>
        </a:p>
      </dgm:t>
    </dgm:pt>
    <dgm:pt modelId="{56885373-114F-444E-A53D-34AAD448CBDA}" type="parTrans" cxnId="{577875EB-370E-4182-8112-BC4049BB585D}">
      <dgm:prSet/>
      <dgm:spPr/>
      <dgm:t>
        <a:bodyPr/>
        <a:lstStyle/>
        <a:p>
          <a:endParaRPr lang="en-US"/>
        </a:p>
      </dgm:t>
    </dgm:pt>
    <dgm:pt modelId="{23E6CD27-6B79-4628-B934-67D77A9B6658}" type="sibTrans" cxnId="{577875EB-370E-4182-8112-BC4049BB585D}">
      <dgm:prSet/>
      <dgm:spPr/>
      <dgm:t>
        <a:bodyPr/>
        <a:lstStyle/>
        <a:p>
          <a:endParaRPr lang="en-US"/>
        </a:p>
      </dgm:t>
    </dgm:pt>
    <dgm:pt modelId="{B7449024-F09B-489B-8305-038FD934FE15}">
      <dgm:prSet phldrT="[Text]"/>
      <dgm:spPr/>
      <dgm:t>
        <a:bodyPr/>
        <a:lstStyle/>
        <a:p>
          <a:r>
            <a:rPr lang="es-CL"/>
            <a:t>Del portal de ventas web</a:t>
          </a:r>
          <a:endParaRPr lang="en-US"/>
        </a:p>
      </dgm:t>
    </dgm:pt>
    <dgm:pt modelId="{F6DB4540-7A3F-4C21-9CB9-1338E64447CA}" type="parTrans" cxnId="{0FF6701B-CEEF-46FD-99F0-9DB73D13F110}">
      <dgm:prSet/>
      <dgm:spPr/>
      <dgm:t>
        <a:bodyPr/>
        <a:lstStyle/>
        <a:p>
          <a:endParaRPr lang="en-US"/>
        </a:p>
      </dgm:t>
    </dgm:pt>
    <dgm:pt modelId="{12068A05-84EF-472C-8AB6-FBBA15F3321D}" type="sibTrans" cxnId="{0FF6701B-CEEF-46FD-99F0-9DB73D13F110}">
      <dgm:prSet/>
      <dgm:spPr/>
      <dgm:t>
        <a:bodyPr/>
        <a:lstStyle/>
        <a:p>
          <a:endParaRPr lang="en-US"/>
        </a:p>
      </dgm:t>
    </dgm:pt>
    <dgm:pt modelId="{4F34630C-C36D-4F58-9E03-2FD373ABEB6A}">
      <dgm:prSet phldrT="[Text]"/>
      <dgm:spPr/>
      <dgm:t>
        <a:bodyPr/>
        <a:lstStyle/>
        <a:p>
          <a:r>
            <a:rPr lang="es-CL"/>
            <a:t>De la app mobile de ventas y consultas</a:t>
          </a:r>
          <a:endParaRPr lang="en-US"/>
        </a:p>
      </dgm:t>
    </dgm:pt>
    <dgm:pt modelId="{F4782D6C-E1E1-4484-BACA-0D59B2D05023}" type="parTrans" cxnId="{8ED01754-5FC0-4A74-8393-E62583FABD8B}">
      <dgm:prSet/>
      <dgm:spPr/>
      <dgm:t>
        <a:bodyPr/>
        <a:lstStyle/>
        <a:p>
          <a:endParaRPr lang="en-US"/>
        </a:p>
      </dgm:t>
    </dgm:pt>
    <dgm:pt modelId="{2531FE39-EC2D-4015-817D-1A2399401313}" type="sibTrans" cxnId="{8ED01754-5FC0-4A74-8393-E62583FABD8B}">
      <dgm:prSet/>
      <dgm:spPr/>
      <dgm:t>
        <a:bodyPr/>
        <a:lstStyle/>
        <a:p>
          <a:endParaRPr lang="en-US"/>
        </a:p>
      </dgm:t>
    </dgm:pt>
    <dgm:pt modelId="{2CD50752-8D58-4FDC-82A4-8222027CECB0}">
      <dgm:prSet phldrT="[Text]"/>
      <dgm:spPr/>
      <dgm:t>
        <a:bodyPr/>
        <a:lstStyle/>
        <a:p>
          <a:r>
            <a:rPr lang="es-CL"/>
            <a:t>De chatbot</a:t>
          </a:r>
          <a:endParaRPr lang="en-US"/>
        </a:p>
      </dgm:t>
    </dgm:pt>
    <dgm:pt modelId="{E394B92C-2F4C-4BAB-97E9-CAFF3642E795}" type="parTrans" cxnId="{BFD01E81-6459-42DB-A508-FD7A4578B50A}">
      <dgm:prSet/>
      <dgm:spPr/>
      <dgm:t>
        <a:bodyPr/>
        <a:lstStyle/>
        <a:p>
          <a:endParaRPr lang="en-US"/>
        </a:p>
      </dgm:t>
    </dgm:pt>
    <dgm:pt modelId="{1DB20B2E-5575-45CC-AA7A-997EF0538FE3}" type="sibTrans" cxnId="{BFD01E81-6459-42DB-A508-FD7A4578B50A}">
      <dgm:prSet/>
      <dgm:spPr/>
      <dgm:t>
        <a:bodyPr/>
        <a:lstStyle/>
        <a:p>
          <a:endParaRPr lang="en-US"/>
        </a:p>
      </dgm:t>
    </dgm:pt>
    <dgm:pt modelId="{35D72DA1-D739-49FF-B505-6DEC102135F6}">
      <dgm:prSet phldrT="[Text]"/>
      <dgm:spPr/>
      <dgm:t>
        <a:bodyPr/>
        <a:lstStyle/>
        <a:p>
          <a:r>
            <a:rPr lang="es-CL"/>
            <a:t>Unitarias de los diferentes modulos</a:t>
          </a:r>
          <a:endParaRPr lang="en-US"/>
        </a:p>
      </dgm:t>
    </dgm:pt>
    <dgm:pt modelId="{AC0EDE20-FA08-4C58-ACCB-812A9D2F1F97}" type="parTrans" cxnId="{C492A305-BDD6-433C-9C0D-93500A101FA3}">
      <dgm:prSet/>
      <dgm:spPr/>
      <dgm:t>
        <a:bodyPr/>
        <a:lstStyle/>
        <a:p>
          <a:endParaRPr lang="en-US"/>
        </a:p>
      </dgm:t>
    </dgm:pt>
    <dgm:pt modelId="{50477455-631A-4AB1-8395-51FFB23FA482}" type="sibTrans" cxnId="{C492A305-BDD6-433C-9C0D-93500A101FA3}">
      <dgm:prSet/>
      <dgm:spPr/>
      <dgm:t>
        <a:bodyPr/>
        <a:lstStyle/>
        <a:p>
          <a:endParaRPr lang="en-US"/>
        </a:p>
      </dgm:t>
    </dgm:pt>
    <dgm:pt modelId="{06A94D97-859A-482A-8336-77FED3571D78}">
      <dgm:prSet phldrT="[Text]"/>
      <dgm:spPr/>
      <dgm:t>
        <a:bodyPr/>
        <a:lstStyle/>
        <a:p>
          <a:r>
            <a:rPr lang="es-CL"/>
            <a:t>De integración de los diferentes modulos</a:t>
          </a:r>
          <a:endParaRPr lang="en-US"/>
        </a:p>
      </dgm:t>
    </dgm:pt>
    <dgm:pt modelId="{0C5C1065-6AB2-444E-B1A9-C4F2E23C1371}" type="parTrans" cxnId="{55B74CC5-1667-472F-ABC8-E449A44049D6}">
      <dgm:prSet/>
      <dgm:spPr/>
      <dgm:t>
        <a:bodyPr/>
        <a:lstStyle/>
        <a:p>
          <a:endParaRPr lang="en-US"/>
        </a:p>
      </dgm:t>
    </dgm:pt>
    <dgm:pt modelId="{F45DAB91-4E7A-4342-B436-E74C0383A9B8}" type="sibTrans" cxnId="{55B74CC5-1667-472F-ABC8-E449A44049D6}">
      <dgm:prSet/>
      <dgm:spPr/>
      <dgm:t>
        <a:bodyPr/>
        <a:lstStyle/>
        <a:p>
          <a:endParaRPr lang="en-US"/>
        </a:p>
      </dgm:t>
    </dgm:pt>
    <dgm:pt modelId="{21A12E9A-4FF0-4BC1-8A44-CC86B36F4749}">
      <dgm:prSet phldrT="[Text]"/>
      <dgm:spPr/>
      <dgm:t>
        <a:bodyPr/>
        <a:lstStyle/>
        <a:p>
          <a:r>
            <a:rPr lang="es-CL"/>
            <a:t>De aceptacion</a:t>
          </a:r>
          <a:endParaRPr lang="en-US"/>
        </a:p>
      </dgm:t>
    </dgm:pt>
    <dgm:pt modelId="{3DDA299A-29A7-45A1-A404-FA54B79F1F9D}" type="parTrans" cxnId="{99C526A3-115F-40FF-A226-553DE20C67A0}">
      <dgm:prSet/>
      <dgm:spPr/>
      <dgm:t>
        <a:bodyPr/>
        <a:lstStyle/>
        <a:p>
          <a:endParaRPr lang="en-US"/>
        </a:p>
      </dgm:t>
    </dgm:pt>
    <dgm:pt modelId="{81EFA898-2FB8-4204-AAD7-023FBD78E2D1}" type="sibTrans" cxnId="{99C526A3-115F-40FF-A226-553DE20C67A0}">
      <dgm:prSet/>
      <dgm:spPr/>
      <dgm:t>
        <a:bodyPr/>
        <a:lstStyle/>
        <a:p>
          <a:endParaRPr lang="en-US"/>
        </a:p>
      </dgm:t>
    </dgm:pt>
    <dgm:pt modelId="{14903CCF-0C09-45C2-8C0E-D3CE1FF2861D}">
      <dgm:prSet phldrT="[Text]"/>
      <dgm:spPr/>
      <dgm:t>
        <a:bodyPr/>
        <a:lstStyle/>
        <a:p>
          <a:r>
            <a:rPr lang="es-CL"/>
            <a:t>Creacion de instancia Cloud</a:t>
          </a:r>
          <a:endParaRPr lang="en-US"/>
        </a:p>
      </dgm:t>
    </dgm:pt>
    <dgm:pt modelId="{283AAB01-DE64-4857-AEE4-1F1DE26510D6}" type="parTrans" cxnId="{0E9BF905-007E-4054-82DA-069A96041FA3}">
      <dgm:prSet/>
      <dgm:spPr/>
      <dgm:t>
        <a:bodyPr/>
        <a:lstStyle/>
        <a:p>
          <a:endParaRPr lang="en-US"/>
        </a:p>
      </dgm:t>
    </dgm:pt>
    <dgm:pt modelId="{BA6B481E-B505-4589-8FAD-9CDB938451BA}" type="sibTrans" cxnId="{0E9BF905-007E-4054-82DA-069A96041FA3}">
      <dgm:prSet/>
      <dgm:spPr/>
      <dgm:t>
        <a:bodyPr/>
        <a:lstStyle/>
        <a:p>
          <a:endParaRPr lang="en-US"/>
        </a:p>
      </dgm:t>
    </dgm:pt>
    <dgm:pt modelId="{2DE06DB3-3D26-4107-B457-BDAAD0791EE0}">
      <dgm:prSet phldrT="[Text]"/>
      <dgm:spPr/>
      <dgm:t>
        <a:bodyPr/>
        <a:lstStyle/>
        <a:p>
          <a:r>
            <a:rPr lang="es-CL"/>
            <a:t>Implementacion de sistemas a instancia</a:t>
          </a:r>
          <a:endParaRPr lang="en-US"/>
        </a:p>
      </dgm:t>
    </dgm:pt>
    <dgm:pt modelId="{23968389-022A-47FE-AA2D-28D4A4D22221}" type="parTrans" cxnId="{39E8D4B0-5E37-4C31-9D73-22E419D9724B}">
      <dgm:prSet/>
      <dgm:spPr/>
      <dgm:t>
        <a:bodyPr/>
        <a:lstStyle/>
        <a:p>
          <a:endParaRPr lang="en-US"/>
        </a:p>
      </dgm:t>
    </dgm:pt>
    <dgm:pt modelId="{19806C82-31E2-431D-9CA9-443F219150EA}" type="sibTrans" cxnId="{39E8D4B0-5E37-4C31-9D73-22E419D9724B}">
      <dgm:prSet/>
      <dgm:spPr/>
      <dgm:t>
        <a:bodyPr/>
        <a:lstStyle/>
        <a:p>
          <a:endParaRPr lang="en-US"/>
        </a:p>
      </dgm:t>
    </dgm:pt>
    <dgm:pt modelId="{71D4FDB6-04E5-4B73-9408-2C84473EAAE2}">
      <dgm:prSet phldrT="[Text]"/>
      <dgm:spPr/>
      <dgm:t>
        <a:bodyPr/>
        <a:lstStyle/>
        <a:p>
          <a:r>
            <a:rPr lang="es-CL"/>
            <a:t>Configuracion de la solución</a:t>
          </a:r>
          <a:endParaRPr lang="en-US"/>
        </a:p>
      </dgm:t>
    </dgm:pt>
    <dgm:pt modelId="{22A852D0-4EDC-4321-B20B-D34BEB98EBFA}" type="parTrans" cxnId="{DB7AEE9D-CACD-4E82-A353-3855D4B59FF5}">
      <dgm:prSet/>
      <dgm:spPr/>
      <dgm:t>
        <a:bodyPr/>
        <a:lstStyle/>
        <a:p>
          <a:endParaRPr lang="en-US"/>
        </a:p>
      </dgm:t>
    </dgm:pt>
    <dgm:pt modelId="{C243345D-AE44-4EEB-8817-3807D07CC4A5}" type="sibTrans" cxnId="{DB7AEE9D-CACD-4E82-A353-3855D4B59FF5}">
      <dgm:prSet/>
      <dgm:spPr/>
      <dgm:t>
        <a:bodyPr/>
        <a:lstStyle/>
        <a:p>
          <a:endParaRPr lang="en-US"/>
        </a:p>
      </dgm:t>
    </dgm:pt>
    <dgm:pt modelId="{A30AFF30-3DD2-4844-AA9B-3AA92C960C4F}">
      <dgm:prSet phldrT="[Text]"/>
      <dgm:spPr/>
      <dgm:t>
        <a:bodyPr/>
        <a:lstStyle/>
        <a:p>
          <a:r>
            <a:rPr lang="es-CL"/>
            <a:t>Capacitación del personal en el uso</a:t>
          </a:r>
          <a:endParaRPr lang="en-US"/>
        </a:p>
      </dgm:t>
    </dgm:pt>
    <dgm:pt modelId="{B5752272-007F-4792-B19F-0FECEE3B943C}" type="parTrans" cxnId="{11C3E1D5-0642-407D-9020-A17B6CC6D299}">
      <dgm:prSet/>
      <dgm:spPr/>
      <dgm:t>
        <a:bodyPr/>
        <a:lstStyle/>
        <a:p>
          <a:endParaRPr lang="en-US"/>
        </a:p>
      </dgm:t>
    </dgm:pt>
    <dgm:pt modelId="{38595E4A-B2E6-491F-9C85-F59F9D9ACAC6}" type="sibTrans" cxnId="{11C3E1D5-0642-407D-9020-A17B6CC6D299}">
      <dgm:prSet/>
      <dgm:spPr/>
      <dgm:t>
        <a:bodyPr/>
        <a:lstStyle/>
        <a:p>
          <a:endParaRPr lang="en-US"/>
        </a:p>
      </dgm:t>
    </dgm:pt>
    <dgm:pt modelId="{D553B578-C4B3-4943-9AAD-9529D76A20E8}">
      <dgm:prSet phldrT="[Text]"/>
      <dgm:spPr/>
      <dgm:t>
        <a:bodyPr/>
        <a:lstStyle/>
        <a:p>
          <a:r>
            <a:rPr lang="es-CL"/>
            <a:t>Monitoreo del rendimiento</a:t>
          </a:r>
          <a:endParaRPr lang="en-US"/>
        </a:p>
      </dgm:t>
    </dgm:pt>
    <dgm:pt modelId="{F4714410-2F9D-44D2-B911-15C8F9032B23}" type="parTrans" cxnId="{DA87BF3C-FAF4-42B9-B4A0-2039A047C891}">
      <dgm:prSet/>
      <dgm:spPr/>
      <dgm:t>
        <a:bodyPr/>
        <a:lstStyle/>
        <a:p>
          <a:endParaRPr lang="en-US"/>
        </a:p>
      </dgm:t>
    </dgm:pt>
    <dgm:pt modelId="{0D80E190-1E50-41C7-AFEC-C8CDDF8659AB}" type="sibTrans" cxnId="{DA87BF3C-FAF4-42B9-B4A0-2039A047C891}">
      <dgm:prSet/>
      <dgm:spPr/>
      <dgm:t>
        <a:bodyPr/>
        <a:lstStyle/>
        <a:p>
          <a:endParaRPr lang="en-US"/>
        </a:p>
      </dgm:t>
    </dgm:pt>
    <dgm:pt modelId="{6F4FF250-7963-41AA-9B6F-00FC2C8D43A0}">
      <dgm:prSet phldrT="[Text]"/>
      <dgm:spPr/>
      <dgm:t>
        <a:bodyPr/>
        <a:lstStyle/>
        <a:p>
          <a:r>
            <a:rPr lang="es-CL"/>
            <a:t>Mantemimiento de la solución</a:t>
          </a:r>
          <a:endParaRPr lang="en-US"/>
        </a:p>
      </dgm:t>
    </dgm:pt>
    <dgm:pt modelId="{63A3C988-8232-4F61-A092-4EA4DE4355FE}" type="parTrans" cxnId="{96E3986D-189B-49A8-A58F-E3BEF0A715E6}">
      <dgm:prSet/>
      <dgm:spPr/>
      <dgm:t>
        <a:bodyPr/>
        <a:lstStyle/>
        <a:p>
          <a:endParaRPr lang="en-US"/>
        </a:p>
      </dgm:t>
    </dgm:pt>
    <dgm:pt modelId="{152EE688-628E-4908-B3FD-CC209F10134A}" type="sibTrans" cxnId="{96E3986D-189B-49A8-A58F-E3BEF0A715E6}">
      <dgm:prSet/>
      <dgm:spPr/>
      <dgm:t>
        <a:bodyPr/>
        <a:lstStyle/>
        <a:p>
          <a:endParaRPr lang="en-US"/>
        </a:p>
      </dgm:t>
    </dgm:pt>
    <dgm:pt modelId="{585FB975-8F86-4525-96F6-FBA6FA48E3A6}">
      <dgm:prSet phldrT="[Text]"/>
      <dgm:spPr/>
      <dgm:t>
        <a:bodyPr/>
        <a:lstStyle/>
        <a:p>
          <a:r>
            <a:rPr lang="es-CL"/>
            <a:t>Actualización de la solución</a:t>
          </a:r>
          <a:endParaRPr lang="en-US"/>
        </a:p>
      </dgm:t>
    </dgm:pt>
    <dgm:pt modelId="{E494C186-9848-451B-8127-28DEEA03C6F6}" type="parTrans" cxnId="{F7FCCD2C-EF44-4058-A17F-BFE6FA51BA50}">
      <dgm:prSet/>
      <dgm:spPr/>
      <dgm:t>
        <a:bodyPr/>
        <a:lstStyle/>
        <a:p>
          <a:endParaRPr lang="en-US"/>
        </a:p>
      </dgm:t>
    </dgm:pt>
    <dgm:pt modelId="{3C7565B4-E4EF-4971-9078-992A8AFC8540}" type="sibTrans" cxnId="{F7FCCD2C-EF44-4058-A17F-BFE6FA51BA50}">
      <dgm:prSet/>
      <dgm:spPr/>
      <dgm:t>
        <a:bodyPr/>
        <a:lstStyle/>
        <a:p>
          <a:endParaRPr lang="en-US"/>
        </a:p>
      </dgm:t>
    </dgm:pt>
    <dgm:pt modelId="{9869BCB5-E8BD-4C98-9747-64575EDEAF94}">
      <dgm:prSet phldrT="[Text]"/>
      <dgm:spPr/>
      <dgm:t>
        <a:bodyPr/>
        <a:lstStyle/>
        <a:p>
          <a:r>
            <a:rPr lang="es-CL"/>
            <a:t>Identificación requisitos</a:t>
          </a:r>
          <a:endParaRPr lang="en-US"/>
        </a:p>
      </dgm:t>
    </dgm:pt>
    <dgm:pt modelId="{478A07BC-15AE-4BBE-BE8C-E271AA4556CF}" type="parTrans" cxnId="{666914B4-908E-44AA-A458-A3E79B9E538C}">
      <dgm:prSet/>
      <dgm:spPr/>
      <dgm:t>
        <a:bodyPr/>
        <a:lstStyle/>
        <a:p>
          <a:endParaRPr lang="en-US"/>
        </a:p>
      </dgm:t>
    </dgm:pt>
    <dgm:pt modelId="{16E895EC-0CF2-4424-A7BF-A7FDA9C14E4A}" type="sibTrans" cxnId="{666914B4-908E-44AA-A458-A3E79B9E538C}">
      <dgm:prSet/>
      <dgm:spPr/>
      <dgm:t>
        <a:bodyPr/>
        <a:lstStyle/>
        <a:p>
          <a:endParaRPr lang="en-US"/>
        </a:p>
      </dgm:t>
    </dgm:pt>
    <dgm:pt modelId="{A132B308-7181-4563-BD61-93571772E55A}">
      <dgm:prSet phldrT="[Text]"/>
      <dgm:spPr/>
      <dgm:t>
        <a:bodyPr/>
        <a:lstStyle/>
        <a:p>
          <a:r>
            <a:rPr lang="es-CL"/>
            <a:t>requisitos funcionales</a:t>
          </a:r>
          <a:endParaRPr lang="en-US"/>
        </a:p>
      </dgm:t>
    </dgm:pt>
    <dgm:pt modelId="{D447952A-F958-4834-B9BC-9ECB3BFF496D}" type="parTrans" cxnId="{DBBFF875-5551-4829-9CF4-6D29A8640CD0}">
      <dgm:prSet/>
      <dgm:spPr/>
      <dgm:t>
        <a:bodyPr/>
        <a:lstStyle/>
        <a:p>
          <a:endParaRPr lang="en-US"/>
        </a:p>
      </dgm:t>
    </dgm:pt>
    <dgm:pt modelId="{ED260DF3-D222-4DE5-9363-47B7C231047E}" type="sibTrans" cxnId="{DBBFF875-5551-4829-9CF4-6D29A8640CD0}">
      <dgm:prSet/>
      <dgm:spPr/>
      <dgm:t>
        <a:bodyPr/>
        <a:lstStyle/>
        <a:p>
          <a:endParaRPr lang="en-US"/>
        </a:p>
      </dgm:t>
    </dgm:pt>
    <dgm:pt modelId="{65038DD2-FD5F-45E2-A547-2677AF0E3C71}">
      <dgm:prSet phldrT="[Text]"/>
      <dgm:spPr/>
      <dgm:t>
        <a:bodyPr/>
        <a:lstStyle/>
        <a:p>
          <a:r>
            <a:rPr lang="es-CL"/>
            <a:t>requisitos no funcionales</a:t>
          </a:r>
          <a:endParaRPr lang="en-US"/>
        </a:p>
      </dgm:t>
    </dgm:pt>
    <dgm:pt modelId="{4FFBFC28-5C06-41FB-9BD5-81BEDBB1DF6A}" type="parTrans" cxnId="{1C65D4BF-9D99-4127-99E6-49E6FD0F2411}">
      <dgm:prSet/>
      <dgm:spPr/>
      <dgm:t>
        <a:bodyPr/>
        <a:lstStyle/>
        <a:p>
          <a:endParaRPr lang="en-US"/>
        </a:p>
      </dgm:t>
    </dgm:pt>
    <dgm:pt modelId="{889CDD71-88A9-4B6A-B04E-70926B860F0B}" type="sibTrans" cxnId="{1C65D4BF-9D99-4127-99E6-49E6FD0F2411}">
      <dgm:prSet/>
      <dgm:spPr/>
      <dgm:t>
        <a:bodyPr/>
        <a:lstStyle/>
        <a:p>
          <a:endParaRPr lang="en-US"/>
        </a:p>
      </dgm:t>
    </dgm:pt>
    <dgm:pt modelId="{9D6633A0-331C-4788-9150-7B6736E76AE3}" type="pres">
      <dgm:prSet presAssocID="{6EA78997-AB17-47F1-B86A-17B828FFA6E5}" presName="hierChild1" presStyleCnt="0">
        <dgm:presLayoutVars>
          <dgm:orgChart val="1"/>
          <dgm:chPref val="1"/>
          <dgm:dir/>
          <dgm:animOne val="branch"/>
          <dgm:animLvl val="lvl"/>
          <dgm:resizeHandles/>
        </dgm:presLayoutVars>
      </dgm:prSet>
      <dgm:spPr/>
    </dgm:pt>
    <dgm:pt modelId="{115DC099-3656-41BA-A2EF-A66A5404DDE3}" type="pres">
      <dgm:prSet presAssocID="{A52D76CA-E643-4C9E-8B07-BC80C5F48DAC}" presName="hierRoot1" presStyleCnt="0">
        <dgm:presLayoutVars>
          <dgm:hierBranch/>
        </dgm:presLayoutVars>
      </dgm:prSet>
      <dgm:spPr/>
    </dgm:pt>
    <dgm:pt modelId="{2D73E72A-1C8A-47C8-BE4F-1591751C1433}" type="pres">
      <dgm:prSet presAssocID="{A52D76CA-E643-4C9E-8B07-BC80C5F48DAC}" presName="rootComposite1" presStyleCnt="0"/>
      <dgm:spPr/>
    </dgm:pt>
    <dgm:pt modelId="{8AE30D99-152C-4439-B524-B1F806458346}" type="pres">
      <dgm:prSet presAssocID="{A52D76CA-E643-4C9E-8B07-BC80C5F48DAC}" presName="rootText1" presStyleLbl="node0" presStyleIdx="0" presStyleCnt="1" custScaleY="130517">
        <dgm:presLayoutVars>
          <dgm:chPref val="3"/>
        </dgm:presLayoutVars>
      </dgm:prSet>
      <dgm:spPr/>
    </dgm:pt>
    <dgm:pt modelId="{0519328E-89DF-4D91-96C9-79FE2773559D}" type="pres">
      <dgm:prSet presAssocID="{A52D76CA-E643-4C9E-8B07-BC80C5F48DAC}" presName="rootConnector1" presStyleLbl="node1" presStyleIdx="0" presStyleCnt="0"/>
      <dgm:spPr/>
    </dgm:pt>
    <dgm:pt modelId="{02A66259-3AC0-42AE-BF74-75A5A6D8375F}" type="pres">
      <dgm:prSet presAssocID="{A52D76CA-E643-4C9E-8B07-BC80C5F48DAC}" presName="hierChild2" presStyleCnt="0"/>
      <dgm:spPr/>
    </dgm:pt>
    <dgm:pt modelId="{F474C05B-0278-4CF5-AA52-E0DEBC63AC9F}" type="pres">
      <dgm:prSet presAssocID="{DF35DA5D-3070-491F-9F63-04FF8D1A67AF}" presName="Name35" presStyleLbl="parChTrans1D2" presStyleIdx="0" presStyleCnt="6"/>
      <dgm:spPr/>
    </dgm:pt>
    <dgm:pt modelId="{6E7C2307-FC84-47A9-A3BA-8D391361EEA7}" type="pres">
      <dgm:prSet presAssocID="{DF097055-EBCE-4A27-9E77-FA521F7042DB}" presName="hierRoot2" presStyleCnt="0">
        <dgm:presLayoutVars>
          <dgm:hierBranch val="init"/>
        </dgm:presLayoutVars>
      </dgm:prSet>
      <dgm:spPr/>
    </dgm:pt>
    <dgm:pt modelId="{A97F109C-BC1A-44A6-9107-162AE6E6FD84}" type="pres">
      <dgm:prSet presAssocID="{DF097055-EBCE-4A27-9E77-FA521F7042DB}" presName="rootComposite" presStyleCnt="0"/>
      <dgm:spPr/>
    </dgm:pt>
    <dgm:pt modelId="{87C152EC-2730-4FCB-B875-AAD3C8E325A0}" type="pres">
      <dgm:prSet presAssocID="{DF097055-EBCE-4A27-9E77-FA521F7042DB}" presName="rootText" presStyleLbl="node2" presStyleIdx="0" presStyleCnt="6">
        <dgm:presLayoutVars>
          <dgm:chPref val="3"/>
        </dgm:presLayoutVars>
      </dgm:prSet>
      <dgm:spPr/>
    </dgm:pt>
    <dgm:pt modelId="{58C444C9-C3B1-46E6-9FA6-5C9D8C27321C}" type="pres">
      <dgm:prSet presAssocID="{DF097055-EBCE-4A27-9E77-FA521F7042DB}" presName="rootConnector" presStyleLbl="node2" presStyleIdx="0" presStyleCnt="6"/>
      <dgm:spPr/>
    </dgm:pt>
    <dgm:pt modelId="{C2AB48E4-8D2E-4F34-A656-D6C8D43054A4}" type="pres">
      <dgm:prSet presAssocID="{DF097055-EBCE-4A27-9E77-FA521F7042DB}" presName="hierChild4" presStyleCnt="0"/>
      <dgm:spPr/>
    </dgm:pt>
    <dgm:pt modelId="{26FD9FEE-2771-4607-9FEC-7705EC3D9516}" type="pres">
      <dgm:prSet presAssocID="{70DE2461-8019-4907-86FD-34D4E58C1EC7}" presName="Name37" presStyleLbl="parChTrans1D3" presStyleIdx="0" presStyleCnt="21"/>
      <dgm:spPr/>
    </dgm:pt>
    <dgm:pt modelId="{87468541-097C-4781-96B3-70A7655C3213}" type="pres">
      <dgm:prSet presAssocID="{196A2EA9-4D41-4C7C-B68E-182AA95B758C}" presName="hierRoot2" presStyleCnt="0">
        <dgm:presLayoutVars>
          <dgm:hierBranch val="init"/>
        </dgm:presLayoutVars>
      </dgm:prSet>
      <dgm:spPr/>
    </dgm:pt>
    <dgm:pt modelId="{10C647AB-A1F6-4547-A16B-5FA0CFD545E7}" type="pres">
      <dgm:prSet presAssocID="{196A2EA9-4D41-4C7C-B68E-182AA95B758C}" presName="rootComposite" presStyleCnt="0"/>
      <dgm:spPr/>
    </dgm:pt>
    <dgm:pt modelId="{01762141-071C-46DA-9884-EC5883DBF9AB}" type="pres">
      <dgm:prSet presAssocID="{196A2EA9-4D41-4C7C-B68E-182AA95B758C}" presName="rootText" presStyleLbl="node3" presStyleIdx="0" presStyleCnt="21">
        <dgm:presLayoutVars>
          <dgm:chPref val="3"/>
        </dgm:presLayoutVars>
      </dgm:prSet>
      <dgm:spPr/>
    </dgm:pt>
    <dgm:pt modelId="{72B45A64-7880-400A-9967-6929F5C64174}" type="pres">
      <dgm:prSet presAssocID="{196A2EA9-4D41-4C7C-B68E-182AA95B758C}" presName="rootConnector" presStyleLbl="node3" presStyleIdx="0" presStyleCnt="21"/>
      <dgm:spPr/>
    </dgm:pt>
    <dgm:pt modelId="{5575AF7F-E969-474B-AB87-34532A7AA57D}" type="pres">
      <dgm:prSet presAssocID="{196A2EA9-4D41-4C7C-B68E-182AA95B758C}" presName="hierChild4" presStyleCnt="0"/>
      <dgm:spPr/>
    </dgm:pt>
    <dgm:pt modelId="{D0BB6389-8C71-4E82-B753-0C113CC2E489}" type="pres">
      <dgm:prSet presAssocID="{196A2EA9-4D41-4C7C-B68E-182AA95B758C}" presName="hierChild5" presStyleCnt="0"/>
      <dgm:spPr/>
    </dgm:pt>
    <dgm:pt modelId="{75542A3F-3043-4AE1-827E-DA0A2D15EF3D}" type="pres">
      <dgm:prSet presAssocID="{D729EEA5-DB11-421E-A237-144EC57E34CD}" presName="Name37" presStyleLbl="parChTrans1D3" presStyleIdx="1" presStyleCnt="21"/>
      <dgm:spPr/>
    </dgm:pt>
    <dgm:pt modelId="{4AF5BC41-52B0-4435-9A35-D0A55DD4D01D}" type="pres">
      <dgm:prSet presAssocID="{BD6301EF-99E6-4402-BF8A-B56E3EDC7ADC}" presName="hierRoot2" presStyleCnt="0">
        <dgm:presLayoutVars>
          <dgm:hierBranch val="init"/>
        </dgm:presLayoutVars>
      </dgm:prSet>
      <dgm:spPr/>
    </dgm:pt>
    <dgm:pt modelId="{14EAA45B-3D77-485F-8B78-83C7463E81D1}" type="pres">
      <dgm:prSet presAssocID="{BD6301EF-99E6-4402-BF8A-B56E3EDC7ADC}" presName="rootComposite" presStyleCnt="0"/>
      <dgm:spPr/>
    </dgm:pt>
    <dgm:pt modelId="{32F2C807-EA6F-40ED-878C-4A0C06B39EC2}" type="pres">
      <dgm:prSet presAssocID="{BD6301EF-99E6-4402-BF8A-B56E3EDC7ADC}" presName="rootText" presStyleLbl="node3" presStyleIdx="1" presStyleCnt="21">
        <dgm:presLayoutVars>
          <dgm:chPref val="3"/>
        </dgm:presLayoutVars>
      </dgm:prSet>
      <dgm:spPr/>
    </dgm:pt>
    <dgm:pt modelId="{2920B5CA-AB32-4FAD-8E88-B32C7C5FDB67}" type="pres">
      <dgm:prSet presAssocID="{BD6301EF-99E6-4402-BF8A-B56E3EDC7ADC}" presName="rootConnector" presStyleLbl="node3" presStyleIdx="1" presStyleCnt="21"/>
      <dgm:spPr/>
    </dgm:pt>
    <dgm:pt modelId="{BAA5871A-60AC-48A2-A97A-F5F88DF68368}" type="pres">
      <dgm:prSet presAssocID="{BD6301EF-99E6-4402-BF8A-B56E3EDC7ADC}" presName="hierChild4" presStyleCnt="0"/>
      <dgm:spPr/>
    </dgm:pt>
    <dgm:pt modelId="{AE1B6F96-55E1-49A3-8BDD-81B9A704BB11}" type="pres">
      <dgm:prSet presAssocID="{5C0252BF-F56E-4230-BA7E-9E6A7F0573D2}" presName="Name37" presStyleLbl="parChTrans1D4" presStyleIdx="0" presStyleCnt="6"/>
      <dgm:spPr/>
    </dgm:pt>
    <dgm:pt modelId="{D1E78229-6235-4F68-9981-4F9E2B52A658}" type="pres">
      <dgm:prSet presAssocID="{784DD481-AE2E-4C35-8859-40848B4B8E64}" presName="hierRoot2" presStyleCnt="0">
        <dgm:presLayoutVars>
          <dgm:hierBranch val="init"/>
        </dgm:presLayoutVars>
      </dgm:prSet>
      <dgm:spPr/>
    </dgm:pt>
    <dgm:pt modelId="{F0FF2108-6565-4EEC-A6FF-22D9AC85CF3F}" type="pres">
      <dgm:prSet presAssocID="{784DD481-AE2E-4C35-8859-40848B4B8E64}" presName="rootComposite" presStyleCnt="0"/>
      <dgm:spPr/>
    </dgm:pt>
    <dgm:pt modelId="{F169BA21-3E7D-4011-9CFC-4733E715E459}" type="pres">
      <dgm:prSet presAssocID="{784DD481-AE2E-4C35-8859-40848B4B8E64}" presName="rootText" presStyleLbl="node4" presStyleIdx="0" presStyleCnt="6">
        <dgm:presLayoutVars>
          <dgm:chPref val="3"/>
        </dgm:presLayoutVars>
      </dgm:prSet>
      <dgm:spPr/>
    </dgm:pt>
    <dgm:pt modelId="{E07C29B3-0AB1-46C7-9255-0765CFDF8C6E}" type="pres">
      <dgm:prSet presAssocID="{784DD481-AE2E-4C35-8859-40848B4B8E64}" presName="rootConnector" presStyleLbl="node4" presStyleIdx="0" presStyleCnt="6"/>
      <dgm:spPr/>
    </dgm:pt>
    <dgm:pt modelId="{97C4552C-AAD5-4332-97C4-9239D6F77B4F}" type="pres">
      <dgm:prSet presAssocID="{784DD481-AE2E-4C35-8859-40848B4B8E64}" presName="hierChild4" presStyleCnt="0"/>
      <dgm:spPr/>
    </dgm:pt>
    <dgm:pt modelId="{2E5665C0-CFCD-4E5E-BBDB-53FE41632C67}" type="pres">
      <dgm:prSet presAssocID="{784DD481-AE2E-4C35-8859-40848B4B8E64}" presName="hierChild5" presStyleCnt="0"/>
      <dgm:spPr/>
    </dgm:pt>
    <dgm:pt modelId="{314ABD61-E9D7-4FB6-9E8B-C85276B1159F}" type="pres">
      <dgm:prSet presAssocID="{AB1AB3F3-55B9-40E1-A12F-D3C9CC6801CD}" presName="Name37" presStyleLbl="parChTrans1D4" presStyleIdx="1" presStyleCnt="6"/>
      <dgm:spPr/>
    </dgm:pt>
    <dgm:pt modelId="{1738CC24-F39F-4146-818E-3E647E8B4F08}" type="pres">
      <dgm:prSet presAssocID="{0780C854-9083-4AF5-B58B-55649CCE90BE}" presName="hierRoot2" presStyleCnt="0">
        <dgm:presLayoutVars>
          <dgm:hierBranch val="init"/>
        </dgm:presLayoutVars>
      </dgm:prSet>
      <dgm:spPr/>
    </dgm:pt>
    <dgm:pt modelId="{7D38A7BE-17D5-43AA-93A7-3A25ED0B112E}" type="pres">
      <dgm:prSet presAssocID="{0780C854-9083-4AF5-B58B-55649CCE90BE}" presName="rootComposite" presStyleCnt="0"/>
      <dgm:spPr/>
    </dgm:pt>
    <dgm:pt modelId="{0ED2AAD5-20F0-47BC-9766-B91A7E1E0B63}" type="pres">
      <dgm:prSet presAssocID="{0780C854-9083-4AF5-B58B-55649CCE90BE}" presName="rootText" presStyleLbl="node4" presStyleIdx="1" presStyleCnt="6">
        <dgm:presLayoutVars>
          <dgm:chPref val="3"/>
        </dgm:presLayoutVars>
      </dgm:prSet>
      <dgm:spPr/>
    </dgm:pt>
    <dgm:pt modelId="{07581ABD-4989-4E23-BB9C-D4CBB036FB45}" type="pres">
      <dgm:prSet presAssocID="{0780C854-9083-4AF5-B58B-55649CCE90BE}" presName="rootConnector" presStyleLbl="node4" presStyleIdx="1" presStyleCnt="6"/>
      <dgm:spPr/>
    </dgm:pt>
    <dgm:pt modelId="{3A7F47C2-104F-45F5-BE64-F3755BBAFA91}" type="pres">
      <dgm:prSet presAssocID="{0780C854-9083-4AF5-B58B-55649CCE90BE}" presName="hierChild4" presStyleCnt="0"/>
      <dgm:spPr/>
    </dgm:pt>
    <dgm:pt modelId="{2C14288A-A1AC-4899-8B89-B1CC4894C769}" type="pres">
      <dgm:prSet presAssocID="{0780C854-9083-4AF5-B58B-55649CCE90BE}" presName="hierChild5" presStyleCnt="0"/>
      <dgm:spPr/>
    </dgm:pt>
    <dgm:pt modelId="{22814520-9A2D-4017-924D-DAE3A1229949}" type="pres">
      <dgm:prSet presAssocID="{3AA87CFE-0555-479D-A9BE-6B931FE99F07}" presName="Name37" presStyleLbl="parChTrans1D4" presStyleIdx="2" presStyleCnt="6"/>
      <dgm:spPr/>
    </dgm:pt>
    <dgm:pt modelId="{1B47BCD0-0503-400A-9ACF-323EBB4246B7}" type="pres">
      <dgm:prSet presAssocID="{CB40F6AC-9ECB-419F-9E65-85DB45228E49}" presName="hierRoot2" presStyleCnt="0">
        <dgm:presLayoutVars>
          <dgm:hierBranch val="init"/>
        </dgm:presLayoutVars>
      </dgm:prSet>
      <dgm:spPr/>
    </dgm:pt>
    <dgm:pt modelId="{353ADB13-B476-4084-BDFB-D385EB720F3B}" type="pres">
      <dgm:prSet presAssocID="{CB40F6AC-9ECB-419F-9E65-85DB45228E49}" presName="rootComposite" presStyleCnt="0"/>
      <dgm:spPr/>
    </dgm:pt>
    <dgm:pt modelId="{F2AFA525-F9FB-4649-A8CE-05A246BB8AE5}" type="pres">
      <dgm:prSet presAssocID="{CB40F6AC-9ECB-419F-9E65-85DB45228E49}" presName="rootText" presStyleLbl="node4" presStyleIdx="2" presStyleCnt="6">
        <dgm:presLayoutVars>
          <dgm:chPref val="3"/>
        </dgm:presLayoutVars>
      </dgm:prSet>
      <dgm:spPr/>
    </dgm:pt>
    <dgm:pt modelId="{F7A28867-FFDE-4E2F-A228-07334353DCD9}" type="pres">
      <dgm:prSet presAssocID="{CB40F6AC-9ECB-419F-9E65-85DB45228E49}" presName="rootConnector" presStyleLbl="node4" presStyleIdx="2" presStyleCnt="6"/>
      <dgm:spPr/>
    </dgm:pt>
    <dgm:pt modelId="{1C13D164-3FB6-46CE-AA8B-C8DE31A4415C}" type="pres">
      <dgm:prSet presAssocID="{CB40F6AC-9ECB-419F-9E65-85DB45228E49}" presName="hierChild4" presStyleCnt="0"/>
      <dgm:spPr/>
    </dgm:pt>
    <dgm:pt modelId="{B58EF016-F8BA-4172-B2CE-BDD62EBC2A72}" type="pres">
      <dgm:prSet presAssocID="{CB40F6AC-9ECB-419F-9E65-85DB45228E49}" presName="hierChild5" presStyleCnt="0"/>
      <dgm:spPr/>
    </dgm:pt>
    <dgm:pt modelId="{2E165A7E-CF0A-436F-A88D-1EED8A07103A}" type="pres">
      <dgm:prSet presAssocID="{4DC406F5-F8E8-42D7-AE0F-A2A495E58AF9}" presName="Name37" presStyleLbl="parChTrans1D4" presStyleIdx="3" presStyleCnt="6"/>
      <dgm:spPr/>
    </dgm:pt>
    <dgm:pt modelId="{8AE60242-171C-46BC-8059-DAF26B07AA39}" type="pres">
      <dgm:prSet presAssocID="{1BF4F536-0B15-4236-BB9D-9CB7189429A4}" presName="hierRoot2" presStyleCnt="0">
        <dgm:presLayoutVars>
          <dgm:hierBranch val="init"/>
        </dgm:presLayoutVars>
      </dgm:prSet>
      <dgm:spPr/>
    </dgm:pt>
    <dgm:pt modelId="{713D2B04-C396-4F74-8EF8-DCD2CAB73BD5}" type="pres">
      <dgm:prSet presAssocID="{1BF4F536-0B15-4236-BB9D-9CB7189429A4}" presName="rootComposite" presStyleCnt="0"/>
      <dgm:spPr/>
    </dgm:pt>
    <dgm:pt modelId="{D4345A60-3635-4F07-B3A9-07E498153C1F}" type="pres">
      <dgm:prSet presAssocID="{1BF4F536-0B15-4236-BB9D-9CB7189429A4}" presName="rootText" presStyleLbl="node4" presStyleIdx="3" presStyleCnt="6">
        <dgm:presLayoutVars>
          <dgm:chPref val="3"/>
        </dgm:presLayoutVars>
      </dgm:prSet>
      <dgm:spPr/>
    </dgm:pt>
    <dgm:pt modelId="{110DF53D-9632-4EFC-825D-D806315DF94A}" type="pres">
      <dgm:prSet presAssocID="{1BF4F536-0B15-4236-BB9D-9CB7189429A4}" presName="rootConnector" presStyleLbl="node4" presStyleIdx="3" presStyleCnt="6"/>
      <dgm:spPr/>
    </dgm:pt>
    <dgm:pt modelId="{075E3095-0BD1-4E2C-84B7-C623B2402E78}" type="pres">
      <dgm:prSet presAssocID="{1BF4F536-0B15-4236-BB9D-9CB7189429A4}" presName="hierChild4" presStyleCnt="0"/>
      <dgm:spPr/>
    </dgm:pt>
    <dgm:pt modelId="{2C58E09F-AED4-498B-8D07-668F5D5D92A6}" type="pres">
      <dgm:prSet presAssocID="{1BF4F536-0B15-4236-BB9D-9CB7189429A4}" presName="hierChild5" presStyleCnt="0"/>
      <dgm:spPr/>
    </dgm:pt>
    <dgm:pt modelId="{CEDEB51D-F776-499F-A3F7-973691C46982}" type="pres">
      <dgm:prSet presAssocID="{BD6301EF-99E6-4402-BF8A-B56E3EDC7ADC}" presName="hierChild5" presStyleCnt="0"/>
      <dgm:spPr/>
    </dgm:pt>
    <dgm:pt modelId="{3D9C02EA-2053-4CA8-9166-60A3D5DFC6EC}" type="pres">
      <dgm:prSet presAssocID="{0C792386-6A27-487B-971E-1BA38C140B6B}" presName="Name37" presStyleLbl="parChTrans1D3" presStyleIdx="2" presStyleCnt="21"/>
      <dgm:spPr/>
    </dgm:pt>
    <dgm:pt modelId="{DF72EFB1-CE71-4006-9BE7-0D79AB74B3B2}" type="pres">
      <dgm:prSet presAssocID="{48160015-65F1-477F-882B-7021D1915EF6}" presName="hierRoot2" presStyleCnt="0">
        <dgm:presLayoutVars>
          <dgm:hierBranch val="init"/>
        </dgm:presLayoutVars>
      </dgm:prSet>
      <dgm:spPr/>
    </dgm:pt>
    <dgm:pt modelId="{2B4C118B-BE74-4C58-B4B7-23658BD91F38}" type="pres">
      <dgm:prSet presAssocID="{48160015-65F1-477F-882B-7021D1915EF6}" presName="rootComposite" presStyleCnt="0"/>
      <dgm:spPr/>
    </dgm:pt>
    <dgm:pt modelId="{D48CA7FE-1B31-4173-94FF-13EC5D448243}" type="pres">
      <dgm:prSet presAssocID="{48160015-65F1-477F-882B-7021D1915EF6}" presName="rootText" presStyleLbl="node3" presStyleIdx="2" presStyleCnt="21">
        <dgm:presLayoutVars>
          <dgm:chPref val="3"/>
        </dgm:presLayoutVars>
      </dgm:prSet>
      <dgm:spPr/>
    </dgm:pt>
    <dgm:pt modelId="{9862D0CE-8540-4C4C-85DE-26AF3D4B94BF}" type="pres">
      <dgm:prSet presAssocID="{48160015-65F1-477F-882B-7021D1915EF6}" presName="rootConnector" presStyleLbl="node3" presStyleIdx="2" presStyleCnt="21"/>
      <dgm:spPr/>
    </dgm:pt>
    <dgm:pt modelId="{5090C707-AB2B-45BF-BCF0-6EF830E122F9}" type="pres">
      <dgm:prSet presAssocID="{48160015-65F1-477F-882B-7021D1915EF6}" presName="hierChild4" presStyleCnt="0"/>
      <dgm:spPr/>
    </dgm:pt>
    <dgm:pt modelId="{0D7B3393-DAC3-4E70-86FD-A44C35AD9F09}" type="pres">
      <dgm:prSet presAssocID="{48160015-65F1-477F-882B-7021D1915EF6}" presName="hierChild5" presStyleCnt="0"/>
      <dgm:spPr/>
    </dgm:pt>
    <dgm:pt modelId="{382044C7-88E4-4953-A9E5-586013869F7F}" type="pres">
      <dgm:prSet presAssocID="{478A07BC-15AE-4BBE-BE8C-E271AA4556CF}" presName="Name37" presStyleLbl="parChTrans1D3" presStyleIdx="3" presStyleCnt="21"/>
      <dgm:spPr/>
    </dgm:pt>
    <dgm:pt modelId="{706A3FC7-AE2C-4F3B-8EDD-3F137761CCAB}" type="pres">
      <dgm:prSet presAssocID="{9869BCB5-E8BD-4C98-9747-64575EDEAF94}" presName="hierRoot2" presStyleCnt="0">
        <dgm:presLayoutVars>
          <dgm:hierBranch val="init"/>
        </dgm:presLayoutVars>
      </dgm:prSet>
      <dgm:spPr/>
    </dgm:pt>
    <dgm:pt modelId="{0A047420-C26E-4DD6-AE08-52B60FFFADAE}" type="pres">
      <dgm:prSet presAssocID="{9869BCB5-E8BD-4C98-9747-64575EDEAF94}" presName="rootComposite" presStyleCnt="0"/>
      <dgm:spPr/>
    </dgm:pt>
    <dgm:pt modelId="{1836BCC5-6D0D-420B-84EC-AEF084549C39}" type="pres">
      <dgm:prSet presAssocID="{9869BCB5-E8BD-4C98-9747-64575EDEAF94}" presName="rootText" presStyleLbl="node3" presStyleIdx="3" presStyleCnt="21">
        <dgm:presLayoutVars>
          <dgm:chPref val="3"/>
        </dgm:presLayoutVars>
      </dgm:prSet>
      <dgm:spPr/>
    </dgm:pt>
    <dgm:pt modelId="{448AB309-6565-4D1E-B14E-035A03223DA4}" type="pres">
      <dgm:prSet presAssocID="{9869BCB5-E8BD-4C98-9747-64575EDEAF94}" presName="rootConnector" presStyleLbl="node3" presStyleIdx="3" presStyleCnt="21"/>
      <dgm:spPr/>
    </dgm:pt>
    <dgm:pt modelId="{06661D27-D24F-4D8C-9127-5B9F7EE55E3C}" type="pres">
      <dgm:prSet presAssocID="{9869BCB5-E8BD-4C98-9747-64575EDEAF94}" presName="hierChild4" presStyleCnt="0"/>
      <dgm:spPr/>
    </dgm:pt>
    <dgm:pt modelId="{D219480B-F991-429D-B6A1-4333AB4A7FB3}" type="pres">
      <dgm:prSet presAssocID="{D447952A-F958-4834-B9BC-9ECB3BFF496D}" presName="Name37" presStyleLbl="parChTrans1D4" presStyleIdx="4" presStyleCnt="6"/>
      <dgm:spPr/>
    </dgm:pt>
    <dgm:pt modelId="{04AB81CE-23C2-4AE4-8ADE-5038158F76E4}" type="pres">
      <dgm:prSet presAssocID="{A132B308-7181-4563-BD61-93571772E55A}" presName="hierRoot2" presStyleCnt="0">
        <dgm:presLayoutVars>
          <dgm:hierBranch val="init"/>
        </dgm:presLayoutVars>
      </dgm:prSet>
      <dgm:spPr/>
    </dgm:pt>
    <dgm:pt modelId="{64A653D3-C232-4128-9A12-9319305574C1}" type="pres">
      <dgm:prSet presAssocID="{A132B308-7181-4563-BD61-93571772E55A}" presName="rootComposite" presStyleCnt="0"/>
      <dgm:spPr/>
    </dgm:pt>
    <dgm:pt modelId="{361D7CC8-79E4-42A5-B53B-4B7AFEFF83A5}" type="pres">
      <dgm:prSet presAssocID="{A132B308-7181-4563-BD61-93571772E55A}" presName="rootText" presStyleLbl="node4" presStyleIdx="4" presStyleCnt="6">
        <dgm:presLayoutVars>
          <dgm:chPref val="3"/>
        </dgm:presLayoutVars>
      </dgm:prSet>
      <dgm:spPr/>
    </dgm:pt>
    <dgm:pt modelId="{F26D0C58-A279-47A7-BDD4-0798E9DC20CD}" type="pres">
      <dgm:prSet presAssocID="{A132B308-7181-4563-BD61-93571772E55A}" presName="rootConnector" presStyleLbl="node4" presStyleIdx="4" presStyleCnt="6"/>
      <dgm:spPr/>
    </dgm:pt>
    <dgm:pt modelId="{19C34671-5945-4EC8-A43F-1B102CD269B9}" type="pres">
      <dgm:prSet presAssocID="{A132B308-7181-4563-BD61-93571772E55A}" presName="hierChild4" presStyleCnt="0"/>
      <dgm:spPr/>
    </dgm:pt>
    <dgm:pt modelId="{8AB45185-88FD-4C4A-B4AE-66F0D20D2AA9}" type="pres">
      <dgm:prSet presAssocID="{A132B308-7181-4563-BD61-93571772E55A}" presName="hierChild5" presStyleCnt="0"/>
      <dgm:spPr/>
    </dgm:pt>
    <dgm:pt modelId="{070E4397-6142-425D-902E-7CB0931B796F}" type="pres">
      <dgm:prSet presAssocID="{4FFBFC28-5C06-41FB-9BD5-81BEDBB1DF6A}" presName="Name37" presStyleLbl="parChTrans1D4" presStyleIdx="5" presStyleCnt="6"/>
      <dgm:spPr/>
    </dgm:pt>
    <dgm:pt modelId="{B5994101-7800-4496-AF7C-0331BF58D815}" type="pres">
      <dgm:prSet presAssocID="{65038DD2-FD5F-45E2-A547-2677AF0E3C71}" presName="hierRoot2" presStyleCnt="0">
        <dgm:presLayoutVars>
          <dgm:hierBranch val="init"/>
        </dgm:presLayoutVars>
      </dgm:prSet>
      <dgm:spPr/>
    </dgm:pt>
    <dgm:pt modelId="{97B5A0BB-8E90-43CA-8E9B-1F88E6F41528}" type="pres">
      <dgm:prSet presAssocID="{65038DD2-FD5F-45E2-A547-2677AF0E3C71}" presName="rootComposite" presStyleCnt="0"/>
      <dgm:spPr/>
    </dgm:pt>
    <dgm:pt modelId="{39396122-82A8-4E07-8DB5-4E5753E956D8}" type="pres">
      <dgm:prSet presAssocID="{65038DD2-FD5F-45E2-A547-2677AF0E3C71}" presName="rootText" presStyleLbl="node4" presStyleIdx="5" presStyleCnt="6">
        <dgm:presLayoutVars>
          <dgm:chPref val="3"/>
        </dgm:presLayoutVars>
      </dgm:prSet>
      <dgm:spPr/>
    </dgm:pt>
    <dgm:pt modelId="{593D45BD-6C2B-4CC6-A0FD-C2E1C1958761}" type="pres">
      <dgm:prSet presAssocID="{65038DD2-FD5F-45E2-A547-2677AF0E3C71}" presName="rootConnector" presStyleLbl="node4" presStyleIdx="5" presStyleCnt="6"/>
      <dgm:spPr/>
    </dgm:pt>
    <dgm:pt modelId="{5EAA22F0-8C16-467D-9A96-287A4CC702B6}" type="pres">
      <dgm:prSet presAssocID="{65038DD2-FD5F-45E2-A547-2677AF0E3C71}" presName="hierChild4" presStyleCnt="0"/>
      <dgm:spPr/>
    </dgm:pt>
    <dgm:pt modelId="{51262E00-1361-4F56-9EF6-5862FB00B629}" type="pres">
      <dgm:prSet presAssocID="{65038DD2-FD5F-45E2-A547-2677AF0E3C71}" presName="hierChild5" presStyleCnt="0"/>
      <dgm:spPr/>
    </dgm:pt>
    <dgm:pt modelId="{503BA3AF-D557-4D1A-9D99-025732D8F889}" type="pres">
      <dgm:prSet presAssocID="{9869BCB5-E8BD-4C98-9747-64575EDEAF94}" presName="hierChild5" presStyleCnt="0"/>
      <dgm:spPr/>
    </dgm:pt>
    <dgm:pt modelId="{C3968440-60FB-4A1E-86A1-225B49EDA194}" type="pres">
      <dgm:prSet presAssocID="{DF097055-EBCE-4A27-9E77-FA521F7042DB}" presName="hierChild5" presStyleCnt="0"/>
      <dgm:spPr/>
    </dgm:pt>
    <dgm:pt modelId="{30230229-053B-4649-B7E0-67C21197C090}" type="pres">
      <dgm:prSet presAssocID="{5D61DDD1-07DF-4222-BF12-7F52780518A3}" presName="Name35" presStyleLbl="parChTrans1D2" presStyleIdx="1" presStyleCnt="6"/>
      <dgm:spPr/>
    </dgm:pt>
    <dgm:pt modelId="{92DFD1C2-8305-4BBC-944B-7A0D7ED09CCB}" type="pres">
      <dgm:prSet presAssocID="{3F52FBCE-4A15-4109-8E03-8F2F0FC329E6}" presName="hierRoot2" presStyleCnt="0">
        <dgm:presLayoutVars>
          <dgm:hierBranch val="init"/>
        </dgm:presLayoutVars>
      </dgm:prSet>
      <dgm:spPr/>
    </dgm:pt>
    <dgm:pt modelId="{1548D97D-75EE-4302-8698-A38A8C591BCB}" type="pres">
      <dgm:prSet presAssocID="{3F52FBCE-4A15-4109-8E03-8F2F0FC329E6}" presName="rootComposite" presStyleCnt="0"/>
      <dgm:spPr/>
    </dgm:pt>
    <dgm:pt modelId="{3D02AABD-7D23-4124-8CD5-6FE42C98EC78}" type="pres">
      <dgm:prSet presAssocID="{3F52FBCE-4A15-4109-8E03-8F2F0FC329E6}" presName="rootText" presStyleLbl="node2" presStyleIdx="1" presStyleCnt="6">
        <dgm:presLayoutVars>
          <dgm:chPref val="3"/>
        </dgm:presLayoutVars>
      </dgm:prSet>
      <dgm:spPr/>
    </dgm:pt>
    <dgm:pt modelId="{8E6D178A-2FCC-4E85-AD01-C61C5CA455F1}" type="pres">
      <dgm:prSet presAssocID="{3F52FBCE-4A15-4109-8E03-8F2F0FC329E6}" presName="rootConnector" presStyleLbl="node2" presStyleIdx="1" presStyleCnt="6"/>
      <dgm:spPr/>
    </dgm:pt>
    <dgm:pt modelId="{2E758BEA-F114-422E-96CD-68A9AC1BC598}" type="pres">
      <dgm:prSet presAssocID="{3F52FBCE-4A15-4109-8E03-8F2F0FC329E6}" presName="hierChild4" presStyleCnt="0"/>
      <dgm:spPr/>
    </dgm:pt>
    <dgm:pt modelId="{ACBD9051-6575-4430-93C6-785C5586E528}" type="pres">
      <dgm:prSet presAssocID="{A5EB9C33-6561-46EA-AF3B-7FAB3B3DB430}" presName="Name37" presStyleLbl="parChTrans1D3" presStyleIdx="4" presStyleCnt="21"/>
      <dgm:spPr/>
    </dgm:pt>
    <dgm:pt modelId="{BB97B403-8D69-4442-AECE-EF3C6091941C}" type="pres">
      <dgm:prSet presAssocID="{A67FC0E2-7D46-4C1D-895E-7B88100D2F81}" presName="hierRoot2" presStyleCnt="0">
        <dgm:presLayoutVars>
          <dgm:hierBranch val="init"/>
        </dgm:presLayoutVars>
      </dgm:prSet>
      <dgm:spPr/>
    </dgm:pt>
    <dgm:pt modelId="{6BC0764F-FD5B-4768-9B8D-F7E8AF410308}" type="pres">
      <dgm:prSet presAssocID="{A67FC0E2-7D46-4C1D-895E-7B88100D2F81}" presName="rootComposite" presStyleCnt="0"/>
      <dgm:spPr/>
    </dgm:pt>
    <dgm:pt modelId="{D50997C4-85F4-47ED-BF3B-4813A656622C}" type="pres">
      <dgm:prSet presAssocID="{A67FC0E2-7D46-4C1D-895E-7B88100D2F81}" presName="rootText" presStyleLbl="node3" presStyleIdx="4" presStyleCnt="21">
        <dgm:presLayoutVars>
          <dgm:chPref val="3"/>
        </dgm:presLayoutVars>
      </dgm:prSet>
      <dgm:spPr/>
    </dgm:pt>
    <dgm:pt modelId="{EDA24D0F-1018-4CCC-B779-8C1E1E8102B8}" type="pres">
      <dgm:prSet presAssocID="{A67FC0E2-7D46-4C1D-895E-7B88100D2F81}" presName="rootConnector" presStyleLbl="node3" presStyleIdx="4" presStyleCnt="21"/>
      <dgm:spPr/>
    </dgm:pt>
    <dgm:pt modelId="{A002A762-0132-4400-89E9-FACA9F4E633F}" type="pres">
      <dgm:prSet presAssocID="{A67FC0E2-7D46-4C1D-895E-7B88100D2F81}" presName="hierChild4" presStyleCnt="0"/>
      <dgm:spPr/>
    </dgm:pt>
    <dgm:pt modelId="{A401AA77-4BC6-4E5D-9BD5-92E0AB7F0D00}" type="pres">
      <dgm:prSet presAssocID="{A67FC0E2-7D46-4C1D-895E-7B88100D2F81}" presName="hierChild5" presStyleCnt="0"/>
      <dgm:spPr/>
    </dgm:pt>
    <dgm:pt modelId="{BD0819D9-4872-4F22-A8FE-B93073AB7A86}" type="pres">
      <dgm:prSet presAssocID="{E185B24C-16F5-4858-89E3-8A570404C3F0}" presName="Name37" presStyleLbl="parChTrans1D3" presStyleIdx="5" presStyleCnt="21"/>
      <dgm:spPr/>
    </dgm:pt>
    <dgm:pt modelId="{6C23F77D-7D99-46DD-8378-0DF9F26DF529}" type="pres">
      <dgm:prSet presAssocID="{DE0783E2-8D35-48B4-81FC-1D39BF213789}" presName="hierRoot2" presStyleCnt="0">
        <dgm:presLayoutVars>
          <dgm:hierBranch val="init"/>
        </dgm:presLayoutVars>
      </dgm:prSet>
      <dgm:spPr/>
    </dgm:pt>
    <dgm:pt modelId="{AE6824A1-490C-40C8-8B01-8250114C27A5}" type="pres">
      <dgm:prSet presAssocID="{DE0783E2-8D35-48B4-81FC-1D39BF213789}" presName="rootComposite" presStyleCnt="0"/>
      <dgm:spPr/>
    </dgm:pt>
    <dgm:pt modelId="{602D6ABD-515E-4E6F-B4F6-B7CB47CB1C03}" type="pres">
      <dgm:prSet presAssocID="{DE0783E2-8D35-48B4-81FC-1D39BF213789}" presName="rootText" presStyleLbl="node3" presStyleIdx="5" presStyleCnt="21">
        <dgm:presLayoutVars>
          <dgm:chPref val="3"/>
        </dgm:presLayoutVars>
      </dgm:prSet>
      <dgm:spPr/>
    </dgm:pt>
    <dgm:pt modelId="{229910CE-8AA6-42B6-89D8-8C08BA19CFC5}" type="pres">
      <dgm:prSet presAssocID="{DE0783E2-8D35-48B4-81FC-1D39BF213789}" presName="rootConnector" presStyleLbl="node3" presStyleIdx="5" presStyleCnt="21"/>
      <dgm:spPr/>
    </dgm:pt>
    <dgm:pt modelId="{13C8E33A-CA51-4101-AB23-3B33A36A895F}" type="pres">
      <dgm:prSet presAssocID="{DE0783E2-8D35-48B4-81FC-1D39BF213789}" presName="hierChild4" presStyleCnt="0"/>
      <dgm:spPr/>
    </dgm:pt>
    <dgm:pt modelId="{F28E5EE4-6A82-442C-8EC5-9822C615DE9B}" type="pres">
      <dgm:prSet presAssocID="{DE0783E2-8D35-48B4-81FC-1D39BF213789}" presName="hierChild5" presStyleCnt="0"/>
      <dgm:spPr/>
    </dgm:pt>
    <dgm:pt modelId="{4DFC6C86-D965-451B-B133-480525C911AA}" type="pres">
      <dgm:prSet presAssocID="{6FA8966D-D221-4D43-B0FF-64E66A2D321F}" presName="Name37" presStyleLbl="parChTrans1D3" presStyleIdx="6" presStyleCnt="21"/>
      <dgm:spPr/>
    </dgm:pt>
    <dgm:pt modelId="{71CF7B8A-832A-4DB0-9B14-3561BDB45B45}" type="pres">
      <dgm:prSet presAssocID="{A16E4294-C8EA-4F5A-8A94-1DAF3622548B}" presName="hierRoot2" presStyleCnt="0">
        <dgm:presLayoutVars>
          <dgm:hierBranch val="init"/>
        </dgm:presLayoutVars>
      </dgm:prSet>
      <dgm:spPr/>
    </dgm:pt>
    <dgm:pt modelId="{97C00724-B237-4184-9E6D-BB00BE7CF1FC}" type="pres">
      <dgm:prSet presAssocID="{A16E4294-C8EA-4F5A-8A94-1DAF3622548B}" presName="rootComposite" presStyleCnt="0"/>
      <dgm:spPr/>
    </dgm:pt>
    <dgm:pt modelId="{699BECB2-CD28-475B-B220-85EBC266AA3C}" type="pres">
      <dgm:prSet presAssocID="{A16E4294-C8EA-4F5A-8A94-1DAF3622548B}" presName="rootText" presStyleLbl="node3" presStyleIdx="6" presStyleCnt="21">
        <dgm:presLayoutVars>
          <dgm:chPref val="3"/>
        </dgm:presLayoutVars>
      </dgm:prSet>
      <dgm:spPr/>
    </dgm:pt>
    <dgm:pt modelId="{9A146F3D-94C6-44DD-9E6B-DF954227CD25}" type="pres">
      <dgm:prSet presAssocID="{A16E4294-C8EA-4F5A-8A94-1DAF3622548B}" presName="rootConnector" presStyleLbl="node3" presStyleIdx="6" presStyleCnt="21"/>
      <dgm:spPr/>
    </dgm:pt>
    <dgm:pt modelId="{4449276B-4389-4858-AFAE-F57176EFDD8C}" type="pres">
      <dgm:prSet presAssocID="{A16E4294-C8EA-4F5A-8A94-1DAF3622548B}" presName="hierChild4" presStyleCnt="0"/>
      <dgm:spPr/>
    </dgm:pt>
    <dgm:pt modelId="{CB8DD100-DD59-4440-91BD-2FDB7E072FF4}" type="pres">
      <dgm:prSet presAssocID="{A16E4294-C8EA-4F5A-8A94-1DAF3622548B}" presName="hierChild5" presStyleCnt="0"/>
      <dgm:spPr/>
    </dgm:pt>
    <dgm:pt modelId="{C4885670-5F1F-4B72-9D8A-8F692C2957EC}" type="pres">
      <dgm:prSet presAssocID="{56885373-114F-444E-A53D-34AAD448CBDA}" presName="Name37" presStyleLbl="parChTrans1D3" presStyleIdx="7" presStyleCnt="21"/>
      <dgm:spPr/>
    </dgm:pt>
    <dgm:pt modelId="{DF0BE322-F9E9-4A56-AEE9-1FE1C2C78BF7}" type="pres">
      <dgm:prSet presAssocID="{F6221C3E-5668-45A2-975D-9456118A091C}" presName="hierRoot2" presStyleCnt="0">
        <dgm:presLayoutVars>
          <dgm:hierBranch val="init"/>
        </dgm:presLayoutVars>
      </dgm:prSet>
      <dgm:spPr/>
    </dgm:pt>
    <dgm:pt modelId="{362FCA8D-43C1-4C22-91CD-3F7CE50F851E}" type="pres">
      <dgm:prSet presAssocID="{F6221C3E-5668-45A2-975D-9456118A091C}" presName="rootComposite" presStyleCnt="0"/>
      <dgm:spPr/>
    </dgm:pt>
    <dgm:pt modelId="{31A1E816-1162-4B6E-89D0-AD91524951CD}" type="pres">
      <dgm:prSet presAssocID="{F6221C3E-5668-45A2-975D-9456118A091C}" presName="rootText" presStyleLbl="node3" presStyleIdx="7" presStyleCnt="21">
        <dgm:presLayoutVars>
          <dgm:chPref val="3"/>
        </dgm:presLayoutVars>
      </dgm:prSet>
      <dgm:spPr/>
    </dgm:pt>
    <dgm:pt modelId="{00F7CD05-B02E-46C7-8F51-FC498A007940}" type="pres">
      <dgm:prSet presAssocID="{F6221C3E-5668-45A2-975D-9456118A091C}" presName="rootConnector" presStyleLbl="node3" presStyleIdx="7" presStyleCnt="21"/>
      <dgm:spPr/>
    </dgm:pt>
    <dgm:pt modelId="{6BF79290-807C-4C91-9992-89558DA830C2}" type="pres">
      <dgm:prSet presAssocID="{F6221C3E-5668-45A2-975D-9456118A091C}" presName="hierChild4" presStyleCnt="0"/>
      <dgm:spPr/>
    </dgm:pt>
    <dgm:pt modelId="{2D73CDCC-B9B4-44EE-B050-95ADB5C91436}" type="pres">
      <dgm:prSet presAssocID="{F6221C3E-5668-45A2-975D-9456118A091C}" presName="hierChild5" presStyleCnt="0"/>
      <dgm:spPr/>
    </dgm:pt>
    <dgm:pt modelId="{2DCD7480-7E3B-4E85-AC30-9BA95B609DD9}" type="pres">
      <dgm:prSet presAssocID="{3F52FBCE-4A15-4109-8E03-8F2F0FC329E6}" presName="hierChild5" presStyleCnt="0"/>
      <dgm:spPr/>
    </dgm:pt>
    <dgm:pt modelId="{8AC72143-2171-42E7-BBC7-8734BDB889C9}" type="pres">
      <dgm:prSet presAssocID="{93794D73-2072-41FF-945D-CDFAB1888AEC}" presName="Name35" presStyleLbl="parChTrans1D2" presStyleIdx="2" presStyleCnt="6"/>
      <dgm:spPr/>
    </dgm:pt>
    <dgm:pt modelId="{2E3850CF-A9BA-4C34-B996-57375D480413}" type="pres">
      <dgm:prSet presAssocID="{A1B50A15-C492-4803-AE6E-8E3C9896F743}" presName="hierRoot2" presStyleCnt="0">
        <dgm:presLayoutVars>
          <dgm:hierBranch val="init"/>
        </dgm:presLayoutVars>
      </dgm:prSet>
      <dgm:spPr/>
    </dgm:pt>
    <dgm:pt modelId="{D97084EA-79ED-44F9-8738-2D5E833BB6DB}" type="pres">
      <dgm:prSet presAssocID="{A1B50A15-C492-4803-AE6E-8E3C9896F743}" presName="rootComposite" presStyleCnt="0"/>
      <dgm:spPr/>
    </dgm:pt>
    <dgm:pt modelId="{C36E7877-A6FD-4537-9956-04D6DB06152C}" type="pres">
      <dgm:prSet presAssocID="{A1B50A15-C492-4803-AE6E-8E3C9896F743}" presName="rootText" presStyleLbl="node2" presStyleIdx="2" presStyleCnt="6">
        <dgm:presLayoutVars>
          <dgm:chPref val="3"/>
        </dgm:presLayoutVars>
      </dgm:prSet>
      <dgm:spPr/>
    </dgm:pt>
    <dgm:pt modelId="{9E849EB2-1112-49C3-A661-4A1C7EA35B90}" type="pres">
      <dgm:prSet presAssocID="{A1B50A15-C492-4803-AE6E-8E3C9896F743}" presName="rootConnector" presStyleLbl="node2" presStyleIdx="2" presStyleCnt="6"/>
      <dgm:spPr/>
    </dgm:pt>
    <dgm:pt modelId="{57E1E707-58A0-43F7-A4E2-1058E170E70C}" type="pres">
      <dgm:prSet presAssocID="{A1B50A15-C492-4803-AE6E-8E3C9896F743}" presName="hierChild4" presStyleCnt="0"/>
      <dgm:spPr/>
    </dgm:pt>
    <dgm:pt modelId="{5950C6FD-AAF9-434A-83A1-B270C34AA2DF}" type="pres">
      <dgm:prSet presAssocID="{F6DB4540-7A3F-4C21-9CB9-1338E64447CA}" presName="Name37" presStyleLbl="parChTrans1D3" presStyleIdx="8" presStyleCnt="21"/>
      <dgm:spPr/>
    </dgm:pt>
    <dgm:pt modelId="{97F0D290-B160-446D-AF17-FAE6650FF54D}" type="pres">
      <dgm:prSet presAssocID="{B7449024-F09B-489B-8305-038FD934FE15}" presName="hierRoot2" presStyleCnt="0">
        <dgm:presLayoutVars>
          <dgm:hierBranch val="init"/>
        </dgm:presLayoutVars>
      </dgm:prSet>
      <dgm:spPr/>
    </dgm:pt>
    <dgm:pt modelId="{DFDD1445-F273-4333-89E2-1EC33E5F7203}" type="pres">
      <dgm:prSet presAssocID="{B7449024-F09B-489B-8305-038FD934FE15}" presName="rootComposite" presStyleCnt="0"/>
      <dgm:spPr/>
    </dgm:pt>
    <dgm:pt modelId="{E23A3ABA-CCCC-4F33-A608-38FE3F7A3D9A}" type="pres">
      <dgm:prSet presAssocID="{B7449024-F09B-489B-8305-038FD934FE15}" presName="rootText" presStyleLbl="node3" presStyleIdx="8" presStyleCnt="21">
        <dgm:presLayoutVars>
          <dgm:chPref val="3"/>
        </dgm:presLayoutVars>
      </dgm:prSet>
      <dgm:spPr/>
    </dgm:pt>
    <dgm:pt modelId="{FA366834-C5B9-4D13-A575-252C8901E6EF}" type="pres">
      <dgm:prSet presAssocID="{B7449024-F09B-489B-8305-038FD934FE15}" presName="rootConnector" presStyleLbl="node3" presStyleIdx="8" presStyleCnt="21"/>
      <dgm:spPr/>
    </dgm:pt>
    <dgm:pt modelId="{A37E3621-70A6-413E-8C27-8E94DF0BCD53}" type="pres">
      <dgm:prSet presAssocID="{B7449024-F09B-489B-8305-038FD934FE15}" presName="hierChild4" presStyleCnt="0"/>
      <dgm:spPr/>
    </dgm:pt>
    <dgm:pt modelId="{167269AD-541B-4EF3-9980-781875C13C14}" type="pres">
      <dgm:prSet presAssocID="{B7449024-F09B-489B-8305-038FD934FE15}" presName="hierChild5" presStyleCnt="0"/>
      <dgm:spPr/>
    </dgm:pt>
    <dgm:pt modelId="{95DF3C94-9DF7-4578-86BD-0DC7CA746A57}" type="pres">
      <dgm:prSet presAssocID="{F4782D6C-E1E1-4484-BACA-0D59B2D05023}" presName="Name37" presStyleLbl="parChTrans1D3" presStyleIdx="9" presStyleCnt="21"/>
      <dgm:spPr/>
    </dgm:pt>
    <dgm:pt modelId="{A1D09F4A-C8CA-4128-AB54-83999696E556}" type="pres">
      <dgm:prSet presAssocID="{4F34630C-C36D-4F58-9E03-2FD373ABEB6A}" presName="hierRoot2" presStyleCnt="0">
        <dgm:presLayoutVars>
          <dgm:hierBranch val="init"/>
        </dgm:presLayoutVars>
      </dgm:prSet>
      <dgm:spPr/>
    </dgm:pt>
    <dgm:pt modelId="{332FF596-603C-40DF-8B2C-046650D2722E}" type="pres">
      <dgm:prSet presAssocID="{4F34630C-C36D-4F58-9E03-2FD373ABEB6A}" presName="rootComposite" presStyleCnt="0"/>
      <dgm:spPr/>
    </dgm:pt>
    <dgm:pt modelId="{9250AB05-B812-4D76-B7B0-218D46B80524}" type="pres">
      <dgm:prSet presAssocID="{4F34630C-C36D-4F58-9E03-2FD373ABEB6A}" presName="rootText" presStyleLbl="node3" presStyleIdx="9" presStyleCnt="21">
        <dgm:presLayoutVars>
          <dgm:chPref val="3"/>
        </dgm:presLayoutVars>
      </dgm:prSet>
      <dgm:spPr/>
    </dgm:pt>
    <dgm:pt modelId="{70C7580A-A247-4F37-81A7-824DCBA6BE20}" type="pres">
      <dgm:prSet presAssocID="{4F34630C-C36D-4F58-9E03-2FD373ABEB6A}" presName="rootConnector" presStyleLbl="node3" presStyleIdx="9" presStyleCnt="21"/>
      <dgm:spPr/>
    </dgm:pt>
    <dgm:pt modelId="{F066B24F-7C47-4F92-9047-BD4C63454CC9}" type="pres">
      <dgm:prSet presAssocID="{4F34630C-C36D-4F58-9E03-2FD373ABEB6A}" presName="hierChild4" presStyleCnt="0"/>
      <dgm:spPr/>
    </dgm:pt>
    <dgm:pt modelId="{F29E0575-1268-4E23-AE84-2151312C2DD8}" type="pres">
      <dgm:prSet presAssocID="{4F34630C-C36D-4F58-9E03-2FD373ABEB6A}" presName="hierChild5" presStyleCnt="0"/>
      <dgm:spPr/>
    </dgm:pt>
    <dgm:pt modelId="{0D813E99-9B54-4BBE-9007-50E2A9D42025}" type="pres">
      <dgm:prSet presAssocID="{E394B92C-2F4C-4BAB-97E9-CAFF3642E795}" presName="Name37" presStyleLbl="parChTrans1D3" presStyleIdx="10" presStyleCnt="21"/>
      <dgm:spPr/>
    </dgm:pt>
    <dgm:pt modelId="{8AA67411-A231-4743-8F7E-2DD3846F0EC3}" type="pres">
      <dgm:prSet presAssocID="{2CD50752-8D58-4FDC-82A4-8222027CECB0}" presName="hierRoot2" presStyleCnt="0">
        <dgm:presLayoutVars>
          <dgm:hierBranch val="init"/>
        </dgm:presLayoutVars>
      </dgm:prSet>
      <dgm:spPr/>
    </dgm:pt>
    <dgm:pt modelId="{76EF0188-84DF-4B4F-9182-04BA094463E1}" type="pres">
      <dgm:prSet presAssocID="{2CD50752-8D58-4FDC-82A4-8222027CECB0}" presName="rootComposite" presStyleCnt="0"/>
      <dgm:spPr/>
    </dgm:pt>
    <dgm:pt modelId="{55EA8C86-65AE-4920-A7B7-2C8090D58151}" type="pres">
      <dgm:prSet presAssocID="{2CD50752-8D58-4FDC-82A4-8222027CECB0}" presName="rootText" presStyleLbl="node3" presStyleIdx="10" presStyleCnt="21">
        <dgm:presLayoutVars>
          <dgm:chPref val="3"/>
        </dgm:presLayoutVars>
      </dgm:prSet>
      <dgm:spPr/>
    </dgm:pt>
    <dgm:pt modelId="{9C96F588-75F9-400F-9EAF-D10B045300A6}" type="pres">
      <dgm:prSet presAssocID="{2CD50752-8D58-4FDC-82A4-8222027CECB0}" presName="rootConnector" presStyleLbl="node3" presStyleIdx="10" presStyleCnt="21"/>
      <dgm:spPr/>
    </dgm:pt>
    <dgm:pt modelId="{25A95C26-3DCF-471F-8518-77DA6719D161}" type="pres">
      <dgm:prSet presAssocID="{2CD50752-8D58-4FDC-82A4-8222027CECB0}" presName="hierChild4" presStyleCnt="0"/>
      <dgm:spPr/>
    </dgm:pt>
    <dgm:pt modelId="{CAB139C8-2F8C-493B-B8D6-01DDD3426219}" type="pres">
      <dgm:prSet presAssocID="{2CD50752-8D58-4FDC-82A4-8222027CECB0}" presName="hierChild5" presStyleCnt="0"/>
      <dgm:spPr/>
    </dgm:pt>
    <dgm:pt modelId="{260A8B63-E204-4747-9A42-5583F5B9263E}" type="pres">
      <dgm:prSet presAssocID="{A1B50A15-C492-4803-AE6E-8E3C9896F743}" presName="hierChild5" presStyleCnt="0"/>
      <dgm:spPr/>
    </dgm:pt>
    <dgm:pt modelId="{3503E6A9-2D39-4A6C-898C-E919B05B23FD}" type="pres">
      <dgm:prSet presAssocID="{4CE72528-DF54-49E6-96B3-663EABE34CCC}" presName="Name35" presStyleLbl="parChTrans1D2" presStyleIdx="3" presStyleCnt="6"/>
      <dgm:spPr/>
    </dgm:pt>
    <dgm:pt modelId="{49C3B721-2A0B-4AF4-99A9-C397B40BD6E9}" type="pres">
      <dgm:prSet presAssocID="{F7F284C4-3BE6-4BB7-90D6-DB39B0F111F3}" presName="hierRoot2" presStyleCnt="0">
        <dgm:presLayoutVars>
          <dgm:hierBranch val="init"/>
        </dgm:presLayoutVars>
      </dgm:prSet>
      <dgm:spPr/>
    </dgm:pt>
    <dgm:pt modelId="{B33E74B0-EF45-4F9A-85C1-17CB9933BC01}" type="pres">
      <dgm:prSet presAssocID="{F7F284C4-3BE6-4BB7-90D6-DB39B0F111F3}" presName="rootComposite" presStyleCnt="0"/>
      <dgm:spPr/>
    </dgm:pt>
    <dgm:pt modelId="{5D9231E1-D2A5-40FA-A186-85A8E7FE05EB}" type="pres">
      <dgm:prSet presAssocID="{F7F284C4-3BE6-4BB7-90D6-DB39B0F111F3}" presName="rootText" presStyleLbl="node2" presStyleIdx="3" presStyleCnt="6">
        <dgm:presLayoutVars>
          <dgm:chPref val="3"/>
        </dgm:presLayoutVars>
      </dgm:prSet>
      <dgm:spPr/>
    </dgm:pt>
    <dgm:pt modelId="{416E5159-F077-41AA-B388-93ECE1D9CAFA}" type="pres">
      <dgm:prSet presAssocID="{F7F284C4-3BE6-4BB7-90D6-DB39B0F111F3}" presName="rootConnector" presStyleLbl="node2" presStyleIdx="3" presStyleCnt="6"/>
      <dgm:spPr/>
    </dgm:pt>
    <dgm:pt modelId="{91172584-E586-4CDD-86CA-55DD71355C2D}" type="pres">
      <dgm:prSet presAssocID="{F7F284C4-3BE6-4BB7-90D6-DB39B0F111F3}" presName="hierChild4" presStyleCnt="0"/>
      <dgm:spPr/>
    </dgm:pt>
    <dgm:pt modelId="{8238FA25-AED0-427F-A250-4B2E9E064DA8}" type="pres">
      <dgm:prSet presAssocID="{AC0EDE20-FA08-4C58-ACCB-812A9D2F1F97}" presName="Name37" presStyleLbl="parChTrans1D3" presStyleIdx="11" presStyleCnt="21"/>
      <dgm:spPr/>
    </dgm:pt>
    <dgm:pt modelId="{3F4902BB-90AF-4D54-A1D4-CA1B437BA530}" type="pres">
      <dgm:prSet presAssocID="{35D72DA1-D739-49FF-B505-6DEC102135F6}" presName="hierRoot2" presStyleCnt="0">
        <dgm:presLayoutVars>
          <dgm:hierBranch val="init"/>
        </dgm:presLayoutVars>
      </dgm:prSet>
      <dgm:spPr/>
    </dgm:pt>
    <dgm:pt modelId="{CDACDF38-3355-48A5-BDDB-0D5BCF641DA9}" type="pres">
      <dgm:prSet presAssocID="{35D72DA1-D739-49FF-B505-6DEC102135F6}" presName="rootComposite" presStyleCnt="0"/>
      <dgm:spPr/>
    </dgm:pt>
    <dgm:pt modelId="{CC95DD44-8236-448A-A430-1A60F82F789D}" type="pres">
      <dgm:prSet presAssocID="{35D72DA1-D739-49FF-B505-6DEC102135F6}" presName="rootText" presStyleLbl="node3" presStyleIdx="11" presStyleCnt="21">
        <dgm:presLayoutVars>
          <dgm:chPref val="3"/>
        </dgm:presLayoutVars>
      </dgm:prSet>
      <dgm:spPr/>
    </dgm:pt>
    <dgm:pt modelId="{4ECD692A-E88B-4DE6-B745-2375F3891A13}" type="pres">
      <dgm:prSet presAssocID="{35D72DA1-D739-49FF-B505-6DEC102135F6}" presName="rootConnector" presStyleLbl="node3" presStyleIdx="11" presStyleCnt="21"/>
      <dgm:spPr/>
    </dgm:pt>
    <dgm:pt modelId="{5A966473-8B4B-4BDA-A1F3-0799EF55AE9B}" type="pres">
      <dgm:prSet presAssocID="{35D72DA1-D739-49FF-B505-6DEC102135F6}" presName="hierChild4" presStyleCnt="0"/>
      <dgm:spPr/>
    </dgm:pt>
    <dgm:pt modelId="{4E29A6D5-D38F-4D89-BB5A-1F1549BC217F}" type="pres">
      <dgm:prSet presAssocID="{35D72DA1-D739-49FF-B505-6DEC102135F6}" presName="hierChild5" presStyleCnt="0"/>
      <dgm:spPr/>
    </dgm:pt>
    <dgm:pt modelId="{3596BFF7-5175-4CE1-B139-60E3DAE99C6D}" type="pres">
      <dgm:prSet presAssocID="{0C5C1065-6AB2-444E-B1A9-C4F2E23C1371}" presName="Name37" presStyleLbl="parChTrans1D3" presStyleIdx="12" presStyleCnt="21"/>
      <dgm:spPr/>
    </dgm:pt>
    <dgm:pt modelId="{63207204-B94A-4783-A711-1E7090E8CCF1}" type="pres">
      <dgm:prSet presAssocID="{06A94D97-859A-482A-8336-77FED3571D78}" presName="hierRoot2" presStyleCnt="0">
        <dgm:presLayoutVars>
          <dgm:hierBranch val="init"/>
        </dgm:presLayoutVars>
      </dgm:prSet>
      <dgm:spPr/>
    </dgm:pt>
    <dgm:pt modelId="{F1A2569F-0B27-4EC2-B9CE-B56ED6583AFB}" type="pres">
      <dgm:prSet presAssocID="{06A94D97-859A-482A-8336-77FED3571D78}" presName="rootComposite" presStyleCnt="0"/>
      <dgm:spPr/>
    </dgm:pt>
    <dgm:pt modelId="{23F582B6-3E65-493E-855C-2A28FC20B13D}" type="pres">
      <dgm:prSet presAssocID="{06A94D97-859A-482A-8336-77FED3571D78}" presName="rootText" presStyleLbl="node3" presStyleIdx="12" presStyleCnt="21">
        <dgm:presLayoutVars>
          <dgm:chPref val="3"/>
        </dgm:presLayoutVars>
      </dgm:prSet>
      <dgm:spPr/>
    </dgm:pt>
    <dgm:pt modelId="{0E77791D-CCB7-4E5D-8B8B-4205FC3D7A11}" type="pres">
      <dgm:prSet presAssocID="{06A94D97-859A-482A-8336-77FED3571D78}" presName="rootConnector" presStyleLbl="node3" presStyleIdx="12" presStyleCnt="21"/>
      <dgm:spPr/>
    </dgm:pt>
    <dgm:pt modelId="{A6407D18-19EF-4D30-8ED1-9321D9719561}" type="pres">
      <dgm:prSet presAssocID="{06A94D97-859A-482A-8336-77FED3571D78}" presName="hierChild4" presStyleCnt="0"/>
      <dgm:spPr/>
    </dgm:pt>
    <dgm:pt modelId="{54E0A817-667E-427D-B34A-9115D5491E90}" type="pres">
      <dgm:prSet presAssocID="{06A94D97-859A-482A-8336-77FED3571D78}" presName="hierChild5" presStyleCnt="0"/>
      <dgm:spPr/>
    </dgm:pt>
    <dgm:pt modelId="{F9EB6B18-1AA7-4058-B54C-77BF4DDD62CB}" type="pres">
      <dgm:prSet presAssocID="{3DDA299A-29A7-45A1-A404-FA54B79F1F9D}" presName="Name37" presStyleLbl="parChTrans1D3" presStyleIdx="13" presStyleCnt="21"/>
      <dgm:spPr/>
    </dgm:pt>
    <dgm:pt modelId="{7988EFCD-5550-42B3-86AF-55FBD76EB902}" type="pres">
      <dgm:prSet presAssocID="{21A12E9A-4FF0-4BC1-8A44-CC86B36F4749}" presName="hierRoot2" presStyleCnt="0">
        <dgm:presLayoutVars>
          <dgm:hierBranch val="init"/>
        </dgm:presLayoutVars>
      </dgm:prSet>
      <dgm:spPr/>
    </dgm:pt>
    <dgm:pt modelId="{91DA7D3F-095A-47C6-A9BA-69B27C3E95F4}" type="pres">
      <dgm:prSet presAssocID="{21A12E9A-4FF0-4BC1-8A44-CC86B36F4749}" presName="rootComposite" presStyleCnt="0"/>
      <dgm:spPr/>
    </dgm:pt>
    <dgm:pt modelId="{261034C7-26DD-4D08-A96E-53E9064C76D4}" type="pres">
      <dgm:prSet presAssocID="{21A12E9A-4FF0-4BC1-8A44-CC86B36F4749}" presName="rootText" presStyleLbl="node3" presStyleIdx="13" presStyleCnt="21">
        <dgm:presLayoutVars>
          <dgm:chPref val="3"/>
        </dgm:presLayoutVars>
      </dgm:prSet>
      <dgm:spPr/>
    </dgm:pt>
    <dgm:pt modelId="{67AC1EDC-C553-4346-A5B0-61E5D9F5C985}" type="pres">
      <dgm:prSet presAssocID="{21A12E9A-4FF0-4BC1-8A44-CC86B36F4749}" presName="rootConnector" presStyleLbl="node3" presStyleIdx="13" presStyleCnt="21"/>
      <dgm:spPr/>
    </dgm:pt>
    <dgm:pt modelId="{58CB4A85-FC39-4F09-8E4C-1849601E440F}" type="pres">
      <dgm:prSet presAssocID="{21A12E9A-4FF0-4BC1-8A44-CC86B36F4749}" presName="hierChild4" presStyleCnt="0"/>
      <dgm:spPr/>
    </dgm:pt>
    <dgm:pt modelId="{DA1B8F90-5533-4EEA-9238-335CB4A61466}" type="pres">
      <dgm:prSet presAssocID="{21A12E9A-4FF0-4BC1-8A44-CC86B36F4749}" presName="hierChild5" presStyleCnt="0"/>
      <dgm:spPr/>
    </dgm:pt>
    <dgm:pt modelId="{7FAF2327-7BBB-4D2C-86A9-3F2EDD73538C}" type="pres">
      <dgm:prSet presAssocID="{F7F284C4-3BE6-4BB7-90D6-DB39B0F111F3}" presName="hierChild5" presStyleCnt="0"/>
      <dgm:spPr/>
    </dgm:pt>
    <dgm:pt modelId="{71086BB9-C3BD-4EF0-982A-E5EB863391DA}" type="pres">
      <dgm:prSet presAssocID="{1A20F135-F131-4AC2-89F1-99A315870C7D}" presName="Name35" presStyleLbl="parChTrans1D2" presStyleIdx="4" presStyleCnt="6"/>
      <dgm:spPr/>
    </dgm:pt>
    <dgm:pt modelId="{0E5B90E9-EE87-45E0-A341-1A5F0DF3C939}" type="pres">
      <dgm:prSet presAssocID="{73E8996F-3E0E-4F64-8A7A-CCA1C93A0D32}" presName="hierRoot2" presStyleCnt="0">
        <dgm:presLayoutVars>
          <dgm:hierBranch val="init"/>
        </dgm:presLayoutVars>
      </dgm:prSet>
      <dgm:spPr/>
    </dgm:pt>
    <dgm:pt modelId="{18504176-1C26-49D9-85AA-8D6F761FE934}" type="pres">
      <dgm:prSet presAssocID="{73E8996F-3E0E-4F64-8A7A-CCA1C93A0D32}" presName="rootComposite" presStyleCnt="0"/>
      <dgm:spPr/>
    </dgm:pt>
    <dgm:pt modelId="{E46FCC7B-88AC-41F4-B0BF-2AA25F599E58}" type="pres">
      <dgm:prSet presAssocID="{73E8996F-3E0E-4F64-8A7A-CCA1C93A0D32}" presName="rootText" presStyleLbl="node2" presStyleIdx="4" presStyleCnt="6">
        <dgm:presLayoutVars>
          <dgm:chPref val="3"/>
        </dgm:presLayoutVars>
      </dgm:prSet>
      <dgm:spPr/>
    </dgm:pt>
    <dgm:pt modelId="{FD0ABFAC-B0C4-447B-8148-48D91BC5FB8C}" type="pres">
      <dgm:prSet presAssocID="{73E8996F-3E0E-4F64-8A7A-CCA1C93A0D32}" presName="rootConnector" presStyleLbl="node2" presStyleIdx="4" presStyleCnt="6"/>
      <dgm:spPr/>
    </dgm:pt>
    <dgm:pt modelId="{B8DD5248-CE74-4758-9551-A533A53B06CA}" type="pres">
      <dgm:prSet presAssocID="{73E8996F-3E0E-4F64-8A7A-CCA1C93A0D32}" presName="hierChild4" presStyleCnt="0"/>
      <dgm:spPr/>
    </dgm:pt>
    <dgm:pt modelId="{E060FB01-7113-4194-A7A4-C3C5067214B1}" type="pres">
      <dgm:prSet presAssocID="{283AAB01-DE64-4857-AEE4-1F1DE26510D6}" presName="Name37" presStyleLbl="parChTrans1D3" presStyleIdx="14" presStyleCnt="21"/>
      <dgm:spPr/>
    </dgm:pt>
    <dgm:pt modelId="{F92E1278-B689-486B-9AA7-03C28CCC32F1}" type="pres">
      <dgm:prSet presAssocID="{14903CCF-0C09-45C2-8C0E-D3CE1FF2861D}" presName="hierRoot2" presStyleCnt="0">
        <dgm:presLayoutVars>
          <dgm:hierBranch val="init"/>
        </dgm:presLayoutVars>
      </dgm:prSet>
      <dgm:spPr/>
    </dgm:pt>
    <dgm:pt modelId="{3FD646AE-9E68-431D-B337-38D8E049C311}" type="pres">
      <dgm:prSet presAssocID="{14903CCF-0C09-45C2-8C0E-D3CE1FF2861D}" presName="rootComposite" presStyleCnt="0"/>
      <dgm:spPr/>
    </dgm:pt>
    <dgm:pt modelId="{0F1C5EBE-B213-4649-9443-92A0C577361E}" type="pres">
      <dgm:prSet presAssocID="{14903CCF-0C09-45C2-8C0E-D3CE1FF2861D}" presName="rootText" presStyleLbl="node3" presStyleIdx="14" presStyleCnt="21">
        <dgm:presLayoutVars>
          <dgm:chPref val="3"/>
        </dgm:presLayoutVars>
      </dgm:prSet>
      <dgm:spPr/>
    </dgm:pt>
    <dgm:pt modelId="{1017DD8E-2B81-497B-BB8C-DC3FA3D6E6D3}" type="pres">
      <dgm:prSet presAssocID="{14903CCF-0C09-45C2-8C0E-D3CE1FF2861D}" presName="rootConnector" presStyleLbl="node3" presStyleIdx="14" presStyleCnt="21"/>
      <dgm:spPr/>
    </dgm:pt>
    <dgm:pt modelId="{54957A4A-08D3-48F1-81F7-1A3617257DB5}" type="pres">
      <dgm:prSet presAssocID="{14903CCF-0C09-45C2-8C0E-D3CE1FF2861D}" presName="hierChild4" presStyleCnt="0"/>
      <dgm:spPr/>
    </dgm:pt>
    <dgm:pt modelId="{F0569002-50A8-4E66-B0B7-ADABA19F55D1}" type="pres">
      <dgm:prSet presAssocID="{14903CCF-0C09-45C2-8C0E-D3CE1FF2861D}" presName="hierChild5" presStyleCnt="0"/>
      <dgm:spPr/>
    </dgm:pt>
    <dgm:pt modelId="{E35C5AE2-2D9A-41BB-BCCD-E14672432D58}" type="pres">
      <dgm:prSet presAssocID="{23968389-022A-47FE-AA2D-28D4A4D22221}" presName="Name37" presStyleLbl="parChTrans1D3" presStyleIdx="15" presStyleCnt="21"/>
      <dgm:spPr/>
    </dgm:pt>
    <dgm:pt modelId="{06EFC5A7-132F-4291-9ADC-F629DFECC19B}" type="pres">
      <dgm:prSet presAssocID="{2DE06DB3-3D26-4107-B457-BDAAD0791EE0}" presName="hierRoot2" presStyleCnt="0">
        <dgm:presLayoutVars>
          <dgm:hierBranch val="init"/>
        </dgm:presLayoutVars>
      </dgm:prSet>
      <dgm:spPr/>
    </dgm:pt>
    <dgm:pt modelId="{C12DBB15-0538-4D4D-BA23-BE2DBE9E7E94}" type="pres">
      <dgm:prSet presAssocID="{2DE06DB3-3D26-4107-B457-BDAAD0791EE0}" presName="rootComposite" presStyleCnt="0"/>
      <dgm:spPr/>
    </dgm:pt>
    <dgm:pt modelId="{4123BD3B-9CEF-4FB5-A0B2-57700102F880}" type="pres">
      <dgm:prSet presAssocID="{2DE06DB3-3D26-4107-B457-BDAAD0791EE0}" presName="rootText" presStyleLbl="node3" presStyleIdx="15" presStyleCnt="21">
        <dgm:presLayoutVars>
          <dgm:chPref val="3"/>
        </dgm:presLayoutVars>
      </dgm:prSet>
      <dgm:spPr/>
    </dgm:pt>
    <dgm:pt modelId="{4BD5CB73-9461-4FAE-A932-B147D3999229}" type="pres">
      <dgm:prSet presAssocID="{2DE06DB3-3D26-4107-B457-BDAAD0791EE0}" presName="rootConnector" presStyleLbl="node3" presStyleIdx="15" presStyleCnt="21"/>
      <dgm:spPr/>
    </dgm:pt>
    <dgm:pt modelId="{9860CC1B-297F-4043-BEF8-18309FD16F3F}" type="pres">
      <dgm:prSet presAssocID="{2DE06DB3-3D26-4107-B457-BDAAD0791EE0}" presName="hierChild4" presStyleCnt="0"/>
      <dgm:spPr/>
    </dgm:pt>
    <dgm:pt modelId="{03F2FD5A-6221-4534-AC76-7E9C25FAAEDD}" type="pres">
      <dgm:prSet presAssocID="{2DE06DB3-3D26-4107-B457-BDAAD0791EE0}" presName="hierChild5" presStyleCnt="0"/>
      <dgm:spPr/>
    </dgm:pt>
    <dgm:pt modelId="{17035071-C4DA-4A0D-8812-A5EB1FBFA54D}" type="pres">
      <dgm:prSet presAssocID="{22A852D0-4EDC-4321-B20B-D34BEB98EBFA}" presName="Name37" presStyleLbl="parChTrans1D3" presStyleIdx="16" presStyleCnt="21"/>
      <dgm:spPr/>
    </dgm:pt>
    <dgm:pt modelId="{B5296BDB-5C3C-4858-BAFA-4960BC347450}" type="pres">
      <dgm:prSet presAssocID="{71D4FDB6-04E5-4B73-9408-2C84473EAAE2}" presName="hierRoot2" presStyleCnt="0">
        <dgm:presLayoutVars>
          <dgm:hierBranch val="init"/>
        </dgm:presLayoutVars>
      </dgm:prSet>
      <dgm:spPr/>
    </dgm:pt>
    <dgm:pt modelId="{7692B761-34B8-4421-827F-A945B5AD8BD1}" type="pres">
      <dgm:prSet presAssocID="{71D4FDB6-04E5-4B73-9408-2C84473EAAE2}" presName="rootComposite" presStyleCnt="0"/>
      <dgm:spPr/>
    </dgm:pt>
    <dgm:pt modelId="{EDDE7028-701A-4962-9AD8-BB444CC16947}" type="pres">
      <dgm:prSet presAssocID="{71D4FDB6-04E5-4B73-9408-2C84473EAAE2}" presName="rootText" presStyleLbl="node3" presStyleIdx="16" presStyleCnt="21">
        <dgm:presLayoutVars>
          <dgm:chPref val="3"/>
        </dgm:presLayoutVars>
      </dgm:prSet>
      <dgm:spPr/>
    </dgm:pt>
    <dgm:pt modelId="{89A1295C-BBAE-4A64-8EE1-D71F9D2FC572}" type="pres">
      <dgm:prSet presAssocID="{71D4FDB6-04E5-4B73-9408-2C84473EAAE2}" presName="rootConnector" presStyleLbl="node3" presStyleIdx="16" presStyleCnt="21"/>
      <dgm:spPr/>
    </dgm:pt>
    <dgm:pt modelId="{61F48CE7-2D2A-424B-9637-A22762F4A1F3}" type="pres">
      <dgm:prSet presAssocID="{71D4FDB6-04E5-4B73-9408-2C84473EAAE2}" presName="hierChild4" presStyleCnt="0"/>
      <dgm:spPr/>
    </dgm:pt>
    <dgm:pt modelId="{00E72D9A-8799-44C5-A807-FE7107D0A54A}" type="pres">
      <dgm:prSet presAssocID="{71D4FDB6-04E5-4B73-9408-2C84473EAAE2}" presName="hierChild5" presStyleCnt="0"/>
      <dgm:spPr/>
    </dgm:pt>
    <dgm:pt modelId="{7352EB99-6E26-40AB-8564-A4473B2D82D4}" type="pres">
      <dgm:prSet presAssocID="{B5752272-007F-4792-B19F-0FECEE3B943C}" presName="Name37" presStyleLbl="parChTrans1D3" presStyleIdx="17" presStyleCnt="21"/>
      <dgm:spPr/>
    </dgm:pt>
    <dgm:pt modelId="{FD8F2B7C-06C2-47B8-B101-2F818E7DAD99}" type="pres">
      <dgm:prSet presAssocID="{A30AFF30-3DD2-4844-AA9B-3AA92C960C4F}" presName="hierRoot2" presStyleCnt="0">
        <dgm:presLayoutVars>
          <dgm:hierBranch val="init"/>
        </dgm:presLayoutVars>
      </dgm:prSet>
      <dgm:spPr/>
    </dgm:pt>
    <dgm:pt modelId="{618164F5-5253-4035-8A9B-2265F1844B4A}" type="pres">
      <dgm:prSet presAssocID="{A30AFF30-3DD2-4844-AA9B-3AA92C960C4F}" presName="rootComposite" presStyleCnt="0"/>
      <dgm:spPr/>
    </dgm:pt>
    <dgm:pt modelId="{8080654A-CFDF-4802-9279-0585CBB3AEB5}" type="pres">
      <dgm:prSet presAssocID="{A30AFF30-3DD2-4844-AA9B-3AA92C960C4F}" presName="rootText" presStyleLbl="node3" presStyleIdx="17" presStyleCnt="21">
        <dgm:presLayoutVars>
          <dgm:chPref val="3"/>
        </dgm:presLayoutVars>
      </dgm:prSet>
      <dgm:spPr/>
    </dgm:pt>
    <dgm:pt modelId="{358E6113-929A-4B3C-AA3E-A252434B9F52}" type="pres">
      <dgm:prSet presAssocID="{A30AFF30-3DD2-4844-AA9B-3AA92C960C4F}" presName="rootConnector" presStyleLbl="node3" presStyleIdx="17" presStyleCnt="21"/>
      <dgm:spPr/>
    </dgm:pt>
    <dgm:pt modelId="{0B580F8E-59A1-48EF-8081-F71ADD0FCF6A}" type="pres">
      <dgm:prSet presAssocID="{A30AFF30-3DD2-4844-AA9B-3AA92C960C4F}" presName="hierChild4" presStyleCnt="0"/>
      <dgm:spPr/>
    </dgm:pt>
    <dgm:pt modelId="{BDD3E95C-4EFF-41BC-8C6B-12AB8C78D6F9}" type="pres">
      <dgm:prSet presAssocID="{A30AFF30-3DD2-4844-AA9B-3AA92C960C4F}" presName="hierChild5" presStyleCnt="0"/>
      <dgm:spPr/>
    </dgm:pt>
    <dgm:pt modelId="{61C82F4B-6CBC-404C-90DC-F17867812D44}" type="pres">
      <dgm:prSet presAssocID="{73E8996F-3E0E-4F64-8A7A-CCA1C93A0D32}" presName="hierChild5" presStyleCnt="0"/>
      <dgm:spPr/>
    </dgm:pt>
    <dgm:pt modelId="{C0A55E45-3651-42B5-AD45-4FF113BE2CEF}" type="pres">
      <dgm:prSet presAssocID="{188A02B7-BC7E-483C-8006-580B3AF9BF76}" presName="Name35" presStyleLbl="parChTrans1D2" presStyleIdx="5" presStyleCnt="6"/>
      <dgm:spPr/>
    </dgm:pt>
    <dgm:pt modelId="{D3880029-68F1-437B-AB38-22F8A044BECF}" type="pres">
      <dgm:prSet presAssocID="{5EDED367-DDB2-4F1B-8555-112D785051D3}" presName="hierRoot2" presStyleCnt="0">
        <dgm:presLayoutVars>
          <dgm:hierBranch val="init"/>
        </dgm:presLayoutVars>
      </dgm:prSet>
      <dgm:spPr/>
    </dgm:pt>
    <dgm:pt modelId="{338AE5A4-3866-41C3-8452-C1C30F5175C2}" type="pres">
      <dgm:prSet presAssocID="{5EDED367-DDB2-4F1B-8555-112D785051D3}" presName="rootComposite" presStyleCnt="0"/>
      <dgm:spPr/>
    </dgm:pt>
    <dgm:pt modelId="{A2D578CD-A55D-41D2-AAEE-763468848CAC}" type="pres">
      <dgm:prSet presAssocID="{5EDED367-DDB2-4F1B-8555-112D785051D3}" presName="rootText" presStyleLbl="node2" presStyleIdx="5" presStyleCnt="6">
        <dgm:presLayoutVars>
          <dgm:chPref val="3"/>
        </dgm:presLayoutVars>
      </dgm:prSet>
      <dgm:spPr/>
    </dgm:pt>
    <dgm:pt modelId="{E06CD80D-7959-44CA-9F8D-B2E6A0E1F1A2}" type="pres">
      <dgm:prSet presAssocID="{5EDED367-DDB2-4F1B-8555-112D785051D3}" presName="rootConnector" presStyleLbl="node2" presStyleIdx="5" presStyleCnt="6"/>
      <dgm:spPr/>
    </dgm:pt>
    <dgm:pt modelId="{8AD3D6F0-AF2C-4308-8414-066B802450D9}" type="pres">
      <dgm:prSet presAssocID="{5EDED367-DDB2-4F1B-8555-112D785051D3}" presName="hierChild4" presStyleCnt="0"/>
      <dgm:spPr/>
    </dgm:pt>
    <dgm:pt modelId="{C1CA230D-37D7-43BC-86E9-298D70AB4246}" type="pres">
      <dgm:prSet presAssocID="{F4714410-2F9D-44D2-B911-15C8F9032B23}" presName="Name37" presStyleLbl="parChTrans1D3" presStyleIdx="18" presStyleCnt="21"/>
      <dgm:spPr/>
    </dgm:pt>
    <dgm:pt modelId="{C96B219F-95F4-4238-A50C-CA01148EE8B9}" type="pres">
      <dgm:prSet presAssocID="{D553B578-C4B3-4943-9AAD-9529D76A20E8}" presName="hierRoot2" presStyleCnt="0">
        <dgm:presLayoutVars>
          <dgm:hierBranch val="init"/>
        </dgm:presLayoutVars>
      </dgm:prSet>
      <dgm:spPr/>
    </dgm:pt>
    <dgm:pt modelId="{AB9A104A-3435-4B37-AA50-01DD709A8307}" type="pres">
      <dgm:prSet presAssocID="{D553B578-C4B3-4943-9AAD-9529D76A20E8}" presName="rootComposite" presStyleCnt="0"/>
      <dgm:spPr/>
    </dgm:pt>
    <dgm:pt modelId="{0601A147-B0FA-428A-9436-03A7CC2C3EC2}" type="pres">
      <dgm:prSet presAssocID="{D553B578-C4B3-4943-9AAD-9529D76A20E8}" presName="rootText" presStyleLbl="node3" presStyleIdx="18" presStyleCnt="21">
        <dgm:presLayoutVars>
          <dgm:chPref val="3"/>
        </dgm:presLayoutVars>
      </dgm:prSet>
      <dgm:spPr/>
    </dgm:pt>
    <dgm:pt modelId="{DCBA302A-BA6B-427E-9C7A-8B0BEED7976A}" type="pres">
      <dgm:prSet presAssocID="{D553B578-C4B3-4943-9AAD-9529D76A20E8}" presName="rootConnector" presStyleLbl="node3" presStyleIdx="18" presStyleCnt="21"/>
      <dgm:spPr/>
    </dgm:pt>
    <dgm:pt modelId="{F0EB5461-CE78-4331-842A-E42A4B86B0E9}" type="pres">
      <dgm:prSet presAssocID="{D553B578-C4B3-4943-9AAD-9529D76A20E8}" presName="hierChild4" presStyleCnt="0"/>
      <dgm:spPr/>
    </dgm:pt>
    <dgm:pt modelId="{DD8E1129-6AD5-467D-B598-340181CA0334}" type="pres">
      <dgm:prSet presAssocID="{D553B578-C4B3-4943-9AAD-9529D76A20E8}" presName="hierChild5" presStyleCnt="0"/>
      <dgm:spPr/>
    </dgm:pt>
    <dgm:pt modelId="{65D6D513-8E94-49ED-A911-278645C614FA}" type="pres">
      <dgm:prSet presAssocID="{63A3C988-8232-4F61-A092-4EA4DE4355FE}" presName="Name37" presStyleLbl="parChTrans1D3" presStyleIdx="19" presStyleCnt="21"/>
      <dgm:spPr/>
    </dgm:pt>
    <dgm:pt modelId="{C99D1022-1F85-4C00-AC59-138351DC319B}" type="pres">
      <dgm:prSet presAssocID="{6F4FF250-7963-41AA-9B6F-00FC2C8D43A0}" presName="hierRoot2" presStyleCnt="0">
        <dgm:presLayoutVars>
          <dgm:hierBranch val="init"/>
        </dgm:presLayoutVars>
      </dgm:prSet>
      <dgm:spPr/>
    </dgm:pt>
    <dgm:pt modelId="{984650E9-6EEB-4723-B8DA-F175A2222072}" type="pres">
      <dgm:prSet presAssocID="{6F4FF250-7963-41AA-9B6F-00FC2C8D43A0}" presName="rootComposite" presStyleCnt="0"/>
      <dgm:spPr/>
    </dgm:pt>
    <dgm:pt modelId="{B9A9EA0F-8A82-431A-97D2-2CDFE271A734}" type="pres">
      <dgm:prSet presAssocID="{6F4FF250-7963-41AA-9B6F-00FC2C8D43A0}" presName="rootText" presStyleLbl="node3" presStyleIdx="19" presStyleCnt="21">
        <dgm:presLayoutVars>
          <dgm:chPref val="3"/>
        </dgm:presLayoutVars>
      </dgm:prSet>
      <dgm:spPr/>
    </dgm:pt>
    <dgm:pt modelId="{E6B9FFB2-7152-42B8-B5EB-A6419EA38C9C}" type="pres">
      <dgm:prSet presAssocID="{6F4FF250-7963-41AA-9B6F-00FC2C8D43A0}" presName="rootConnector" presStyleLbl="node3" presStyleIdx="19" presStyleCnt="21"/>
      <dgm:spPr/>
    </dgm:pt>
    <dgm:pt modelId="{AE6B2AFF-051B-4FA0-BFD2-E31CAB89834E}" type="pres">
      <dgm:prSet presAssocID="{6F4FF250-7963-41AA-9B6F-00FC2C8D43A0}" presName="hierChild4" presStyleCnt="0"/>
      <dgm:spPr/>
    </dgm:pt>
    <dgm:pt modelId="{89D189C1-3EC5-4464-9A51-1AEFAC1496DC}" type="pres">
      <dgm:prSet presAssocID="{6F4FF250-7963-41AA-9B6F-00FC2C8D43A0}" presName="hierChild5" presStyleCnt="0"/>
      <dgm:spPr/>
    </dgm:pt>
    <dgm:pt modelId="{F46D23C4-5167-4D8A-8380-86017C563F1E}" type="pres">
      <dgm:prSet presAssocID="{E494C186-9848-451B-8127-28DEEA03C6F6}" presName="Name37" presStyleLbl="parChTrans1D3" presStyleIdx="20" presStyleCnt="21"/>
      <dgm:spPr/>
    </dgm:pt>
    <dgm:pt modelId="{3835AB7E-2D90-4868-9D73-71DBD4AB31A3}" type="pres">
      <dgm:prSet presAssocID="{585FB975-8F86-4525-96F6-FBA6FA48E3A6}" presName="hierRoot2" presStyleCnt="0">
        <dgm:presLayoutVars>
          <dgm:hierBranch val="init"/>
        </dgm:presLayoutVars>
      </dgm:prSet>
      <dgm:spPr/>
    </dgm:pt>
    <dgm:pt modelId="{2C8C5DC1-4B87-435C-93EB-DCB8D9E8D38C}" type="pres">
      <dgm:prSet presAssocID="{585FB975-8F86-4525-96F6-FBA6FA48E3A6}" presName="rootComposite" presStyleCnt="0"/>
      <dgm:spPr/>
    </dgm:pt>
    <dgm:pt modelId="{86A7BAB1-FC84-493E-8316-B9D6768D372A}" type="pres">
      <dgm:prSet presAssocID="{585FB975-8F86-4525-96F6-FBA6FA48E3A6}" presName="rootText" presStyleLbl="node3" presStyleIdx="20" presStyleCnt="21">
        <dgm:presLayoutVars>
          <dgm:chPref val="3"/>
        </dgm:presLayoutVars>
      </dgm:prSet>
      <dgm:spPr/>
    </dgm:pt>
    <dgm:pt modelId="{83677178-CAAE-46C7-911B-6828DB02A384}" type="pres">
      <dgm:prSet presAssocID="{585FB975-8F86-4525-96F6-FBA6FA48E3A6}" presName="rootConnector" presStyleLbl="node3" presStyleIdx="20" presStyleCnt="21"/>
      <dgm:spPr/>
    </dgm:pt>
    <dgm:pt modelId="{FFF03ADD-6974-4571-AA94-29A7BDC25775}" type="pres">
      <dgm:prSet presAssocID="{585FB975-8F86-4525-96F6-FBA6FA48E3A6}" presName="hierChild4" presStyleCnt="0"/>
      <dgm:spPr/>
    </dgm:pt>
    <dgm:pt modelId="{1C5063CA-DDD8-4C28-90FF-13288E65432F}" type="pres">
      <dgm:prSet presAssocID="{585FB975-8F86-4525-96F6-FBA6FA48E3A6}" presName="hierChild5" presStyleCnt="0"/>
      <dgm:spPr/>
    </dgm:pt>
    <dgm:pt modelId="{0577CC9D-8559-4EC9-A6DF-EDBF032FE46B}" type="pres">
      <dgm:prSet presAssocID="{5EDED367-DDB2-4F1B-8555-112D785051D3}" presName="hierChild5" presStyleCnt="0"/>
      <dgm:spPr/>
    </dgm:pt>
    <dgm:pt modelId="{1AE66930-85D7-49B5-9122-AB3364EF00B2}" type="pres">
      <dgm:prSet presAssocID="{A52D76CA-E643-4C9E-8B07-BC80C5F48DAC}" presName="hierChild3" presStyleCnt="0"/>
      <dgm:spPr/>
    </dgm:pt>
  </dgm:ptLst>
  <dgm:cxnLst>
    <dgm:cxn modelId="{08D58B05-A9F9-45E8-93DB-338774509E9E}" srcId="{DF097055-EBCE-4A27-9E77-FA521F7042DB}" destId="{BD6301EF-99E6-4402-BF8A-B56E3EDC7ADC}" srcOrd="1" destOrd="0" parTransId="{D729EEA5-DB11-421E-A237-144EC57E34CD}" sibTransId="{E748AE3E-515E-4694-8969-B41741B422E0}"/>
    <dgm:cxn modelId="{C492A305-BDD6-433C-9C0D-93500A101FA3}" srcId="{F7F284C4-3BE6-4BB7-90D6-DB39B0F111F3}" destId="{35D72DA1-D739-49FF-B505-6DEC102135F6}" srcOrd="0" destOrd="0" parTransId="{AC0EDE20-FA08-4C58-ACCB-812A9D2F1F97}" sibTransId="{50477455-631A-4AB1-8395-51FFB23FA482}"/>
    <dgm:cxn modelId="{0E9BF905-007E-4054-82DA-069A96041FA3}" srcId="{73E8996F-3E0E-4F64-8A7A-CCA1C93A0D32}" destId="{14903CCF-0C09-45C2-8C0E-D3CE1FF2861D}" srcOrd="0" destOrd="0" parTransId="{283AAB01-DE64-4857-AEE4-1F1DE26510D6}" sibTransId="{BA6B481E-B505-4589-8FAD-9CDB938451BA}"/>
    <dgm:cxn modelId="{6562C90A-444D-4FE5-B339-7A8B6F203F2C}" type="presOf" srcId="{DE0783E2-8D35-48B4-81FC-1D39BF213789}" destId="{602D6ABD-515E-4E6F-B4F6-B7CB47CB1C03}" srcOrd="0" destOrd="0" presId="urn:microsoft.com/office/officeart/2005/8/layout/orgChart1"/>
    <dgm:cxn modelId="{3ED2AE0E-7102-4489-A01E-842B0CBBACBC}" type="presOf" srcId="{585FB975-8F86-4525-96F6-FBA6FA48E3A6}" destId="{83677178-CAAE-46C7-911B-6828DB02A384}" srcOrd="1" destOrd="0" presId="urn:microsoft.com/office/officeart/2005/8/layout/orgChart1"/>
    <dgm:cxn modelId="{E279BE10-2F47-48B2-B4B8-44E9E629D37A}" type="presOf" srcId="{14903CCF-0C09-45C2-8C0E-D3CE1FF2861D}" destId="{0F1C5EBE-B213-4649-9443-92A0C577361E}" srcOrd="0" destOrd="0" presId="urn:microsoft.com/office/officeart/2005/8/layout/orgChart1"/>
    <dgm:cxn modelId="{E658E613-3BC2-4913-956C-72418058451E}" srcId="{BD6301EF-99E6-4402-BF8A-B56E3EDC7ADC}" destId="{CB40F6AC-9ECB-419F-9E65-85DB45228E49}" srcOrd="2" destOrd="0" parTransId="{3AA87CFE-0555-479D-A9BE-6B931FE99F07}" sibTransId="{0C9CABE3-053A-4F8C-869E-D89A8EE2A489}"/>
    <dgm:cxn modelId="{E9360218-03D6-41A7-B972-F5D773E045E1}" type="presOf" srcId="{D729EEA5-DB11-421E-A237-144EC57E34CD}" destId="{75542A3F-3043-4AE1-827E-DA0A2D15EF3D}" srcOrd="0" destOrd="0" presId="urn:microsoft.com/office/officeart/2005/8/layout/orgChart1"/>
    <dgm:cxn modelId="{7EE8DC18-750B-41D8-870E-24B57CD0B990}" type="presOf" srcId="{283AAB01-DE64-4857-AEE4-1F1DE26510D6}" destId="{E060FB01-7113-4194-A7A4-C3C5067214B1}" srcOrd="0" destOrd="0" presId="urn:microsoft.com/office/officeart/2005/8/layout/orgChart1"/>
    <dgm:cxn modelId="{0399231A-3A2F-4CE3-8AEC-CBE72A39C412}" type="presOf" srcId="{784DD481-AE2E-4C35-8859-40848B4B8E64}" destId="{E07C29B3-0AB1-46C7-9255-0765CFDF8C6E}" srcOrd="1" destOrd="0" presId="urn:microsoft.com/office/officeart/2005/8/layout/orgChart1"/>
    <dgm:cxn modelId="{0FF6701B-CEEF-46FD-99F0-9DB73D13F110}" srcId="{A1B50A15-C492-4803-AE6E-8E3C9896F743}" destId="{B7449024-F09B-489B-8305-038FD934FE15}" srcOrd="0" destOrd="0" parTransId="{F6DB4540-7A3F-4C21-9CB9-1338E64447CA}" sibTransId="{12068A05-84EF-472C-8AB6-FBBA15F3321D}"/>
    <dgm:cxn modelId="{AFE0721F-4284-49EB-B307-CA4C05B42F30}" type="presOf" srcId="{0780C854-9083-4AF5-B58B-55649CCE90BE}" destId="{0ED2AAD5-20F0-47BC-9766-B91A7E1E0B63}" srcOrd="0" destOrd="0" presId="urn:microsoft.com/office/officeart/2005/8/layout/orgChart1"/>
    <dgm:cxn modelId="{8AFDE71F-649D-4EB9-A8DF-A6F46F7924B3}" srcId="{6EA78997-AB17-47F1-B86A-17B828FFA6E5}" destId="{A52D76CA-E643-4C9E-8B07-BC80C5F48DAC}" srcOrd="0" destOrd="0" parTransId="{5D1505CA-7343-49D7-801A-C19921D35D69}" sibTransId="{FA8F7502-1FB8-4852-A378-475E7B9F53AD}"/>
    <dgm:cxn modelId="{79B12A24-245B-45D8-971E-30A2BC71BA6B}" type="presOf" srcId="{3F52FBCE-4A15-4109-8E03-8F2F0FC329E6}" destId="{3D02AABD-7D23-4124-8CD5-6FE42C98EC78}" srcOrd="0" destOrd="0" presId="urn:microsoft.com/office/officeart/2005/8/layout/orgChart1"/>
    <dgm:cxn modelId="{6049B224-04EB-4649-80F5-81B3D0A087F3}" type="presOf" srcId="{22A852D0-4EDC-4321-B20B-D34BEB98EBFA}" destId="{17035071-C4DA-4A0D-8812-A5EB1FBFA54D}" srcOrd="0" destOrd="0" presId="urn:microsoft.com/office/officeart/2005/8/layout/orgChart1"/>
    <dgm:cxn modelId="{534BA626-0FB2-4FDC-BB09-858C756F9807}" type="presOf" srcId="{2CD50752-8D58-4FDC-82A4-8222027CECB0}" destId="{55EA8C86-65AE-4920-A7B7-2C8090D58151}" srcOrd="0" destOrd="0" presId="urn:microsoft.com/office/officeart/2005/8/layout/orgChart1"/>
    <dgm:cxn modelId="{C39FC927-1518-4B3A-9759-79F18CC6AF70}" type="presOf" srcId="{BD6301EF-99E6-4402-BF8A-B56E3EDC7ADC}" destId="{32F2C807-EA6F-40ED-878C-4A0C06B39EC2}" srcOrd="0" destOrd="0" presId="urn:microsoft.com/office/officeart/2005/8/layout/orgChart1"/>
    <dgm:cxn modelId="{B8B68A2B-154D-4D26-930E-475D3310472C}" type="presOf" srcId="{4FFBFC28-5C06-41FB-9BD5-81BEDBB1DF6A}" destId="{070E4397-6142-425D-902E-7CB0931B796F}" srcOrd="0" destOrd="0" presId="urn:microsoft.com/office/officeart/2005/8/layout/orgChart1"/>
    <dgm:cxn modelId="{F7FCCD2C-EF44-4058-A17F-BFE6FA51BA50}" srcId="{5EDED367-DDB2-4F1B-8555-112D785051D3}" destId="{585FB975-8F86-4525-96F6-FBA6FA48E3A6}" srcOrd="2" destOrd="0" parTransId="{E494C186-9848-451B-8127-28DEEA03C6F6}" sibTransId="{3C7565B4-E4EF-4971-9078-992A8AFC8540}"/>
    <dgm:cxn modelId="{1875F02C-2689-4186-996E-A726D57F5839}" type="presOf" srcId="{2DE06DB3-3D26-4107-B457-BDAAD0791EE0}" destId="{4123BD3B-9CEF-4FB5-A0B2-57700102F880}" srcOrd="0" destOrd="0" presId="urn:microsoft.com/office/officeart/2005/8/layout/orgChart1"/>
    <dgm:cxn modelId="{D15B302F-EABF-453D-8394-384886B5AB69}" type="presOf" srcId="{BD6301EF-99E6-4402-BF8A-B56E3EDC7ADC}" destId="{2920B5CA-AB32-4FAD-8E88-B32C7C5FDB67}" srcOrd="1" destOrd="0" presId="urn:microsoft.com/office/officeart/2005/8/layout/orgChart1"/>
    <dgm:cxn modelId="{F2DFE431-B8C2-4FD2-AC1D-6E6F0B2F8653}" type="presOf" srcId="{4F34630C-C36D-4F58-9E03-2FD373ABEB6A}" destId="{9250AB05-B812-4D76-B7B0-218D46B80524}" srcOrd="0" destOrd="0" presId="urn:microsoft.com/office/officeart/2005/8/layout/orgChart1"/>
    <dgm:cxn modelId="{AAF17D33-4D02-480C-9E38-0291CB8F213A}" type="presOf" srcId="{DF097055-EBCE-4A27-9E77-FA521F7042DB}" destId="{58C444C9-C3B1-46E6-9FA6-5C9D8C27321C}" srcOrd="1" destOrd="0" presId="urn:microsoft.com/office/officeart/2005/8/layout/orgChart1"/>
    <dgm:cxn modelId="{8930B13A-5A10-4580-AD21-BE7DD14EA648}" srcId="{DF097055-EBCE-4A27-9E77-FA521F7042DB}" destId="{196A2EA9-4D41-4C7C-B68E-182AA95B758C}" srcOrd="0" destOrd="0" parTransId="{70DE2461-8019-4907-86FD-34D4E58C1EC7}" sibTransId="{5F77196B-2CB1-4235-A97C-00A587B65759}"/>
    <dgm:cxn modelId="{4D884C3B-FA06-43EC-8C7A-E3D857ABFCBD}" type="presOf" srcId="{5D61DDD1-07DF-4222-BF12-7F52780518A3}" destId="{30230229-053B-4649-B7E0-67C21197C090}" srcOrd="0" destOrd="0" presId="urn:microsoft.com/office/officeart/2005/8/layout/orgChart1"/>
    <dgm:cxn modelId="{BC4D6D3B-AD49-4D27-8AD6-EFEF57911841}" type="presOf" srcId="{21A12E9A-4FF0-4BC1-8A44-CC86B36F4749}" destId="{261034C7-26DD-4D08-A96E-53E9064C76D4}" srcOrd="0" destOrd="0" presId="urn:microsoft.com/office/officeart/2005/8/layout/orgChart1"/>
    <dgm:cxn modelId="{B558EC3B-9873-4B8C-BD10-93E556636B1E}" type="presOf" srcId="{4DC406F5-F8E8-42D7-AE0F-A2A495E58AF9}" destId="{2E165A7E-CF0A-436F-A88D-1EED8A07103A}" srcOrd="0" destOrd="0" presId="urn:microsoft.com/office/officeart/2005/8/layout/orgChart1"/>
    <dgm:cxn modelId="{DA87BF3C-FAF4-42B9-B4A0-2039A047C891}" srcId="{5EDED367-DDB2-4F1B-8555-112D785051D3}" destId="{D553B578-C4B3-4943-9AAD-9529D76A20E8}" srcOrd="0" destOrd="0" parTransId="{F4714410-2F9D-44D2-B911-15C8F9032B23}" sibTransId="{0D80E190-1E50-41C7-AFEC-C8CDDF8659AB}"/>
    <dgm:cxn modelId="{D053B43D-8DAE-409B-B224-D529C3D2137C}" type="presOf" srcId="{188A02B7-BC7E-483C-8006-580B3AF9BF76}" destId="{C0A55E45-3651-42B5-AD45-4FF113BE2CEF}" srcOrd="0" destOrd="0" presId="urn:microsoft.com/office/officeart/2005/8/layout/orgChart1"/>
    <dgm:cxn modelId="{86E9CF3F-8C6F-430B-914C-2510DC381CF6}" type="presOf" srcId="{A16E4294-C8EA-4F5A-8A94-1DAF3622548B}" destId="{699BECB2-CD28-475B-B220-85EBC266AA3C}" srcOrd="0" destOrd="0" presId="urn:microsoft.com/office/officeart/2005/8/layout/orgChart1"/>
    <dgm:cxn modelId="{0EC6CA5E-5381-42B2-8A49-B2EDF48E0CD3}" type="presOf" srcId="{B7449024-F09B-489B-8305-038FD934FE15}" destId="{E23A3ABA-CCCC-4F33-A608-38FE3F7A3D9A}" srcOrd="0" destOrd="0" presId="urn:microsoft.com/office/officeart/2005/8/layout/orgChart1"/>
    <dgm:cxn modelId="{7FE8E35E-C79D-45ED-BEA0-1AF005D4C2FE}" type="presOf" srcId="{D553B578-C4B3-4943-9AAD-9529D76A20E8}" destId="{0601A147-B0FA-428A-9436-03A7CC2C3EC2}" srcOrd="0" destOrd="0" presId="urn:microsoft.com/office/officeart/2005/8/layout/orgChart1"/>
    <dgm:cxn modelId="{9E75B05F-3411-46A7-A245-F8BF7C966769}" type="presOf" srcId="{65038DD2-FD5F-45E2-A547-2677AF0E3C71}" destId="{39396122-82A8-4E07-8DB5-4E5753E956D8}" srcOrd="0" destOrd="0" presId="urn:microsoft.com/office/officeart/2005/8/layout/orgChart1"/>
    <dgm:cxn modelId="{E1F3EB60-D0E8-486E-A1CD-B3808A4629DD}" type="presOf" srcId="{A52D76CA-E643-4C9E-8B07-BC80C5F48DAC}" destId="{0519328E-89DF-4D91-96C9-79FE2773559D}" srcOrd="1" destOrd="0" presId="urn:microsoft.com/office/officeart/2005/8/layout/orgChart1"/>
    <dgm:cxn modelId="{13E7EB63-09C3-473C-B3E2-27780CCDB6CC}" type="presOf" srcId="{A16E4294-C8EA-4F5A-8A94-1DAF3622548B}" destId="{9A146F3D-94C6-44DD-9E6B-DF954227CD25}" srcOrd="1" destOrd="0" presId="urn:microsoft.com/office/officeart/2005/8/layout/orgChart1"/>
    <dgm:cxn modelId="{E8B00744-95E7-4297-9DA9-70D2B47ABE44}" type="presOf" srcId="{4F34630C-C36D-4F58-9E03-2FD373ABEB6A}" destId="{70C7580A-A247-4F37-81A7-824DCBA6BE20}" srcOrd="1" destOrd="0" presId="urn:microsoft.com/office/officeart/2005/8/layout/orgChart1"/>
    <dgm:cxn modelId="{B14F6664-293E-4616-862A-1D52A214F52C}" type="presOf" srcId="{1BF4F536-0B15-4236-BB9D-9CB7189429A4}" destId="{D4345A60-3635-4F07-B3A9-07E498153C1F}" srcOrd="0" destOrd="0" presId="urn:microsoft.com/office/officeart/2005/8/layout/orgChart1"/>
    <dgm:cxn modelId="{272DC145-9169-45E3-83C2-EF6216608C89}" type="presOf" srcId="{A132B308-7181-4563-BD61-93571772E55A}" destId="{F26D0C58-A279-47A7-BDD4-0798E9DC20CD}" srcOrd="1" destOrd="0" presId="urn:microsoft.com/office/officeart/2005/8/layout/orgChart1"/>
    <dgm:cxn modelId="{073E0947-7F9E-40F6-B750-B1D056A94019}" type="presOf" srcId="{3F52FBCE-4A15-4109-8E03-8F2F0FC329E6}" destId="{8E6D178A-2FCC-4E85-AD01-C61C5CA455F1}" srcOrd="1" destOrd="0" presId="urn:microsoft.com/office/officeart/2005/8/layout/orgChart1"/>
    <dgm:cxn modelId="{F0F8F168-A575-4C58-9D9A-0E694CBC3768}" type="presOf" srcId="{35D72DA1-D739-49FF-B505-6DEC102135F6}" destId="{CC95DD44-8236-448A-A430-1A60F82F789D}" srcOrd="0" destOrd="0" presId="urn:microsoft.com/office/officeart/2005/8/layout/orgChart1"/>
    <dgm:cxn modelId="{78EC1E6A-EE07-4C63-825E-E2A3E6A02ADF}" srcId="{A52D76CA-E643-4C9E-8B07-BC80C5F48DAC}" destId="{F7F284C4-3BE6-4BB7-90D6-DB39B0F111F3}" srcOrd="3" destOrd="0" parTransId="{4CE72528-DF54-49E6-96B3-663EABE34CCC}" sibTransId="{4E7FFCF4-C434-4843-A837-B28645C34293}"/>
    <dgm:cxn modelId="{F64D526A-A7A1-4D16-B380-CFAC130882F9}" type="presOf" srcId="{6F4FF250-7963-41AA-9B6F-00FC2C8D43A0}" destId="{B9A9EA0F-8A82-431A-97D2-2CDFE271A734}" srcOrd="0" destOrd="0" presId="urn:microsoft.com/office/officeart/2005/8/layout/orgChart1"/>
    <dgm:cxn modelId="{F0D4D46A-CC2B-4B3C-9D08-304CF7329DF8}" type="presOf" srcId="{9869BCB5-E8BD-4C98-9747-64575EDEAF94}" destId="{448AB309-6565-4D1E-B14E-035A03223DA4}" srcOrd="1" destOrd="0" presId="urn:microsoft.com/office/officeart/2005/8/layout/orgChart1"/>
    <dgm:cxn modelId="{359F764B-99F0-49F6-A79C-7575675F8456}" type="presOf" srcId="{23968389-022A-47FE-AA2D-28D4A4D22221}" destId="{E35C5AE2-2D9A-41BB-BCCD-E14672432D58}" srcOrd="0" destOrd="0" presId="urn:microsoft.com/office/officeart/2005/8/layout/orgChart1"/>
    <dgm:cxn modelId="{8A40E54B-DCEC-45B7-BD35-D36BD717C179}" type="presOf" srcId="{5C0252BF-F56E-4230-BA7E-9E6A7F0573D2}" destId="{AE1B6F96-55E1-49A3-8BDD-81B9A704BB11}" srcOrd="0" destOrd="0" presId="urn:microsoft.com/office/officeart/2005/8/layout/orgChart1"/>
    <dgm:cxn modelId="{4876444C-1E74-4B63-BA69-800B242A08D8}" type="presOf" srcId="{3AA87CFE-0555-479D-A9BE-6B931FE99F07}" destId="{22814520-9A2D-4017-924D-DAE3A1229949}" srcOrd="0" destOrd="0" presId="urn:microsoft.com/office/officeart/2005/8/layout/orgChart1"/>
    <dgm:cxn modelId="{CEE8444D-2986-40E9-BD9C-03B0BD6E1A8B}" type="presOf" srcId="{CB40F6AC-9ECB-419F-9E65-85DB45228E49}" destId="{F7A28867-FFDE-4E2F-A228-07334353DCD9}" srcOrd="1" destOrd="0" presId="urn:microsoft.com/office/officeart/2005/8/layout/orgChart1"/>
    <dgm:cxn modelId="{8D06524D-BBDD-4771-A961-9D8A850DFE47}" type="presOf" srcId="{A132B308-7181-4563-BD61-93571772E55A}" destId="{361D7CC8-79E4-42A5-B53B-4B7AFEFF83A5}" srcOrd="0" destOrd="0" presId="urn:microsoft.com/office/officeart/2005/8/layout/orgChart1"/>
    <dgm:cxn modelId="{96E3986D-189B-49A8-A58F-E3BEF0A715E6}" srcId="{5EDED367-DDB2-4F1B-8555-112D785051D3}" destId="{6F4FF250-7963-41AA-9B6F-00FC2C8D43A0}" srcOrd="1" destOrd="0" parTransId="{63A3C988-8232-4F61-A092-4EA4DE4355FE}" sibTransId="{152EE688-628E-4908-B3FD-CC209F10134A}"/>
    <dgm:cxn modelId="{A5083470-5025-4F1F-860C-D38F626097DF}" type="presOf" srcId="{A67FC0E2-7D46-4C1D-895E-7B88100D2F81}" destId="{EDA24D0F-1018-4CCC-B779-8C1E1E8102B8}" srcOrd="1" destOrd="0" presId="urn:microsoft.com/office/officeart/2005/8/layout/orgChart1"/>
    <dgm:cxn modelId="{D64C5452-0848-48F8-9437-79FD1655A0D8}" type="presOf" srcId="{56885373-114F-444E-A53D-34AAD448CBDA}" destId="{C4885670-5F1F-4B72-9D8A-8F692C2957EC}" srcOrd="0" destOrd="0" presId="urn:microsoft.com/office/officeart/2005/8/layout/orgChart1"/>
    <dgm:cxn modelId="{17CA8C72-1795-4B61-9060-7BB656CDDEF7}" type="presOf" srcId="{B7449024-F09B-489B-8305-038FD934FE15}" destId="{FA366834-C5B9-4D13-A575-252C8901E6EF}" srcOrd="1" destOrd="0" presId="urn:microsoft.com/office/officeart/2005/8/layout/orgChart1"/>
    <dgm:cxn modelId="{4F5CC852-4F6B-4A8C-9609-154AED48A7C6}" type="presOf" srcId="{48160015-65F1-477F-882B-7021D1915EF6}" destId="{9862D0CE-8540-4C4C-85DE-26AF3D4B94BF}" srcOrd="1" destOrd="0" presId="urn:microsoft.com/office/officeart/2005/8/layout/orgChart1"/>
    <dgm:cxn modelId="{C27BF653-91B3-4D0F-9FD3-DF7BF3E71881}" type="presOf" srcId="{F6DB4540-7A3F-4C21-9CB9-1338E64447CA}" destId="{5950C6FD-AAF9-434A-83A1-B270C34AA2DF}" srcOrd="0" destOrd="0" presId="urn:microsoft.com/office/officeart/2005/8/layout/orgChart1"/>
    <dgm:cxn modelId="{8ED01754-5FC0-4A74-8393-E62583FABD8B}" srcId="{A1B50A15-C492-4803-AE6E-8E3C9896F743}" destId="{4F34630C-C36D-4F58-9E03-2FD373ABEB6A}" srcOrd="1" destOrd="0" parTransId="{F4782D6C-E1E1-4484-BACA-0D59B2D05023}" sibTransId="{2531FE39-EC2D-4015-817D-1A2399401313}"/>
    <dgm:cxn modelId="{C1C94A74-4CC7-4A02-A2E8-80AC6F52DD15}" type="presOf" srcId="{A1B50A15-C492-4803-AE6E-8E3C9896F743}" destId="{C36E7877-A6FD-4537-9956-04D6DB06152C}" srcOrd="0" destOrd="0" presId="urn:microsoft.com/office/officeart/2005/8/layout/orgChart1"/>
    <dgm:cxn modelId="{ABE37C54-143C-4868-934B-C9BE39614174}" type="presOf" srcId="{F7F284C4-3BE6-4BB7-90D6-DB39B0F111F3}" destId="{416E5159-F077-41AA-B388-93ECE1D9CAFA}" srcOrd="1" destOrd="0" presId="urn:microsoft.com/office/officeart/2005/8/layout/orgChart1"/>
    <dgm:cxn modelId="{EDA2A255-2706-4BC1-9CD7-E2EDCADE21A9}" type="presOf" srcId="{6FA8966D-D221-4D43-B0FF-64E66A2D321F}" destId="{4DFC6C86-D965-451B-B133-480525C911AA}" srcOrd="0" destOrd="0" presId="urn:microsoft.com/office/officeart/2005/8/layout/orgChart1"/>
    <dgm:cxn modelId="{DBBFF875-5551-4829-9CF4-6D29A8640CD0}" srcId="{9869BCB5-E8BD-4C98-9747-64575EDEAF94}" destId="{A132B308-7181-4563-BD61-93571772E55A}" srcOrd="0" destOrd="0" parTransId="{D447952A-F958-4834-B9BC-9ECB3BFF496D}" sibTransId="{ED260DF3-D222-4DE5-9363-47B7C231047E}"/>
    <dgm:cxn modelId="{56FC9F76-914A-4E9E-B2F3-548882E95392}" type="presOf" srcId="{F6221C3E-5668-45A2-975D-9456118A091C}" destId="{31A1E816-1162-4B6E-89D0-AD91524951CD}" srcOrd="0" destOrd="0" presId="urn:microsoft.com/office/officeart/2005/8/layout/orgChart1"/>
    <dgm:cxn modelId="{287CD677-7944-4A86-8A5A-7FC8E7E91BBD}" type="presOf" srcId="{06A94D97-859A-482A-8336-77FED3571D78}" destId="{0E77791D-CCB7-4E5D-8B8B-4205FC3D7A11}" srcOrd="1" destOrd="0" presId="urn:microsoft.com/office/officeart/2005/8/layout/orgChart1"/>
    <dgm:cxn modelId="{3D90B959-BA9B-4A25-BB5A-36AE7038DB66}" srcId="{A52D76CA-E643-4C9E-8B07-BC80C5F48DAC}" destId="{5EDED367-DDB2-4F1B-8555-112D785051D3}" srcOrd="5" destOrd="0" parTransId="{188A02B7-BC7E-483C-8006-580B3AF9BF76}" sibTransId="{7986B02C-8997-4A17-9090-272DCAC41855}"/>
    <dgm:cxn modelId="{2A33837B-B810-4CD0-BA3D-6F6DBDF5943C}" type="presOf" srcId="{06A94D97-859A-482A-8336-77FED3571D78}" destId="{23F582B6-3E65-493E-855C-2A28FC20B13D}" srcOrd="0" destOrd="0" presId="urn:microsoft.com/office/officeart/2005/8/layout/orgChart1"/>
    <dgm:cxn modelId="{F8E7D67B-0A90-400A-B363-7DEBFC6609AC}" srcId="{DF097055-EBCE-4A27-9E77-FA521F7042DB}" destId="{48160015-65F1-477F-882B-7021D1915EF6}" srcOrd="2" destOrd="0" parTransId="{0C792386-6A27-487B-971E-1BA38C140B6B}" sibTransId="{098D7B28-74E7-484B-AC51-546C8472C329}"/>
    <dgm:cxn modelId="{128F117F-85CA-4FF0-BA27-B2F169509B5B}" type="presOf" srcId="{5EDED367-DDB2-4F1B-8555-112D785051D3}" destId="{A2D578CD-A55D-41D2-AAEE-763468848CAC}" srcOrd="0" destOrd="0" presId="urn:microsoft.com/office/officeart/2005/8/layout/orgChart1"/>
    <dgm:cxn modelId="{D64EAC80-C1CF-49C9-88B2-C8A86C72CF70}" type="presOf" srcId="{0780C854-9083-4AF5-B58B-55649CCE90BE}" destId="{07581ABD-4989-4E23-BB9C-D4CBB036FB45}" srcOrd="1" destOrd="0" presId="urn:microsoft.com/office/officeart/2005/8/layout/orgChart1"/>
    <dgm:cxn modelId="{BFD01E81-6459-42DB-A508-FD7A4578B50A}" srcId="{A1B50A15-C492-4803-AE6E-8E3C9896F743}" destId="{2CD50752-8D58-4FDC-82A4-8222027CECB0}" srcOrd="2" destOrd="0" parTransId="{E394B92C-2F4C-4BAB-97E9-CAFF3642E795}" sibTransId="{1DB20B2E-5575-45CC-AA7A-997EF0538FE3}"/>
    <dgm:cxn modelId="{72B61482-8923-4666-9D23-4EA04696B8D0}" type="presOf" srcId="{784DD481-AE2E-4C35-8859-40848B4B8E64}" destId="{F169BA21-3E7D-4011-9CFC-4733E715E459}" srcOrd="0" destOrd="0" presId="urn:microsoft.com/office/officeart/2005/8/layout/orgChart1"/>
    <dgm:cxn modelId="{59387B82-7680-44C8-BBEE-3F2ACC7F00AE}" type="presOf" srcId="{CB40F6AC-9ECB-419F-9E65-85DB45228E49}" destId="{F2AFA525-F9FB-4649-A8CE-05A246BB8AE5}" srcOrd="0" destOrd="0" presId="urn:microsoft.com/office/officeart/2005/8/layout/orgChart1"/>
    <dgm:cxn modelId="{12E0E188-D97C-47E5-8C08-6F863F2978DF}" type="presOf" srcId="{48160015-65F1-477F-882B-7021D1915EF6}" destId="{D48CA7FE-1B31-4173-94FF-13EC5D448243}" srcOrd="0" destOrd="0" presId="urn:microsoft.com/office/officeart/2005/8/layout/orgChart1"/>
    <dgm:cxn modelId="{F7AC518A-ABE5-4CA3-B757-4441747A4871}" srcId="{BD6301EF-99E6-4402-BF8A-B56E3EDC7ADC}" destId="{0780C854-9083-4AF5-B58B-55649CCE90BE}" srcOrd="1" destOrd="0" parTransId="{AB1AB3F3-55B9-40E1-A12F-D3C9CC6801CD}" sibTransId="{932EBA99-85C8-4D0E-A391-32F5A960F17E}"/>
    <dgm:cxn modelId="{DA10B78B-4DE5-4094-8687-FFB089EEC757}" type="presOf" srcId="{3DDA299A-29A7-45A1-A404-FA54B79F1F9D}" destId="{F9EB6B18-1AA7-4058-B54C-77BF4DDD62CB}" srcOrd="0" destOrd="0" presId="urn:microsoft.com/office/officeart/2005/8/layout/orgChart1"/>
    <dgm:cxn modelId="{08ECE28E-A055-41DA-A4C0-6F65DF278370}" type="presOf" srcId="{585FB975-8F86-4525-96F6-FBA6FA48E3A6}" destId="{86A7BAB1-FC84-493E-8316-B9D6768D372A}" srcOrd="0" destOrd="0" presId="urn:microsoft.com/office/officeart/2005/8/layout/orgChart1"/>
    <dgm:cxn modelId="{18320490-DBB4-4C3C-87A2-2C29A3D04CAE}" type="presOf" srcId="{AC0EDE20-FA08-4C58-ACCB-812A9D2F1F97}" destId="{8238FA25-AED0-427F-A250-4B2E9E064DA8}" srcOrd="0" destOrd="0" presId="urn:microsoft.com/office/officeart/2005/8/layout/orgChart1"/>
    <dgm:cxn modelId="{5ECCA391-507B-498A-AB27-116F6DA33E48}" type="presOf" srcId="{A30AFF30-3DD2-4844-AA9B-3AA92C960C4F}" destId="{358E6113-929A-4B3C-AA3E-A252434B9F52}" srcOrd="1" destOrd="0" presId="urn:microsoft.com/office/officeart/2005/8/layout/orgChart1"/>
    <dgm:cxn modelId="{B39FBF91-9992-4B5D-9EBB-8C3BEEFAC56F}" srcId="{A52D76CA-E643-4C9E-8B07-BC80C5F48DAC}" destId="{73E8996F-3E0E-4F64-8A7A-CCA1C93A0D32}" srcOrd="4" destOrd="0" parTransId="{1A20F135-F131-4AC2-89F1-99A315870C7D}" sibTransId="{8057D96E-3260-4D2C-BBE5-F14EE07E6F37}"/>
    <dgm:cxn modelId="{6A9DEF91-290B-42FF-985C-D2E9661B62D2}" type="presOf" srcId="{63A3C988-8232-4F61-A092-4EA4DE4355FE}" destId="{65D6D513-8E94-49ED-A911-278645C614FA}" srcOrd="0" destOrd="0" presId="urn:microsoft.com/office/officeart/2005/8/layout/orgChart1"/>
    <dgm:cxn modelId="{DD34A993-DAE8-421A-A4EE-4563CEB4D4F2}" type="presOf" srcId="{DF097055-EBCE-4A27-9E77-FA521F7042DB}" destId="{87C152EC-2730-4FCB-B875-AAD3C8E325A0}" srcOrd="0" destOrd="0" presId="urn:microsoft.com/office/officeart/2005/8/layout/orgChart1"/>
    <dgm:cxn modelId="{FE43AD95-A295-4357-AB6A-1E76413C45D0}" type="presOf" srcId="{F4714410-2F9D-44D2-B911-15C8F9032B23}" destId="{C1CA230D-37D7-43BC-86E9-298D70AB4246}" srcOrd="0" destOrd="0" presId="urn:microsoft.com/office/officeart/2005/8/layout/orgChart1"/>
    <dgm:cxn modelId="{D6CAB89C-44E5-4C38-A70B-91F85F588543}" type="presOf" srcId="{5EDED367-DDB2-4F1B-8555-112D785051D3}" destId="{E06CD80D-7959-44CA-9F8D-B2E6A0E1F1A2}" srcOrd="1" destOrd="0" presId="urn:microsoft.com/office/officeart/2005/8/layout/orgChart1"/>
    <dgm:cxn modelId="{DB7AEE9D-CACD-4E82-A353-3855D4B59FF5}" srcId="{73E8996F-3E0E-4F64-8A7A-CCA1C93A0D32}" destId="{71D4FDB6-04E5-4B73-9408-2C84473EAAE2}" srcOrd="2" destOrd="0" parTransId="{22A852D0-4EDC-4321-B20B-D34BEB98EBFA}" sibTransId="{C243345D-AE44-4EEB-8817-3807D07CC4A5}"/>
    <dgm:cxn modelId="{D2ADBF9F-DA6C-463B-9123-F72A21701F2B}" type="presOf" srcId="{65038DD2-FD5F-45E2-A547-2677AF0E3C71}" destId="{593D45BD-6C2B-4CC6-A0FD-C2E1C1958761}" srcOrd="1" destOrd="0" presId="urn:microsoft.com/office/officeart/2005/8/layout/orgChart1"/>
    <dgm:cxn modelId="{3DE867A0-3A78-4AEB-8935-DF4281B67335}" type="presOf" srcId="{2CD50752-8D58-4FDC-82A4-8222027CECB0}" destId="{9C96F588-75F9-400F-9EAF-D10B045300A6}" srcOrd="1" destOrd="0" presId="urn:microsoft.com/office/officeart/2005/8/layout/orgChart1"/>
    <dgm:cxn modelId="{492481A0-E607-4D22-99D3-0B51F9C29FBF}" type="presOf" srcId="{73E8996F-3E0E-4F64-8A7A-CCA1C93A0D32}" destId="{FD0ABFAC-B0C4-447B-8148-48D91BC5FB8C}" srcOrd="1" destOrd="0" presId="urn:microsoft.com/office/officeart/2005/8/layout/orgChart1"/>
    <dgm:cxn modelId="{76DF1BA2-B743-4A97-8928-72D0C9F591AC}" type="presOf" srcId="{2DE06DB3-3D26-4107-B457-BDAAD0791EE0}" destId="{4BD5CB73-9461-4FAE-A932-B147D3999229}" srcOrd="1" destOrd="0" presId="urn:microsoft.com/office/officeart/2005/8/layout/orgChart1"/>
    <dgm:cxn modelId="{99C526A3-115F-40FF-A226-553DE20C67A0}" srcId="{F7F284C4-3BE6-4BB7-90D6-DB39B0F111F3}" destId="{21A12E9A-4FF0-4BC1-8A44-CC86B36F4749}" srcOrd="2" destOrd="0" parTransId="{3DDA299A-29A7-45A1-A404-FA54B79F1F9D}" sibTransId="{81EFA898-2FB8-4204-AAD7-023FBD78E2D1}"/>
    <dgm:cxn modelId="{B55EE8A3-D6B7-469F-9C0C-777A82187A77}" type="presOf" srcId="{A52D76CA-E643-4C9E-8B07-BC80C5F48DAC}" destId="{8AE30D99-152C-4439-B524-B1F806458346}" srcOrd="0" destOrd="0" presId="urn:microsoft.com/office/officeart/2005/8/layout/orgChart1"/>
    <dgm:cxn modelId="{3939DFA6-C227-4EAF-986F-65202367B0EF}" type="presOf" srcId="{73E8996F-3E0E-4F64-8A7A-CCA1C93A0D32}" destId="{E46FCC7B-88AC-41F4-B0BF-2AA25F599E58}" srcOrd="0" destOrd="0" presId="urn:microsoft.com/office/officeart/2005/8/layout/orgChart1"/>
    <dgm:cxn modelId="{F1865EA7-0E50-4EFC-B31A-DD378D5F797B}" type="presOf" srcId="{9869BCB5-E8BD-4C98-9747-64575EDEAF94}" destId="{1836BCC5-6D0D-420B-84EC-AEF084549C39}" srcOrd="0" destOrd="0" presId="urn:microsoft.com/office/officeart/2005/8/layout/orgChart1"/>
    <dgm:cxn modelId="{B039FAA9-1CBE-471F-831F-32125938DCE5}" type="presOf" srcId="{21A12E9A-4FF0-4BC1-8A44-CC86B36F4749}" destId="{67AC1EDC-C553-4346-A5B0-61E5D9F5C985}" srcOrd="1" destOrd="0" presId="urn:microsoft.com/office/officeart/2005/8/layout/orgChart1"/>
    <dgm:cxn modelId="{0F1F26AA-C423-4655-9F95-231DE6C0092E}" type="presOf" srcId="{F7F284C4-3BE6-4BB7-90D6-DB39B0F111F3}" destId="{5D9231E1-D2A5-40FA-A186-85A8E7FE05EB}" srcOrd="0" destOrd="0" presId="urn:microsoft.com/office/officeart/2005/8/layout/orgChart1"/>
    <dgm:cxn modelId="{0DC713AC-5102-49A7-9E57-FB5D1D5E3FAD}" type="presOf" srcId="{AB1AB3F3-55B9-40E1-A12F-D3C9CC6801CD}" destId="{314ABD61-E9D7-4FB6-9E8B-C85276B1159F}" srcOrd="0" destOrd="0" presId="urn:microsoft.com/office/officeart/2005/8/layout/orgChart1"/>
    <dgm:cxn modelId="{39E8D4B0-5E37-4C31-9D73-22E419D9724B}" srcId="{73E8996F-3E0E-4F64-8A7A-CCA1C93A0D32}" destId="{2DE06DB3-3D26-4107-B457-BDAAD0791EE0}" srcOrd="1" destOrd="0" parTransId="{23968389-022A-47FE-AA2D-28D4A4D22221}" sibTransId="{19806C82-31E2-431D-9CA9-443F219150EA}"/>
    <dgm:cxn modelId="{666914B4-908E-44AA-A458-A3E79B9E538C}" srcId="{DF097055-EBCE-4A27-9E77-FA521F7042DB}" destId="{9869BCB5-E8BD-4C98-9747-64575EDEAF94}" srcOrd="3" destOrd="0" parTransId="{478A07BC-15AE-4BBE-BE8C-E271AA4556CF}" sibTransId="{16E895EC-0CF2-4424-A7BF-A7FDA9C14E4A}"/>
    <dgm:cxn modelId="{09D6CFBA-3460-417C-A667-A4B41B1AD9F3}" srcId="{3F52FBCE-4A15-4109-8E03-8F2F0FC329E6}" destId="{DE0783E2-8D35-48B4-81FC-1D39BF213789}" srcOrd="1" destOrd="0" parTransId="{E185B24C-16F5-4858-89E3-8A570404C3F0}" sibTransId="{F81EE6E0-D209-4CB5-942F-6463054FCEA1}"/>
    <dgm:cxn modelId="{19EA3FBE-D911-4C39-834D-87607E641612}" type="presOf" srcId="{D553B578-C4B3-4943-9AAD-9529D76A20E8}" destId="{DCBA302A-BA6B-427E-9C7A-8B0BEED7976A}" srcOrd="1" destOrd="0" presId="urn:microsoft.com/office/officeart/2005/8/layout/orgChart1"/>
    <dgm:cxn modelId="{A23FC3BF-7D1E-4297-B138-8B8A33F04078}" srcId="{3F52FBCE-4A15-4109-8E03-8F2F0FC329E6}" destId="{A16E4294-C8EA-4F5A-8A94-1DAF3622548B}" srcOrd="2" destOrd="0" parTransId="{6FA8966D-D221-4D43-B0FF-64E66A2D321F}" sibTransId="{4F491FC4-BC8F-4020-BEB4-8D8696FA1515}"/>
    <dgm:cxn modelId="{1C65D4BF-9D99-4127-99E6-49E6FD0F2411}" srcId="{9869BCB5-E8BD-4C98-9747-64575EDEAF94}" destId="{65038DD2-FD5F-45E2-A547-2677AF0E3C71}" srcOrd="1" destOrd="0" parTransId="{4FFBFC28-5C06-41FB-9BD5-81BEDBB1DF6A}" sibTransId="{889CDD71-88A9-4B6A-B04E-70926B860F0B}"/>
    <dgm:cxn modelId="{9E1B93C3-87D3-44EF-A9FA-C8794C9BAA07}" srcId="{BD6301EF-99E6-4402-BF8A-B56E3EDC7ADC}" destId="{784DD481-AE2E-4C35-8859-40848B4B8E64}" srcOrd="0" destOrd="0" parTransId="{5C0252BF-F56E-4230-BA7E-9E6A7F0573D2}" sibTransId="{6C7464A5-9622-47C5-9A1A-392DFF5393B7}"/>
    <dgm:cxn modelId="{2B8A3AC5-266D-40DE-B40B-AC00BEACD859}" srcId="{3F52FBCE-4A15-4109-8E03-8F2F0FC329E6}" destId="{A67FC0E2-7D46-4C1D-895E-7B88100D2F81}" srcOrd="0" destOrd="0" parTransId="{A5EB9C33-6561-46EA-AF3B-7FAB3B3DB430}" sibTransId="{E446649D-8189-436C-8F32-E5E9D8B8C6E7}"/>
    <dgm:cxn modelId="{55B74CC5-1667-472F-ABC8-E449A44049D6}" srcId="{F7F284C4-3BE6-4BB7-90D6-DB39B0F111F3}" destId="{06A94D97-859A-482A-8336-77FED3571D78}" srcOrd="1" destOrd="0" parTransId="{0C5C1065-6AB2-444E-B1A9-C4F2E23C1371}" sibTransId="{F45DAB91-4E7A-4342-B436-E74C0383A9B8}"/>
    <dgm:cxn modelId="{913C95C8-6130-4D0B-B59E-893D3A9F9725}" type="presOf" srcId="{B5752272-007F-4792-B19F-0FECEE3B943C}" destId="{7352EB99-6E26-40AB-8564-A4473B2D82D4}" srcOrd="0" destOrd="0" presId="urn:microsoft.com/office/officeart/2005/8/layout/orgChart1"/>
    <dgm:cxn modelId="{18EB48CA-3A63-43BF-9E79-849CCFF59B74}" type="presOf" srcId="{14903CCF-0C09-45C2-8C0E-D3CE1FF2861D}" destId="{1017DD8E-2B81-497B-BB8C-DC3FA3D6E6D3}" srcOrd="1" destOrd="0" presId="urn:microsoft.com/office/officeart/2005/8/layout/orgChart1"/>
    <dgm:cxn modelId="{5C024DCB-29A6-4380-BC3F-1837517F4AF6}" type="presOf" srcId="{E394B92C-2F4C-4BAB-97E9-CAFF3642E795}" destId="{0D813E99-9B54-4BBE-9007-50E2A9D42025}" srcOrd="0" destOrd="0" presId="urn:microsoft.com/office/officeart/2005/8/layout/orgChart1"/>
    <dgm:cxn modelId="{3DB2B8CC-4927-4A1A-BD4B-ED73381D8090}" type="presOf" srcId="{F4782D6C-E1E1-4484-BACA-0D59B2D05023}" destId="{95DF3C94-9DF7-4578-86BD-0DC7CA746A57}" srcOrd="0" destOrd="0" presId="urn:microsoft.com/office/officeart/2005/8/layout/orgChart1"/>
    <dgm:cxn modelId="{1ED8DDCC-8FBB-493B-9571-D165F0EB748A}" type="presOf" srcId="{A30AFF30-3DD2-4844-AA9B-3AA92C960C4F}" destId="{8080654A-CFDF-4802-9279-0585CBB3AEB5}" srcOrd="0" destOrd="0" presId="urn:microsoft.com/office/officeart/2005/8/layout/orgChart1"/>
    <dgm:cxn modelId="{9E3E86D1-E6C3-4A28-85CA-779FB56742B3}" type="presOf" srcId="{35D72DA1-D739-49FF-B505-6DEC102135F6}" destId="{4ECD692A-E88B-4DE6-B745-2375F3891A13}" srcOrd="1" destOrd="0" presId="urn:microsoft.com/office/officeart/2005/8/layout/orgChart1"/>
    <dgm:cxn modelId="{ACBF72D3-261C-4229-992E-336CFEF3CA13}" type="presOf" srcId="{A5EB9C33-6561-46EA-AF3B-7FAB3B3DB430}" destId="{ACBD9051-6575-4430-93C6-785C5586E528}" srcOrd="0" destOrd="0" presId="urn:microsoft.com/office/officeart/2005/8/layout/orgChart1"/>
    <dgm:cxn modelId="{503577D3-B910-45A7-818F-7EDEBBA3ADE9}" type="presOf" srcId="{196A2EA9-4D41-4C7C-B68E-182AA95B758C}" destId="{72B45A64-7880-400A-9967-6929F5C64174}" srcOrd="1" destOrd="0" presId="urn:microsoft.com/office/officeart/2005/8/layout/orgChart1"/>
    <dgm:cxn modelId="{81273BD4-C867-44EF-A9E2-198246537649}" type="presOf" srcId="{1BF4F536-0B15-4236-BB9D-9CB7189429A4}" destId="{110DF53D-9632-4EFC-825D-D806315DF94A}" srcOrd="1" destOrd="0" presId="urn:microsoft.com/office/officeart/2005/8/layout/orgChart1"/>
    <dgm:cxn modelId="{EFD87CD5-7AD6-451C-A4C0-3D485449E0C7}" type="presOf" srcId="{478A07BC-15AE-4BBE-BE8C-E271AA4556CF}" destId="{382044C7-88E4-4953-A9E5-586013869F7F}" srcOrd="0" destOrd="0" presId="urn:microsoft.com/office/officeart/2005/8/layout/orgChart1"/>
    <dgm:cxn modelId="{11C3E1D5-0642-407D-9020-A17B6CC6D299}" srcId="{73E8996F-3E0E-4F64-8A7A-CCA1C93A0D32}" destId="{A30AFF30-3DD2-4844-AA9B-3AA92C960C4F}" srcOrd="3" destOrd="0" parTransId="{B5752272-007F-4792-B19F-0FECEE3B943C}" sibTransId="{38595E4A-B2E6-491F-9C85-F59F9D9ACAC6}"/>
    <dgm:cxn modelId="{F03333D6-1CE0-48E1-8419-9EFD4E39DC76}" type="presOf" srcId="{E494C186-9848-451B-8127-28DEEA03C6F6}" destId="{F46D23C4-5167-4D8A-8380-86017C563F1E}" srcOrd="0" destOrd="0" presId="urn:microsoft.com/office/officeart/2005/8/layout/orgChart1"/>
    <dgm:cxn modelId="{3D0C7AD6-CC5A-4283-9F9B-7BD2A936A88A}" srcId="{A52D76CA-E643-4C9E-8B07-BC80C5F48DAC}" destId="{DF097055-EBCE-4A27-9E77-FA521F7042DB}" srcOrd="0" destOrd="0" parTransId="{DF35DA5D-3070-491F-9F63-04FF8D1A67AF}" sibTransId="{57E33D61-5AC1-4CB3-8464-FCC72EDD5FF0}"/>
    <dgm:cxn modelId="{5A55D2DA-AD1D-44B7-9F0E-273268869F1F}" type="presOf" srcId="{E185B24C-16F5-4858-89E3-8A570404C3F0}" destId="{BD0819D9-4872-4F22-A8FE-B93073AB7A86}" srcOrd="0" destOrd="0" presId="urn:microsoft.com/office/officeart/2005/8/layout/orgChart1"/>
    <dgm:cxn modelId="{E77AF4DB-8DC7-49EB-93AB-5E8FCF62A2CD}" type="presOf" srcId="{F6221C3E-5668-45A2-975D-9456118A091C}" destId="{00F7CD05-B02E-46C7-8F51-FC498A007940}" srcOrd="1" destOrd="0" presId="urn:microsoft.com/office/officeart/2005/8/layout/orgChart1"/>
    <dgm:cxn modelId="{EF697DDC-229C-49C4-B2E4-AE11A7357BBE}" type="presOf" srcId="{93794D73-2072-41FF-945D-CDFAB1888AEC}" destId="{8AC72143-2171-42E7-BBC7-8734BDB889C9}" srcOrd="0" destOrd="0" presId="urn:microsoft.com/office/officeart/2005/8/layout/orgChart1"/>
    <dgm:cxn modelId="{0E1E26DD-8515-402B-8DC9-B148BAC71AA2}" type="presOf" srcId="{DE0783E2-8D35-48B4-81FC-1D39BF213789}" destId="{229910CE-8AA6-42B6-89D8-8C08BA19CFC5}" srcOrd="1" destOrd="0" presId="urn:microsoft.com/office/officeart/2005/8/layout/orgChart1"/>
    <dgm:cxn modelId="{798DCCDD-FB9D-4DD9-A81C-1A98D17F8804}" type="presOf" srcId="{1A20F135-F131-4AC2-89F1-99A315870C7D}" destId="{71086BB9-C3BD-4EF0-982A-E5EB863391DA}" srcOrd="0" destOrd="0" presId="urn:microsoft.com/office/officeart/2005/8/layout/orgChart1"/>
    <dgm:cxn modelId="{01EBF4DF-A1BF-4B67-BB56-77FD187D0C49}" type="presOf" srcId="{6EA78997-AB17-47F1-B86A-17B828FFA6E5}" destId="{9D6633A0-331C-4788-9150-7B6736E76AE3}" srcOrd="0" destOrd="0" presId="urn:microsoft.com/office/officeart/2005/8/layout/orgChart1"/>
    <dgm:cxn modelId="{2839D5E3-8AC1-4539-A6AB-47171A0CE92A}" type="presOf" srcId="{6F4FF250-7963-41AA-9B6F-00FC2C8D43A0}" destId="{E6B9FFB2-7152-42B8-B5EB-A6419EA38C9C}" srcOrd="1" destOrd="0" presId="urn:microsoft.com/office/officeart/2005/8/layout/orgChart1"/>
    <dgm:cxn modelId="{6C9F3EE8-D593-4C49-B2E1-AB11C647FB4A}" type="presOf" srcId="{A1B50A15-C492-4803-AE6E-8E3C9896F743}" destId="{9E849EB2-1112-49C3-A661-4A1C7EA35B90}" srcOrd="1" destOrd="0" presId="urn:microsoft.com/office/officeart/2005/8/layout/orgChart1"/>
    <dgm:cxn modelId="{308CCDE9-83D7-492D-9510-A41B2B6146F4}" type="presOf" srcId="{D447952A-F958-4834-B9BC-9ECB3BFF496D}" destId="{D219480B-F991-429D-B6A1-4333AB4A7FB3}" srcOrd="0" destOrd="0" presId="urn:microsoft.com/office/officeart/2005/8/layout/orgChart1"/>
    <dgm:cxn modelId="{577875EB-370E-4182-8112-BC4049BB585D}" srcId="{3F52FBCE-4A15-4109-8E03-8F2F0FC329E6}" destId="{F6221C3E-5668-45A2-975D-9456118A091C}" srcOrd="3" destOrd="0" parTransId="{56885373-114F-444E-A53D-34AAD448CBDA}" sibTransId="{23E6CD27-6B79-4628-B934-67D77A9B6658}"/>
    <dgm:cxn modelId="{B8C402EE-DEAE-4765-828B-6319ACE46F64}" type="presOf" srcId="{0C792386-6A27-487B-971E-1BA38C140B6B}" destId="{3D9C02EA-2053-4CA8-9166-60A3D5DFC6EC}" srcOrd="0" destOrd="0" presId="urn:microsoft.com/office/officeart/2005/8/layout/orgChart1"/>
    <dgm:cxn modelId="{C2CFA0EE-6C10-4664-A77B-64EFDBA08084}" type="presOf" srcId="{0C5C1065-6AB2-444E-B1A9-C4F2E23C1371}" destId="{3596BFF7-5175-4CE1-B139-60E3DAE99C6D}" srcOrd="0" destOrd="0" presId="urn:microsoft.com/office/officeart/2005/8/layout/orgChart1"/>
    <dgm:cxn modelId="{F0E4B3EE-4233-4614-8F87-6C45B841729F}" type="presOf" srcId="{70DE2461-8019-4907-86FD-34D4E58C1EC7}" destId="{26FD9FEE-2771-4607-9FEC-7705EC3D9516}" srcOrd="0" destOrd="0" presId="urn:microsoft.com/office/officeart/2005/8/layout/orgChart1"/>
    <dgm:cxn modelId="{0A473CF3-7958-4C53-A3D5-423CE09A83DC}" type="presOf" srcId="{A67FC0E2-7D46-4C1D-895E-7B88100D2F81}" destId="{D50997C4-85F4-47ED-BF3B-4813A656622C}" srcOrd="0" destOrd="0" presId="urn:microsoft.com/office/officeart/2005/8/layout/orgChart1"/>
    <dgm:cxn modelId="{A0B8ECF3-8E50-4B52-A5B6-6B0740C9DE6A}" type="presOf" srcId="{4CE72528-DF54-49E6-96B3-663EABE34CCC}" destId="{3503E6A9-2D39-4A6C-898C-E919B05B23FD}" srcOrd="0" destOrd="0" presId="urn:microsoft.com/office/officeart/2005/8/layout/orgChart1"/>
    <dgm:cxn modelId="{DCC68DF4-FDB6-4258-BEE1-4693EAD7A851}" type="presOf" srcId="{196A2EA9-4D41-4C7C-B68E-182AA95B758C}" destId="{01762141-071C-46DA-9884-EC5883DBF9AB}" srcOrd="0" destOrd="0" presId="urn:microsoft.com/office/officeart/2005/8/layout/orgChart1"/>
    <dgm:cxn modelId="{82955AF7-E3E8-438A-9ABA-00C382B09774}" srcId="{A52D76CA-E643-4C9E-8B07-BC80C5F48DAC}" destId="{3F52FBCE-4A15-4109-8E03-8F2F0FC329E6}" srcOrd="1" destOrd="0" parTransId="{5D61DDD1-07DF-4222-BF12-7F52780518A3}" sibTransId="{29842480-02B4-4FD5-8645-E2E02C9AF16D}"/>
    <dgm:cxn modelId="{CC677DF7-687B-4CA0-950E-C392844DDAB7}" type="presOf" srcId="{71D4FDB6-04E5-4B73-9408-2C84473EAAE2}" destId="{89A1295C-BBAE-4A64-8EE1-D71F9D2FC572}" srcOrd="1" destOrd="0" presId="urn:microsoft.com/office/officeart/2005/8/layout/orgChart1"/>
    <dgm:cxn modelId="{4B5C6CF8-0EF2-4549-AA85-AF1294B65879}" srcId="{A52D76CA-E643-4C9E-8B07-BC80C5F48DAC}" destId="{A1B50A15-C492-4803-AE6E-8E3C9896F743}" srcOrd="2" destOrd="0" parTransId="{93794D73-2072-41FF-945D-CDFAB1888AEC}" sibTransId="{85FCBE66-8222-44D9-929A-9FA496DECA1A}"/>
    <dgm:cxn modelId="{2760D2FC-4026-487F-990F-903822280CF6}" type="presOf" srcId="{71D4FDB6-04E5-4B73-9408-2C84473EAAE2}" destId="{EDDE7028-701A-4962-9AD8-BB444CC16947}" srcOrd="0" destOrd="0" presId="urn:microsoft.com/office/officeart/2005/8/layout/orgChart1"/>
    <dgm:cxn modelId="{93CBE7FE-ABEC-4CF6-A1D2-60A19FCC14E9}" type="presOf" srcId="{DF35DA5D-3070-491F-9F63-04FF8D1A67AF}" destId="{F474C05B-0278-4CF5-AA52-E0DEBC63AC9F}" srcOrd="0" destOrd="0" presId="urn:microsoft.com/office/officeart/2005/8/layout/orgChart1"/>
    <dgm:cxn modelId="{2EBD61FF-9CDA-4748-9998-1F995FBF5B63}" srcId="{BD6301EF-99E6-4402-BF8A-B56E3EDC7ADC}" destId="{1BF4F536-0B15-4236-BB9D-9CB7189429A4}" srcOrd="3" destOrd="0" parTransId="{4DC406F5-F8E8-42D7-AE0F-A2A495E58AF9}" sibTransId="{0BAEA52D-759D-4DE0-A350-21F3D43C1DE4}"/>
    <dgm:cxn modelId="{FD86C1F5-DFFB-4B9E-A86F-40C243DEDF76}" type="presParOf" srcId="{9D6633A0-331C-4788-9150-7B6736E76AE3}" destId="{115DC099-3656-41BA-A2EF-A66A5404DDE3}" srcOrd="0" destOrd="0" presId="urn:microsoft.com/office/officeart/2005/8/layout/orgChart1"/>
    <dgm:cxn modelId="{02557FAE-53A4-4444-B77E-E952CBE5CD53}" type="presParOf" srcId="{115DC099-3656-41BA-A2EF-A66A5404DDE3}" destId="{2D73E72A-1C8A-47C8-BE4F-1591751C1433}" srcOrd="0" destOrd="0" presId="urn:microsoft.com/office/officeart/2005/8/layout/orgChart1"/>
    <dgm:cxn modelId="{19C8DD31-FCD7-4080-AF98-D3A47BDD0E77}" type="presParOf" srcId="{2D73E72A-1C8A-47C8-BE4F-1591751C1433}" destId="{8AE30D99-152C-4439-B524-B1F806458346}" srcOrd="0" destOrd="0" presId="urn:microsoft.com/office/officeart/2005/8/layout/orgChart1"/>
    <dgm:cxn modelId="{8B1C0782-992B-40CB-B1AC-1848651C9846}" type="presParOf" srcId="{2D73E72A-1C8A-47C8-BE4F-1591751C1433}" destId="{0519328E-89DF-4D91-96C9-79FE2773559D}" srcOrd="1" destOrd="0" presId="urn:microsoft.com/office/officeart/2005/8/layout/orgChart1"/>
    <dgm:cxn modelId="{E155CA57-DC7D-48C7-AB0A-BF6AED1EDCEF}" type="presParOf" srcId="{115DC099-3656-41BA-A2EF-A66A5404DDE3}" destId="{02A66259-3AC0-42AE-BF74-75A5A6D8375F}" srcOrd="1" destOrd="0" presId="urn:microsoft.com/office/officeart/2005/8/layout/orgChart1"/>
    <dgm:cxn modelId="{66060403-7A83-48D9-AC06-C0FE52997114}" type="presParOf" srcId="{02A66259-3AC0-42AE-BF74-75A5A6D8375F}" destId="{F474C05B-0278-4CF5-AA52-E0DEBC63AC9F}" srcOrd="0" destOrd="0" presId="urn:microsoft.com/office/officeart/2005/8/layout/orgChart1"/>
    <dgm:cxn modelId="{24C57DD7-F70C-42DC-A351-D03607BF89A2}" type="presParOf" srcId="{02A66259-3AC0-42AE-BF74-75A5A6D8375F}" destId="{6E7C2307-FC84-47A9-A3BA-8D391361EEA7}" srcOrd="1" destOrd="0" presId="urn:microsoft.com/office/officeart/2005/8/layout/orgChart1"/>
    <dgm:cxn modelId="{F2E17DE8-FD37-4B8A-A42E-A1CAEB240945}" type="presParOf" srcId="{6E7C2307-FC84-47A9-A3BA-8D391361EEA7}" destId="{A97F109C-BC1A-44A6-9107-162AE6E6FD84}" srcOrd="0" destOrd="0" presId="urn:microsoft.com/office/officeart/2005/8/layout/orgChart1"/>
    <dgm:cxn modelId="{9566156D-4614-487E-B7DC-DBD004BD6F90}" type="presParOf" srcId="{A97F109C-BC1A-44A6-9107-162AE6E6FD84}" destId="{87C152EC-2730-4FCB-B875-AAD3C8E325A0}" srcOrd="0" destOrd="0" presId="urn:microsoft.com/office/officeart/2005/8/layout/orgChart1"/>
    <dgm:cxn modelId="{5F69F97E-BD86-490F-8497-7DE19501BF19}" type="presParOf" srcId="{A97F109C-BC1A-44A6-9107-162AE6E6FD84}" destId="{58C444C9-C3B1-46E6-9FA6-5C9D8C27321C}" srcOrd="1" destOrd="0" presId="urn:microsoft.com/office/officeart/2005/8/layout/orgChart1"/>
    <dgm:cxn modelId="{81A772D1-CFE8-4B24-BCD7-E310A49D522B}" type="presParOf" srcId="{6E7C2307-FC84-47A9-A3BA-8D391361EEA7}" destId="{C2AB48E4-8D2E-4F34-A656-D6C8D43054A4}" srcOrd="1" destOrd="0" presId="urn:microsoft.com/office/officeart/2005/8/layout/orgChart1"/>
    <dgm:cxn modelId="{03ED605E-F66D-4076-9D0D-0A92357F47BF}" type="presParOf" srcId="{C2AB48E4-8D2E-4F34-A656-D6C8D43054A4}" destId="{26FD9FEE-2771-4607-9FEC-7705EC3D9516}" srcOrd="0" destOrd="0" presId="urn:microsoft.com/office/officeart/2005/8/layout/orgChart1"/>
    <dgm:cxn modelId="{5611E562-4854-403D-A215-A0A968E093CB}" type="presParOf" srcId="{C2AB48E4-8D2E-4F34-A656-D6C8D43054A4}" destId="{87468541-097C-4781-96B3-70A7655C3213}" srcOrd="1" destOrd="0" presId="urn:microsoft.com/office/officeart/2005/8/layout/orgChart1"/>
    <dgm:cxn modelId="{C6DE298E-7736-4FCE-B981-4637892BC3D5}" type="presParOf" srcId="{87468541-097C-4781-96B3-70A7655C3213}" destId="{10C647AB-A1F6-4547-A16B-5FA0CFD545E7}" srcOrd="0" destOrd="0" presId="urn:microsoft.com/office/officeart/2005/8/layout/orgChart1"/>
    <dgm:cxn modelId="{9FDFDFD7-E068-4C38-8D8C-3C7F5AA8B7A9}" type="presParOf" srcId="{10C647AB-A1F6-4547-A16B-5FA0CFD545E7}" destId="{01762141-071C-46DA-9884-EC5883DBF9AB}" srcOrd="0" destOrd="0" presId="urn:microsoft.com/office/officeart/2005/8/layout/orgChart1"/>
    <dgm:cxn modelId="{75E30CE3-A3C2-485F-9F01-5158A0B86791}" type="presParOf" srcId="{10C647AB-A1F6-4547-A16B-5FA0CFD545E7}" destId="{72B45A64-7880-400A-9967-6929F5C64174}" srcOrd="1" destOrd="0" presId="urn:microsoft.com/office/officeart/2005/8/layout/orgChart1"/>
    <dgm:cxn modelId="{8F44D30B-8548-4FFB-B063-3F39750FE187}" type="presParOf" srcId="{87468541-097C-4781-96B3-70A7655C3213}" destId="{5575AF7F-E969-474B-AB87-34532A7AA57D}" srcOrd="1" destOrd="0" presId="urn:microsoft.com/office/officeart/2005/8/layout/orgChart1"/>
    <dgm:cxn modelId="{62EE52A0-1482-42A7-9E25-1B12A9C4E331}" type="presParOf" srcId="{87468541-097C-4781-96B3-70A7655C3213}" destId="{D0BB6389-8C71-4E82-B753-0C113CC2E489}" srcOrd="2" destOrd="0" presId="urn:microsoft.com/office/officeart/2005/8/layout/orgChart1"/>
    <dgm:cxn modelId="{B422C4DD-0D9E-40EA-A439-D07B87293315}" type="presParOf" srcId="{C2AB48E4-8D2E-4F34-A656-D6C8D43054A4}" destId="{75542A3F-3043-4AE1-827E-DA0A2D15EF3D}" srcOrd="2" destOrd="0" presId="urn:microsoft.com/office/officeart/2005/8/layout/orgChart1"/>
    <dgm:cxn modelId="{ECD22736-66AE-4CD1-A140-67F127776FD5}" type="presParOf" srcId="{C2AB48E4-8D2E-4F34-A656-D6C8D43054A4}" destId="{4AF5BC41-52B0-4435-9A35-D0A55DD4D01D}" srcOrd="3" destOrd="0" presId="urn:microsoft.com/office/officeart/2005/8/layout/orgChart1"/>
    <dgm:cxn modelId="{BEC5BEC0-8C63-4F33-AAAE-4D660E7AF26B}" type="presParOf" srcId="{4AF5BC41-52B0-4435-9A35-D0A55DD4D01D}" destId="{14EAA45B-3D77-485F-8B78-83C7463E81D1}" srcOrd="0" destOrd="0" presId="urn:microsoft.com/office/officeart/2005/8/layout/orgChart1"/>
    <dgm:cxn modelId="{E73DE1C9-5F26-4D8C-91AF-F7173853656D}" type="presParOf" srcId="{14EAA45B-3D77-485F-8B78-83C7463E81D1}" destId="{32F2C807-EA6F-40ED-878C-4A0C06B39EC2}" srcOrd="0" destOrd="0" presId="urn:microsoft.com/office/officeart/2005/8/layout/orgChart1"/>
    <dgm:cxn modelId="{7BA250E0-F9B4-4773-A4FC-AFE598FD0CE7}" type="presParOf" srcId="{14EAA45B-3D77-485F-8B78-83C7463E81D1}" destId="{2920B5CA-AB32-4FAD-8E88-B32C7C5FDB67}" srcOrd="1" destOrd="0" presId="urn:microsoft.com/office/officeart/2005/8/layout/orgChart1"/>
    <dgm:cxn modelId="{3313D177-FE9F-4E35-A04F-E8F760F5C290}" type="presParOf" srcId="{4AF5BC41-52B0-4435-9A35-D0A55DD4D01D}" destId="{BAA5871A-60AC-48A2-A97A-F5F88DF68368}" srcOrd="1" destOrd="0" presId="urn:microsoft.com/office/officeart/2005/8/layout/orgChart1"/>
    <dgm:cxn modelId="{954C3A16-B63F-4690-9EAD-C0100083E13C}" type="presParOf" srcId="{BAA5871A-60AC-48A2-A97A-F5F88DF68368}" destId="{AE1B6F96-55E1-49A3-8BDD-81B9A704BB11}" srcOrd="0" destOrd="0" presId="urn:microsoft.com/office/officeart/2005/8/layout/orgChart1"/>
    <dgm:cxn modelId="{5CB38A59-5617-46AB-83B4-8C8B0AF7E3F7}" type="presParOf" srcId="{BAA5871A-60AC-48A2-A97A-F5F88DF68368}" destId="{D1E78229-6235-4F68-9981-4F9E2B52A658}" srcOrd="1" destOrd="0" presId="urn:microsoft.com/office/officeart/2005/8/layout/orgChart1"/>
    <dgm:cxn modelId="{0A9323A8-A1A8-4D53-A51A-53C80175C4B4}" type="presParOf" srcId="{D1E78229-6235-4F68-9981-4F9E2B52A658}" destId="{F0FF2108-6565-4EEC-A6FF-22D9AC85CF3F}" srcOrd="0" destOrd="0" presId="urn:microsoft.com/office/officeart/2005/8/layout/orgChart1"/>
    <dgm:cxn modelId="{EE327401-42AA-4AA0-BCBC-2AE96B8685FD}" type="presParOf" srcId="{F0FF2108-6565-4EEC-A6FF-22D9AC85CF3F}" destId="{F169BA21-3E7D-4011-9CFC-4733E715E459}" srcOrd="0" destOrd="0" presId="urn:microsoft.com/office/officeart/2005/8/layout/orgChart1"/>
    <dgm:cxn modelId="{B0154E97-F60E-4B94-8B3F-0DE2C371EAFB}" type="presParOf" srcId="{F0FF2108-6565-4EEC-A6FF-22D9AC85CF3F}" destId="{E07C29B3-0AB1-46C7-9255-0765CFDF8C6E}" srcOrd="1" destOrd="0" presId="urn:microsoft.com/office/officeart/2005/8/layout/orgChart1"/>
    <dgm:cxn modelId="{D4841723-646D-4011-BCE1-BB7922F4938F}" type="presParOf" srcId="{D1E78229-6235-4F68-9981-4F9E2B52A658}" destId="{97C4552C-AAD5-4332-97C4-9239D6F77B4F}" srcOrd="1" destOrd="0" presId="urn:microsoft.com/office/officeart/2005/8/layout/orgChart1"/>
    <dgm:cxn modelId="{173AB79B-A9EC-498A-824A-29DAEE95D8BE}" type="presParOf" srcId="{D1E78229-6235-4F68-9981-4F9E2B52A658}" destId="{2E5665C0-CFCD-4E5E-BBDB-53FE41632C67}" srcOrd="2" destOrd="0" presId="urn:microsoft.com/office/officeart/2005/8/layout/orgChart1"/>
    <dgm:cxn modelId="{4D829C7E-5E0F-438F-9D92-D39A8FE5DB52}" type="presParOf" srcId="{BAA5871A-60AC-48A2-A97A-F5F88DF68368}" destId="{314ABD61-E9D7-4FB6-9E8B-C85276B1159F}" srcOrd="2" destOrd="0" presId="urn:microsoft.com/office/officeart/2005/8/layout/orgChart1"/>
    <dgm:cxn modelId="{54F6993B-E034-41D6-AD28-1227B841D4DA}" type="presParOf" srcId="{BAA5871A-60AC-48A2-A97A-F5F88DF68368}" destId="{1738CC24-F39F-4146-818E-3E647E8B4F08}" srcOrd="3" destOrd="0" presId="urn:microsoft.com/office/officeart/2005/8/layout/orgChart1"/>
    <dgm:cxn modelId="{0FA6301D-2B34-4363-BC1A-BF0C0032636F}" type="presParOf" srcId="{1738CC24-F39F-4146-818E-3E647E8B4F08}" destId="{7D38A7BE-17D5-43AA-93A7-3A25ED0B112E}" srcOrd="0" destOrd="0" presId="urn:microsoft.com/office/officeart/2005/8/layout/orgChart1"/>
    <dgm:cxn modelId="{CBA6A590-DFFE-4DA0-9A79-F2B082584F82}" type="presParOf" srcId="{7D38A7BE-17D5-43AA-93A7-3A25ED0B112E}" destId="{0ED2AAD5-20F0-47BC-9766-B91A7E1E0B63}" srcOrd="0" destOrd="0" presId="urn:microsoft.com/office/officeart/2005/8/layout/orgChart1"/>
    <dgm:cxn modelId="{0055EC47-4221-421C-B942-252F50A7EDF0}" type="presParOf" srcId="{7D38A7BE-17D5-43AA-93A7-3A25ED0B112E}" destId="{07581ABD-4989-4E23-BB9C-D4CBB036FB45}" srcOrd="1" destOrd="0" presId="urn:microsoft.com/office/officeart/2005/8/layout/orgChart1"/>
    <dgm:cxn modelId="{961D91F2-C4DC-466D-891B-D9609E7FEB3C}" type="presParOf" srcId="{1738CC24-F39F-4146-818E-3E647E8B4F08}" destId="{3A7F47C2-104F-45F5-BE64-F3755BBAFA91}" srcOrd="1" destOrd="0" presId="urn:microsoft.com/office/officeart/2005/8/layout/orgChart1"/>
    <dgm:cxn modelId="{9775B3DD-0AB0-4C3A-9BA9-E7FBB6BA1F1A}" type="presParOf" srcId="{1738CC24-F39F-4146-818E-3E647E8B4F08}" destId="{2C14288A-A1AC-4899-8B89-B1CC4894C769}" srcOrd="2" destOrd="0" presId="urn:microsoft.com/office/officeart/2005/8/layout/orgChart1"/>
    <dgm:cxn modelId="{21988FF3-A61B-4BC1-B410-8B28534692FD}" type="presParOf" srcId="{BAA5871A-60AC-48A2-A97A-F5F88DF68368}" destId="{22814520-9A2D-4017-924D-DAE3A1229949}" srcOrd="4" destOrd="0" presId="urn:microsoft.com/office/officeart/2005/8/layout/orgChart1"/>
    <dgm:cxn modelId="{CE83C2E7-1D8E-4725-BF06-7CBB0F7AD0C5}" type="presParOf" srcId="{BAA5871A-60AC-48A2-A97A-F5F88DF68368}" destId="{1B47BCD0-0503-400A-9ACF-323EBB4246B7}" srcOrd="5" destOrd="0" presId="urn:microsoft.com/office/officeart/2005/8/layout/orgChart1"/>
    <dgm:cxn modelId="{204CC173-9CA5-4071-8F08-9153027273A6}" type="presParOf" srcId="{1B47BCD0-0503-400A-9ACF-323EBB4246B7}" destId="{353ADB13-B476-4084-BDFB-D385EB720F3B}" srcOrd="0" destOrd="0" presId="urn:microsoft.com/office/officeart/2005/8/layout/orgChart1"/>
    <dgm:cxn modelId="{484E2CF9-F572-4089-8451-B21474982131}" type="presParOf" srcId="{353ADB13-B476-4084-BDFB-D385EB720F3B}" destId="{F2AFA525-F9FB-4649-A8CE-05A246BB8AE5}" srcOrd="0" destOrd="0" presId="urn:microsoft.com/office/officeart/2005/8/layout/orgChart1"/>
    <dgm:cxn modelId="{05F29E66-C710-467A-A316-B5012D754CC4}" type="presParOf" srcId="{353ADB13-B476-4084-BDFB-D385EB720F3B}" destId="{F7A28867-FFDE-4E2F-A228-07334353DCD9}" srcOrd="1" destOrd="0" presId="urn:microsoft.com/office/officeart/2005/8/layout/orgChart1"/>
    <dgm:cxn modelId="{EE22AE58-977C-442E-960A-B0AC8B9870A4}" type="presParOf" srcId="{1B47BCD0-0503-400A-9ACF-323EBB4246B7}" destId="{1C13D164-3FB6-46CE-AA8B-C8DE31A4415C}" srcOrd="1" destOrd="0" presId="urn:microsoft.com/office/officeart/2005/8/layout/orgChart1"/>
    <dgm:cxn modelId="{DEC0F5B8-6F83-4C5B-9EF1-EB95594284C5}" type="presParOf" srcId="{1B47BCD0-0503-400A-9ACF-323EBB4246B7}" destId="{B58EF016-F8BA-4172-B2CE-BDD62EBC2A72}" srcOrd="2" destOrd="0" presId="urn:microsoft.com/office/officeart/2005/8/layout/orgChart1"/>
    <dgm:cxn modelId="{E8D3A3C8-FEF6-4F53-ACE9-A6AF9FE57D31}" type="presParOf" srcId="{BAA5871A-60AC-48A2-A97A-F5F88DF68368}" destId="{2E165A7E-CF0A-436F-A88D-1EED8A07103A}" srcOrd="6" destOrd="0" presId="urn:microsoft.com/office/officeart/2005/8/layout/orgChart1"/>
    <dgm:cxn modelId="{81C6BF89-6E02-4914-9B95-2642BC62D5B3}" type="presParOf" srcId="{BAA5871A-60AC-48A2-A97A-F5F88DF68368}" destId="{8AE60242-171C-46BC-8059-DAF26B07AA39}" srcOrd="7" destOrd="0" presId="urn:microsoft.com/office/officeart/2005/8/layout/orgChart1"/>
    <dgm:cxn modelId="{F71C5E6B-6436-4CBA-B6AC-36E02466AD34}" type="presParOf" srcId="{8AE60242-171C-46BC-8059-DAF26B07AA39}" destId="{713D2B04-C396-4F74-8EF8-DCD2CAB73BD5}" srcOrd="0" destOrd="0" presId="urn:microsoft.com/office/officeart/2005/8/layout/orgChart1"/>
    <dgm:cxn modelId="{8F70BFEE-F098-4FF2-A44D-DFAC5CBCF54B}" type="presParOf" srcId="{713D2B04-C396-4F74-8EF8-DCD2CAB73BD5}" destId="{D4345A60-3635-4F07-B3A9-07E498153C1F}" srcOrd="0" destOrd="0" presId="urn:microsoft.com/office/officeart/2005/8/layout/orgChart1"/>
    <dgm:cxn modelId="{130A0234-E304-4F80-BA8D-23FEF4DCC033}" type="presParOf" srcId="{713D2B04-C396-4F74-8EF8-DCD2CAB73BD5}" destId="{110DF53D-9632-4EFC-825D-D806315DF94A}" srcOrd="1" destOrd="0" presId="urn:microsoft.com/office/officeart/2005/8/layout/orgChart1"/>
    <dgm:cxn modelId="{A07C3D2C-2BAB-4665-9FD6-497682DD8D69}" type="presParOf" srcId="{8AE60242-171C-46BC-8059-DAF26B07AA39}" destId="{075E3095-0BD1-4E2C-84B7-C623B2402E78}" srcOrd="1" destOrd="0" presId="urn:microsoft.com/office/officeart/2005/8/layout/orgChart1"/>
    <dgm:cxn modelId="{D7D42430-E30E-44FA-B6BA-A91AAED1B7BE}" type="presParOf" srcId="{8AE60242-171C-46BC-8059-DAF26B07AA39}" destId="{2C58E09F-AED4-498B-8D07-668F5D5D92A6}" srcOrd="2" destOrd="0" presId="urn:microsoft.com/office/officeart/2005/8/layout/orgChart1"/>
    <dgm:cxn modelId="{0DE467E7-39E9-4213-AA65-93C6EDCB5C76}" type="presParOf" srcId="{4AF5BC41-52B0-4435-9A35-D0A55DD4D01D}" destId="{CEDEB51D-F776-499F-A3F7-973691C46982}" srcOrd="2" destOrd="0" presId="urn:microsoft.com/office/officeart/2005/8/layout/orgChart1"/>
    <dgm:cxn modelId="{9DFA9FAC-6356-4309-8AEF-45C8BC0B47C1}" type="presParOf" srcId="{C2AB48E4-8D2E-4F34-A656-D6C8D43054A4}" destId="{3D9C02EA-2053-4CA8-9166-60A3D5DFC6EC}" srcOrd="4" destOrd="0" presId="urn:microsoft.com/office/officeart/2005/8/layout/orgChart1"/>
    <dgm:cxn modelId="{DDE7BF14-4B43-42D9-BBBD-6FB1BFB0292F}" type="presParOf" srcId="{C2AB48E4-8D2E-4F34-A656-D6C8D43054A4}" destId="{DF72EFB1-CE71-4006-9BE7-0D79AB74B3B2}" srcOrd="5" destOrd="0" presId="urn:microsoft.com/office/officeart/2005/8/layout/orgChart1"/>
    <dgm:cxn modelId="{2D6C7A56-FD18-4ECA-931A-00E39B982066}" type="presParOf" srcId="{DF72EFB1-CE71-4006-9BE7-0D79AB74B3B2}" destId="{2B4C118B-BE74-4C58-B4B7-23658BD91F38}" srcOrd="0" destOrd="0" presId="urn:microsoft.com/office/officeart/2005/8/layout/orgChart1"/>
    <dgm:cxn modelId="{388EFCFA-7C70-4A6E-B5C7-B7EEE2FB17D7}" type="presParOf" srcId="{2B4C118B-BE74-4C58-B4B7-23658BD91F38}" destId="{D48CA7FE-1B31-4173-94FF-13EC5D448243}" srcOrd="0" destOrd="0" presId="urn:microsoft.com/office/officeart/2005/8/layout/orgChart1"/>
    <dgm:cxn modelId="{81DD4A5F-E0D6-45E1-91A2-5A7D9D2166CF}" type="presParOf" srcId="{2B4C118B-BE74-4C58-B4B7-23658BD91F38}" destId="{9862D0CE-8540-4C4C-85DE-26AF3D4B94BF}" srcOrd="1" destOrd="0" presId="urn:microsoft.com/office/officeart/2005/8/layout/orgChart1"/>
    <dgm:cxn modelId="{0A07EBA9-6BE8-4225-8D5B-963E715B14B5}" type="presParOf" srcId="{DF72EFB1-CE71-4006-9BE7-0D79AB74B3B2}" destId="{5090C707-AB2B-45BF-BCF0-6EF830E122F9}" srcOrd="1" destOrd="0" presId="urn:microsoft.com/office/officeart/2005/8/layout/orgChart1"/>
    <dgm:cxn modelId="{93301BF7-D35E-4AB6-AEAC-6EF607271664}" type="presParOf" srcId="{DF72EFB1-CE71-4006-9BE7-0D79AB74B3B2}" destId="{0D7B3393-DAC3-4E70-86FD-A44C35AD9F09}" srcOrd="2" destOrd="0" presId="urn:microsoft.com/office/officeart/2005/8/layout/orgChart1"/>
    <dgm:cxn modelId="{405EA920-1B0B-4684-949E-B77D64CD706E}" type="presParOf" srcId="{C2AB48E4-8D2E-4F34-A656-D6C8D43054A4}" destId="{382044C7-88E4-4953-A9E5-586013869F7F}" srcOrd="6" destOrd="0" presId="urn:microsoft.com/office/officeart/2005/8/layout/orgChart1"/>
    <dgm:cxn modelId="{4A5BA7C1-6CD3-4C0E-8B74-52A3BD4F602C}" type="presParOf" srcId="{C2AB48E4-8D2E-4F34-A656-D6C8D43054A4}" destId="{706A3FC7-AE2C-4F3B-8EDD-3F137761CCAB}" srcOrd="7" destOrd="0" presId="urn:microsoft.com/office/officeart/2005/8/layout/orgChart1"/>
    <dgm:cxn modelId="{6AE288F5-5007-4FB2-AFBC-B8DAD2887426}" type="presParOf" srcId="{706A3FC7-AE2C-4F3B-8EDD-3F137761CCAB}" destId="{0A047420-C26E-4DD6-AE08-52B60FFFADAE}" srcOrd="0" destOrd="0" presId="urn:microsoft.com/office/officeart/2005/8/layout/orgChart1"/>
    <dgm:cxn modelId="{6D1B47DB-53F9-4906-9BC0-E1107B1F8DC4}" type="presParOf" srcId="{0A047420-C26E-4DD6-AE08-52B60FFFADAE}" destId="{1836BCC5-6D0D-420B-84EC-AEF084549C39}" srcOrd="0" destOrd="0" presId="urn:microsoft.com/office/officeart/2005/8/layout/orgChart1"/>
    <dgm:cxn modelId="{5DCAA1FC-154C-4689-9744-87D32EB1A694}" type="presParOf" srcId="{0A047420-C26E-4DD6-AE08-52B60FFFADAE}" destId="{448AB309-6565-4D1E-B14E-035A03223DA4}" srcOrd="1" destOrd="0" presId="urn:microsoft.com/office/officeart/2005/8/layout/orgChart1"/>
    <dgm:cxn modelId="{05D4FCA7-1508-4BCD-8BF2-B9170C18A079}" type="presParOf" srcId="{706A3FC7-AE2C-4F3B-8EDD-3F137761CCAB}" destId="{06661D27-D24F-4D8C-9127-5B9F7EE55E3C}" srcOrd="1" destOrd="0" presId="urn:microsoft.com/office/officeart/2005/8/layout/orgChart1"/>
    <dgm:cxn modelId="{5FBC46AE-94BC-4ABF-8ABE-16685A961C5E}" type="presParOf" srcId="{06661D27-D24F-4D8C-9127-5B9F7EE55E3C}" destId="{D219480B-F991-429D-B6A1-4333AB4A7FB3}" srcOrd="0" destOrd="0" presId="urn:microsoft.com/office/officeart/2005/8/layout/orgChart1"/>
    <dgm:cxn modelId="{1BA156B2-E841-43EA-AF02-39E5A0246AAA}" type="presParOf" srcId="{06661D27-D24F-4D8C-9127-5B9F7EE55E3C}" destId="{04AB81CE-23C2-4AE4-8ADE-5038158F76E4}" srcOrd="1" destOrd="0" presId="urn:microsoft.com/office/officeart/2005/8/layout/orgChart1"/>
    <dgm:cxn modelId="{2C15B707-FD7F-46C0-8CEB-5908B2E5FC35}" type="presParOf" srcId="{04AB81CE-23C2-4AE4-8ADE-5038158F76E4}" destId="{64A653D3-C232-4128-9A12-9319305574C1}" srcOrd="0" destOrd="0" presId="urn:microsoft.com/office/officeart/2005/8/layout/orgChart1"/>
    <dgm:cxn modelId="{9095543A-9D2E-40DF-97F3-246A0030269D}" type="presParOf" srcId="{64A653D3-C232-4128-9A12-9319305574C1}" destId="{361D7CC8-79E4-42A5-B53B-4B7AFEFF83A5}" srcOrd="0" destOrd="0" presId="urn:microsoft.com/office/officeart/2005/8/layout/orgChart1"/>
    <dgm:cxn modelId="{0F98E6C2-4639-4C94-9225-CDF8F2FC8671}" type="presParOf" srcId="{64A653D3-C232-4128-9A12-9319305574C1}" destId="{F26D0C58-A279-47A7-BDD4-0798E9DC20CD}" srcOrd="1" destOrd="0" presId="urn:microsoft.com/office/officeart/2005/8/layout/orgChart1"/>
    <dgm:cxn modelId="{0561C608-B170-44AF-A7AC-EA316CDDE52F}" type="presParOf" srcId="{04AB81CE-23C2-4AE4-8ADE-5038158F76E4}" destId="{19C34671-5945-4EC8-A43F-1B102CD269B9}" srcOrd="1" destOrd="0" presId="urn:microsoft.com/office/officeart/2005/8/layout/orgChart1"/>
    <dgm:cxn modelId="{B207B65F-A3BF-4A3D-94DE-29CB3D533D21}" type="presParOf" srcId="{04AB81CE-23C2-4AE4-8ADE-5038158F76E4}" destId="{8AB45185-88FD-4C4A-B4AE-66F0D20D2AA9}" srcOrd="2" destOrd="0" presId="urn:microsoft.com/office/officeart/2005/8/layout/orgChart1"/>
    <dgm:cxn modelId="{E0375B1D-646D-42D3-9A3E-40AA43A6C75F}" type="presParOf" srcId="{06661D27-D24F-4D8C-9127-5B9F7EE55E3C}" destId="{070E4397-6142-425D-902E-7CB0931B796F}" srcOrd="2" destOrd="0" presId="urn:microsoft.com/office/officeart/2005/8/layout/orgChart1"/>
    <dgm:cxn modelId="{15F6E176-76C7-4E29-A989-BC452511D77D}" type="presParOf" srcId="{06661D27-D24F-4D8C-9127-5B9F7EE55E3C}" destId="{B5994101-7800-4496-AF7C-0331BF58D815}" srcOrd="3" destOrd="0" presId="urn:microsoft.com/office/officeart/2005/8/layout/orgChart1"/>
    <dgm:cxn modelId="{DE30193B-1ED7-4CD7-86D4-CB1A3BC98B2D}" type="presParOf" srcId="{B5994101-7800-4496-AF7C-0331BF58D815}" destId="{97B5A0BB-8E90-43CA-8E9B-1F88E6F41528}" srcOrd="0" destOrd="0" presId="urn:microsoft.com/office/officeart/2005/8/layout/orgChart1"/>
    <dgm:cxn modelId="{1A89C6D1-357A-4313-A71A-CBD3A647FF64}" type="presParOf" srcId="{97B5A0BB-8E90-43CA-8E9B-1F88E6F41528}" destId="{39396122-82A8-4E07-8DB5-4E5753E956D8}" srcOrd="0" destOrd="0" presId="urn:microsoft.com/office/officeart/2005/8/layout/orgChart1"/>
    <dgm:cxn modelId="{D5B1D1FB-5FC5-43E7-8668-A8DE530B21E5}" type="presParOf" srcId="{97B5A0BB-8E90-43CA-8E9B-1F88E6F41528}" destId="{593D45BD-6C2B-4CC6-A0FD-C2E1C1958761}" srcOrd="1" destOrd="0" presId="urn:microsoft.com/office/officeart/2005/8/layout/orgChart1"/>
    <dgm:cxn modelId="{7185F9DF-CAE5-4538-8968-BA9E1B3A20A6}" type="presParOf" srcId="{B5994101-7800-4496-AF7C-0331BF58D815}" destId="{5EAA22F0-8C16-467D-9A96-287A4CC702B6}" srcOrd="1" destOrd="0" presId="urn:microsoft.com/office/officeart/2005/8/layout/orgChart1"/>
    <dgm:cxn modelId="{E633C055-1066-4C8F-9A19-C950E0975C46}" type="presParOf" srcId="{B5994101-7800-4496-AF7C-0331BF58D815}" destId="{51262E00-1361-4F56-9EF6-5862FB00B629}" srcOrd="2" destOrd="0" presId="urn:microsoft.com/office/officeart/2005/8/layout/orgChart1"/>
    <dgm:cxn modelId="{360BC08D-1F0F-4718-BDCF-263895D66A72}" type="presParOf" srcId="{706A3FC7-AE2C-4F3B-8EDD-3F137761CCAB}" destId="{503BA3AF-D557-4D1A-9D99-025732D8F889}" srcOrd="2" destOrd="0" presId="urn:microsoft.com/office/officeart/2005/8/layout/orgChart1"/>
    <dgm:cxn modelId="{F63EC008-D51A-4A0C-A414-300F03592B69}" type="presParOf" srcId="{6E7C2307-FC84-47A9-A3BA-8D391361EEA7}" destId="{C3968440-60FB-4A1E-86A1-225B49EDA194}" srcOrd="2" destOrd="0" presId="urn:microsoft.com/office/officeart/2005/8/layout/orgChart1"/>
    <dgm:cxn modelId="{19C8FF01-6CA2-4404-82F5-5FF4733BFE51}" type="presParOf" srcId="{02A66259-3AC0-42AE-BF74-75A5A6D8375F}" destId="{30230229-053B-4649-B7E0-67C21197C090}" srcOrd="2" destOrd="0" presId="urn:microsoft.com/office/officeart/2005/8/layout/orgChart1"/>
    <dgm:cxn modelId="{69580B30-887C-48E2-BAA1-2FE775FDCC25}" type="presParOf" srcId="{02A66259-3AC0-42AE-BF74-75A5A6D8375F}" destId="{92DFD1C2-8305-4BBC-944B-7A0D7ED09CCB}" srcOrd="3" destOrd="0" presId="urn:microsoft.com/office/officeart/2005/8/layout/orgChart1"/>
    <dgm:cxn modelId="{F2B1731E-B281-4FE1-B9C6-3405ED663158}" type="presParOf" srcId="{92DFD1C2-8305-4BBC-944B-7A0D7ED09CCB}" destId="{1548D97D-75EE-4302-8698-A38A8C591BCB}" srcOrd="0" destOrd="0" presId="urn:microsoft.com/office/officeart/2005/8/layout/orgChart1"/>
    <dgm:cxn modelId="{3A3BB3A4-D757-4A8D-9965-11E6CA966ACC}" type="presParOf" srcId="{1548D97D-75EE-4302-8698-A38A8C591BCB}" destId="{3D02AABD-7D23-4124-8CD5-6FE42C98EC78}" srcOrd="0" destOrd="0" presId="urn:microsoft.com/office/officeart/2005/8/layout/orgChart1"/>
    <dgm:cxn modelId="{587973D9-6A31-43ED-9E0A-F947661C7C07}" type="presParOf" srcId="{1548D97D-75EE-4302-8698-A38A8C591BCB}" destId="{8E6D178A-2FCC-4E85-AD01-C61C5CA455F1}" srcOrd="1" destOrd="0" presId="urn:microsoft.com/office/officeart/2005/8/layout/orgChart1"/>
    <dgm:cxn modelId="{CF429DFE-8740-4721-9CB1-BB10CA5A3837}" type="presParOf" srcId="{92DFD1C2-8305-4BBC-944B-7A0D7ED09CCB}" destId="{2E758BEA-F114-422E-96CD-68A9AC1BC598}" srcOrd="1" destOrd="0" presId="urn:microsoft.com/office/officeart/2005/8/layout/orgChart1"/>
    <dgm:cxn modelId="{DA2B7721-FA83-4391-BAB6-56C988169987}" type="presParOf" srcId="{2E758BEA-F114-422E-96CD-68A9AC1BC598}" destId="{ACBD9051-6575-4430-93C6-785C5586E528}" srcOrd="0" destOrd="0" presId="urn:microsoft.com/office/officeart/2005/8/layout/orgChart1"/>
    <dgm:cxn modelId="{AF5FDE93-0597-4BDB-87DC-A25A47824068}" type="presParOf" srcId="{2E758BEA-F114-422E-96CD-68A9AC1BC598}" destId="{BB97B403-8D69-4442-AECE-EF3C6091941C}" srcOrd="1" destOrd="0" presId="urn:microsoft.com/office/officeart/2005/8/layout/orgChart1"/>
    <dgm:cxn modelId="{0DB9C1C1-9A1D-4AF7-A690-7DE3322EEB52}" type="presParOf" srcId="{BB97B403-8D69-4442-AECE-EF3C6091941C}" destId="{6BC0764F-FD5B-4768-9B8D-F7E8AF410308}" srcOrd="0" destOrd="0" presId="urn:microsoft.com/office/officeart/2005/8/layout/orgChart1"/>
    <dgm:cxn modelId="{6EE1BCCC-0D3E-4C70-B417-A7FA2042C97F}" type="presParOf" srcId="{6BC0764F-FD5B-4768-9B8D-F7E8AF410308}" destId="{D50997C4-85F4-47ED-BF3B-4813A656622C}" srcOrd="0" destOrd="0" presId="urn:microsoft.com/office/officeart/2005/8/layout/orgChart1"/>
    <dgm:cxn modelId="{B0F7445E-3E83-49A9-80A1-E3D040DE19E5}" type="presParOf" srcId="{6BC0764F-FD5B-4768-9B8D-F7E8AF410308}" destId="{EDA24D0F-1018-4CCC-B779-8C1E1E8102B8}" srcOrd="1" destOrd="0" presId="urn:microsoft.com/office/officeart/2005/8/layout/orgChart1"/>
    <dgm:cxn modelId="{9A138965-4975-4711-8403-BAAAC927A659}" type="presParOf" srcId="{BB97B403-8D69-4442-AECE-EF3C6091941C}" destId="{A002A762-0132-4400-89E9-FACA9F4E633F}" srcOrd="1" destOrd="0" presId="urn:microsoft.com/office/officeart/2005/8/layout/orgChart1"/>
    <dgm:cxn modelId="{FE28B7BE-65B8-444D-80AE-849BAFEC7405}" type="presParOf" srcId="{BB97B403-8D69-4442-AECE-EF3C6091941C}" destId="{A401AA77-4BC6-4E5D-9BD5-92E0AB7F0D00}" srcOrd="2" destOrd="0" presId="urn:microsoft.com/office/officeart/2005/8/layout/orgChart1"/>
    <dgm:cxn modelId="{EFDA15DA-38CC-4AE9-82D0-46290FCF3D5A}" type="presParOf" srcId="{2E758BEA-F114-422E-96CD-68A9AC1BC598}" destId="{BD0819D9-4872-4F22-A8FE-B93073AB7A86}" srcOrd="2" destOrd="0" presId="urn:microsoft.com/office/officeart/2005/8/layout/orgChart1"/>
    <dgm:cxn modelId="{92174821-5358-4F9F-8B19-FC11506D54A8}" type="presParOf" srcId="{2E758BEA-F114-422E-96CD-68A9AC1BC598}" destId="{6C23F77D-7D99-46DD-8378-0DF9F26DF529}" srcOrd="3" destOrd="0" presId="urn:microsoft.com/office/officeart/2005/8/layout/orgChart1"/>
    <dgm:cxn modelId="{CC28CC59-0FCF-4F90-B99B-DB255CCBABBF}" type="presParOf" srcId="{6C23F77D-7D99-46DD-8378-0DF9F26DF529}" destId="{AE6824A1-490C-40C8-8B01-8250114C27A5}" srcOrd="0" destOrd="0" presId="urn:microsoft.com/office/officeart/2005/8/layout/orgChart1"/>
    <dgm:cxn modelId="{77C35DE2-6A42-4883-8113-B2C203E21116}" type="presParOf" srcId="{AE6824A1-490C-40C8-8B01-8250114C27A5}" destId="{602D6ABD-515E-4E6F-B4F6-B7CB47CB1C03}" srcOrd="0" destOrd="0" presId="urn:microsoft.com/office/officeart/2005/8/layout/orgChart1"/>
    <dgm:cxn modelId="{99C18395-EEF6-49AD-8003-242378B075B0}" type="presParOf" srcId="{AE6824A1-490C-40C8-8B01-8250114C27A5}" destId="{229910CE-8AA6-42B6-89D8-8C08BA19CFC5}" srcOrd="1" destOrd="0" presId="urn:microsoft.com/office/officeart/2005/8/layout/orgChart1"/>
    <dgm:cxn modelId="{7D48CA31-D2BF-4792-9EF5-16D7D8B3399B}" type="presParOf" srcId="{6C23F77D-7D99-46DD-8378-0DF9F26DF529}" destId="{13C8E33A-CA51-4101-AB23-3B33A36A895F}" srcOrd="1" destOrd="0" presId="urn:microsoft.com/office/officeart/2005/8/layout/orgChart1"/>
    <dgm:cxn modelId="{19556F73-82E5-4760-B1E4-529B8A73C76C}" type="presParOf" srcId="{6C23F77D-7D99-46DD-8378-0DF9F26DF529}" destId="{F28E5EE4-6A82-442C-8EC5-9822C615DE9B}" srcOrd="2" destOrd="0" presId="urn:microsoft.com/office/officeart/2005/8/layout/orgChart1"/>
    <dgm:cxn modelId="{778C7071-E5E3-485B-9A8B-9ED3B90E37C3}" type="presParOf" srcId="{2E758BEA-F114-422E-96CD-68A9AC1BC598}" destId="{4DFC6C86-D965-451B-B133-480525C911AA}" srcOrd="4" destOrd="0" presId="urn:microsoft.com/office/officeart/2005/8/layout/orgChart1"/>
    <dgm:cxn modelId="{71DCA3B3-093F-417E-9772-F0886DDBC6CB}" type="presParOf" srcId="{2E758BEA-F114-422E-96CD-68A9AC1BC598}" destId="{71CF7B8A-832A-4DB0-9B14-3561BDB45B45}" srcOrd="5" destOrd="0" presId="urn:microsoft.com/office/officeart/2005/8/layout/orgChart1"/>
    <dgm:cxn modelId="{660B03D0-EDA7-43D3-BC70-56D168F8DB15}" type="presParOf" srcId="{71CF7B8A-832A-4DB0-9B14-3561BDB45B45}" destId="{97C00724-B237-4184-9E6D-BB00BE7CF1FC}" srcOrd="0" destOrd="0" presId="urn:microsoft.com/office/officeart/2005/8/layout/orgChart1"/>
    <dgm:cxn modelId="{74AC3C75-A690-4B9F-9597-49C9ED374AE2}" type="presParOf" srcId="{97C00724-B237-4184-9E6D-BB00BE7CF1FC}" destId="{699BECB2-CD28-475B-B220-85EBC266AA3C}" srcOrd="0" destOrd="0" presId="urn:microsoft.com/office/officeart/2005/8/layout/orgChart1"/>
    <dgm:cxn modelId="{7A0F8C7C-9FEF-4A99-AFAC-A23F6AF2510E}" type="presParOf" srcId="{97C00724-B237-4184-9E6D-BB00BE7CF1FC}" destId="{9A146F3D-94C6-44DD-9E6B-DF954227CD25}" srcOrd="1" destOrd="0" presId="urn:microsoft.com/office/officeart/2005/8/layout/orgChart1"/>
    <dgm:cxn modelId="{58F83EAC-CA7C-4B3C-AF65-A5985BE854D1}" type="presParOf" srcId="{71CF7B8A-832A-4DB0-9B14-3561BDB45B45}" destId="{4449276B-4389-4858-AFAE-F57176EFDD8C}" srcOrd="1" destOrd="0" presId="urn:microsoft.com/office/officeart/2005/8/layout/orgChart1"/>
    <dgm:cxn modelId="{A9328CDB-75C7-423F-BDC8-4D5A50F86B31}" type="presParOf" srcId="{71CF7B8A-832A-4DB0-9B14-3561BDB45B45}" destId="{CB8DD100-DD59-4440-91BD-2FDB7E072FF4}" srcOrd="2" destOrd="0" presId="urn:microsoft.com/office/officeart/2005/8/layout/orgChart1"/>
    <dgm:cxn modelId="{D6C2E2F2-A355-4CBF-8BED-2A2E08DFA372}" type="presParOf" srcId="{2E758BEA-F114-422E-96CD-68A9AC1BC598}" destId="{C4885670-5F1F-4B72-9D8A-8F692C2957EC}" srcOrd="6" destOrd="0" presId="urn:microsoft.com/office/officeart/2005/8/layout/orgChart1"/>
    <dgm:cxn modelId="{14C8A5EC-2C86-40DB-B534-ED018BC5C91D}" type="presParOf" srcId="{2E758BEA-F114-422E-96CD-68A9AC1BC598}" destId="{DF0BE322-F9E9-4A56-AEE9-1FE1C2C78BF7}" srcOrd="7" destOrd="0" presId="urn:microsoft.com/office/officeart/2005/8/layout/orgChart1"/>
    <dgm:cxn modelId="{965272E7-7F95-4CBC-B9A1-79C6ABCF9122}" type="presParOf" srcId="{DF0BE322-F9E9-4A56-AEE9-1FE1C2C78BF7}" destId="{362FCA8D-43C1-4C22-91CD-3F7CE50F851E}" srcOrd="0" destOrd="0" presId="urn:microsoft.com/office/officeart/2005/8/layout/orgChart1"/>
    <dgm:cxn modelId="{003A31E2-AFC9-4E4C-ADC5-3221AFBAE75B}" type="presParOf" srcId="{362FCA8D-43C1-4C22-91CD-3F7CE50F851E}" destId="{31A1E816-1162-4B6E-89D0-AD91524951CD}" srcOrd="0" destOrd="0" presId="urn:microsoft.com/office/officeart/2005/8/layout/orgChart1"/>
    <dgm:cxn modelId="{CD79ED1E-1E6F-4F06-A03C-13696039A1E2}" type="presParOf" srcId="{362FCA8D-43C1-4C22-91CD-3F7CE50F851E}" destId="{00F7CD05-B02E-46C7-8F51-FC498A007940}" srcOrd="1" destOrd="0" presId="urn:microsoft.com/office/officeart/2005/8/layout/orgChart1"/>
    <dgm:cxn modelId="{A51106B1-F44A-4AE7-83B4-5F214B155756}" type="presParOf" srcId="{DF0BE322-F9E9-4A56-AEE9-1FE1C2C78BF7}" destId="{6BF79290-807C-4C91-9992-89558DA830C2}" srcOrd="1" destOrd="0" presId="urn:microsoft.com/office/officeart/2005/8/layout/orgChart1"/>
    <dgm:cxn modelId="{0AA3F326-4B02-45A4-BC3F-24362145D3B2}" type="presParOf" srcId="{DF0BE322-F9E9-4A56-AEE9-1FE1C2C78BF7}" destId="{2D73CDCC-B9B4-44EE-B050-95ADB5C91436}" srcOrd="2" destOrd="0" presId="urn:microsoft.com/office/officeart/2005/8/layout/orgChart1"/>
    <dgm:cxn modelId="{02691347-E07A-4C03-AB48-EFA75208C39C}" type="presParOf" srcId="{92DFD1C2-8305-4BBC-944B-7A0D7ED09CCB}" destId="{2DCD7480-7E3B-4E85-AC30-9BA95B609DD9}" srcOrd="2" destOrd="0" presId="urn:microsoft.com/office/officeart/2005/8/layout/orgChart1"/>
    <dgm:cxn modelId="{DC7AAC7A-5A11-4905-BE89-2002CB35A26E}" type="presParOf" srcId="{02A66259-3AC0-42AE-BF74-75A5A6D8375F}" destId="{8AC72143-2171-42E7-BBC7-8734BDB889C9}" srcOrd="4" destOrd="0" presId="urn:microsoft.com/office/officeart/2005/8/layout/orgChart1"/>
    <dgm:cxn modelId="{A52136CD-40F5-4920-A361-07E0F5BCA5B7}" type="presParOf" srcId="{02A66259-3AC0-42AE-BF74-75A5A6D8375F}" destId="{2E3850CF-A9BA-4C34-B996-57375D480413}" srcOrd="5" destOrd="0" presId="urn:microsoft.com/office/officeart/2005/8/layout/orgChart1"/>
    <dgm:cxn modelId="{D08461DB-2FE9-400C-855E-F5946F312573}" type="presParOf" srcId="{2E3850CF-A9BA-4C34-B996-57375D480413}" destId="{D97084EA-79ED-44F9-8738-2D5E833BB6DB}" srcOrd="0" destOrd="0" presId="urn:microsoft.com/office/officeart/2005/8/layout/orgChart1"/>
    <dgm:cxn modelId="{86D547EF-B890-4BB9-8246-324732E0CC03}" type="presParOf" srcId="{D97084EA-79ED-44F9-8738-2D5E833BB6DB}" destId="{C36E7877-A6FD-4537-9956-04D6DB06152C}" srcOrd="0" destOrd="0" presId="urn:microsoft.com/office/officeart/2005/8/layout/orgChart1"/>
    <dgm:cxn modelId="{1F719FA6-6F80-4370-A592-411DEA92578A}" type="presParOf" srcId="{D97084EA-79ED-44F9-8738-2D5E833BB6DB}" destId="{9E849EB2-1112-49C3-A661-4A1C7EA35B90}" srcOrd="1" destOrd="0" presId="urn:microsoft.com/office/officeart/2005/8/layout/orgChart1"/>
    <dgm:cxn modelId="{4481E18B-22BD-4605-9119-AB32A5D89E4C}" type="presParOf" srcId="{2E3850CF-A9BA-4C34-B996-57375D480413}" destId="{57E1E707-58A0-43F7-A4E2-1058E170E70C}" srcOrd="1" destOrd="0" presId="urn:microsoft.com/office/officeart/2005/8/layout/orgChart1"/>
    <dgm:cxn modelId="{909B47AE-6870-4071-AEBD-79664FEF8CFB}" type="presParOf" srcId="{57E1E707-58A0-43F7-A4E2-1058E170E70C}" destId="{5950C6FD-AAF9-434A-83A1-B270C34AA2DF}" srcOrd="0" destOrd="0" presId="urn:microsoft.com/office/officeart/2005/8/layout/orgChart1"/>
    <dgm:cxn modelId="{919C69CB-70B7-46BA-A4C5-DBB77083D946}" type="presParOf" srcId="{57E1E707-58A0-43F7-A4E2-1058E170E70C}" destId="{97F0D290-B160-446D-AF17-FAE6650FF54D}" srcOrd="1" destOrd="0" presId="urn:microsoft.com/office/officeart/2005/8/layout/orgChart1"/>
    <dgm:cxn modelId="{8D48357D-D92F-415F-9CAD-AD067ED57469}" type="presParOf" srcId="{97F0D290-B160-446D-AF17-FAE6650FF54D}" destId="{DFDD1445-F273-4333-89E2-1EC33E5F7203}" srcOrd="0" destOrd="0" presId="urn:microsoft.com/office/officeart/2005/8/layout/orgChart1"/>
    <dgm:cxn modelId="{68E20976-D027-4B87-9F2F-282C9ED4F2AB}" type="presParOf" srcId="{DFDD1445-F273-4333-89E2-1EC33E5F7203}" destId="{E23A3ABA-CCCC-4F33-A608-38FE3F7A3D9A}" srcOrd="0" destOrd="0" presId="urn:microsoft.com/office/officeart/2005/8/layout/orgChart1"/>
    <dgm:cxn modelId="{8FC81DD5-7D99-4DB3-84EE-8CC5B04DEEA1}" type="presParOf" srcId="{DFDD1445-F273-4333-89E2-1EC33E5F7203}" destId="{FA366834-C5B9-4D13-A575-252C8901E6EF}" srcOrd="1" destOrd="0" presId="urn:microsoft.com/office/officeart/2005/8/layout/orgChart1"/>
    <dgm:cxn modelId="{07584613-31F7-4705-80D4-2F2011724516}" type="presParOf" srcId="{97F0D290-B160-446D-AF17-FAE6650FF54D}" destId="{A37E3621-70A6-413E-8C27-8E94DF0BCD53}" srcOrd="1" destOrd="0" presId="urn:microsoft.com/office/officeart/2005/8/layout/orgChart1"/>
    <dgm:cxn modelId="{CFD9377A-918D-44F6-9BCE-8D408F2884BD}" type="presParOf" srcId="{97F0D290-B160-446D-AF17-FAE6650FF54D}" destId="{167269AD-541B-4EF3-9980-781875C13C14}" srcOrd="2" destOrd="0" presId="urn:microsoft.com/office/officeart/2005/8/layout/orgChart1"/>
    <dgm:cxn modelId="{B6FE1372-E6DF-4941-B6F1-CDF21AD8C8A8}" type="presParOf" srcId="{57E1E707-58A0-43F7-A4E2-1058E170E70C}" destId="{95DF3C94-9DF7-4578-86BD-0DC7CA746A57}" srcOrd="2" destOrd="0" presId="urn:microsoft.com/office/officeart/2005/8/layout/orgChart1"/>
    <dgm:cxn modelId="{08223EC2-2818-4D95-B419-64FB00EB840C}" type="presParOf" srcId="{57E1E707-58A0-43F7-A4E2-1058E170E70C}" destId="{A1D09F4A-C8CA-4128-AB54-83999696E556}" srcOrd="3" destOrd="0" presId="urn:microsoft.com/office/officeart/2005/8/layout/orgChart1"/>
    <dgm:cxn modelId="{DC5B71FA-33EA-45EC-8C6D-9FF12F4F1C2C}" type="presParOf" srcId="{A1D09F4A-C8CA-4128-AB54-83999696E556}" destId="{332FF596-603C-40DF-8B2C-046650D2722E}" srcOrd="0" destOrd="0" presId="urn:microsoft.com/office/officeart/2005/8/layout/orgChart1"/>
    <dgm:cxn modelId="{3CEE34D0-DB1C-4AA6-AE0C-EF9AFC573DFD}" type="presParOf" srcId="{332FF596-603C-40DF-8B2C-046650D2722E}" destId="{9250AB05-B812-4D76-B7B0-218D46B80524}" srcOrd="0" destOrd="0" presId="urn:microsoft.com/office/officeart/2005/8/layout/orgChart1"/>
    <dgm:cxn modelId="{FF488FFF-F252-4ED9-8701-4692678333F7}" type="presParOf" srcId="{332FF596-603C-40DF-8B2C-046650D2722E}" destId="{70C7580A-A247-4F37-81A7-824DCBA6BE20}" srcOrd="1" destOrd="0" presId="urn:microsoft.com/office/officeart/2005/8/layout/orgChart1"/>
    <dgm:cxn modelId="{8CDDC80C-0C9C-43B4-8F8A-0E0028511224}" type="presParOf" srcId="{A1D09F4A-C8CA-4128-AB54-83999696E556}" destId="{F066B24F-7C47-4F92-9047-BD4C63454CC9}" srcOrd="1" destOrd="0" presId="urn:microsoft.com/office/officeart/2005/8/layout/orgChart1"/>
    <dgm:cxn modelId="{B5667064-E16F-4490-8437-4020930A253A}" type="presParOf" srcId="{A1D09F4A-C8CA-4128-AB54-83999696E556}" destId="{F29E0575-1268-4E23-AE84-2151312C2DD8}" srcOrd="2" destOrd="0" presId="urn:microsoft.com/office/officeart/2005/8/layout/orgChart1"/>
    <dgm:cxn modelId="{F35230AD-E187-4D82-ADFA-2623D4467252}" type="presParOf" srcId="{57E1E707-58A0-43F7-A4E2-1058E170E70C}" destId="{0D813E99-9B54-4BBE-9007-50E2A9D42025}" srcOrd="4" destOrd="0" presId="urn:microsoft.com/office/officeart/2005/8/layout/orgChart1"/>
    <dgm:cxn modelId="{7B66DECC-68DB-459F-BCD9-89AD3E6DABC5}" type="presParOf" srcId="{57E1E707-58A0-43F7-A4E2-1058E170E70C}" destId="{8AA67411-A231-4743-8F7E-2DD3846F0EC3}" srcOrd="5" destOrd="0" presId="urn:microsoft.com/office/officeart/2005/8/layout/orgChart1"/>
    <dgm:cxn modelId="{5E31FAAC-ECF8-4AD0-8EA3-B80F0FC0EFF5}" type="presParOf" srcId="{8AA67411-A231-4743-8F7E-2DD3846F0EC3}" destId="{76EF0188-84DF-4B4F-9182-04BA094463E1}" srcOrd="0" destOrd="0" presId="urn:microsoft.com/office/officeart/2005/8/layout/orgChart1"/>
    <dgm:cxn modelId="{176BD7C4-1533-44C8-89CE-71D7E6A94E6B}" type="presParOf" srcId="{76EF0188-84DF-4B4F-9182-04BA094463E1}" destId="{55EA8C86-65AE-4920-A7B7-2C8090D58151}" srcOrd="0" destOrd="0" presId="urn:microsoft.com/office/officeart/2005/8/layout/orgChart1"/>
    <dgm:cxn modelId="{22ACBF16-AA0B-45D8-9810-209AAA1618EC}" type="presParOf" srcId="{76EF0188-84DF-4B4F-9182-04BA094463E1}" destId="{9C96F588-75F9-400F-9EAF-D10B045300A6}" srcOrd="1" destOrd="0" presId="urn:microsoft.com/office/officeart/2005/8/layout/orgChart1"/>
    <dgm:cxn modelId="{81680DEE-809C-4776-A1BD-5B95D50B245F}" type="presParOf" srcId="{8AA67411-A231-4743-8F7E-2DD3846F0EC3}" destId="{25A95C26-3DCF-471F-8518-77DA6719D161}" srcOrd="1" destOrd="0" presId="urn:microsoft.com/office/officeart/2005/8/layout/orgChart1"/>
    <dgm:cxn modelId="{12B9627A-7B5C-439E-9E70-54A4DE27E958}" type="presParOf" srcId="{8AA67411-A231-4743-8F7E-2DD3846F0EC3}" destId="{CAB139C8-2F8C-493B-B8D6-01DDD3426219}" srcOrd="2" destOrd="0" presId="urn:microsoft.com/office/officeart/2005/8/layout/orgChart1"/>
    <dgm:cxn modelId="{A9B34344-7CD1-4CC7-8646-B56BB87BE832}" type="presParOf" srcId="{2E3850CF-A9BA-4C34-B996-57375D480413}" destId="{260A8B63-E204-4747-9A42-5583F5B9263E}" srcOrd="2" destOrd="0" presId="urn:microsoft.com/office/officeart/2005/8/layout/orgChart1"/>
    <dgm:cxn modelId="{F05BF407-63A3-4FFE-B2BD-0AEA4ADF1FCE}" type="presParOf" srcId="{02A66259-3AC0-42AE-BF74-75A5A6D8375F}" destId="{3503E6A9-2D39-4A6C-898C-E919B05B23FD}" srcOrd="6" destOrd="0" presId="urn:microsoft.com/office/officeart/2005/8/layout/orgChart1"/>
    <dgm:cxn modelId="{F4C79274-89AA-44ED-AD65-CA0254F746D9}" type="presParOf" srcId="{02A66259-3AC0-42AE-BF74-75A5A6D8375F}" destId="{49C3B721-2A0B-4AF4-99A9-C397B40BD6E9}" srcOrd="7" destOrd="0" presId="urn:microsoft.com/office/officeart/2005/8/layout/orgChart1"/>
    <dgm:cxn modelId="{43434A67-C43D-483F-ADE3-9E414C53A0F3}" type="presParOf" srcId="{49C3B721-2A0B-4AF4-99A9-C397B40BD6E9}" destId="{B33E74B0-EF45-4F9A-85C1-17CB9933BC01}" srcOrd="0" destOrd="0" presId="urn:microsoft.com/office/officeart/2005/8/layout/orgChart1"/>
    <dgm:cxn modelId="{2F55A0C5-8C1B-4AD4-AFC0-470E040D3420}" type="presParOf" srcId="{B33E74B0-EF45-4F9A-85C1-17CB9933BC01}" destId="{5D9231E1-D2A5-40FA-A186-85A8E7FE05EB}" srcOrd="0" destOrd="0" presId="urn:microsoft.com/office/officeart/2005/8/layout/orgChart1"/>
    <dgm:cxn modelId="{9B76F645-6D7F-4D7D-8E71-750976B26F9B}" type="presParOf" srcId="{B33E74B0-EF45-4F9A-85C1-17CB9933BC01}" destId="{416E5159-F077-41AA-B388-93ECE1D9CAFA}" srcOrd="1" destOrd="0" presId="urn:microsoft.com/office/officeart/2005/8/layout/orgChart1"/>
    <dgm:cxn modelId="{CD7410B6-1A0E-4388-9BE4-5D52B0C86D60}" type="presParOf" srcId="{49C3B721-2A0B-4AF4-99A9-C397B40BD6E9}" destId="{91172584-E586-4CDD-86CA-55DD71355C2D}" srcOrd="1" destOrd="0" presId="urn:microsoft.com/office/officeart/2005/8/layout/orgChart1"/>
    <dgm:cxn modelId="{501C0A06-A918-4454-8965-EA690E683E82}" type="presParOf" srcId="{91172584-E586-4CDD-86CA-55DD71355C2D}" destId="{8238FA25-AED0-427F-A250-4B2E9E064DA8}" srcOrd="0" destOrd="0" presId="urn:microsoft.com/office/officeart/2005/8/layout/orgChart1"/>
    <dgm:cxn modelId="{7383B1C0-CFF8-4315-B768-F4816FB18A7A}" type="presParOf" srcId="{91172584-E586-4CDD-86CA-55DD71355C2D}" destId="{3F4902BB-90AF-4D54-A1D4-CA1B437BA530}" srcOrd="1" destOrd="0" presId="urn:microsoft.com/office/officeart/2005/8/layout/orgChart1"/>
    <dgm:cxn modelId="{56FE677D-E559-40A0-9942-337A7A9EA388}" type="presParOf" srcId="{3F4902BB-90AF-4D54-A1D4-CA1B437BA530}" destId="{CDACDF38-3355-48A5-BDDB-0D5BCF641DA9}" srcOrd="0" destOrd="0" presId="urn:microsoft.com/office/officeart/2005/8/layout/orgChart1"/>
    <dgm:cxn modelId="{0A1335D9-B988-4B88-A3A5-7D27C378DFBB}" type="presParOf" srcId="{CDACDF38-3355-48A5-BDDB-0D5BCF641DA9}" destId="{CC95DD44-8236-448A-A430-1A60F82F789D}" srcOrd="0" destOrd="0" presId="urn:microsoft.com/office/officeart/2005/8/layout/orgChart1"/>
    <dgm:cxn modelId="{4C2A3A33-1A6A-4EAE-9DC8-0BF14E0DF9AC}" type="presParOf" srcId="{CDACDF38-3355-48A5-BDDB-0D5BCF641DA9}" destId="{4ECD692A-E88B-4DE6-B745-2375F3891A13}" srcOrd="1" destOrd="0" presId="urn:microsoft.com/office/officeart/2005/8/layout/orgChart1"/>
    <dgm:cxn modelId="{2AFDCF53-5F40-44B8-AE01-60B0560FEB13}" type="presParOf" srcId="{3F4902BB-90AF-4D54-A1D4-CA1B437BA530}" destId="{5A966473-8B4B-4BDA-A1F3-0799EF55AE9B}" srcOrd="1" destOrd="0" presId="urn:microsoft.com/office/officeart/2005/8/layout/orgChart1"/>
    <dgm:cxn modelId="{E3F37F82-F00E-4BE1-8653-52B0A3F9CB73}" type="presParOf" srcId="{3F4902BB-90AF-4D54-A1D4-CA1B437BA530}" destId="{4E29A6D5-D38F-4D89-BB5A-1F1549BC217F}" srcOrd="2" destOrd="0" presId="urn:microsoft.com/office/officeart/2005/8/layout/orgChart1"/>
    <dgm:cxn modelId="{808F2FA2-EC6F-40B5-97FC-8D6E1978B2D0}" type="presParOf" srcId="{91172584-E586-4CDD-86CA-55DD71355C2D}" destId="{3596BFF7-5175-4CE1-B139-60E3DAE99C6D}" srcOrd="2" destOrd="0" presId="urn:microsoft.com/office/officeart/2005/8/layout/orgChart1"/>
    <dgm:cxn modelId="{ED854B2F-93F1-42C2-B0B4-3E433AF3BE53}" type="presParOf" srcId="{91172584-E586-4CDD-86CA-55DD71355C2D}" destId="{63207204-B94A-4783-A711-1E7090E8CCF1}" srcOrd="3" destOrd="0" presId="urn:microsoft.com/office/officeart/2005/8/layout/orgChart1"/>
    <dgm:cxn modelId="{8740BC6C-6EB1-4C06-AF5F-74CF179C7AA8}" type="presParOf" srcId="{63207204-B94A-4783-A711-1E7090E8CCF1}" destId="{F1A2569F-0B27-4EC2-B9CE-B56ED6583AFB}" srcOrd="0" destOrd="0" presId="urn:microsoft.com/office/officeart/2005/8/layout/orgChart1"/>
    <dgm:cxn modelId="{F2881D38-1311-4855-A0DD-B300FD8FE04B}" type="presParOf" srcId="{F1A2569F-0B27-4EC2-B9CE-B56ED6583AFB}" destId="{23F582B6-3E65-493E-855C-2A28FC20B13D}" srcOrd="0" destOrd="0" presId="urn:microsoft.com/office/officeart/2005/8/layout/orgChart1"/>
    <dgm:cxn modelId="{D104B62F-FDC9-4D28-B092-9296072766F5}" type="presParOf" srcId="{F1A2569F-0B27-4EC2-B9CE-B56ED6583AFB}" destId="{0E77791D-CCB7-4E5D-8B8B-4205FC3D7A11}" srcOrd="1" destOrd="0" presId="urn:microsoft.com/office/officeart/2005/8/layout/orgChart1"/>
    <dgm:cxn modelId="{0488FBB7-F215-41D3-A545-402043885A46}" type="presParOf" srcId="{63207204-B94A-4783-A711-1E7090E8CCF1}" destId="{A6407D18-19EF-4D30-8ED1-9321D9719561}" srcOrd="1" destOrd="0" presId="urn:microsoft.com/office/officeart/2005/8/layout/orgChart1"/>
    <dgm:cxn modelId="{79E6F2D8-77DE-4A2D-B5A0-0ABC91D2F454}" type="presParOf" srcId="{63207204-B94A-4783-A711-1E7090E8CCF1}" destId="{54E0A817-667E-427D-B34A-9115D5491E90}" srcOrd="2" destOrd="0" presId="urn:microsoft.com/office/officeart/2005/8/layout/orgChart1"/>
    <dgm:cxn modelId="{CF5C1834-82A1-48F7-9103-7839FF3B637A}" type="presParOf" srcId="{91172584-E586-4CDD-86CA-55DD71355C2D}" destId="{F9EB6B18-1AA7-4058-B54C-77BF4DDD62CB}" srcOrd="4" destOrd="0" presId="urn:microsoft.com/office/officeart/2005/8/layout/orgChart1"/>
    <dgm:cxn modelId="{FF6674B9-6364-485A-B49F-0A44ABA1CE22}" type="presParOf" srcId="{91172584-E586-4CDD-86CA-55DD71355C2D}" destId="{7988EFCD-5550-42B3-86AF-55FBD76EB902}" srcOrd="5" destOrd="0" presId="urn:microsoft.com/office/officeart/2005/8/layout/orgChart1"/>
    <dgm:cxn modelId="{8E53A73B-B64E-4AD2-8288-3D57DD220F23}" type="presParOf" srcId="{7988EFCD-5550-42B3-86AF-55FBD76EB902}" destId="{91DA7D3F-095A-47C6-A9BA-69B27C3E95F4}" srcOrd="0" destOrd="0" presId="urn:microsoft.com/office/officeart/2005/8/layout/orgChart1"/>
    <dgm:cxn modelId="{41672E28-ADB8-47A9-9641-C7929CF12793}" type="presParOf" srcId="{91DA7D3F-095A-47C6-A9BA-69B27C3E95F4}" destId="{261034C7-26DD-4D08-A96E-53E9064C76D4}" srcOrd="0" destOrd="0" presId="urn:microsoft.com/office/officeart/2005/8/layout/orgChart1"/>
    <dgm:cxn modelId="{614FBCC5-796D-41EE-91C4-513E5EBAA61E}" type="presParOf" srcId="{91DA7D3F-095A-47C6-A9BA-69B27C3E95F4}" destId="{67AC1EDC-C553-4346-A5B0-61E5D9F5C985}" srcOrd="1" destOrd="0" presId="urn:microsoft.com/office/officeart/2005/8/layout/orgChart1"/>
    <dgm:cxn modelId="{5F483BA5-DB17-47AD-90E0-27A8D465CE37}" type="presParOf" srcId="{7988EFCD-5550-42B3-86AF-55FBD76EB902}" destId="{58CB4A85-FC39-4F09-8E4C-1849601E440F}" srcOrd="1" destOrd="0" presId="urn:microsoft.com/office/officeart/2005/8/layout/orgChart1"/>
    <dgm:cxn modelId="{77FF6F13-A427-49D7-8696-6FB902204AFE}" type="presParOf" srcId="{7988EFCD-5550-42B3-86AF-55FBD76EB902}" destId="{DA1B8F90-5533-4EEA-9238-335CB4A61466}" srcOrd="2" destOrd="0" presId="urn:microsoft.com/office/officeart/2005/8/layout/orgChart1"/>
    <dgm:cxn modelId="{5CF4EE76-58D1-479E-9315-C90A280AB265}" type="presParOf" srcId="{49C3B721-2A0B-4AF4-99A9-C397B40BD6E9}" destId="{7FAF2327-7BBB-4D2C-86A9-3F2EDD73538C}" srcOrd="2" destOrd="0" presId="urn:microsoft.com/office/officeart/2005/8/layout/orgChart1"/>
    <dgm:cxn modelId="{6298A842-D610-4737-8ADF-84E24D5486EE}" type="presParOf" srcId="{02A66259-3AC0-42AE-BF74-75A5A6D8375F}" destId="{71086BB9-C3BD-4EF0-982A-E5EB863391DA}" srcOrd="8" destOrd="0" presId="urn:microsoft.com/office/officeart/2005/8/layout/orgChart1"/>
    <dgm:cxn modelId="{462BF7F7-E75F-469C-90E8-D71EC07770C5}" type="presParOf" srcId="{02A66259-3AC0-42AE-BF74-75A5A6D8375F}" destId="{0E5B90E9-EE87-45E0-A341-1A5F0DF3C939}" srcOrd="9" destOrd="0" presId="urn:microsoft.com/office/officeart/2005/8/layout/orgChart1"/>
    <dgm:cxn modelId="{4FBD8F66-9BC9-4EA7-84DC-ECA4A1DBA6D5}" type="presParOf" srcId="{0E5B90E9-EE87-45E0-A341-1A5F0DF3C939}" destId="{18504176-1C26-49D9-85AA-8D6F761FE934}" srcOrd="0" destOrd="0" presId="urn:microsoft.com/office/officeart/2005/8/layout/orgChart1"/>
    <dgm:cxn modelId="{098B636A-6279-46E2-8EF7-80322FBD55AE}" type="presParOf" srcId="{18504176-1C26-49D9-85AA-8D6F761FE934}" destId="{E46FCC7B-88AC-41F4-B0BF-2AA25F599E58}" srcOrd="0" destOrd="0" presId="urn:microsoft.com/office/officeart/2005/8/layout/orgChart1"/>
    <dgm:cxn modelId="{4F14F4E1-EE82-481F-8824-09F0175119DC}" type="presParOf" srcId="{18504176-1C26-49D9-85AA-8D6F761FE934}" destId="{FD0ABFAC-B0C4-447B-8148-48D91BC5FB8C}" srcOrd="1" destOrd="0" presId="urn:microsoft.com/office/officeart/2005/8/layout/orgChart1"/>
    <dgm:cxn modelId="{7D4E56C3-A8B1-49C9-A13C-92D9B61FCF22}" type="presParOf" srcId="{0E5B90E9-EE87-45E0-A341-1A5F0DF3C939}" destId="{B8DD5248-CE74-4758-9551-A533A53B06CA}" srcOrd="1" destOrd="0" presId="urn:microsoft.com/office/officeart/2005/8/layout/orgChart1"/>
    <dgm:cxn modelId="{CD15CC80-D5C4-4B49-BE1C-3DE042A64ECC}" type="presParOf" srcId="{B8DD5248-CE74-4758-9551-A533A53B06CA}" destId="{E060FB01-7113-4194-A7A4-C3C5067214B1}" srcOrd="0" destOrd="0" presId="urn:microsoft.com/office/officeart/2005/8/layout/orgChart1"/>
    <dgm:cxn modelId="{D5FB7644-9553-48F4-96E4-B40DEC6A51A8}" type="presParOf" srcId="{B8DD5248-CE74-4758-9551-A533A53B06CA}" destId="{F92E1278-B689-486B-9AA7-03C28CCC32F1}" srcOrd="1" destOrd="0" presId="urn:microsoft.com/office/officeart/2005/8/layout/orgChart1"/>
    <dgm:cxn modelId="{25C68125-AFA5-4288-B038-CEB961C72F92}" type="presParOf" srcId="{F92E1278-B689-486B-9AA7-03C28CCC32F1}" destId="{3FD646AE-9E68-431D-B337-38D8E049C311}" srcOrd="0" destOrd="0" presId="urn:microsoft.com/office/officeart/2005/8/layout/orgChart1"/>
    <dgm:cxn modelId="{E0C50D8C-48F5-4D1B-B96C-74A315FF533C}" type="presParOf" srcId="{3FD646AE-9E68-431D-B337-38D8E049C311}" destId="{0F1C5EBE-B213-4649-9443-92A0C577361E}" srcOrd="0" destOrd="0" presId="urn:microsoft.com/office/officeart/2005/8/layout/orgChart1"/>
    <dgm:cxn modelId="{5C7F2290-EFF4-4A42-86C5-97DC31140448}" type="presParOf" srcId="{3FD646AE-9E68-431D-B337-38D8E049C311}" destId="{1017DD8E-2B81-497B-BB8C-DC3FA3D6E6D3}" srcOrd="1" destOrd="0" presId="urn:microsoft.com/office/officeart/2005/8/layout/orgChart1"/>
    <dgm:cxn modelId="{1FA28E87-B78D-4FD0-B993-51F82F87ADD5}" type="presParOf" srcId="{F92E1278-B689-486B-9AA7-03C28CCC32F1}" destId="{54957A4A-08D3-48F1-81F7-1A3617257DB5}" srcOrd="1" destOrd="0" presId="urn:microsoft.com/office/officeart/2005/8/layout/orgChart1"/>
    <dgm:cxn modelId="{E95D1DDC-9F6C-4C28-98A6-F1802718650C}" type="presParOf" srcId="{F92E1278-B689-486B-9AA7-03C28CCC32F1}" destId="{F0569002-50A8-4E66-B0B7-ADABA19F55D1}" srcOrd="2" destOrd="0" presId="urn:microsoft.com/office/officeart/2005/8/layout/orgChart1"/>
    <dgm:cxn modelId="{557D3AD4-38E5-448B-A3F8-FEA6A1BC2C2E}" type="presParOf" srcId="{B8DD5248-CE74-4758-9551-A533A53B06CA}" destId="{E35C5AE2-2D9A-41BB-BCCD-E14672432D58}" srcOrd="2" destOrd="0" presId="urn:microsoft.com/office/officeart/2005/8/layout/orgChart1"/>
    <dgm:cxn modelId="{FAE6B3C5-533A-4037-89A0-FEEEE8898911}" type="presParOf" srcId="{B8DD5248-CE74-4758-9551-A533A53B06CA}" destId="{06EFC5A7-132F-4291-9ADC-F629DFECC19B}" srcOrd="3" destOrd="0" presId="urn:microsoft.com/office/officeart/2005/8/layout/orgChart1"/>
    <dgm:cxn modelId="{E0E8F24C-3B08-45A3-AB31-ACE8C0F7B365}" type="presParOf" srcId="{06EFC5A7-132F-4291-9ADC-F629DFECC19B}" destId="{C12DBB15-0538-4D4D-BA23-BE2DBE9E7E94}" srcOrd="0" destOrd="0" presId="urn:microsoft.com/office/officeart/2005/8/layout/orgChart1"/>
    <dgm:cxn modelId="{03E8540B-7FB3-453B-9E2F-FB2BA781BA62}" type="presParOf" srcId="{C12DBB15-0538-4D4D-BA23-BE2DBE9E7E94}" destId="{4123BD3B-9CEF-4FB5-A0B2-57700102F880}" srcOrd="0" destOrd="0" presId="urn:microsoft.com/office/officeart/2005/8/layout/orgChart1"/>
    <dgm:cxn modelId="{FE8BE63A-BF33-4125-9A64-D4ED1C1B6C8F}" type="presParOf" srcId="{C12DBB15-0538-4D4D-BA23-BE2DBE9E7E94}" destId="{4BD5CB73-9461-4FAE-A932-B147D3999229}" srcOrd="1" destOrd="0" presId="urn:microsoft.com/office/officeart/2005/8/layout/orgChart1"/>
    <dgm:cxn modelId="{CEA72DFA-55BD-4904-BE4F-A76D5C6FF377}" type="presParOf" srcId="{06EFC5A7-132F-4291-9ADC-F629DFECC19B}" destId="{9860CC1B-297F-4043-BEF8-18309FD16F3F}" srcOrd="1" destOrd="0" presId="urn:microsoft.com/office/officeart/2005/8/layout/orgChart1"/>
    <dgm:cxn modelId="{7E8BE242-E6F1-4A68-943B-B502BC0E22EA}" type="presParOf" srcId="{06EFC5A7-132F-4291-9ADC-F629DFECC19B}" destId="{03F2FD5A-6221-4534-AC76-7E9C25FAAEDD}" srcOrd="2" destOrd="0" presId="urn:microsoft.com/office/officeart/2005/8/layout/orgChart1"/>
    <dgm:cxn modelId="{D49982F2-3889-4CCF-BC1D-875884E1394D}" type="presParOf" srcId="{B8DD5248-CE74-4758-9551-A533A53B06CA}" destId="{17035071-C4DA-4A0D-8812-A5EB1FBFA54D}" srcOrd="4" destOrd="0" presId="urn:microsoft.com/office/officeart/2005/8/layout/orgChart1"/>
    <dgm:cxn modelId="{3E8FAF45-E627-4F2A-8002-47F3CF2A9BED}" type="presParOf" srcId="{B8DD5248-CE74-4758-9551-A533A53B06CA}" destId="{B5296BDB-5C3C-4858-BAFA-4960BC347450}" srcOrd="5" destOrd="0" presId="urn:microsoft.com/office/officeart/2005/8/layout/orgChart1"/>
    <dgm:cxn modelId="{77B1F01A-17F0-468F-BA28-B9F60EBDF9E4}" type="presParOf" srcId="{B5296BDB-5C3C-4858-BAFA-4960BC347450}" destId="{7692B761-34B8-4421-827F-A945B5AD8BD1}" srcOrd="0" destOrd="0" presId="urn:microsoft.com/office/officeart/2005/8/layout/orgChart1"/>
    <dgm:cxn modelId="{71AAA4D9-137E-4ECC-A95A-AA6ECEFDD360}" type="presParOf" srcId="{7692B761-34B8-4421-827F-A945B5AD8BD1}" destId="{EDDE7028-701A-4962-9AD8-BB444CC16947}" srcOrd="0" destOrd="0" presId="urn:microsoft.com/office/officeart/2005/8/layout/orgChart1"/>
    <dgm:cxn modelId="{70911E87-32DE-45DE-A7C2-538F24B33FE1}" type="presParOf" srcId="{7692B761-34B8-4421-827F-A945B5AD8BD1}" destId="{89A1295C-BBAE-4A64-8EE1-D71F9D2FC572}" srcOrd="1" destOrd="0" presId="urn:microsoft.com/office/officeart/2005/8/layout/orgChart1"/>
    <dgm:cxn modelId="{24D672FE-CB17-4B4F-84EC-F9C93DE840FF}" type="presParOf" srcId="{B5296BDB-5C3C-4858-BAFA-4960BC347450}" destId="{61F48CE7-2D2A-424B-9637-A22762F4A1F3}" srcOrd="1" destOrd="0" presId="urn:microsoft.com/office/officeart/2005/8/layout/orgChart1"/>
    <dgm:cxn modelId="{87D72A14-501C-4159-B151-FBFCBFEE0E3A}" type="presParOf" srcId="{B5296BDB-5C3C-4858-BAFA-4960BC347450}" destId="{00E72D9A-8799-44C5-A807-FE7107D0A54A}" srcOrd="2" destOrd="0" presId="urn:microsoft.com/office/officeart/2005/8/layout/orgChart1"/>
    <dgm:cxn modelId="{E48119A3-9DD6-4A22-8661-9AE240E38465}" type="presParOf" srcId="{B8DD5248-CE74-4758-9551-A533A53B06CA}" destId="{7352EB99-6E26-40AB-8564-A4473B2D82D4}" srcOrd="6" destOrd="0" presId="urn:microsoft.com/office/officeart/2005/8/layout/orgChart1"/>
    <dgm:cxn modelId="{3089703D-B7EA-4FE5-B7D0-55E3EEFBEC84}" type="presParOf" srcId="{B8DD5248-CE74-4758-9551-A533A53B06CA}" destId="{FD8F2B7C-06C2-47B8-B101-2F818E7DAD99}" srcOrd="7" destOrd="0" presId="urn:microsoft.com/office/officeart/2005/8/layout/orgChart1"/>
    <dgm:cxn modelId="{97612665-D635-49C2-B805-3A837A140A9C}" type="presParOf" srcId="{FD8F2B7C-06C2-47B8-B101-2F818E7DAD99}" destId="{618164F5-5253-4035-8A9B-2265F1844B4A}" srcOrd="0" destOrd="0" presId="urn:microsoft.com/office/officeart/2005/8/layout/orgChart1"/>
    <dgm:cxn modelId="{1F538E05-F12E-4F97-A58B-807CB5E38C0F}" type="presParOf" srcId="{618164F5-5253-4035-8A9B-2265F1844B4A}" destId="{8080654A-CFDF-4802-9279-0585CBB3AEB5}" srcOrd="0" destOrd="0" presId="urn:microsoft.com/office/officeart/2005/8/layout/orgChart1"/>
    <dgm:cxn modelId="{3E0C13DF-9154-4A1B-A81B-D98E267B212B}" type="presParOf" srcId="{618164F5-5253-4035-8A9B-2265F1844B4A}" destId="{358E6113-929A-4B3C-AA3E-A252434B9F52}" srcOrd="1" destOrd="0" presId="urn:microsoft.com/office/officeart/2005/8/layout/orgChart1"/>
    <dgm:cxn modelId="{51F6D7E0-4415-407D-B027-306ECF42B234}" type="presParOf" srcId="{FD8F2B7C-06C2-47B8-B101-2F818E7DAD99}" destId="{0B580F8E-59A1-48EF-8081-F71ADD0FCF6A}" srcOrd="1" destOrd="0" presId="urn:microsoft.com/office/officeart/2005/8/layout/orgChart1"/>
    <dgm:cxn modelId="{445E0AE6-C4B4-4F17-9DED-243306E90769}" type="presParOf" srcId="{FD8F2B7C-06C2-47B8-B101-2F818E7DAD99}" destId="{BDD3E95C-4EFF-41BC-8C6B-12AB8C78D6F9}" srcOrd="2" destOrd="0" presId="urn:microsoft.com/office/officeart/2005/8/layout/orgChart1"/>
    <dgm:cxn modelId="{D1594A0C-4148-4A0B-95C2-4D8E93E47823}" type="presParOf" srcId="{0E5B90E9-EE87-45E0-A341-1A5F0DF3C939}" destId="{61C82F4B-6CBC-404C-90DC-F17867812D44}" srcOrd="2" destOrd="0" presId="urn:microsoft.com/office/officeart/2005/8/layout/orgChart1"/>
    <dgm:cxn modelId="{E66E7FD6-AFE6-48C3-8A1D-60A031597842}" type="presParOf" srcId="{02A66259-3AC0-42AE-BF74-75A5A6D8375F}" destId="{C0A55E45-3651-42B5-AD45-4FF113BE2CEF}" srcOrd="10" destOrd="0" presId="urn:microsoft.com/office/officeart/2005/8/layout/orgChart1"/>
    <dgm:cxn modelId="{4F04F53D-7418-4986-83AF-ACF8FEF692AE}" type="presParOf" srcId="{02A66259-3AC0-42AE-BF74-75A5A6D8375F}" destId="{D3880029-68F1-437B-AB38-22F8A044BECF}" srcOrd="11" destOrd="0" presId="urn:microsoft.com/office/officeart/2005/8/layout/orgChart1"/>
    <dgm:cxn modelId="{23D1E867-8206-41D8-8BD1-A11CD10CE699}" type="presParOf" srcId="{D3880029-68F1-437B-AB38-22F8A044BECF}" destId="{338AE5A4-3866-41C3-8452-C1C30F5175C2}" srcOrd="0" destOrd="0" presId="urn:microsoft.com/office/officeart/2005/8/layout/orgChart1"/>
    <dgm:cxn modelId="{F3DE75EF-895F-4188-BCE1-FC2A4D2A7A55}" type="presParOf" srcId="{338AE5A4-3866-41C3-8452-C1C30F5175C2}" destId="{A2D578CD-A55D-41D2-AAEE-763468848CAC}" srcOrd="0" destOrd="0" presId="urn:microsoft.com/office/officeart/2005/8/layout/orgChart1"/>
    <dgm:cxn modelId="{BCBAB83A-5519-4ABC-B1D9-17615E7A1FFD}" type="presParOf" srcId="{338AE5A4-3866-41C3-8452-C1C30F5175C2}" destId="{E06CD80D-7959-44CA-9F8D-B2E6A0E1F1A2}" srcOrd="1" destOrd="0" presId="urn:microsoft.com/office/officeart/2005/8/layout/orgChart1"/>
    <dgm:cxn modelId="{508DDB79-03D0-4A75-AB6C-95A49C339C66}" type="presParOf" srcId="{D3880029-68F1-437B-AB38-22F8A044BECF}" destId="{8AD3D6F0-AF2C-4308-8414-066B802450D9}" srcOrd="1" destOrd="0" presId="urn:microsoft.com/office/officeart/2005/8/layout/orgChart1"/>
    <dgm:cxn modelId="{AB8BF370-ED2B-42BB-BD42-BCF29A763CF3}" type="presParOf" srcId="{8AD3D6F0-AF2C-4308-8414-066B802450D9}" destId="{C1CA230D-37D7-43BC-86E9-298D70AB4246}" srcOrd="0" destOrd="0" presId="urn:microsoft.com/office/officeart/2005/8/layout/orgChart1"/>
    <dgm:cxn modelId="{91EA65A7-371D-4180-8B71-70699DA4EC2E}" type="presParOf" srcId="{8AD3D6F0-AF2C-4308-8414-066B802450D9}" destId="{C96B219F-95F4-4238-A50C-CA01148EE8B9}" srcOrd="1" destOrd="0" presId="urn:microsoft.com/office/officeart/2005/8/layout/orgChart1"/>
    <dgm:cxn modelId="{C5DE6C44-A55B-4A75-BC68-E6C33C53EB1A}" type="presParOf" srcId="{C96B219F-95F4-4238-A50C-CA01148EE8B9}" destId="{AB9A104A-3435-4B37-AA50-01DD709A8307}" srcOrd="0" destOrd="0" presId="urn:microsoft.com/office/officeart/2005/8/layout/orgChart1"/>
    <dgm:cxn modelId="{B17D29EA-F184-4A67-95AB-D730AEA46D26}" type="presParOf" srcId="{AB9A104A-3435-4B37-AA50-01DD709A8307}" destId="{0601A147-B0FA-428A-9436-03A7CC2C3EC2}" srcOrd="0" destOrd="0" presId="urn:microsoft.com/office/officeart/2005/8/layout/orgChart1"/>
    <dgm:cxn modelId="{9C79D1CA-23E9-401B-90DB-4BE57CE6BED4}" type="presParOf" srcId="{AB9A104A-3435-4B37-AA50-01DD709A8307}" destId="{DCBA302A-BA6B-427E-9C7A-8B0BEED7976A}" srcOrd="1" destOrd="0" presId="urn:microsoft.com/office/officeart/2005/8/layout/orgChart1"/>
    <dgm:cxn modelId="{5DED4E24-F4CA-4C80-AB36-5DA6D0D30684}" type="presParOf" srcId="{C96B219F-95F4-4238-A50C-CA01148EE8B9}" destId="{F0EB5461-CE78-4331-842A-E42A4B86B0E9}" srcOrd="1" destOrd="0" presId="urn:microsoft.com/office/officeart/2005/8/layout/orgChart1"/>
    <dgm:cxn modelId="{287AEB38-A1C6-40B3-8FB0-301F5E9B807C}" type="presParOf" srcId="{C96B219F-95F4-4238-A50C-CA01148EE8B9}" destId="{DD8E1129-6AD5-467D-B598-340181CA0334}" srcOrd="2" destOrd="0" presId="urn:microsoft.com/office/officeart/2005/8/layout/orgChart1"/>
    <dgm:cxn modelId="{474D99DD-7C66-44D2-8A30-C022A739EE2D}" type="presParOf" srcId="{8AD3D6F0-AF2C-4308-8414-066B802450D9}" destId="{65D6D513-8E94-49ED-A911-278645C614FA}" srcOrd="2" destOrd="0" presId="urn:microsoft.com/office/officeart/2005/8/layout/orgChart1"/>
    <dgm:cxn modelId="{BC98529B-004B-4683-BA19-BA483BE5FF1B}" type="presParOf" srcId="{8AD3D6F0-AF2C-4308-8414-066B802450D9}" destId="{C99D1022-1F85-4C00-AC59-138351DC319B}" srcOrd="3" destOrd="0" presId="urn:microsoft.com/office/officeart/2005/8/layout/orgChart1"/>
    <dgm:cxn modelId="{710FC30A-8980-48B6-86BD-2863552DCC96}" type="presParOf" srcId="{C99D1022-1F85-4C00-AC59-138351DC319B}" destId="{984650E9-6EEB-4723-B8DA-F175A2222072}" srcOrd="0" destOrd="0" presId="urn:microsoft.com/office/officeart/2005/8/layout/orgChart1"/>
    <dgm:cxn modelId="{6140C289-6D81-4A28-AB0A-A4DC1ECC3F10}" type="presParOf" srcId="{984650E9-6EEB-4723-B8DA-F175A2222072}" destId="{B9A9EA0F-8A82-431A-97D2-2CDFE271A734}" srcOrd="0" destOrd="0" presId="urn:microsoft.com/office/officeart/2005/8/layout/orgChart1"/>
    <dgm:cxn modelId="{232C704D-C1EC-4385-9706-54E85B14EB92}" type="presParOf" srcId="{984650E9-6EEB-4723-B8DA-F175A2222072}" destId="{E6B9FFB2-7152-42B8-B5EB-A6419EA38C9C}" srcOrd="1" destOrd="0" presId="urn:microsoft.com/office/officeart/2005/8/layout/orgChart1"/>
    <dgm:cxn modelId="{9D22141E-6E40-4956-8715-C1DEE4C5E594}" type="presParOf" srcId="{C99D1022-1F85-4C00-AC59-138351DC319B}" destId="{AE6B2AFF-051B-4FA0-BFD2-E31CAB89834E}" srcOrd="1" destOrd="0" presId="urn:microsoft.com/office/officeart/2005/8/layout/orgChart1"/>
    <dgm:cxn modelId="{E8A3D352-8A66-4EA3-A3F6-082530AE2011}" type="presParOf" srcId="{C99D1022-1F85-4C00-AC59-138351DC319B}" destId="{89D189C1-3EC5-4464-9A51-1AEFAC1496DC}" srcOrd="2" destOrd="0" presId="urn:microsoft.com/office/officeart/2005/8/layout/orgChart1"/>
    <dgm:cxn modelId="{A15291CB-4AEF-46AE-AB72-050FAC6889FB}" type="presParOf" srcId="{8AD3D6F0-AF2C-4308-8414-066B802450D9}" destId="{F46D23C4-5167-4D8A-8380-86017C563F1E}" srcOrd="4" destOrd="0" presId="urn:microsoft.com/office/officeart/2005/8/layout/orgChart1"/>
    <dgm:cxn modelId="{D67E18E5-715F-40DB-A1C4-C567E823760C}" type="presParOf" srcId="{8AD3D6F0-AF2C-4308-8414-066B802450D9}" destId="{3835AB7E-2D90-4868-9D73-71DBD4AB31A3}" srcOrd="5" destOrd="0" presId="urn:microsoft.com/office/officeart/2005/8/layout/orgChart1"/>
    <dgm:cxn modelId="{1AA3629D-D5F7-42B9-8E1F-88E7027CC737}" type="presParOf" srcId="{3835AB7E-2D90-4868-9D73-71DBD4AB31A3}" destId="{2C8C5DC1-4B87-435C-93EB-DCB8D9E8D38C}" srcOrd="0" destOrd="0" presId="urn:microsoft.com/office/officeart/2005/8/layout/orgChart1"/>
    <dgm:cxn modelId="{0E1F108D-4734-4DDE-B991-9944F003ED2C}" type="presParOf" srcId="{2C8C5DC1-4B87-435C-93EB-DCB8D9E8D38C}" destId="{86A7BAB1-FC84-493E-8316-B9D6768D372A}" srcOrd="0" destOrd="0" presId="urn:microsoft.com/office/officeart/2005/8/layout/orgChart1"/>
    <dgm:cxn modelId="{26C6B8D7-0FD9-4A02-8E8B-EEF4F964293A}" type="presParOf" srcId="{2C8C5DC1-4B87-435C-93EB-DCB8D9E8D38C}" destId="{83677178-CAAE-46C7-911B-6828DB02A384}" srcOrd="1" destOrd="0" presId="urn:microsoft.com/office/officeart/2005/8/layout/orgChart1"/>
    <dgm:cxn modelId="{10DF3AE9-CE58-4B90-967C-ADFEDCF33BC0}" type="presParOf" srcId="{3835AB7E-2D90-4868-9D73-71DBD4AB31A3}" destId="{FFF03ADD-6974-4571-AA94-29A7BDC25775}" srcOrd="1" destOrd="0" presId="urn:microsoft.com/office/officeart/2005/8/layout/orgChart1"/>
    <dgm:cxn modelId="{5443B96D-2D7C-4E76-A88C-359D9FE2D968}" type="presParOf" srcId="{3835AB7E-2D90-4868-9D73-71DBD4AB31A3}" destId="{1C5063CA-DDD8-4C28-90FF-13288E65432F}" srcOrd="2" destOrd="0" presId="urn:microsoft.com/office/officeart/2005/8/layout/orgChart1"/>
    <dgm:cxn modelId="{C63ACD85-4BFB-455D-A802-594C45E1F4F6}" type="presParOf" srcId="{D3880029-68F1-437B-AB38-22F8A044BECF}" destId="{0577CC9D-8559-4EC9-A6DF-EDBF032FE46B}" srcOrd="2" destOrd="0" presId="urn:microsoft.com/office/officeart/2005/8/layout/orgChart1"/>
    <dgm:cxn modelId="{2F61228C-42B2-4DF8-AB14-1FCCDF5B0B08}" type="presParOf" srcId="{115DC099-3656-41BA-A2EF-A66A5404DDE3}" destId="{1AE66930-85D7-49B5-9122-AB3364EF00B2}"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46D23C4-5167-4D8A-8380-86017C563F1E}">
      <dsp:nvSpPr>
        <dsp:cNvPr id="0" name=""/>
        <dsp:cNvSpPr/>
      </dsp:nvSpPr>
      <dsp:spPr>
        <a:xfrm>
          <a:off x="6168950" y="1216774"/>
          <a:ext cx="94563" cy="1185190"/>
        </a:xfrm>
        <a:custGeom>
          <a:avLst/>
          <a:gdLst/>
          <a:ahLst/>
          <a:cxnLst/>
          <a:rect l="0" t="0" r="0" b="0"/>
          <a:pathLst>
            <a:path>
              <a:moveTo>
                <a:pt x="0" y="0"/>
              </a:moveTo>
              <a:lnTo>
                <a:pt x="0" y="1185190"/>
              </a:lnTo>
              <a:lnTo>
                <a:pt x="94563" y="118519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65D6D513-8E94-49ED-A911-278645C614FA}">
      <dsp:nvSpPr>
        <dsp:cNvPr id="0" name=""/>
        <dsp:cNvSpPr/>
      </dsp:nvSpPr>
      <dsp:spPr>
        <a:xfrm>
          <a:off x="6168950" y="1216774"/>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1CA230D-37D7-43BC-86E9-298D70AB4246}">
      <dsp:nvSpPr>
        <dsp:cNvPr id="0" name=""/>
        <dsp:cNvSpPr/>
      </dsp:nvSpPr>
      <dsp:spPr>
        <a:xfrm>
          <a:off x="6168950" y="1216774"/>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0A55E45-3651-42B5-AD45-4FF113BE2CEF}">
      <dsp:nvSpPr>
        <dsp:cNvPr id="0" name=""/>
        <dsp:cNvSpPr/>
      </dsp:nvSpPr>
      <dsp:spPr>
        <a:xfrm>
          <a:off x="3941989" y="769175"/>
          <a:ext cx="2479129" cy="132388"/>
        </a:xfrm>
        <a:custGeom>
          <a:avLst/>
          <a:gdLst/>
          <a:ahLst/>
          <a:cxnLst/>
          <a:rect l="0" t="0" r="0" b="0"/>
          <a:pathLst>
            <a:path>
              <a:moveTo>
                <a:pt x="0" y="0"/>
              </a:moveTo>
              <a:lnTo>
                <a:pt x="0" y="66194"/>
              </a:lnTo>
              <a:lnTo>
                <a:pt x="2479129" y="66194"/>
              </a:lnTo>
              <a:lnTo>
                <a:pt x="2479129" y="1323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352EB99-6E26-40AB-8564-A4473B2D82D4}">
      <dsp:nvSpPr>
        <dsp:cNvPr id="0" name=""/>
        <dsp:cNvSpPr/>
      </dsp:nvSpPr>
      <dsp:spPr>
        <a:xfrm>
          <a:off x="5406141" y="1216774"/>
          <a:ext cx="94563" cy="1632789"/>
        </a:xfrm>
        <a:custGeom>
          <a:avLst/>
          <a:gdLst/>
          <a:ahLst/>
          <a:cxnLst/>
          <a:rect l="0" t="0" r="0" b="0"/>
          <a:pathLst>
            <a:path>
              <a:moveTo>
                <a:pt x="0" y="0"/>
              </a:moveTo>
              <a:lnTo>
                <a:pt x="0" y="1632789"/>
              </a:lnTo>
              <a:lnTo>
                <a:pt x="94563" y="16327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7035071-C4DA-4A0D-8812-A5EB1FBFA54D}">
      <dsp:nvSpPr>
        <dsp:cNvPr id="0" name=""/>
        <dsp:cNvSpPr/>
      </dsp:nvSpPr>
      <dsp:spPr>
        <a:xfrm>
          <a:off x="5406141" y="1216774"/>
          <a:ext cx="94563" cy="1185190"/>
        </a:xfrm>
        <a:custGeom>
          <a:avLst/>
          <a:gdLst/>
          <a:ahLst/>
          <a:cxnLst/>
          <a:rect l="0" t="0" r="0" b="0"/>
          <a:pathLst>
            <a:path>
              <a:moveTo>
                <a:pt x="0" y="0"/>
              </a:moveTo>
              <a:lnTo>
                <a:pt x="0" y="1185190"/>
              </a:lnTo>
              <a:lnTo>
                <a:pt x="94563" y="118519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35C5AE2-2D9A-41BB-BCCD-E14672432D58}">
      <dsp:nvSpPr>
        <dsp:cNvPr id="0" name=""/>
        <dsp:cNvSpPr/>
      </dsp:nvSpPr>
      <dsp:spPr>
        <a:xfrm>
          <a:off x="5406141" y="1216774"/>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060FB01-7113-4194-A7A4-C3C5067214B1}">
      <dsp:nvSpPr>
        <dsp:cNvPr id="0" name=""/>
        <dsp:cNvSpPr/>
      </dsp:nvSpPr>
      <dsp:spPr>
        <a:xfrm>
          <a:off x="5406141" y="1216774"/>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1086BB9-C3BD-4EF0-982A-E5EB863391DA}">
      <dsp:nvSpPr>
        <dsp:cNvPr id="0" name=""/>
        <dsp:cNvSpPr/>
      </dsp:nvSpPr>
      <dsp:spPr>
        <a:xfrm>
          <a:off x="3941989" y="769175"/>
          <a:ext cx="1716320" cy="132388"/>
        </a:xfrm>
        <a:custGeom>
          <a:avLst/>
          <a:gdLst/>
          <a:ahLst/>
          <a:cxnLst/>
          <a:rect l="0" t="0" r="0" b="0"/>
          <a:pathLst>
            <a:path>
              <a:moveTo>
                <a:pt x="0" y="0"/>
              </a:moveTo>
              <a:lnTo>
                <a:pt x="0" y="66194"/>
              </a:lnTo>
              <a:lnTo>
                <a:pt x="1716320" y="66194"/>
              </a:lnTo>
              <a:lnTo>
                <a:pt x="1716320" y="1323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9EB6B18-1AA7-4058-B54C-77BF4DDD62CB}">
      <dsp:nvSpPr>
        <dsp:cNvPr id="0" name=""/>
        <dsp:cNvSpPr/>
      </dsp:nvSpPr>
      <dsp:spPr>
        <a:xfrm>
          <a:off x="4643332" y="1216774"/>
          <a:ext cx="94563" cy="1185190"/>
        </a:xfrm>
        <a:custGeom>
          <a:avLst/>
          <a:gdLst/>
          <a:ahLst/>
          <a:cxnLst/>
          <a:rect l="0" t="0" r="0" b="0"/>
          <a:pathLst>
            <a:path>
              <a:moveTo>
                <a:pt x="0" y="0"/>
              </a:moveTo>
              <a:lnTo>
                <a:pt x="0" y="1185190"/>
              </a:lnTo>
              <a:lnTo>
                <a:pt x="94563" y="118519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96BFF7-5175-4CE1-B139-60E3DAE99C6D}">
      <dsp:nvSpPr>
        <dsp:cNvPr id="0" name=""/>
        <dsp:cNvSpPr/>
      </dsp:nvSpPr>
      <dsp:spPr>
        <a:xfrm>
          <a:off x="4643332" y="1216774"/>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238FA25-AED0-427F-A250-4B2E9E064DA8}">
      <dsp:nvSpPr>
        <dsp:cNvPr id="0" name=""/>
        <dsp:cNvSpPr/>
      </dsp:nvSpPr>
      <dsp:spPr>
        <a:xfrm>
          <a:off x="4643332" y="1216774"/>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503E6A9-2D39-4A6C-898C-E919B05B23FD}">
      <dsp:nvSpPr>
        <dsp:cNvPr id="0" name=""/>
        <dsp:cNvSpPr/>
      </dsp:nvSpPr>
      <dsp:spPr>
        <a:xfrm>
          <a:off x="3941989" y="769175"/>
          <a:ext cx="953511" cy="132388"/>
        </a:xfrm>
        <a:custGeom>
          <a:avLst/>
          <a:gdLst/>
          <a:ahLst/>
          <a:cxnLst/>
          <a:rect l="0" t="0" r="0" b="0"/>
          <a:pathLst>
            <a:path>
              <a:moveTo>
                <a:pt x="0" y="0"/>
              </a:moveTo>
              <a:lnTo>
                <a:pt x="0" y="66194"/>
              </a:lnTo>
              <a:lnTo>
                <a:pt x="953511" y="66194"/>
              </a:lnTo>
              <a:lnTo>
                <a:pt x="953511" y="1323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D813E99-9B54-4BBE-9007-50E2A9D42025}">
      <dsp:nvSpPr>
        <dsp:cNvPr id="0" name=""/>
        <dsp:cNvSpPr/>
      </dsp:nvSpPr>
      <dsp:spPr>
        <a:xfrm>
          <a:off x="3880523" y="1216774"/>
          <a:ext cx="94563" cy="1185190"/>
        </a:xfrm>
        <a:custGeom>
          <a:avLst/>
          <a:gdLst/>
          <a:ahLst/>
          <a:cxnLst/>
          <a:rect l="0" t="0" r="0" b="0"/>
          <a:pathLst>
            <a:path>
              <a:moveTo>
                <a:pt x="0" y="0"/>
              </a:moveTo>
              <a:lnTo>
                <a:pt x="0" y="1185190"/>
              </a:lnTo>
              <a:lnTo>
                <a:pt x="94563" y="118519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DF3C94-9DF7-4578-86BD-0DC7CA746A57}">
      <dsp:nvSpPr>
        <dsp:cNvPr id="0" name=""/>
        <dsp:cNvSpPr/>
      </dsp:nvSpPr>
      <dsp:spPr>
        <a:xfrm>
          <a:off x="3880523" y="1216774"/>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5950C6FD-AAF9-434A-83A1-B270C34AA2DF}">
      <dsp:nvSpPr>
        <dsp:cNvPr id="0" name=""/>
        <dsp:cNvSpPr/>
      </dsp:nvSpPr>
      <dsp:spPr>
        <a:xfrm>
          <a:off x="3880523" y="1216774"/>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C72143-2171-42E7-BBC7-8734BDB889C9}">
      <dsp:nvSpPr>
        <dsp:cNvPr id="0" name=""/>
        <dsp:cNvSpPr/>
      </dsp:nvSpPr>
      <dsp:spPr>
        <a:xfrm>
          <a:off x="3941989" y="769175"/>
          <a:ext cx="190702" cy="132388"/>
        </a:xfrm>
        <a:custGeom>
          <a:avLst/>
          <a:gdLst/>
          <a:ahLst/>
          <a:cxnLst/>
          <a:rect l="0" t="0" r="0" b="0"/>
          <a:pathLst>
            <a:path>
              <a:moveTo>
                <a:pt x="0" y="0"/>
              </a:moveTo>
              <a:lnTo>
                <a:pt x="0" y="66194"/>
              </a:lnTo>
              <a:lnTo>
                <a:pt x="190702" y="66194"/>
              </a:lnTo>
              <a:lnTo>
                <a:pt x="190702" y="1323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4885670-5F1F-4B72-9D8A-8F692C2957EC}">
      <dsp:nvSpPr>
        <dsp:cNvPr id="0" name=""/>
        <dsp:cNvSpPr/>
      </dsp:nvSpPr>
      <dsp:spPr>
        <a:xfrm>
          <a:off x="3117714" y="1216774"/>
          <a:ext cx="94563" cy="1632789"/>
        </a:xfrm>
        <a:custGeom>
          <a:avLst/>
          <a:gdLst/>
          <a:ahLst/>
          <a:cxnLst/>
          <a:rect l="0" t="0" r="0" b="0"/>
          <a:pathLst>
            <a:path>
              <a:moveTo>
                <a:pt x="0" y="0"/>
              </a:moveTo>
              <a:lnTo>
                <a:pt x="0" y="1632789"/>
              </a:lnTo>
              <a:lnTo>
                <a:pt x="94563" y="1632789"/>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DFC6C86-D965-451B-B133-480525C911AA}">
      <dsp:nvSpPr>
        <dsp:cNvPr id="0" name=""/>
        <dsp:cNvSpPr/>
      </dsp:nvSpPr>
      <dsp:spPr>
        <a:xfrm>
          <a:off x="3117714" y="1216774"/>
          <a:ext cx="94563" cy="1185190"/>
        </a:xfrm>
        <a:custGeom>
          <a:avLst/>
          <a:gdLst/>
          <a:ahLst/>
          <a:cxnLst/>
          <a:rect l="0" t="0" r="0" b="0"/>
          <a:pathLst>
            <a:path>
              <a:moveTo>
                <a:pt x="0" y="0"/>
              </a:moveTo>
              <a:lnTo>
                <a:pt x="0" y="1185190"/>
              </a:lnTo>
              <a:lnTo>
                <a:pt x="94563" y="1185190"/>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BD0819D9-4872-4F22-A8FE-B93073AB7A86}">
      <dsp:nvSpPr>
        <dsp:cNvPr id="0" name=""/>
        <dsp:cNvSpPr/>
      </dsp:nvSpPr>
      <dsp:spPr>
        <a:xfrm>
          <a:off x="3117714" y="1216774"/>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CBD9051-6575-4430-93C6-785C5586E528}">
      <dsp:nvSpPr>
        <dsp:cNvPr id="0" name=""/>
        <dsp:cNvSpPr/>
      </dsp:nvSpPr>
      <dsp:spPr>
        <a:xfrm>
          <a:off x="3117714" y="1216774"/>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0230229-053B-4649-B7E0-67C21197C090}">
      <dsp:nvSpPr>
        <dsp:cNvPr id="0" name=""/>
        <dsp:cNvSpPr/>
      </dsp:nvSpPr>
      <dsp:spPr>
        <a:xfrm>
          <a:off x="3369882" y="769175"/>
          <a:ext cx="572106" cy="132388"/>
        </a:xfrm>
        <a:custGeom>
          <a:avLst/>
          <a:gdLst/>
          <a:ahLst/>
          <a:cxnLst/>
          <a:rect l="0" t="0" r="0" b="0"/>
          <a:pathLst>
            <a:path>
              <a:moveTo>
                <a:pt x="572106" y="0"/>
              </a:moveTo>
              <a:lnTo>
                <a:pt x="572106" y="66194"/>
              </a:lnTo>
              <a:lnTo>
                <a:pt x="0" y="66194"/>
              </a:lnTo>
              <a:lnTo>
                <a:pt x="0" y="1323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70E4397-6142-425D-902E-7CB0931B796F}">
      <dsp:nvSpPr>
        <dsp:cNvPr id="0" name=""/>
        <dsp:cNvSpPr/>
      </dsp:nvSpPr>
      <dsp:spPr>
        <a:xfrm>
          <a:off x="2354905" y="1664372"/>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D219480B-F991-429D-B6A1-4333AB4A7FB3}">
      <dsp:nvSpPr>
        <dsp:cNvPr id="0" name=""/>
        <dsp:cNvSpPr/>
      </dsp:nvSpPr>
      <dsp:spPr>
        <a:xfrm>
          <a:off x="2354905" y="1664372"/>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82044C7-88E4-4953-A9E5-586013869F7F}">
      <dsp:nvSpPr>
        <dsp:cNvPr id="0" name=""/>
        <dsp:cNvSpPr/>
      </dsp:nvSpPr>
      <dsp:spPr>
        <a:xfrm>
          <a:off x="1462860" y="1216774"/>
          <a:ext cx="1144213" cy="132388"/>
        </a:xfrm>
        <a:custGeom>
          <a:avLst/>
          <a:gdLst/>
          <a:ahLst/>
          <a:cxnLst/>
          <a:rect l="0" t="0" r="0" b="0"/>
          <a:pathLst>
            <a:path>
              <a:moveTo>
                <a:pt x="0" y="0"/>
              </a:moveTo>
              <a:lnTo>
                <a:pt x="0" y="66194"/>
              </a:lnTo>
              <a:lnTo>
                <a:pt x="1144213" y="66194"/>
              </a:lnTo>
              <a:lnTo>
                <a:pt x="1144213" y="13238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D9C02EA-2053-4CA8-9166-60A3D5DFC6EC}">
      <dsp:nvSpPr>
        <dsp:cNvPr id="0" name=""/>
        <dsp:cNvSpPr/>
      </dsp:nvSpPr>
      <dsp:spPr>
        <a:xfrm>
          <a:off x="1462860" y="1216774"/>
          <a:ext cx="381404" cy="132388"/>
        </a:xfrm>
        <a:custGeom>
          <a:avLst/>
          <a:gdLst/>
          <a:ahLst/>
          <a:cxnLst/>
          <a:rect l="0" t="0" r="0" b="0"/>
          <a:pathLst>
            <a:path>
              <a:moveTo>
                <a:pt x="0" y="0"/>
              </a:moveTo>
              <a:lnTo>
                <a:pt x="0" y="66194"/>
              </a:lnTo>
              <a:lnTo>
                <a:pt x="381404" y="66194"/>
              </a:lnTo>
              <a:lnTo>
                <a:pt x="381404" y="13238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E165A7E-CF0A-436F-A88D-1EED8A07103A}">
      <dsp:nvSpPr>
        <dsp:cNvPr id="0" name=""/>
        <dsp:cNvSpPr/>
      </dsp:nvSpPr>
      <dsp:spPr>
        <a:xfrm>
          <a:off x="829287" y="1664372"/>
          <a:ext cx="94563" cy="1632789"/>
        </a:xfrm>
        <a:custGeom>
          <a:avLst/>
          <a:gdLst/>
          <a:ahLst/>
          <a:cxnLst/>
          <a:rect l="0" t="0" r="0" b="0"/>
          <a:pathLst>
            <a:path>
              <a:moveTo>
                <a:pt x="0" y="0"/>
              </a:moveTo>
              <a:lnTo>
                <a:pt x="0" y="1632789"/>
              </a:lnTo>
              <a:lnTo>
                <a:pt x="94563" y="1632789"/>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2814520-9A2D-4017-924D-DAE3A1229949}">
      <dsp:nvSpPr>
        <dsp:cNvPr id="0" name=""/>
        <dsp:cNvSpPr/>
      </dsp:nvSpPr>
      <dsp:spPr>
        <a:xfrm>
          <a:off x="829287" y="1664372"/>
          <a:ext cx="94563" cy="1185190"/>
        </a:xfrm>
        <a:custGeom>
          <a:avLst/>
          <a:gdLst/>
          <a:ahLst/>
          <a:cxnLst/>
          <a:rect l="0" t="0" r="0" b="0"/>
          <a:pathLst>
            <a:path>
              <a:moveTo>
                <a:pt x="0" y="0"/>
              </a:moveTo>
              <a:lnTo>
                <a:pt x="0" y="1185190"/>
              </a:lnTo>
              <a:lnTo>
                <a:pt x="94563" y="1185190"/>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14ABD61-E9D7-4FB6-9E8B-C85276B1159F}">
      <dsp:nvSpPr>
        <dsp:cNvPr id="0" name=""/>
        <dsp:cNvSpPr/>
      </dsp:nvSpPr>
      <dsp:spPr>
        <a:xfrm>
          <a:off x="829287" y="1664372"/>
          <a:ext cx="94563" cy="737592"/>
        </a:xfrm>
        <a:custGeom>
          <a:avLst/>
          <a:gdLst/>
          <a:ahLst/>
          <a:cxnLst/>
          <a:rect l="0" t="0" r="0" b="0"/>
          <a:pathLst>
            <a:path>
              <a:moveTo>
                <a:pt x="0" y="0"/>
              </a:moveTo>
              <a:lnTo>
                <a:pt x="0" y="737592"/>
              </a:lnTo>
              <a:lnTo>
                <a:pt x="94563" y="737592"/>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E1B6F96-55E1-49A3-8BDD-81B9A704BB11}">
      <dsp:nvSpPr>
        <dsp:cNvPr id="0" name=""/>
        <dsp:cNvSpPr/>
      </dsp:nvSpPr>
      <dsp:spPr>
        <a:xfrm>
          <a:off x="829287" y="1664372"/>
          <a:ext cx="94563" cy="289993"/>
        </a:xfrm>
        <a:custGeom>
          <a:avLst/>
          <a:gdLst/>
          <a:ahLst/>
          <a:cxnLst/>
          <a:rect l="0" t="0" r="0" b="0"/>
          <a:pathLst>
            <a:path>
              <a:moveTo>
                <a:pt x="0" y="0"/>
              </a:moveTo>
              <a:lnTo>
                <a:pt x="0" y="289993"/>
              </a:lnTo>
              <a:lnTo>
                <a:pt x="94563" y="289993"/>
              </a:lnTo>
            </a:path>
          </a:pathLst>
        </a:custGeom>
        <a:noFill/>
        <a:ln w="12700" cap="flat" cmpd="sng" algn="ctr">
          <a:solidFill>
            <a:schemeClr val="accent1">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5542A3F-3043-4AE1-827E-DA0A2D15EF3D}">
      <dsp:nvSpPr>
        <dsp:cNvPr id="0" name=""/>
        <dsp:cNvSpPr/>
      </dsp:nvSpPr>
      <dsp:spPr>
        <a:xfrm>
          <a:off x="1081455" y="1216774"/>
          <a:ext cx="381404" cy="132388"/>
        </a:xfrm>
        <a:custGeom>
          <a:avLst/>
          <a:gdLst/>
          <a:ahLst/>
          <a:cxnLst/>
          <a:rect l="0" t="0" r="0" b="0"/>
          <a:pathLst>
            <a:path>
              <a:moveTo>
                <a:pt x="381404" y="0"/>
              </a:moveTo>
              <a:lnTo>
                <a:pt x="381404" y="66194"/>
              </a:lnTo>
              <a:lnTo>
                <a:pt x="0" y="66194"/>
              </a:lnTo>
              <a:lnTo>
                <a:pt x="0" y="13238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6FD9FEE-2771-4607-9FEC-7705EC3D9516}">
      <dsp:nvSpPr>
        <dsp:cNvPr id="0" name=""/>
        <dsp:cNvSpPr/>
      </dsp:nvSpPr>
      <dsp:spPr>
        <a:xfrm>
          <a:off x="318646" y="1216774"/>
          <a:ext cx="1144213" cy="132388"/>
        </a:xfrm>
        <a:custGeom>
          <a:avLst/>
          <a:gdLst/>
          <a:ahLst/>
          <a:cxnLst/>
          <a:rect l="0" t="0" r="0" b="0"/>
          <a:pathLst>
            <a:path>
              <a:moveTo>
                <a:pt x="1144213" y="0"/>
              </a:moveTo>
              <a:lnTo>
                <a:pt x="1144213" y="66194"/>
              </a:lnTo>
              <a:lnTo>
                <a:pt x="0" y="66194"/>
              </a:lnTo>
              <a:lnTo>
                <a:pt x="0" y="132388"/>
              </a:lnTo>
            </a:path>
          </a:pathLst>
        </a:custGeom>
        <a:noFill/>
        <a:ln w="12700" cap="flat" cmpd="sng" algn="ctr">
          <a:solidFill>
            <a:schemeClr val="accent6">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F474C05B-0278-4CF5-AA52-E0DEBC63AC9F}">
      <dsp:nvSpPr>
        <dsp:cNvPr id="0" name=""/>
        <dsp:cNvSpPr/>
      </dsp:nvSpPr>
      <dsp:spPr>
        <a:xfrm>
          <a:off x="1462860" y="769175"/>
          <a:ext cx="2479129" cy="132388"/>
        </a:xfrm>
        <a:custGeom>
          <a:avLst/>
          <a:gdLst/>
          <a:ahLst/>
          <a:cxnLst/>
          <a:rect l="0" t="0" r="0" b="0"/>
          <a:pathLst>
            <a:path>
              <a:moveTo>
                <a:pt x="2479129" y="0"/>
              </a:moveTo>
              <a:lnTo>
                <a:pt x="2479129" y="66194"/>
              </a:lnTo>
              <a:lnTo>
                <a:pt x="0" y="66194"/>
              </a:lnTo>
              <a:lnTo>
                <a:pt x="0" y="132388"/>
              </a:lnTo>
            </a:path>
          </a:pathLst>
        </a:custGeom>
        <a:noFill/>
        <a:ln w="12700" cap="flat" cmpd="sng" algn="ctr">
          <a:solidFill>
            <a:schemeClr val="accent5">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AE30D99-152C-4439-B524-B1F806458346}">
      <dsp:nvSpPr>
        <dsp:cNvPr id="0" name=""/>
        <dsp:cNvSpPr/>
      </dsp:nvSpPr>
      <dsp:spPr>
        <a:xfrm>
          <a:off x="3626778" y="357772"/>
          <a:ext cx="630420" cy="411403"/>
        </a:xfrm>
        <a:prstGeom prst="rect">
          <a:avLst/>
        </a:prstGeom>
        <a:solidFill>
          <a:schemeClr val="accent3">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yecto renovación Farmacias Simple SPA</a:t>
          </a:r>
        </a:p>
      </dsp:txBody>
      <dsp:txXfrm>
        <a:off x="3626778" y="357772"/>
        <a:ext cx="630420" cy="411403"/>
      </dsp:txXfrm>
    </dsp:sp>
    <dsp:sp modelId="{87C152EC-2730-4FCB-B875-AAD3C8E325A0}">
      <dsp:nvSpPr>
        <dsp:cNvPr id="0" name=""/>
        <dsp:cNvSpPr/>
      </dsp:nvSpPr>
      <dsp:spPr>
        <a:xfrm>
          <a:off x="1147649" y="901563"/>
          <a:ext cx="630420" cy="3152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lanificación</a:t>
          </a:r>
        </a:p>
      </dsp:txBody>
      <dsp:txXfrm>
        <a:off x="1147649" y="901563"/>
        <a:ext cx="630420" cy="315210"/>
      </dsp:txXfrm>
    </dsp:sp>
    <dsp:sp modelId="{01762141-071C-46DA-9884-EC5883DBF9AB}">
      <dsp:nvSpPr>
        <dsp:cNvPr id="0" name=""/>
        <dsp:cNvSpPr/>
      </dsp:nvSpPr>
      <dsp:spPr>
        <a:xfrm>
          <a:off x="3436"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finir el alcance del proyecto</a:t>
          </a:r>
          <a:endParaRPr lang="en-US" sz="700" kern="1200"/>
        </a:p>
      </dsp:txBody>
      <dsp:txXfrm>
        <a:off x="3436" y="1349162"/>
        <a:ext cx="630420" cy="315210"/>
      </dsp:txXfrm>
    </dsp:sp>
    <dsp:sp modelId="{32F2C807-EA6F-40ED-878C-4A0C06B39EC2}">
      <dsp:nvSpPr>
        <dsp:cNvPr id="0" name=""/>
        <dsp:cNvSpPr/>
      </dsp:nvSpPr>
      <dsp:spPr>
        <a:xfrm>
          <a:off x="766245"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Identificación</a:t>
          </a:r>
          <a:endParaRPr lang="en-US" sz="700" kern="1200"/>
        </a:p>
      </dsp:txBody>
      <dsp:txXfrm>
        <a:off x="766245" y="1349162"/>
        <a:ext cx="630420" cy="315210"/>
      </dsp:txXfrm>
    </dsp:sp>
    <dsp:sp modelId="{F169BA21-3E7D-4011-9CFC-4733E715E459}">
      <dsp:nvSpPr>
        <dsp:cNvPr id="0" name=""/>
        <dsp:cNvSpPr/>
      </dsp:nvSpPr>
      <dsp:spPr>
        <a:xfrm>
          <a:off x="923850" y="1796761"/>
          <a:ext cx="630420" cy="3152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objetivos</a:t>
          </a:r>
          <a:endParaRPr lang="en-US" sz="700" kern="1200"/>
        </a:p>
      </dsp:txBody>
      <dsp:txXfrm>
        <a:off x="923850" y="1796761"/>
        <a:ext cx="630420" cy="315210"/>
      </dsp:txXfrm>
    </dsp:sp>
    <dsp:sp modelId="{0ED2AAD5-20F0-47BC-9766-B91A7E1E0B63}">
      <dsp:nvSpPr>
        <dsp:cNvPr id="0" name=""/>
        <dsp:cNvSpPr/>
      </dsp:nvSpPr>
      <dsp:spPr>
        <a:xfrm>
          <a:off x="923850" y="2244359"/>
          <a:ext cx="630420" cy="3152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entregables</a:t>
          </a:r>
          <a:endParaRPr lang="en-US" sz="700" kern="1200"/>
        </a:p>
      </dsp:txBody>
      <dsp:txXfrm>
        <a:off x="923850" y="2244359"/>
        <a:ext cx="630420" cy="315210"/>
      </dsp:txXfrm>
    </dsp:sp>
    <dsp:sp modelId="{F2AFA525-F9FB-4649-A8CE-05A246BB8AE5}">
      <dsp:nvSpPr>
        <dsp:cNvPr id="0" name=""/>
        <dsp:cNvSpPr/>
      </dsp:nvSpPr>
      <dsp:spPr>
        <a:xfrm>
          <a:off x="923850" y="2691958"/>
          <a:ext cx="630420" cy="3152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recursos necesarios</a:t>
          </a:r>
          <a:endParaRPr lang="en-US" sz="700" kern="1200"/>
        </a:p>
      </dsp:txBody>
      <dsp:txXfrm>
        <a:off x="923850" y="2691958"/>
        <a:ext cx="630420" cy="315210"/>
      </dsp:txXfrm>
    </dsp:sp>
    <dsp:sp modelId="{D4345A60-3635-4F07-B3A9-07E498153C1F}">
      <dsp:nvSpPr>
        <dsp:cNvPr id="0" name=""/>
        <dsp:cNvSpPr/>
      </dsp:nvSpPr>
      <dsp:spPr>
        <a:xfrm>
          <a:off x="923850" y="3139557"/>
          <a:ext cx="630420" cy="3152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riesgos</a:t>
          </a:r>
          <a:endParaRPr lang="en-US" sz="700" kern="1200"/>
        </a:p>
      </dsp:txBody>
      <dsp:txXfrm>
        <a:off x="923850" y="3139557"/>
        <a:ext cx="630420" cy="315210"/>
      </dsp:txXfrm>
    </dsp:sp>
    <dsp:sp modelId="{D48CA7FE-1B31-4173-94FF-13EC5D448243}">
      <dsp:nvSpPr>
        <dsp:cNvPr id="0" name=""/>
        <dsp:cNvSpPr/>
      </dsp:nvSpPr>
      <dsp:spPr>
        <a:xfrm>
          <a:off x="1529054"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Establecimiento del cronograma</a:t>
          </a:r>
          <a:endParaRPr lang="en-US" sz="700" kern="1200"/>
        </a:p>
      </dsp:txBody>
      <dsp:txXfrm>
        <a:off x="1529054" y="1349162"/>
        <a:ext cx="630420" cy="315210"/>
      </dsp:txXfrm>
    </dsp:sp>
    <dsp:sp modelId="{1836BCC5-6D0D-420B-84EC-AEF084549C39}">
      <dsp:nvSpPr>
        <dsp:cNvPr id="0" name=""/>
        <dsp:cNvSpPr/>
      </dsp:nvSpPr>
      <dsp:spPr>
        <a:xfrm>
          <a:off x="2291863"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Identificación requisitos</a:t>
          </a:r>
          <a:endParaRPr lang="en-US" sz="700" kern="1200"/>
        </a:p>
      </dsp:txBody>
      <dsp:txXfrm>
        <a:off x="2291863" y="1349162"/>
        <a:ext cx="630420" cy="315210"/>
      </dsp:txXfrm>
    </dsp:sp>
    <dsp:sp modelId="{361D7CC8-79E4-42A5-B53B-4B7AFEFF83A5}">
      <dsp:nvSpPr>
        <dsp:cNvPr id="0" name=""/>
        <dsp:cNvSpPr/>
      </dsp:nvSpPr>
      <dsp:spPr>
        <a:xfrm>
          <a:off x="2449468" y="1796761"/>
          <a:ext cx="630420" cy="3152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requisitos funcionales</a:t>
          </a:r>
          <a:endParaRPr lang="en-US" sz="700" kern="1200"/>
        </a:p>
      </dsp:txBody>
      <dsp:txXfrm>
        <a:off x="2449468" y="1796761"/>
        <a:ext cx="630420" cy="315210"/>
      </dsp:txXfrm>
    </dsp:sp>
    <dsp:sp modelId="{39396122-82A8-4E07-8DB5-4E5753E956D8}">
      <dsp:nvSpPr>
        <dsp:cNvPr id="0" name=""/>
        <dsp:cNvSpPr/>
      </dsp:nvSpPr>
      <dsp:spPr>
        <a:xfrm>
          <a:off x="2449468" y="2244359"/>
          <a:ext cx="630420" cy="315210"/>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requisitos no funcionales</a:t>
          </a:r>
          <a:endParaRPr lang="en-US" sz="700" kern="1200"/>
        </a:p>
      </dsp:txBody>
      <dsp:txXfrm>
        <a:off x="2449468" y="2244359"/>
        <a:ext cx="630420" cy="315210"/>
      </dsp:txXfrm>
    </dsp:sp>
    <dsp:sp modelId="{3D02AABD-7D23-4124-8CD5-6FE42C98EC78}">
      <dsp:nvSpPr>
        <dsp:cNvPr id="0" name=""/>
        <dsp:cNvSpPr/>
      </dsp:nvSpPr>
      <dsp:spPr>
        <a:xfrm>
          <a:off x="3054672" y="901563"/>
          <a:ext cx="630420" cy="3152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iseño</a:t>
          </a:r>
          <a:endParaRPr lang="en-US" sz="700" kern="1200"/>
        </a:p>
      </dsp:txBody>
      <dsp:txXfrm>
        <a:off x="3054672" y="901563"/>
        <a:ext cx="630420" cy="315210"/>
      </dsp:txXfrm>
    </dsp:sp>
    <dsp:sp modelId="{D50997C4-85F4-47ED-BF3B-4813A656622C}">
      <dsp:nvSpPr>
        <dsp:cNvPr id="0" name=""/>
        <dsp:cNvSpPr/>
      </dsp:nvSpPr>
      <dsp:spPr>
        <a:xfrm>
          <a:off x="3212277"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iseño de arquitectura</a:t>
          </a:r>
          <a:endParaRPr lang="en-US" sz="700" kern="1200"/>
        </a:p>
      </dsp:txBody>
      <dsp:txXfrm>
        <a:off x="3212277" y="1349162"/>
        <a:ext cx="630420" cy="315210"/>
      </dsp:txXfrm>
    </dsp:sp>
    <dsp:sp modelId="{602D6ABD-515E-4E6F-B4F6-B7CB47CB1C03}">
      <dsp:nvSpPr>
        <dsp:cNvPr id="0" name=""/>
        <dsp:cNvSpPr/>
      </dsp:nvSpPr>
      <dsp:spPr>
        <a:xfrm>
          <a:off x="3212277" y="1796761"/>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iseño de interfaz</a:t>
          </a:r>
          <a:endParaRPr lang="en-US" sz="700" kern="1200"/>
        </a:p>
      </dsp:txBody>
      <dsp:txXfrm>
        <a:off x="3212277" y="1796761"/>
        <a:ext cx="630420" cy="315210"/>
      </dsp:txXfrm>
    </dsp:sp>
    <dsp:sp modelId="{699BECB2-CD28-475B-B220-85EBC266AA3C}">
      <dsp:nvSpPr>
        <dsp:cNvPr id="0" name=""/>
        <dsp:cNvSpPr/>
      </dsp:nvSpPr>
      <dsp:spPr>
        <a:xfrm>
          <a:off x="3212277" y="2244359"/>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iseño de usabilidad</a:t>
          </a:r>
          <a:endParaRPr lang="en-US" sz="700" kern="1200"/>
        </a:p>
      </dsp:txBody>
      <dsp:txXfrm>
        <a:off x="3212277" y="2244359"/>
        <a:ext cx="630420" cy="315210"/>
      </dsp:txXfrm>
    </dsp:sp>
    <dsp:sp modelId="{31A1E816-1162-4B6E-89D0-AD91524951CD}">
      <dsp:nvSpPr>
        <dsp:cNvPr id="0" name=""/>
        <dsp:cNvSpPr/>
      </dsp:nvSpPr>
      <dsp:spPr>
        <a:xfrm>
          <a:off x="3212277" y="2691958"/>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iseño de base de datos</a:t>
          </a:r>
          <a:endParaRPr lang="en-US" sz="700" kern="1200"/>
        </a:p>
      </dsp:txBody>
      <dsp:txXfrm>
        <a:off x="3212277" y="2691958"/>
        <a:ext cx="630420" cy="315210"/>
      </dsp:txXfrm>
    </dsp:sp>
    <dsp:sp modelId="{C36E7877-A6FD-4537-9956-04D6DB06152C}">
      <dsp:nvSpPr>
        <dsp:cNvPr id="0" name=""/>
        <dsp:cNvSpPr/>
      </dsp:nvSpPr>
      <dsp:spPr>
        <a:xfrm>
          <a:off x="3817481" y="901563"/>
          <a:ext cx="630420" cy="3152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sarrollo</a:t>
          </a:r>
          <a:endParaRPr lang="en-US" sz="700" kern="1200"/>
        </a:p>
      </dsp:txBody>
      <dsp:txXfrm>
        <a:off x="3817481" y="901563"/>
        <a:ext cx="630420" cy="315210"/>
      </dsp:txXfrm>
    </dsp:sp>
    <dsp:sp modelId="{E23A3ABA-CCCC-4F33-A608-38FE3F7A3D9A}">
      <dsp:nvSpPr>
        <dsp:cNvPr id="0" name=""/>
        <dsp:cNvSpPr/>
      </dsp:nvSpPr>
      <dsp:spPr>
        <a:xfrm>
          <a:off x="3975086"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l portal de ventas web</a:t>
          </a:r>
          <a:endParaRPr lang="en-US" sz="700" kern="1200"/>
        </a:p>
      </dsp:txBody>
      <dsp:txXfrm>
        <a:off x="3975086" y="1349162"/>
        <a:ext cx="630420" cy="315210"/>
      </dsp:txXfrm>
    </dsp:sp>
    <dsp:sp modelId="{9250AB05-B812-4D76-B7B0-218D46B80524}">
      <dsp:nvSpPr>
        <dsp:cNvPr id="0" name=""/>
        <dsp:cNvSpPr/>
      </dsp:nvSpPr>
      <dsp:spPr>
        <a:xfrm>
          <a:off x="3975086" y="1796761"/>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la app mobile de ventas y consultas</a:t>
          </a:r>
          <a:endParaRPr lang="en-US" sz="700" kern="1200"/>
        </a:p>
      </dsp:txBody>
      <dsp:txXfrm>
        <a:off x="3975086" y="1796761"/>
        <a:ext cx="630420" cy="315210"/>
      </dsp:txXfrm>
    </dsp:sp>
    <dsp:sp modelId="{55EA8C86-65AE-4920-A7B7-2C8090D58151}">
      <dsp:nvSpPr>
        <dsp:cNvPr id="0" name=""/>
        <dsp:cNvSpPr/>
      </dsp:nvSpPr>
      <dsp:spPr>
        <a:xfrm>
          <a:off x="3975086" y="2244359"/>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chatbot</a:t>
          </a:r>
          <a:endParaRPr lang="en-US" sz="700" kern="1200"/>
        </a:p>
      </dsp:txBody>
      <dsp:txXfrm>
        <a:off x="3975086" y="2244359"/>
        <a:ext cx="630420" cy="315210"/>
      </dsp:txXfrm>
    </dsp:sp>
    <dsp:sp modelId="{5D9231E1-D2A5-40FA-A186-85A8E7FE05EB}">
      <dsp:nvSpPr>
        <dsp:cNvPr id="0" name=""/>
        <dsp:cNvSpPr/>
      </dsp:nvSpPr>
      <dsp:spPr>
        <a:xfrm>
          <a:off x="4580290" y="901563"/>
          <a:ext cx="630420" cy="3152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Pruebas</a:t>
          </a:r>
          <a:endParaRPr lang="en-US" sz="700" kern="1200"/>
        </a:p>
      </dsp:txBody>
      <dsp:txXfrm>
        <a:off x="4580290" y="901563"/>
        <a:ext cx="630420" cy="315210"/>
      </dsp:txXfrm>
    </dsp:sp>
    <dsp:sp modelId="{CC95DD44-8236-448A-A430-1A60F82F789D}">
      <dsp:nvSpPr>
        <dsp:cNvPr id="0" name=""/>
        <dsp:cNvSpPr/>
      </dsp:nvSpPr>
      <dsp:spPr>
        <a:xfrm>
          <a:off x="4737895"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Unitarias de los diferentes modulos</a:t>
          </a:r>
          <a:endParaRPr lang="en-US" sz="700" kern="1200"/>
        </a:p>
      </dsp:txBody>
      <dsp:txXfrm>
        <a:off x="4737895" y="1349162"/>
        <a:ext cx="630420" cy="315210"/>
      </dsp:txXfrm>
    </dsp:sp>
    <dsp:sp modelId="{23F582B6-3E65-493E-855C-2A28FC20B13D}">
      <dsp:nvSpPr>
        <dsp:cNvPr id="0" name=""/>
        <dsp:cNvSpPr/>
      </dsp:nvSpPr>
      <dsp:spPr>
        <a:xfrm>
          <a:off x="4737895" y="1796761"/>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integración de los diferentes modulos</a:t>
          </a:r>
          <a:endParaRPr lang="en-US" sz="700" kern="1200"/>
        </a:p>
      </dsp:txBody>
      <dsp:txXfrm>
        <a:off x="4737895" y="1796761"/>
        <a:ext cx="630420" cy="315210"/>
      </dsp:txXfrm>
    </dsp:sp>
    <dsp:sp modelId="{261034C7-26DD-4D08-A96E-53E9064C76D4}">
      <dsp:nvSpPr>
        <dsp:cNvPr id="0" name=""/>
        <dsp:cNvSpPr/>
      </dsp:nvSpPr>
      <dsp:spPr>
        <a:xfrm>
          <a:off x="4737895" y="2244359"/>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De aceptacion</a:t>
          </a:r>
          <a:endParaRPr lang="en-US" sz="700" kern="1200"/>
        </a:p>
      </dsp:txBody>
      <dsp:txXfrm>
        <a:off x="4737895" y="2244359"/>
        <a:ext cx="630420" cy="315210"/>
      </dsp:txXfrm>
    </dsp:sp>
    <dsp:sp modelId="{E46FCC7B-88AC-41F4-B0BF-2AA25F599E58}">
      <dsp:nvSpPr>
        <dsp:cNvPr id="0" name=""/>
        <dsp:cNvSpPr/>
      </dsp:nvSpPr>
      <dsp:spPr>
        <a:xfrm>
          <a:off x="5343098" y="901563"/>
          <a:ext cx="630420" cy="3152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Implementacion</a:t>
          </a:r>
          <a:endParaRPr lang="en-US" sz="700" kern="1200"/>
        </a:p>
      </dsp:txBody>
      <dsp:txXfrm>
        <a:off x="5343098" y="901563"/>
        <a:ext cx="630420" cy="315210"/>
      </dsp:txXfrm>
    </dsp:sp>
    <dsp:sp modelId="{0F1C5EBE-B213-4649-9443-92A0C577361E}">
      <dsp:nvSpPr>
        <dsp:cNvPr id="0" name=""/>
        <dsp:cNvSpPr/>
      </dsp:nvSpPr>
      <dsp:spPr>
        <a:xfrm>
          <a:off x="5500704"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Creacion de instancia Cloud</a:t>
          </a:r>
          <a:endParaRPr lang="en-US" sz="700" kern="1200"/>
        </a:p>
      </dsp:txBody>
      <dsp:txXfrm>
        <a:off x="5500704" y="1349162"/>
        <a:ext cx="630420" cy="315210"/>
      </dsp:txXfrm>
    </dsp:sp>
    <dsp:sp modelId="{4123BD3B-9CEF-4FB5-A0B2-57700102F880}">
      <dsp:nvSpPr>
        <dsp:cNvPr id="0" name=""/>
        <dsp:cNvSpPr/>
      </dsp:nvSpPr>
      <dsp:spPr>
        <a:xfrm>
          <a:off x="5500704" y="1796761"/>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Implementacion de sistemas a instancia</a:t>
          </a:r>
          <a:endParaRPr lang="en-US" sz="700" kern="1200"/>
        </a:p>
      </dsp:txBody>
      <dsp:txXfrm>
        <a:off x="5500704" y="1796761"/>
        <a:ext cx="630420" cy="315210"/>
      </dsp:txXfrm>
    </dsp:sp>
    <dsp:sp modelId="{EDDE7028-701A-4962-9AD8-BB444CC16947}">
      <dsp:nvSpPr>
        <dsp:cNvPr id="0" name=""/>
        <dsp:cNvSpPr/>
      </dsp:nvSpPr>
      <dsp:spPr>
        <a:xfrm>
          <a:off x="5500704" y="2244359"/>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Configuracion de la solución</a:t>
          </a:r>
          <a:endParaRPr lang="en-US" sz="700" kern="1200"/>
        </a:p>
      </dsp:txBody>
      <dsp:txXfrm>
        <a:off x="5500704" y="2244359"/>
        <a:ext cx="630420" cy="315210"/>
      </dsp:txXfrm>
    </dsp:sp>
    <dsp:sp modelId="{8080654A-CFDF-4802-9279-0585CBB3AEB5}">
      <dsp:nvSpPr>
        <dsp:cNvPr id="0" name=""/>
        <dsp:cNvSpPr/>
      </dsp:nvSpPr>
      <dsp:spPr>
        <a:xfrm>
          <a:off x="5500704" y="2691958"/>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Capacitación del personal en el uso</a:t>
          </a:r>
          <a:endParaRPr lang="en-US" sz="700" kern="1200"/>
        </a:p>
      </dsp:txBody>
      <dsp:txXfrm>
        <a:off x="5500704" y="2691958"/>
        <a:ext cx="630420" cy="315210"/>
      </dsp:txXfrm>
    </dsp:sp>
    <dsp:sp modelId="{A2D578CD-A55D-41D2-AAEE-763468848CAC}">
      <dsp:nvSpPr>
        <dsp:cNvPr id="0" name=""/>
        <dsp:cNvSpPr/>
      </dsp:nvSpPr>
      <dsp:spPr>
        <a:xfrm>
          <a:off x="6105907" y="901563"/>
          <a:ext cx="630420" cy="315210"/>
        </a:xfrm>
        <a:prstGeom prst="rect">
          <a:avLst/>
        </a:prstGeom>
        <a:solidFill>
          <a:schemeClr val="accent5">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Monitoreo y mantenimiento</a:t>
          </a:r>
          <a:endParaRPr lang="en-US" sz="700" kern="1200"/>
        </a:p>
      </dsp:txBody>
      <dsp:txXfrm>
        <a:off x="6105907" y="901563"/>
        <a:ext cx="630420" cy="315210"/>
      </dsp:txXfrm>
    </dsp:sp>
    <dsp:sp modelId="{0601A147-B0FA-428A-9436-03A7CC2C3EC2}">
      <dsp:nvSpPr>
        <dsp:cNvPr id="0" name=""/>
        <dsp:cNvSpPr/>
      </dsp:nvSpPr>
      <dsp:spPr>
        <a:xfrm>
          <a:off x="6263513" y="1349162"/>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Monitoreo del rendimiento</a:t>
          </a:r>
          <a:endParaRPr lang="en-US" sz="700" kern="1200"/>
        </a:p>
      </dsp:txBody>
      <dsp:txXfrm>
        <a:off x="6263513" y="1349162"/>
        <a:ext cx="630420" cy="315210"/>
      </dsp:txXfrm>
    </dsp:sp>
    <dsp:sp modelId="{B9A9EA0F-8A82-431A-97D2-2CDFE271A734}">
      <dsp:nvSpPr>
        <dsp:cNvPr id="0" name=""/>
        <dsp:cNvSpPr/>
      </dsp:nvSpPr>
      <dsp:spPr>
        <a:xfrm>
          <a:off x="6263513" y="1796761"/>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Mantemimiento de la solución</a:t>
          </a:r>
          <a:endParaRPr lang="en-US" sz="700" kern="1200"/>
        </a:p>
      </dsp:txBody>
      <dsp:txXfrm>
        <a:off x="6263513" y="1796761"/>
        <a:ext cx="630420" cy="315210"/>
      </dsp:txXfrm>
    </dsp:sp>
    <dsp:sp modelId="{86A7BAB1-FC84-493E-8316-B9D6768D372A}">
      <dsp:nvSpPr>
        <dsp:cNvPr id="0" name=""/>
        <dsp:cNvSpPr/>
      </dsp:nvSpPr>
      <dsp:spPr>
        <a:xfrm>
          <a:off x="6263513" y="2244359"/>
          <a:ext cx="630420" cy="315210"/>
        </a:xfrm>
        <a:prstGeom prst="rect">
          <a:avLst/>
        </a:prstGeom>
        <a:solidFill>
          <a:schemeClr val="accent6">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s-CL" sz="700" kern="1200"/>
            <a:t>Actualización de la solución</a:t>
          </a:r>
          <a:endParaRPr lang="en-US" sz="700" kern="1200"/>
        </a:p>
      </dsp:txBody>
      <dsp:txXfrm>
        <a:off x="6263513" y="2244359"/>
        <a:ext cx="630420" cy="315210"/>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9344BC64-0E1C-4C60-9CED-9050AE04439D}">
  <we:reference id="wa200005287" version="1.0.0.3" store="en-US" storeType="OMEX"/>
  <we:alternateReferences>
    <we:reference id="WA200005287" version="1.0.0.3" store="WA200005287"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B02EBC49-D702-4D9E-8A81-C1F6DFD8FA2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02</TotalTime>
  <Pages>13</Pages>
  <Words>2488</Words>
  <Characters>14187</Characters>
  <Application>Microsoft Office Word</Application>
  <DocSecurity>0</DocSecurity>
  <Lines>118</Lines>
  <Paragraphs>33</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
      <vt:lpstr/>
    </vt:vector>
  </TitlesOfParts>
  <Company/>
  <LinksUpToDate>false</LinksUpToDate>
  <CharactersWithSpaces>16642</CharactersWithSpaces>
  <SharedDoc>false</SharedDoc>
  <HLinks>
    <vt:vector size="78" baseType="variant">
      <vt:variant>
        <vt:i4>5570631</vt:i4>
      </vt:variant>
      <vt:variant>
        <vt:i4>114</vt:i4>
      </vt:variant>
      <vt:variant>
        <vt:i4>0</vt:i4>
      </vt:variant>
      <vt:variant>
        <vt:i4>5</vt:i4>
      </vt:variant>
      <vt:variant>
        <vt:lpwstr>http://www.pmoinformatica.com/2019/07/plan-direccion-proyecto-plantilla.html</vt:lpwstr>
      </vt:variant>
      <vt:variant>
        <vt:lpwstr/>
      </vt:variant>
      <vt:variant>
        <vt:i4>5570631</vt:i4>
      </vt:variant>
      <vt:variant>
        <vt:i4>111</vt:i4>
      </vt:variant>
      <vt:variant>
        <vt:i4>0</vt:i4>
      </vt:variant>
      <vt:variant>
        <vt:i4>5</vt:i4>
      </vt:variant>
      <vt:variant>
        <vt:lpwstr>http://www.pmoinformatica.com/2019/07/plan-direccion-proyecto-plantilla.html</vt:lpwstr>
      </vt:variant>
      <vt:variant>
        <vt:lpwstr/>
      </vt:variant>
      <vt:variant>
        <vt:i4>5570631</vt:i4>
      </vt:variant>
      <vt:variant>
        <vt:i4>108</vt:i4>
      </vt:variant>
      <vt:variant>
        <vt:i4>0</vt:i4>
      </vt:variant>
      <vt:variant>
        <vt:i4>5</vt:i4>
      </vt:variant>
      <vt:variant>
        <vt:lpwstr>http://www.pmoinformatica.com/2019/07/plan-direccion-proyecto-plantilla.html</vt:lpwstr>
      </vt:variant>
      <vt:variant>
        <vt:lpwstr/>
      </vt:variant>
      <vt:variant>
        <vt:i4>786437</vt:i4>
      </vt:variant>
      <vt:variant>
        <vt:i4>105</vt:i4>
      </vt:variant>
      <vt:variant>
        <vt:i4>0</vt:i4>
      </vt:variant>
      <vt:variant>
        <vt:i4>5</vt:i4>
      </vt:variant>
      <vt:variant>
        <vt:lpwstr>http://www.pmoinformatica.com/2017/03/plantilla-plan-gestion-interesados.html</vt:lpwstr>
      </vt:variant>
      <vt:variant>
        <vt:lpwstr/>
      </vt:variant>
      <vt:variant>
        <vt:i4>5570631</vt:i4>
      </vt:variant>
      <vt:variant>
        <vt:i4>102</vt:i4>
      </vt:variant>
      <vt:variant>
        <vt:i4>0</vt:i4>
      </vt:variant>
      <vt:variant>
        <vt:i4>5</vt:i4>
      </vt:variant>
      <vt:variant>
        <vt:lpwstr>http://www.pmoinformatica.com/2019/07/plan-direccion-proyecto-plantilla.html</vt:lpwstr>
      </vt:variant>
      <vt:variant>
        <vt:lpwstr/>
      </vt:variant>
      <vt:variant>
        <vt:i4>5767192</vt:i4>
      </vt:variant>
      <vt:variant>
        <vt:i4>99</vt:i4>
      </vt:variant>
      <vt:variant>
        <vt:i4>0</vt:i4>
      </vt:variant>
      <vt:variant>
        <vt:i4>5</vt:i4>
      </vt:variant>
      <vt:variant>
        <vt:lpwstr>http://oficinaproyectosinformatica.blogspot.com/2012/10/plantilla-para-la-gestion-de-riesgos-en.html</vt:lpwstr>
      </vt:variant>
      <vt:variant>
        <vt:lpwstr/>
      </vt:variant>
      <vt:variant>
        <vt:i4>26</vt:i4>
      </vt:variant>
      <vt:variant>
        <vt:i4>96</vt:i4>
      </vt:variant>
      <vt:variant>
        <vt:i4>0</vt:i4>
      </vt:variant>
      <vt:variant>
        <vt:i4>5</vt:i4>
      </vt:variant>
      <vt:variant>
        <vt:lpwstr>http://www.pmoinformatica.com/2013/09/plantilla-plan-gestion-riesgos.html</vt:lpwstr>
      </vt:variant>
      <vt:variant>
        <vt:lpwstr/>
      </vt:variant>
      <vt:variant>
        <vt:i4>3473467</vt:i4>
      </vt:variant>
      <vt:variant>
        <vt:i4>93</vt:i4>
      </vt:variant>
      <vt:variant>
        <vt:i4>0</vt:i4>
      </vt:variant>
      <vt:variant>
        <vt:i4>5</vt:i4>
      </vt:variant>
      <vt:variant>
        <vt:lpwstr>http://www.pmoinformatica.com/2014/02/plantilla-reporte-de-avance-de-proyecto.html</vt:lpwstr>
      </vt:variant>
      <vt:variant>
        <vt:lpwstr/>
      </vt:variant>
      <vt:variant>
        <vt:i4>7143521</vt:i4>
      </vt:variant>
      <vt:variant>
        <vt:i4>90</vt:i4>
      </vt:variant>
      <vt:variant>
        <vt:i4>0</vt:i4>
      </vt:variant>
      <vt:variant>
        <vt:i4>5</vt:i4>
      </vt:variant>
      <vt:variant>
        <vt:lpwstr>http://www.pmoinformatica.com/2014/03/plantilla-de-plan-de-gestion-de.html</vt:lpwstr>
      </vt:variant>
      <vt:variant>
        <vt:lpwstr/>
      </vt:variant>
      <vt:variant>
        <vt:i4>3473457</vt:i4>
      </vt:variant>
      <vt:variant>
        <vt:i4>87</vt:i4>
      </vt:variant>
      <vt:variant>
        <vt:i4>0</vt:i4>
      </vt:variant>
      <vt:variant>
        <vt:i4>5</vt:i4>
      </vt:variant>
      <vt:variant>
        <vt:lpwstr>http://www.pmoinformatica.com/2013/07/plantilla-matriz-raci-asignacion.html</vt:lpwstr>
      </vt:variant>
      <vt:variant>
        <vt:lpwstr/>
      </vt:variant>
      <vt:variant>
        <vt:i4>5570631</vt:i4>
      </vt:variant>
      <vt:variant>
        <vt:i4>84</vt:i4>
      </vt:variant>
      <vt:variant>
        <vt:i4>0</vt:i4>
      </vt:variant>
      <vt:variant>
        <vt:i4>5</vt:i4>
      </vt:variant>
      <vt:variant>
        <vt:lpwstr>http://www.pmoinformatica.com/2019/07/plan-direccion-proyecto-plantilla.html</vt:lpwstr>
      </vt:variant>
      <vt:variant>
        <vt:lpwstr/>
      </vt:variant>
      <vt:variant>
        <vt:i4>4784193</vt:i4>
      </vt:variant>
      <vt:variant>
        <vt:i4>81</vt:i4>
      </vt:variant>
      <vt:variant>
        <vt:i4>0</vt:i4>
      </vt:variant>
      <vt:variant>
        <vt:i4>5</vt:i4>
      </vt:variant>
      <vt:variant>
        <vt:lpwstr>http://www.pmoinformatica.com/2014/10/presupuesto-de-un-proyecto.html</vt:lpwstr>
      </vt:variant>
      <vt:variant>
        <vt:lpwstr/>
      </vt:variant>
      <vt:variant>
        <vt:i4>5570631</vt:i4>
      </vt:variant>
      <vt:variant>
        <vt:i4>78</vt:i4>
      </vt:variant>
      <vt:variant>
        <vt:i4>0</vt:i4>
      </vt:variant>
      <vt:variant>
        <vt:i4>5</vt:i4>
      </vt:variant>
      <vt:variant>
        <vt:lpwstr>http://www.pmoinformatica.com/2019/07/plan-direccion-proyecto-plantilla.html</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dc:creator>
  <cp:keywords/>
  <cp:lastModifiedBy>gabriel soto ibañez</cp:lastModifiedBy>
  <cp:revision>14</cp:revision>
  <cp:lastPrinted>2012-10-28T13:39:00Z</cp:lastPrinted>
  <dcterms:created xsi:type="dcterms:W3CDTF">2023-10-04T20:42:00Z</dcterms:created>
  <dcterms:modified xsi:type="dcterms:W3CDTF">2023-10-19T14:15:00Z</dcterms:modified>
</cp:coreProperties>
</file>